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16628813" w:rsidR="004479DE" w:rsidRPr="00953906" w:rsidRDefault="006A16DE" w:rsidP="009A247A">
            <w:pPr>
              <w:pStyle w:val="FootnoteText"/>
              <w:rPr>
                <w:rStyle w:val="a"/>
              </w:rPr>
            </w:pPr>
            <w:bookmarkStart w:id="0" w:name="_Hlk202355612"/>
            <w:bookmarkEnd w:id="0"/>
            <w:r>
              <w:rPr>
                <w:rStyle w:val="a"/>
              </w:rPr>
              <w:t xml:space="preserve"> </w:t>
            </w:r>
            <w:r w:rsidR="001024C5">
              <w:rPr>
                <w:rStyle w:val="a"/>
              </w:rPr>
              <w:t xml:space="preserve">    </w:t>
            </w:r>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71732FCE"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w:t>
                  </w:r>
                  <w:r w:rsidR="007A7607">
                    <w:rPr>
                      <w:sz w:val="24"/>
                      <w:szCs w:val="24"/>
                    </w:rPr>
                    <w:t>5</w:t>
                  </w:r>
                  <w:r w:rsidRPr="00BD77E4">
                    <w:rPr>
                      <w:sz w:val="24"/>
                      <w:szCs w:val="24"/>
                    </w:rPr>
                    <w:t>, Issue</w:t>
                  </w:r>
                  <w:r w:rsidR="001A6CE7">
                    <w:rPr>
                      <w:sz w:val="24"/>
                      <w:szCs w:val="24"/>
                    </w:rPr>
                    <w:t xml:space="preserve"> </w:t>
                  </w:r>
                  <w:r w:rsidR="007A7607">
                    <w:rPr>
                      <w:sz w:val="24"/>
                      <w:szCs w:val="24"/>
                    </w:rPr>
                    <w:t>1</w:t>
                  </w:r>
                  <w:r w:rsidRPr="00BD77E4">
                    <w:rPr>
                      <w:sz w:val="24"/>
                      <w:szCs w:val="24"/>
                    </w:rPr>
                    <w:t>,</w:t>
                  </w:r>
                  <w:r>
                    <w:rPr>
                      <w:sz w:val="24"/>
                      <w:szCs w:val="24"/>
                    </w:rPr>
                    <w:t xml:space="preserve"> (202</w:t>
                  </w:r>
                  <w:r w:rsidR="007A7607">
                    <w:rPr>
                      <w:sz w:val="24"/>
                      <w:szCs w:val="24"/>
                    </w:rPr>
                    <w:t>6</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tbl>
      <w:tblPr>
        <w:tblStyle w:val="TableGrid"/>
        <w:tblpPr w:leftFromText="180" w:rightFromText="180" w:vertAnchor="page" w:horzAnchor="margin" w:tblpXSpec="center" w:tblpY="604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51726E" w:rsidRPr="00715DBB" w14:paraId="35D361D0" w14:textId="77777777" w:rsidTr="000B0093">
        <w:trPr>
          <w:trHeight w:val="378"/>
        </w:trPr>
        <w:tc>
          <w:tcPr>
            <w:tcW w:w="11096" w:type="dxa"/>
          </w:tcPr>
          <w:p w14:paraId="37A45165" w14:textId="32C7D5E5" w:rsidR="0051726E" w:rsidRPr="00715DBB" w:rsidRDefault="0051726E" w:rsidP="000B0093">
            <w:pPr>
              <w:ind w:right="26"/>
              <w:contextualSpacing/>
              <w:jc w:val="both"/>
              <w:rPr>
                <w:rFonts w:ascii="Calibri" w:hAnsi="Calibri" w:cs="Calibri"/>
                <w:color w:val="000000" w:themeColor="text1"/>
                <w:sz w:val="24"/>
                <w:szCs w:val="24"/>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Start w:id="11" w:name="_z2s3j71k0my" w:colFirst="0" w:colLast="0"/>
            <w:bookmarkStart w:id="12" w:name="_pllemamil15j" w:colFirst="0" w:colLast="0"/>
            <w:bookmarkStart w:id="13" w:name="_sedybp21c5m7" w:colFirst="0" w:colLast="0"/>
            <w:bookmarkStart w:id="14" w:name="_heading=h.ra9ijl9g0bi1" w:colFirst="0" w:colLast="0"/>
            <w:bookmarkStart w:id="15" w:name="_Toc183536"/>
            <w:bookmarkStart w:id="16" w:name="_Hlk170643089"/>
            <w:bookmarkStart w:id="17" w:name="_Hlk194482565"/>
            <w:bookmarkStart w:id="18" w:name="_Hlk211329041"/>
            <w:bookmarkStart w:id="19" w:name="OLE_LINK64"/>
            <w:bookmarkStart w:id="20" w:name="OLE_LINK67"/>
            <w:bookmarkStart w:id="21" w:name="OLE_LINK66"/>
            <w:bookmarkStart w:id="22" w:name="OLE_LINK65"/>
            <w:bookmarkStart w:id="23" w:name="OLE_LINK1"/>
            <w:bookmarkStart w:id="24" w:name="OLE_LINK617"/>
            <w:bookmarkStart w:id="25" w:name="OLE_LINK486"/>
            <w:bookmarkStart w:id="26" w:name="OLE_LINK487"/>
            <w:bookmarkStart w:id="27" w:name="_Hlk209009266"/>
            <w:bookmarkStart w:id="28" w:name="_Hlk208685441"/>
            <w:bookmarkStart w:id="29" w:name="OLE_LINK26"/>
            <w:bookmarkStart w:id="30" w:name="_Hlk78440884"/>
            <w:bookmarkStart w:id="31" w:name="_Hlk206592577"/>
            <w:bookmarkStart w:id="32" w:name="_Hlk206592822"/>
            <w:bookmarkStart w:id="33" w:name="_Hlk204158373"/>
            <w:bookmarkStart w:id="34" w:name="_Toc448575924"/>
            <w:bookmarkStart w:id="35" w:name="_Toc184958147"/>
            <w:bookmarkStart w:id="36" w:name="_Hlk166942384"/>
            <w:bookmarkStart w:id="37" w:name="_Hlk198131513"/>
            <w:bookmarkStart w:id="38" w:name="_Hlk174041363"/>
            <w:bookmarkStart w:id="39" w:name="_Hlk190970961"/>
            <w:bookmarkStart w:id="40" w:name="_Toc404701706"/>
            <w:bookmarkStart w:id="41" w:name="_Toc407113533"/>
            <w:bookmarkStart w:id="42" w:name="_Toc410117304"/>
            <w:bookmarkStart w:id="43" w:name="_Hlk165363170"/>
            <w:bookmarkStart w:id="44" w:name="_Hlk191413418"/>
            <w:bookmarkStart w:id="45" w:name="OLE_LINK16"/>
            <w:bookmarkStart w:id="46" w:name="_Hlk148645890"/>
            <w:bookmarkStart w:id="47" w:name="_Toc445034917"/>
            <w:bookmarkStart w:id="48" w:name="OLE_LINK13"/>
            <w:bookmarkStart w:id="49" w:name="OLE_LINK12"/>
            <w:bookmarkStart w:id="50" w:name="OLE_LINK9"/>
            <w:bookmarkStart w:id="51" w:name="OLE_LINK17"/>
            <w:bookmarkStart w:id="52" w:name="_Hlk189640455"/>
            <w:bookmarkStart w:id="53" w:name="_Hlk183551454"/>
            <w:bookmarkStart w:id="54" w:name="OLE_LINK3"/>
            <w:bookmarkStart w:id="55" w:name="OLE_LINK4"/>
            <w:bookmarkStart w:id="56" w:name="OLE_LINK8"/>
            <w:bookmarkStart w:id="57" w:name="_Hlk121128530"/>
            <w:bookmarkStart w:id="58" w:name="_Hlk177734936"/>
            <w:bookmarkStart w:id="59" w:name="OLE_LINK7"/>
            <w:bookmarkStart w:id="60" w:name="_Hlk66784800"/>
            <w:bookmarkStart w:id="61" w:name="OLE_LINK5"/>
            <w:bookmarkStart w:id="62" w:name="_Hlk171594587"/>
            <w:bookmarkStart w:id="63" w:name="_Hlk185764206"/>
            <w:bookmarkStart w:id="64" w:name="OLE_LINK14"/>
            <w:bookmarkStart w:id="65" w:name="OLE_LINK2"/>
            <w:bookmarkStart w:id="66" w:name="_Hlk207876472"/>
            <w:bookmarkStart w:id="67" w:name="_Hlk207876653"/>
            <w:bookmarkStart w:id="68" w:name="_Hlk208403233"/>
            <w:bookmarkStart w:id="69" w:name="OLE_LINK55"/>
            <w:bookmarkStart w:id="70" w:name="OLE_LINK56"/>
            <w:bookmarkStart w:id="71" w:name="OLE_LINK44"/>
            <w:bookmarkEnd w:id="1"/>
            <w:bookmarkEnd w:id="2"/>
            <w:bookmarkEnd w:id="3"/>
            <w:bookmarkEnd w:id="4"/>
            <w:bookmarkEnd w:id="5"/>
            <w:bookmarkEnd w:id="6"/>
            <w:bookmarkEnd w:id="7"/>
            <w:bookmarkEnd w:id="8"/>
            <w:bookmarkEnd w:id="9"/>
            <w:bookmarkEnd w:id="10"/>
            <w:bookmarkEnd w:id="11"/>
            <w:bookmarkEnd w:id="12"/>
            <w:bookmarkEnd w:id="13"/>
            <w:bookmarkEnd w:id="14"/>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w:t>
            </w:r>
            <w:r>
              <w:rPr>
                <w:rFonts w:ascii="Calibri" w:hAnsi="Calibri" w:cs="Calibri"/>
                <w:color w:val="000000" w:themeColor="text1"/>
                <w:sz w:val="24"/>
                <w:szCs w:val="24"/>
              </w:rPr>
              <w:t>5</w:t>
            </w:r>
            <w:r w:rsidRPr="00715DBB">
              <w:rPr>
                <w:rFonts w:ascii="Calibri" w:hAnsi="Calibri" w:cs="Calibri"/>
                <w:color w:val="000000" w:themeColor="text1"/>
                <w:sz w:val="24"/>
                <w:szCs w:val="24"/>
              </w:rPr>
              <w:t>-i</w:t>
            </w:r>
            <w:r>
              <w:rPr>
                <w:rFonts w:ascii="Calibri" w:hAnsi="Calibri" w:cs="Calibri"/>
                <w:color w:val="000000" w:themeColor="text1"/>
                <w:sz w:val="24"/>
                <w:szCs w:val="24"/>
              </w:rPr>
              <w:t>1</w:t>
            </w:r>
            <w:r w:rsidRPr="00715DBB">
              <w:rPr>
                <w:rFonts w:ascii="Calibri" w:hAnsi="Calibri" w:cs="Calibri"/>
                <w:color w:val="000000" w:themeColor="text1"/>
                <w:sz w:val="24"/>
                <w:szCs w:val="24"/>
              </w:rPr>
              <w:t>/</w:t>
            </w:r>
            <w:r w:rsidRPr="00FB24E2">
              <w:rPr>
                <w:rFonts w:ascii="Calibri" w:eastAsia="Calibri" w:hAnsi="Calibri" w:cs="Calibri"/>
                <w:color w:val="000000"/>
                <w:sz w:val="24"/>
                <w:szCs w:val="24"/>
              </w:rPr>
              <w:t>27</w:t>
            </w:r>
            <w:r w:rsidR="00706CBD">
              <w:rPr>
                <w:rFonts w:ascii="Calibri" w:eastAsia="Calibri" w:hAnsi="Calibri" w:cs="Calibri"/>
                <w:color w:val="000000"/>
                <w:sz w:val="24"/>
                <w:szCs w:val="24"/>
              </w:rPr>
              <w:t>938</w:t>
            </w:r>
          </w:p>
        </w:tc>
      </w:tr>
      <w:tr w:rsidR="0051726E" w:rsidRPr="00715DBB" w14:paraId="33DF35EB" w14:textId="77777777" w:rsidTr="000B0093">
        <w:trPr>
          <w:trHeight w:val="522"/>
        </w:trPr>
        <w:tc>
          <w:tcPr>
            <w:tcW w:w="11096" w:type="dxa"/>
          </w:tcPr>
          <w:p w14:paraId="095C4567" w14:textId="4AA923E2" w:rsidR="0051726E" w:rsidRPr="000633F9" w:rsidRDefault="0051726E" w:rsidP="000B0093">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1</w:t>
            </w:r>
            <w:r w:rsidR="00706CBD">
              <w:rPr>
                <w:rFonts w:ascii="Calibri" w:hAnsi="Calibri" w:cs="Calibri"/>
                <w:bCs/>
                <w:color w:val="000000" w:themeColor="text1"/>
                <w:sz w:val="24"/>
                <w:szCs w:val="24"/>
              </w:rPr>
              <w:t>6</w:t>
            </w:r>
            <w:r>
              <w:rPr>
                <w:rFonts w:ascii="Calibri" w:hAnsi="Calibri" w:cs="Calibri"/>
                <w:bCs/>
                <w:color w:val="000000" w:themeColor="text1"/>
                <w:sz w:val="24"/>
                <w:szCs w:val="24"/>
              </w:rPr>
              <w:t xml:space="preserve"> March 2026</w:t>
            </w:r>
          </w:p>
        </w:tc>
      </w:tr>
    </w:tbl>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14:paraId="099E5931" w14:textId="77777777" w:rsidR="005B58FF" w:rsidRPr="005B58FF" w:rsidRDefault="005B58FF" w:rsidP="005B58FF">
      <w:pPr>
        <w:spacing w:after="0" w:line="240" w:lineRule="auto"/>
        <w:contextualSpacing/>
        <w:jc w:val="center"/>
        <w:rPr>
          <w:rFonts w:ascii="Roboto" w:hAnsi="Roboto" w:cs="Calibri"/>
          <w:b/>
          <w:bCs/>
          <w:sz w:val="40"/>
          <w:szCs w:val="40"/>
        </w:rPr>
      </w:pPr>
      <w:r w:rsidRPr="005B58FF">
        <w:rPr>
          <w:rFonts w:ascii="Roboto" w:hAnsi="Roboto" w:cs="Calibri"/>
          <w:b/>
          <w:bCs/>
          <w:sz w:val="40"/>
          <w:szCs w:val="40"/>
        </w:rPr>
        <w:t>Preschool Teachers’ Pedagogical skills and Challenges on the integration of Higher-Order Thinking Skills in Classroom Practice</w:t>
      </w:r>
    </w:p>
    <w:p w14:paraId="1AD06958" w14:textId="690D2D7E" w:rsidR="005B58FF" w:rsidRPr="00B315CF" w:rsidRDefault="00706CBD" w:rsidP="005B58FF">
      <w:pPr>
        <w:spacing w:after="0" w:line="240" w:lineRule="auto"/>
        <w:contextualSpacing/>
        <w:jc w:val="center"/>
        <w:rPr>
          <w:rFonts w:ascii="Calibri" w:hAnsi="Calibri" w:cs="Calibri"/>
          <w:sz w:val="24"/>
          <w:szCs w:val="24"/>
        </w:rPr>
      </w:pPr>
      <w:r>
        <w:rPr>
          <w:rFonts w:ascii="Calibri" w:hAnsi="Calibri" w:cs="Calibri"/>
          <w:sz w:val="24"/>
          <w:szCs w:val="24"/>
        </w:rPr>
        <w:t xml:space="preserve">   </w:t>
      </w:r>
    </w:p>
    <w:p w14:paraId="486625D1" w14:textId="77777777" w:rsidR="005B58FF" w:rsidRPr="005B58FF" w:rsidRDefault="005B58FF" w:rsidP="005B58FF">
      <w:pPr>
        <w:spacing w:after="0" w:line="240" w:lineRule="auto"/>
        <w:contextualSpacing/>
        <w:jc w:val="center"/>
        <w:outlineLvl w:val="2"/>
        <w:rPr>
          <w:rFonts w:ascii="Arial" w:eastAsia="Times New Roman" w:hAnsi="Arial" w:cs="Arial"/>
          <w:kern w:val="36"/>
          <w:sz w:val="32"/>
          <w:szCs w:val="32"/>
          <w:vertAlign w:val="superscript"/>
        </w:rPr>
      </w:pPr>
      <w:r w:rsidRPr="005B58FF">
        <w:rPr>
          <w:rFonts w:ascii="Arial" w:eastAsia="Times New Roman" w:hAnsi="Arial" w:cs="Arial"/>
          <w:kern w:val="36"/>
          <w:sz w:val="32"/>
          <w:szCs w:val="32"/>
        </w:rPr>
        <w:t>Yan Tong</w:t>
      </w:r>
      <w:r w:rsidRPr="005B58FF">
        <w:rPr>
          <w:rFonts w:ascii="Arial" w:eastAsia="Times New Roman" w:hAnsi="Arial" w:cs="Arial"/>
          <w:kern w:val="36"/>
          <w:sz w:val="32"/>
          <w:szCs w:val="32"/>
          <w:vertAlign w:val="superscript"/>
        </w:rPr>
        <w:t>1</w:t>
      </w:r>
      <w:r w:rsidRPr="005B58FF">
        <w:rPr>
          <w:rFonts w:ascii="Arial" w:eastAsia="Times New Roman" w:hAnsi="Arial" w:cs="Arial"/>
          <w:kern w:val="36"/>
          <w:sz w:val="32"/>
          <w:szCs w:val="32"/>
        </w:rPr>
        <w:t>, Abdul Halim Bin Masnan</w:t>
      </w:r>
      <w:r w:rsidRPr="005B58FF">
        <w:rPr>
          <w:rFonts w:ascii="Arial" w:eastAsia="Times New Roman" w:hAnsi="Arial" w:cs="Arial"/>
          <w:kern w:val="36"/>
          <w:sz w:val="32"/>
          <w:szCs w:val="32"/>
          <w:vertAlign w:val="superscript"/>
        </w:rPr>
        <w:t>1*</w:t>
      </w:r>
      <w:r w:rsidRPr="005B58FF">
        <w:rPr>
          <w:rFonts w:ascii="Arial" w:eastAsia="Times New Roman" w:hAnsi="Arial" w:cs="Arial"/>
          <w:kern w:val="36"/>
          <w:sz w:val="32"/>
          <w:szCs w:val="32"/>
        </w:rPr>
        <w:t>, Charanjit Kaur Swaran Singh</w:t>
      </w:r>
      <w:r w:rsidRPr="005B58FF">
        <w:rPr>
          <w:rFonts w:ascii="Arial" w:eastAsia="Times New Roman" w:hAnsi="Arial" w:cs="Arial"/>
          <w:kern w:val="36"/>
          <w:sz w:val="32"/>
          <w:szCs w:val="32"/>
          <w:vertAlign w:val="superscript"/>
        </w:rPr>
        <w:t>2</w:t>
      </w:r>
    </w:p>
    <w:p w14:paraId="6690DA6A" w14:textId="47862369" w:rsidR="005B58FF" w:rsidRPr="00B315CF" w:rsidRDefault="005B58FF" w:rsidP="005B58FF">
      <w:pPr>
        <w:spacing w:after="0" w:line="240" w:lineRule="auto"/>
        <w:contextualSpacing/>
        <w:jc w:val="center"/>
        <w:outlineLvl w:val="2"/>
        <w:rPr>
          <w:rFonts w:ascii="Calibri" w:eastAsia="Times New Roman" w:hAnsi="Calibri" w:cs="Calibri"/>
          <w:kern w:val="36"/>
          <w:sz w:val="24"/>
          <w:szCs w:val="24"/>
        </w:rPr>
      </w:pPr>
      <w:r w:rsidRPr="00B315CF">
        <w:rPr>
          <w:rFonts w:ascii="Calibri" w:eastAsia="Times New Roman" w:hAnsi="Calibri" w:cs="Calibri"/>
          <w:kern w:val="36"/>
          <w:sz w:val="24"/>
          <w:szCs w:val="24"/>
          <w:vertAlign w:val="superscript"/>
        </w:rPr>
        <w:t>1</w:t>
      </w:r>
      <w:r w:rsidRPr="00B315CF">
        <w:rPr>
          <w:rFonts w:ascii="Calibri" w:eastAsia="Times New Roman" w:hAnsi="Calibri" w:cs="Calibri"/>
          <w:kern w:val="36"/>
          <w:sz w:val="24"/>
          <w:szCs w:val="24"/>
        </w:rPr>
        <w:t>Faculty of Human Development</w:t>
      </w:r>
      <w:r>
        <w:rPr>
          <w:rFonts w:ascii="Calibri" w:eastAsia="Times New Roman" w:hAnsi="Calibri" w:cs="Calibri"/>
          <w:kern w:val="36"/>
          <w:sz w:val="24"/>
          <w:szCs w:val="24"/>
        </w:rPr>
        <w:t xml:space="preserve">, </w:t>
      </w:r>
      <w:proofErr w:type="spellStart"/>
      <w:r w:rsidRPr="00B315CF">
        <w:rPr>
          <w:rFonts w:ascii="Calibri" w:eastAsia="Times New Roman" w:hAnsi="Calibri" w:cs="Calibri"/>
          <w:kern w:val="36"/>
          <w:sz w:val="24"/>
          <w:szCs w:val="24"/>
        </w:rPr>
        <w:t>Universiti</w:t>
      </w:r>
      <w:proofErr w:type="spellEnd"/>
      <w:r w:rsidRPr="00B315CF">
        <w:rPr>
          <w:rFonts w:ascii="Calibri" w:eastAsia="Times New Roman" w:hAnsi="Calibri" w:cs="Calibri"/>
          <w:kern w:val="36"/>
          <w:sz w:val="24"/>
          <w:szCs w:val="24"/>
        </w:rPr>
        <w:t xml:space="preserve"> Pendidikan Sultan Idris, Malaysia</w:t>
      </w:r>
      <w:r>
        <w:rPr>
          <w:rFonts w:ascii="Calibri" w:eastAsia="Times New Roman" w:hAnsi="Calibri" w:cs="Calibri"/>
          <w:kern w:val="36"/>
          <w:sz w:val="24"/>
          <w:szCs w:val="24"/>
        </w:rPr>
        <w:t xml:space="preserve">, </w:t>
      </w:r>
      <w:r w:rsidRPr="00B315CF">
        <w:rPr>
          <w:rFonts w:ascii="Calibri" w:eastAsia="Times New Roman" w:hAnsi="Calibri" w:cs="Calibri"/>
          <w:kern w:val="36"/>
          <w:sz w:val="24"/>
          <w:szCs w:val="24"/>
          <w:vertAlign w:val="superscript"/>
        </w:rPr>
        <w:t>2</w:t>
      </w:r>
      <w:r w:rsidRPr="00B315CF">
        <w:rPr>
          <w:rFonts w:ascii="Calibri" w:eastAsia="Times New Roman" w:hAnsi="Calibri" w:cs="Calibri"/>
          <w:kern w:val="36"/>
          <w:sz w:val="24"/>
          <w:szCs w:val="24"/>
        </w:rPr>
        <w:t>Faculty of Languages and Communication</w:t>
      </w:r>
      <w:r>
        <w:rPr>
          <w:rFonts w:ascii="Calibri" w:eastAsia="Times New Roman" w:hAnsi="Calibri" w:cs="Calibri"/>
          <w:kern w:val="36"/>
          <w:sz w:val="24"/>
          <w:szCs w:val="24"/>
        </w:rPr>
        <w:t xml:space="preserve">, </w:t>
      </w:r>
      <w:proofErr w:type="spellStart"/>
      <w:r w:rsidRPr="00B315CF">
        <w:rPr>
          <w:rFonts w:ascii="Calibri" w:eastAsia="Times New Roman" w:hAnsi="Calibri" w:cs="Calibri"/>
          <w:kern w:val="36"/>
          <w:sz w:val="24"/>
          <w:szCs w:val="24"/>
        </w:rPr>
        <w:t>Universiti</w:t>
      </w:r>
      <w:proofErr w:type="spellEnd"/>
      <w:r w:rsidRPr="00B315CF">
        <w:rPr>
          <w:rFonts w:ascii="Calibri" w:eastAsia="Times New Roman" w:hAnsi="Calibri" w:cs="Calibri"/>
          <w:kern w:val="36"/>
          <w:sz w:val="24"/>
          <w:szCs w:val="24"/>
        </w:rPr>
        <w:t xml:space="preserve"> Pendidikan Sultan Idris, Malaysia</w:t>
      </w:r>
    </w:p>
    <w:p w14:paraId="5E17F1DE" w14:textId="77777777" w:rsidR="005B58FF" w:rsidRPr="00B315CF" w:rsidRDefault="005B58FF" w:rsidP="005B58FF">
      <w:pPr>
        <w:spacing w:after="0" w:line="240" w:lineRule="auto"/>
        <w:contextualSpacing/>
        <w:jc w:val="center"/>
        <w:outlineLvl w:val="2"/>
        <w:rPr>
          <w:rFonts w:ascii="Calibri" w:eastAsia="Times New Roman" w:hAnsi="Calibri" w:cs="Calibri"/>
          <w:kern w:val="36"/>
          <w:sz w:val="24"/>
          <w:szCs w:val="24"/>
        </w:rPr>
      </w:pPr>
      <w:r w:rsidRPr="00B315CF">
        <w:rPr>
          <w:rFonts w:ascii="Calibri" w:eastAsia="Times New Roman" w:hAnsi="Calibri" w:cs="Calibri"/>
          <w:kern w:val="36"/>
          <w:sz w:val="24"/>
          <w:szCs w:val="24"/>
        </w:rPr>
        <w:t>*Corresponding Author Email: abdul.halim@fpm.upsi.edu.my</w:t>
      </w:r>
    </w:p>
    <w:p w14:paraId="57A6B7ED" w14:textId="77777777" w:rsidR="005B58FF" w:rsidRPr="00B315CF" w:rsidRDefault="005B58FF" w:rsidP="005B58FF">
      <w:pPr>
        <w:spacing w:after="0" w:line="240" w:lineRule="auto"/>
        <w:jc w:val="center"/>
        <w:outlineLvl w:val="2"/>
        <w:rPr>
          <w:rFonts w:ascii="Calibri" w:eastAsia="Times New Roman" w:hAnsi="Calibri" w:cs="Calibri"/>
          <w:kern w:val="36"/>
          <w:sz w:val="24"/>
          <w:szCs w:val="24"/>
        </w:rPr>
      </w:pPr>
    </w:p>
    <w:p w14:paraId="31EAD69D" w14:textId="1EA01C76" w:rsidR="005B58FF" w:rsidRPr="00B315CF" w:rsidRDefault="005B58FF" w:rsidP="005B58FF">
      <w:pPr>
        <w:spacing w:after="0" w:line="240" w:lineRule="auto"/>
        <w:outlineLvl w:val="2"/>
        <w:rPr>
          <w:rFonts w:ascii="Calibri" w:eastAsia="Times New Roman" w:hAnsi="Calibri" w:cs="Calibri"/>
          <w:b/>
          <w:bCs/>
          <w:kern w:val="36"/>
          <w:sz w:val="24"/>
          <w:szCs w:val="24"/>
        </w:rPr>
      </w:pPr>
      <w:r w:rsidRPr="00B315CF">
        <w:rPr>
          <w:rFonts w:ascii="Calibri" w:eastAsia="Times New Roman" w:hAnsi="Calibri" w:cs="Calibri"/>
          <w:b/>
          <w:bCs/>
          <w:kern w:val="36"/>
          <w:sz w:val="24"/>
          <w:szCs w:val="24"/>
        </w:rPr>
        <w:t>Abstract</w:t>
      </w:r>
    </w:p>
    <w:p w14:paraId="193824DF" w14:textId="77777777" w:rsidR="005B58FF" w:rsidRPr="00B315CF" w:rsidRDefault="005B58FF" w:rsidP="005B58FF">
      <w:pPr>
        <w:spacing w:after="0" w:line="240" w:lineRule="auto"/>
        <w:jc w:val="both"/>
        <w:outlineLvl w:val="2"/>
        <w:rPr>
          <w:rFonts w:ascii="Calibri" w:eastAsia="Times New Roman" w:hAnsi="Calibri" w:cs="Calibri"/>
          <w:b/>
          <w:bCs/>
          <w:kern w:val="36"/>
          <w:sz w:val="24"/>
          <w:szCs w:val="24"/>
        </w:rPr>
      </w:pPr>
      <w:r w:rsidRPr="00B315CF">
        <w:rPr>
          <w:rFonts w:ascii="Calibri" w:eastAsia="Times New Roman" w:hAnsi="Calibri" w:cs="Calibri"/>
          <w:kern w:val="36"/>
          <w:sz w:val="24"/>
          <w:szCs w:val="24"/>
        </w:rPr>
        <w:t xml:space="preserve">The development and integration of Higher-Order Thinking Skills (HOTs) in early child childhood education solely do not rely on curriculum demands but also on teachers’ pedagogical capability and competence. Development and integration of Higher-Order Thinking Skills (HOTs) in early child childhood education by the preschool teachers are not without any challenges as teachers must equipped with sound knowledge. This article explores preschool teachers’ pedagogical competence and challenges faced when embedding HOTs into instructional process. Pedagogical techniques include preschool teachers’ ability to employ scaffolding strategies, questioning techniques, classroom interaction patterns and questioning techniques to ensure whether learning experiences encourage analysis, evaluation, and creativity. To implement effective pedagogical techniques, preschool teachers faced numerous challenges. The study employs a qualitative research approach using document analysis of academic sources such as journal articles and other related documents of early childhood education on Higher-Order Thinking Skills (HOTs), pedagogical capability, competence, and challenges faced by the preschool teachers. Findings showed that preschool teachers with sturdy pedagogical techniques incline to use more problem-based activities, open-ended questioning, and collaborative learning to motivate children’s reasoning. In contrast, inadequate pedagogical capability frequently results in challenges in terms of procedural teaching, </w:t>
      </w:r>
      <w:proofErr w:type="spellStart"/>
      <w:r w:rsidRPr="00B315CF">
        <w:rPr>
          <w:rFonts w:ascii="Calibri" w:eastAsia="Times New Roman" w:hAnsi="Calibri" w:cs="Calibri"/>
          <w:kern w:val="36"/>
          <w:sz w:val="24"/>
          <w:szCs w:val="24"/>
        </w:rPr>
        <w:t>memorisation</w:t>
      </w:r>
      <w:proofErr w:type="spellEnd"/>
      <w:r w:rsidRPr="00B315CF">
        <w:rPr>
          <w:rFonts w:ascii="Calibri" w:eastAsia="Times New Roman" w:hAnsi="Calibri" w:cs="Calibri"/>
          <w:kern w:val="36"/>
          <w:sz w:val="24"/>
          <w:szCs w:val="24"/>
        </w:rPr>
        <w:t xml:space="preserve">, and constraining cognitive growth. The findings implicate that consolidating pedagogical skills through professional training and reflective practice is important for cultivating Higher-Order Thinking Skills in preschool classrooms. </w:t>
      </w:r>
    </w:p>
    <w:p w14:paraId="19EB3EB4" w14:textId="50A90060" w:rsidR="005B58FF" w:rsidRPr="00B315CF" w:rsidRDefault="005B58FF" w:rsidP="005B58FF">
      <w:pPr>
        <w:spacing w:after="0" w:line="240" w:lineRule="auto"/>
        <w:jc w:val="both"/>
        <w:outlineLvl w:val="2"/>
        <w:rPr>
          <w:rFonts w:ascii="Calibri" w:eastAsia="Times New Roman" w:hAnsi="Calibri" w:cs="Calibri"/>
          <w:kern w:val="36"/>
          <w:sz w:val="24"/>
          <w:szCs w:val="24"/>
        </w:rPr>
      </w:pPr>
      <w:r w:rsidRPr="00B315CF">
        <w:rPr>
          <w:rFonts w:ascii="Calibri" w:eastAsia="Times New Roman" w:hAnsi="Calibri" w:cs="Calibri"/>
          <w:b/>
          <w:bCs/>
          <w:kern w:val="36"/>
          <w:sz w:val="24"/>
          <w:szCs w:val="24"/>
        </w:rPr>
        <w:t>Keywords</w:t>
      </w:r>
      <w:r w:rsidRPr="00B315CF">
        <w:rPr>
          <w:rFonts w:ascii="Calibri" w:eastAsia="Times New Roman" w:hAnsi="Calibri" w:cs="Calibri"/>
          <w:kern w:val="36"/>
          <w:sz w:val="24"/>
          <w:szCs w:val="24"/>
        </w:rPr>
        <w:t>: Pedagogical Skills</w:t>
      </w:r>
      <w:r>
        <w:rPr>
          <w:rFonts w:ascii="Calibri" w:eastAsia="Times New Roman" w:hAnsi="Calibri" w:cs="Calibri"/>
          <w:kern w:val="36"/>
          <w:sz w:val="24"/>
          <w:szCs w:val="24"/>
        </w:rPr>
        <w:t>,</w:t>
      </w:r>
      <w:r w:rsidRPr="00B315CF">
        <w:rPr>
          <w:rFonts w:ascii="Calibri" w:eastAsia="Times New Roman" w:hAnsi="Calibri" w:cs="Calibri"/>
          <w:kern w:val="36"/>
          <w:sz w:val="24"/>
          <w:szCs w:val="24"/>
        </w:rPr>
        <w:t xml:space="preserve"> Competence, Challenges</w:t>
      </w:r>
      <w:r>
        <w:rPr>
          <w:rFonts w:ascii="Calibri" w:eastAsia="Times New Roman" w:hAnsi="Calibri" w:cs="Calibri"/>
          <w:kern w:val="36"/>
          <w:sz w:val="24"/>
          <w:szCs w:val="24"/>
        </w:rPr>
        <w:t>,</w:t>
      </w:r>
      <w:r w:rsidRPr="00B315CF">
        <w:rPr>
          <w:rFonts w:ascii="Calibri" w:eastAsia="Times New Roman" w:hAnsi="Calibri" w:cs="Calibri"/>
          <w:kern w:val="36"/>
          <w:sz w:val="24"/>
          <w:szCs w:val="24"/>
        </w:rPr>
        <w:t xml:space="preserve"> Preschool Teachers</w:t>
      </w:r>
      <w:r>
        <w:rPr>
          <w:rFonts w:ascii="Calibri" w:eastAsia="Times New Roman" w:hAnsi="Calibri" w:cs="Calibri"/>
          <w:kern w:val="36"/>
          <w:sz w:val="24"/>
          <w:szCs w:val="24"/>
        </w:rPr>
        <w:t>,</w:t>
      </w:r>
      <w:r w:rsidRPr="00B315CF">
        <w:rPr>
          <w:rFonts w:ascii="Calibri" w:eastAsia="Times New Roman" w:hAnsi="Calibri" w:cs="Calibri"/>
          <w:kern w:val="36"/>
          <w:sz w:val="24"/>
          <w:szCs w:val="24"/>
        </w:rPr>
        <w:t xml:space="preserve"> Higher-Order Thinking Skills (HOTs)</w:t>
      </w:r>
    </w:p>
    <w:p w14:paraId="21139DF7" w14:textId="77777777" w:rsidR="005B58FF" w:rsidRDefault="005B58FF" w:rsidP="005B58FF">
      <w:pPr>
        <w:spacing w:after="0" w:line="240" w:lineRule="auto"/>
        <w:outlineLvl w:val="2"/>
        <w:rPr>
          <w:rFonts w:ascii="Calibri" w:eastAsia="Times New Roman" w:hAnsi="Calibri" w:cs="Calibri"/>
          <w:b/>
          <w:bCs/>
          <w:kern w:val="36"/>
          <w:sz w:val="24"/>
          <w:szCs w:val="24"/>
        </w:rPr>
      </w:pPr>
    </w:p>
    <w:p w14:paraId="70D14200" w14:textId="7F70AFC2" w:rsidR="005B58FF" w:rsidRPr="00B315CF" w:rsidRDefault="005B58FF" w:rsidP="005B58FF">
      <w:pPr>
        <w:spacing w:after="0" w:line="240" w:lineRule="auto"/>
        <w:outlineLvl w:val="2"/>
        <w:rPr>
          <w:rFonts w:ascii="Calibri" w:eastAsia="Times New Roman" w:hAnsi="Calibri" w:cs="Calibri"/>
          <w:b/>
          <w:bCs/>
          <w:kern w:val="36"/>
          <w:sz w:val="24"/>
          <w:szCs w:val="24"/>
        </w:rPr>
      </w:pPr>
      <w:r w:rsidRPr="00B315CF">
        <w:rPr>
          <w:rFonts w:ascii="Calibri" w:eastAsia="Times New Roman" w:hAnsi="Calibri" w:cs="Calibri"/>
          <w:b/>
          <w:bCs/>
          <w:kern w:val="36"/>
          <w:sz w:val="24"/>
          <w:szCs w:val="24"/>
        </w:rPr>
        <w:t>Introduction</w:t>
      </w:r>
    </w:p>
    <w:p w14:paraId="26DDE633" w14:textId="77777777" w:rsidR="005B58FF" w:rsidRDefault="005B58FF" w:rsidP="005B58FF">
      <w:pPr>
        <w:spacing w:after="0" w:line="240" w:lineRule="auto"/>
        <w:jc w:val="both"/>
        <w:outlineLvl w:val="2"/>
        <w:rPr>
          <w:rFonts w:ascii="Calibri" w:eastAsia="Times New Roman" w:hAnsi="Calibri" w:cs="Calibri"/>
          <w:kern w:val="36"/>
          <w:sz w:val="24"/>
          <w:szCs w:val="24"/>
        </w:rPr>
      </w:pPr>
      <w:r w:rsidRPr="00B315CF">
        <w:rPr>
          <w:rFonts w:ascii="Calibri" w:eastAsia="Times New Roman" w:hAnsi="Calibri" w:cs="Calibri"/>
          <w:kern w:val="36"/>
          <w:sz w:val="24"/>
          <w:szCs w:val="24"/>
        </w:rPr>
        <w:t xml:space="preserve">Developing higher-order thinking skills, namely problem-solving, critical and creative thinking, analytical reasoning, and decision-making, is important for children. However, preschool teachers often face substantial challenges in this attempt (Ganapathy er al., 2017). One main </w:t>
      </w:r>
      <w:r w:rsidRPr="00B315CF">
        <w:rPr>
          <w:rFonts w:ascii="Calibri" w:eastAsia="Times New Roman" w:hAnsi="Calibri" w:cs="Calibri"/>
          <w:kern w:val="36"/>
          <w:sz w:val="24"/>
          <w:szCs w:val="24"/>
        </w:rPr>
        <w:lastRenderedPageBreak/>
        <w:t>challenge encountered by preschool teachers is the quest for engaging and effective strategies to invigorate children’s higher-order thinking.  These challenges arise from the restricted grasp of higher-order thinking skills, that hinders their capability to efficiently cultivate critical and creative thinking in preschool learners.</w:t>
      </w:r>
      <w:r w:rsidRPr="00B315CF">
        <w:rPr>
          <w:rFonts w:ascii="Calibri" w:hAnsi="Calibri" w:cs="Calibri"/>
          <w:sz w:val="24"/>
          <w:szCs w:val="24"/>
        </w:rPr>
        <w:t xml:space="preserve"> </w:t>
      </w:r>
      <w:r w:rsidRPr="00B315CF">
        <w:rPr>
          <w:rFonts w:ascii="Calibri" w:eastAsia="Times New Roman" w:hAnsi="Calibri" w:cs="Calibri"/>
          <w:kern w:val="36"/>
          <w:sz w:val="24"/>
          <w:szCs w:val="24"/>
        </w:rPr>
        <w:t>In China, significant effort is fixated on improving the quality of early childhood (Tao Deng et al., 2022). Teachers are responsible to motivate children’s interests in subjects and they should stimulate children’s thinking and problem-solving as stipulated in the Chinese National Guidelines of Learning Outcomes for Children Ages 3 to 6 (Ministry of Education of the Peoples’ Republication of China MOE, 2012). In spite of this, preschool Chinese teachers use a top-down deliver of subject content, with restricted effectiveness of including children in meaningful content discussion that encourage children’s higher-order thinking (Li et al., 2015). In addition, the entire-class lesson continues the most predominant in Chinese preschool teaching core concepts and skills that encourage school preparedness (Li et al., 2015), restricting their effectiveness. The difficulties in enhancing preschool children’s are complicated, including varied children’s needs emerging from their diverse early capabilities (Smith et al., 2022), subject beliefs, and practical limitations related with applying detailed or explicit teaching methods (</w:t>
      </w:r>
      <w:proofErr w:type="spellStart"/>
      <w:r w:rsidRPr="00B315CF">
        <w:rPr>
          <w:rFonts w:ascii="Calibri" w:eastAsia="Times New Roman" w:hAnsi="Calibri" w:cs="Calibri"/>
          <w:kern w:val="36"/>
          <w:sz w:val="24"/>
          <w:szCs w:val="24"/>
        </w:rPr>
        <w:t>Yerizon</w:t>
      </w:r>
      <w:proofErr w:type="spellEnd"/>
      <w:r w:rsidRPr="00B315CF">
        <w:rPr>
          <w:rFonts w:ascii="Calibri" w:eastAsia="Times New Roman" w:hAnsi="Calibri" w:cs="Calibri"/>
          <w:kern w:val="36"/>
          <w:sz w:val="24"/>
          <w:szCs w:val="24"/>
        </w:rPr>
        <w:t xml:space="preserve"> et al., 2022). </w:t>
      </w:r>
    </w:p>
    <w:p w14:paraId="1BB1071C" w14:textId="77777777" w:rsidR="005B58FF" w:rsidRPr="00B315CF" w:rsidRDefault="005B58FF" w:rsidP="005B58FF">
      <w:pPr>
        <w:spacing w:after="0" w:line="240" w:lineRule="auto"/>
        <w:jc w:val="both"/>
        <w:outlineLvl w:val="2"/>
        <w:rPr>
          <w:rFonts w:ascii="Calibri" w:eastAsia="Times New Roman" w:hAnsi="Calibri" w:cs="Calibri"/>
          <w:kern w:val="36"/>
          <w:sz w:val="24"/>
          <w:szCs w:val="24"/>
        </w:rPr>
      </w:pPr>
    </w:p>
    <w:p w14:paraId="29D4F118" w14:textId="77777777" w:rsidR="005B58FF" w:rsidRDefault="005B58FF" w:rsidP="005B58FF">
      <w:pPr>
        <w:spacing w:after="0" w:line="240" w:lineRule="auto"/>
        <w:jc w:val="both"/>
        <w:outlineLvl w:val="2"/>
        <w:rPr>
          <w:rFonts w:ascii="Calibri" w:eastAsia="Times New Roman" w:hAnsi="Calibri" w:cs="Calibri"/>
          <w:kern w:val="36"/>
          <w:sz w:val="24"/>
          <w:szCs w:val="24"/>
        </w:rPr>
      </w:pPr>
      <w:r w:rsidRPr="00B315CF">
        <w:rPr>
          <w:rFonts w:ascii="Calibri" w:eastAsia="Times New Roman" w:hAnsi="Calibri" w:cs="Calibri"/>
          <w:kern w:val="36"/>
          <w:sz w:val="24"/>
          <w:szCs w:val="24"/>
        </w:rPr>
        <w:t>The integration of higher-order thinking skills in formal learning environments has become a central priority, with specific relevance to early childhood education, in light of the growing significance of producing analytical, critical, and problem-solving capabilities from a young age (Kalin &amp; Ozturk, 2024). Current research papers from 2023 onwards highlight the indispensable nature of incorporating these skills, transcending rote learning to equip children with the competence for multifaceted engagement od ideas and well-grounded decision-making (</w:t>
      </w:r>
      <w:proofErr w:type="spellStart"/>
      <w:r w:rsidRPr="00B315CF">
        <w:rPr>
          <w:rFonts w:ascii="Calibri" w:eastAsia="Times New Roman" w:hAnsi="Calibri" w:cs="Calibri"/>
          <w:kern w:val="36"/>
          <w:sz w:val="24"/>
          <w:szCs w:val="24"/>
        </w:rPr>
        <w:t>Cojorn</w:t>
      </w:r>
      <w:proofErr w:type="spellEnd"/>
      <w:r w:rsidRPr="00B315CF">
        <w:rPr>
          <w:rFonts w:ascii="Calibri" w:eastAsia="Times New Roman" w:hAnsi="Calibri" w:cs="Calibri"/>
          <w:kern w:val="36"/>
          <w:sz w:val="24"/>
          <w:szCs w:val="24"/>
        </w:rPr>
        <w:t xml:space="preserve"> &amp; </w:t>
      </w:r>
      <w:proofErr w:type="spellStart"/>
      <w:r w:rsidRPr="00B315CF">
        <w:rPr>
          <w:rFonts w:ascii="Calibri" w:eastAsia="Times New Roman" w:hAnsi="Calibri" w:cs="Calibri"/>
          <w:kern w:val="36"/>
          <w:sz w:val="24"/>
          <w:szCs w:val="24"/>
        </w:rPr>
        <w:t>Sonsupap</w:t>
      </w:r>
      <w:proofErr w:type="spellEnd"/>
      <w:r w:rsidRPr="00B315CF">
        <w:rPr>
          <w:rFonts w:ascii="Calibri" w:eastAsia="Times New Roman" w:hAnsi="Calibri" w:cs="Calibri"/>
          <w:kern w:val="36"/>
          <w:sz w:val="24"/>
          <w:szCs w:val="24"/>
        </w:rPr>
        <w:t xml:space="preserve">, 2024). This synthesis intents to methodically review present research regarding preschool teachers’ pedagogical techniques in cultivating higher-order thinking skills and the challenges faced during this incorporation within classroom practices. This review produces findings from present studies, accentuating effective teaching techniques and acknowledging recurring barriers that obstruct the successful adoption of higher-order thinking skills in early childhood education. In particular, this review will probe into ten explicit past studies published from 2023 onwards to account a wide-ranging overview of the present landscape of higher-order thinking skills and challenges incorporation in preschool education. A wide-ranging systematic review from 2023 papers associated to higher-order thinking skills in learning, </w:t>
      </w:r>
      <w:proofErr w:type="spellStart"/>
      <w:r w:rsidRPr="00B315CF">
        <w:rPr>
          <w:rFonts w:ascii="Calibri" w:eastAsia="Times New Roman" w:hAnsi="Calibri" w:cs="Calibri"/>
          <w:kern w:val="36"/>
          <w:sz w:val="24"/>
          <w:szCs w:val="24"/>
        </w:rPr>
        <w:t>recognising</w:t>
      </w:r>
      <w:proofErr w:type="spellEnd"/>
      <w:r w:rsidRPr="00B315CF">
        <w:rPr>
          <w:rFonts w:ascii="Calibri" w:eastAsia="Times New Roman" w:hAnsi="Calibri" w:cs="Calibri"/>
          <w:kern w:val="36"/>
          <w:sz w:val="24"/>
          <w:szCs w:val="24"/>
        </w:rPr>
        <w:t xml:space="preserve"> dominant research methods, efficient learning approaches, and thematic scopes, thus providing substantial evidence and recommendations for both teachers and researchers (Yanti &amp; </w:t>
      </w:r>
      <w:proofErr w:type="spellStart"/>
      <w:r w:rsidRPr="00B315CF">
        <w:rPr>
          <w:rFonts w:ascii="Calibri" w:eastAsia="Times New Roman" w:hAnsi="Calibri" w:cs="Calibri"/>
          <w:kern w:val="36"/>
          <w:sz w:val="24"/>
          <w:szCs w:val="24"/>
        </w:rPr>
        <w:t>Thohir</w:t>
      </w:r>
      <w:proofErr w:type="spellEnd"/>
      <w:r w:rsidRPr="00B315CF">
        <w:rPr>
          <w:rFonts w:ascii="Calibri" w:eastAsia="Times New Roman" w:hAnsi="Calibri" w:cs="Calibri"/>
          <w:kern w:val="36"/>
          <w:sz w:val="24"/>
          <w:szCs w:val="24"/>
        </w:rPr>
        <w:t xml:space="preserve">, 2024). Based on this foundation, past studies have explicitly explored the </w:t>
      </w:r>
      <w:proofErr w:type="spellStart"/>
      <w:r w:rsidRPr="00B315CF">
        <w:rPr>
          <w:rFonts w:ascii="Calibri" w:eastAsia="Times New Roman" w:hAnsi="Calibri" w:cs="Calibri"/>
          <w:kern w:val="36"/>
          <w:sz w:val="24"/>
          <w:szCs w:val="24"/>
        </w:rPr>
        <w:t>utilisation</w:t>
      </w:r>
      <w:proofErr w:type="spellEnd"/>
      <w:r w:rsidRPr="00B315CF">
        <w:rPr>
          <w:rFonts w:ascii="Calibri" w:eastAsia="Times New Roman" w:hAnsi="Calibri" w:cs="Calibri"/>
          <w:kern w:val="36"/>
          <w:sz w:val="24"/>
          <w:szCs w:val="24"/>
        </w:rPr>
        <w:t xml:space="preserve"> of higher-order thinking skills within selected subject areas, such as Science, Mathematics, in which a cohesive instructional farmwork integrating collaborative practices, technology, and inquiry-based learning has been demonstrated to considerably improve higher-order thinking (</w:t>
      </w:r>
      <w:proofErr w:type="spellStart"/>
      <w:r w:rsidRPr="00B315CF">
        <w:rPr>
          <w:rFonts w:ascii="Calibri" w:eastAsia="Times New Roman" w:hAnsi="Calibri" w:cs="Calibri"/>
          <w:kern w:val="36"/>
          <w:sz w:val="24"/>
          <w:szCs w:val="24"/>
        </w:rPr>
        <w:t>Gradini</w:t>
      </w:r>
      <w:proofErr w:type="spellEnd"/>
      <w:r w:rsidRPr="00B315CF">
        <w:rPr>
          <w:rFonts w:ascii="Calibri" w:eastAsia="Times New Roman" w:hAnsi="Calibri" w:cs="Calibri"/>
          <w:kern w:val="36"/>
          <w:sz w:val="24"/>
          <w:szCs w:val="24"/>
        </w:rPr>
        <w:t xml:space="preserve"> et al., 2025). </w:t>
      </w:r>
    </w:p>
    <w:p w14:paraId="1ABE29FF" w14:textId="77777777" w:rsidR="005B58FF" w:rsidRPr="00B315CF" w:rsidRDefault="005B58FF" w:rsidP="005B58FF">
      <w:pPr>
        <w:spacing w:after="0" w:line="240" w:lineRule="auto"/>
        <w:jc w:val="both"/>
        <w:outlineLvl w:val="2"/>
        <w:rPr>
          <w:rFonts w:ascii="Calibri" w:eastAsia="Times New Roman" w:hAnsi="Calibri" w:cs="Calibri"/>
          <w:kern w:val="36"/>
          <w:sz w:val="24"/>
          <w:szCs w:val="24"/>
        </w:rPr>
      </w:pPr>
    </w:p>
    <w:p w14:paraId="6931F2E5" w14:textId="77777777" w:rsidR="005B58FF" w:rsidRPr="00B315CF" w:rsidRDefault="005B58FF" w:rsidP="005B58FF">
      <w:pPr>
        <w:spacing w:after="0" w:line="240" w:lineRule="auto"/>
        <w:jc w:val="both"/>
        <w:outlineLvl w:val="2"/>
        <w:rPr>
          <w:rFonts w:ascii="Calibri" w:eastAsia="Times New Roman" w:hAnsi="Calibri" w:cs="Calibri"/>
          <w:kern w:val="36"/>
          <w:sz w:val="24"/>
          <w:szCs w:val="24"/>
        </w:rPr>
      </w:pPr>
      <w:r w:rsidRPr="00B315CF">
        <w:rPr>
          <w:rFonts w:ascii="Calibri" w:eastAsia="Times New Roman" w:hAnsi="Calibri" w:cs="Calibri"/>
          <w:kern w:val="36"/>
          <w:sz w:val="24"/>
          <w:szCs w:val="24"/>
        </w:rPr>
        <w:t xml:space="preserve">Higher-order thinking skills originated from Bloom’s Taxonomy of Educational Objectives, originally published in 1956. Bloom arranged and structured learning objectives in higher-order thinking skills and lower-order thinking skills in this taxonomy, where higher-order thinking skills covered analysis, evaluation, and creation, while lower-order thinking skills encompassed remembering, understanding, and applying (Bloom, 1956). Next, higher-order thinking is defined as the development of analytical, critical, and creative approaches for </w:t>
      </w:r>
      <w:r w:rsidRPr="00B315CF">
        <w:rPr>
          <w:rFonts w:ascii="Calibri" w:eastAsia="Times New Roman" w:hAnsi="Calibri" w:cs="Calibri"/>
          <w:kern w:val="36"/>
          <w:sz w:val="24"/>
          <w:szCs w:val="24"/>
        </w:rPr>
        <w:lastRenderedPageBreak/>
        <w:t xml:space="preserve">students. Factors such as teachers’ pedagogical skills, children’s learning motivation, and engagement influence the learning and development of higher-order thinking skills (Lu et al., 2021; </w:t>
      </w:r>
      <w:proofErr w:type="spellStart"/>
      <w:r w:rsidRPr="00B315CF">
        <w:rPr>
          <w:rFonts w:ascii="Calibri" w:eastAsia="Times New Roman" w:hAnsi="Calibri" w:cs="Calibri"/>
          <w:kern w:val="36"/>
          <w:sz w:val="24"/>
          <w:szCs w:val="24"/>
        </w:rPr>
        <w:t>Kwangmuang</w:t>
      </w:r>
      <w:proofErr w:type="spellEnd"/>
      <w:r w:rsidRPr="00B315CF">
        <w:rPr>
          <w:rFonts w:ascii="Calibri" w:eastAsia="Times New Roman" w:hAnsi="Calibri" w:cs="Calibri"/>
          <w:kern w:val="36"/>
          <w:sz w:val="24"/>
          <w:szCs w:val="24"/>
        </w:rPr>
        <w:t xml:space="preserve"> et al., 2021). </w:t>
      </w:r>
    </w:p>
    <w:p w14:paraId="3C40187A" w14:textId="77777777" w:rsidR="005B58FF" w:rsidRPr="00B315CF" w:rsidRDefault="005B58FF" w:rsidP="005B58FF">
      <w:pPr>
        <w:spacing w:after="0" w:line="240" w:lineRule="auto"/>
        <w:jc w:val="both"/>
        <w:outlineLvl w:val="2"/>
        <w:rPr>
          <w:rFonts w:ascii="Calibri" w:eastAsia="Times New Roman" w:hAnsi="Calibri" w:cs="Calibri"/>
          <w:kern w:val="36"/>
          <w:sz w:val="24"/>
          <w:szCs w:val="24"/>
        </w:rPr>
      </w:pPr>
    </w:p>
    <w:p w14:paraId="612A4E16" w14:textId="77777777" w:rsidR="005B58FF" w:rsidRDefault="005B58FF" w:rsidP="005B58FF">
      <w:pPr>
        <w:spacing w:after="0" w:line="240" w:lineRule="auto"/>
        <w:jc w:val="both"/>
        <w:outlineLvl w:val="2"/>
        <w:rPr>
          <w:rFonts w:ascii="Calibri" w:eastAsia="Times New Roman" w:hAnsi="Calibri" w:cs="Calibri"/>
          <w:kern w:val="36"/>
          <w:sz w:val="24"/>
          <w:szCs w:val="24"/>
        </w:rPr>
      </w:pPr>
      <w:r w:rsidRPr="00B315CF">
        <w:rPr>
          <w:rFonts w:ascii="Calibri" w:eastAsia="Times New Roman" w:hAnsi="Calibri" w:cs="Calibri"/>
          <w:kern w:val="36"/>
          <w:sz w:val="24"/>
          <w:szCs w:val="24"/>
        </w:rPr>
        <w:t xml:space="preserve">Although teachers decisively and constantly </w:t>
      </w:r>
      <w:proofErr w:type="spellStart"/>
      <w:r w:rsidRPr="00B315CF">
        <w:rPr>
          <w:rFonts w:ascii="Calibri" w:eastAsia="Times New Roman" w:hAnsi="Calibri" w:cs="Calibri"/>
          <w:kern w:val="36"/>
          <w:sz w:val="24"/>
          <w:szCs w:val="24"/>
        </w:rPr>
        <w:t>practising</w:t>
      </w:r>
      <w:proofErr w:type="spellEnd"/>
      <w:r w:rsidRPr="00B315CF">
        <w:rPr>
          <w:rFonts w:ascii="Calibri" w:eastAsia="Times New Roman" w:hAnsi="Calibri" w:cs="Calibri"/>
          <w:kern w:val="36"/>
          <w:sz w:val="24"/>
          <w:szCs w:val="24"/>
        </w:rPr>
        <w:t xml:space="preserve"> higher-order thinking skills are valuable for cultivating critical thinking skills (Deng et al., 2022), higher-order thinking skills aid in directing teaching practices, entirely or partially (</w:t>
      </w:r>
      <w:proofErr w:type="spellStart"/>
      <w:r w:rsidRPr="00B315CF">
        <w:rPr>
          <w:rFonts w:ascii="Calibri" w:eastAsia="Times New Roman" w:hAnsi="Calibri" w:cs="Calibri"/>
          <w:kern w:val="36"/>
          <w:sz w:val="24"/>
          <w:szCs w:val="24"/>
        </w:rPr>
        <w:t>Ballı</w:t>
      </w:r>
      <w:proofErr w:type="spellEnd"/>
      <w:r w:rsidRPr="00B315CF">
        <w:rPr>
          <w:rFonts w:ascii="Calibri" w:eastAsia="Times New Roman" w:hAnsi="Calibri" w:cs="Calibri"/>
          <w:kern w:val="36"/>
          <w:sz w:val="24"/>
          <w:szCs w:val="24"/>
        </w:rPr>
        <w:t xml:space="preserve"> &amp; </w:t>
      </w:r>
      <w:proofErr w:type="spellStart"/>
      <w:r w:rsidRPr="00B315CF">
        <w:rPr>
          <w:rFonts w:ascii="Calibri" w:eastAsia="Times New Roman" w:hAnsi="Calibri" w:cs="Calibri"/>
          <w:kern w:val="36"/>
          <w:sz w:val="24"/>
          <w:szCs w:val="24"/>
        </w:rPr>
        <w:t>Özgenel</w:t>
      </w:r>
      <w:proofErr w:type="spellEnd"/>
      <w:r w:rsidRPr="00B315CF">
        <w:rPr>
          <w:rFonts w:ascii="Calibri" w:eastAsia="Times New Roman" w:hAnsi="Calibri" w:cs="Calibri"/>
          <w:kern w:val="36"/>
          <w:sz w:val="24"/>
          <w:szCs w:val="24"/>
        </w:rPr>
        <w:t>, 2021). However, higher-order thinking skills cannot be applied or used uncritically, as the need for employing higher-order thinking also is contingent on the type of task and children’s prior knowledge (Zondo et al., 2025). Some researchers have different definitions of 21st-century skills. 21st-century skills are also known as the 4C skills that encompass communication and collaboration skills, critical thinking skills, problem-solving skills, and creativity and innovation skills, on the other hand, higher-order thinking skills recapitulates and condenses these skills (Yulianto et al., 2019). Some other researchers opined that 21</w:t>
      </w:r>
      <w:r w:rsidRPr="00B315CF">
        <w:rPr>
          <w:rFonts w:ascii="Calibri" w:eastAsia="Times New Roman" w:hAnsi="Calibri" w:cs="Calibri"/>
          <w:kern w:val="36"/>
          <w:sz w:val="24"/>
          <w:szCs w:val="24"/>
          <w:vertAlign w:val="superscript"/>
        </w:rPr>
        <w:t>st</w:t>
      </w:r>
      <w:r w:rsidRPr="00B315CF">
        <w:rPr>
          <w:rFonts w:ascii="Calibri" w:eastAsia="Times New Roman" w:hAnsi="Calibri" w:cs="Calibri"/>
          <w:kern w:val="36"/>
          <w:sz w:val="24"/>
          <w:szCs w:val="24"/>
        </w:rPr>
        <w:t>-century skills include critical thinking, problem-solving capabilities, self-direction skills, and computer and technology skills (Trilling &amp; Fadel, 2012). Moreover, several scholars recommend that the 4C skills in the 21st-century encompass collaborative skills, communication skills, critical thinking, and creativity based on problem-solving acquisition. In spite of this, the opposing definitions among scholars, they all take in problem-solving capability. The development of higher-order thinking skills has arisen as a foundation for cultivating creativity, reasoning, problem-solving, and critical thinking in the fast-changing context of 21</w:t>
      </w:r>
      <w:r w:rsidRPr="00B315CF">
        <w:rPr>
          <w:rFonts w:ascii="Calibri" w:eastAsia="Times New Roman" w:hAnsi="Calibri" w:cs="Calibri"/>
          <w:kern w:val="36"/>
          <w:sz w:val="24"/>
          <w:szCs w:val="24"/>
          <w:vertAlign w:val="superscript"/>
        </w:rPr>
        <w:t>st</w:t>
      </w:r>
      <w:r w:rsidRPr="00B315CF">
        <w:rPr>
          <w:rFonts w:ascii="Calibri" w:eastAsia="Times New Roman" w:hAnsi="Calibri" w:cs="Calibri"/>
          <w:kern w:val="36"/>
          <w:sz w:val="24"/>
          <w:szCs w:val="24"/>
        </w:rPr>
        <w:t xml:space="preserve">-century education. The higher-order thinking skills are important for thriving in the current knowledge economy. Amidst the ongoing transformation of global educational paradigms from rote learning towards problem-based learning, past studies have shown that students demonstrated low competencies in transferring learning concepts to new problems (Esti et al., 2023). </w:t>
      </w:r>
    </w:p>
    <w:p w14:paraId="0999B246" w14:textId="77777777" w:rsidR="005B58FF" w:rsidRPr="00B315CF" w:rsidRDefault="005B58FF" w:rsidP="005B58FF">
      <w:pPr>
        <w:spacing w:after="0" w:line="240" w:lineRule="auto"/>
        <w:jc w:val="both"/>
        <w:outlineLvl w:val="2"/>
        <w:rPr>
          <w:rFonts w:ascii="Calibri" w:eastAsia="Times New Roman" w:hAnsi="Calibri" w:cs="Calibri"/>
          <w:kern w:val="36"/>
          <w:sz w:val="24"/>
          <w:szCs w:val="24"/>
        </w:rPr>
      </w:pPr>
    </w:p>
    <w:p w14:paraId="2F027C35" w14:textId="77777777" w:rsidR="005B58FF" w:rsidRPr="00B315C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Some teachers wrongly believe that only good students can engage in higher-order thinking skills specifically, resulting in an unequal emphasis on lower-order thinking skills in-class activities for lower-ability learners (Shah &amp; Zakaria, 2024). This misconstruction always results in a neglect of early childhood abilities for intricate cognitive growth, subsequently restricting prospects for all children to produce important problem-solving and analytical capabilities. The aforementioned findings demand a re-assessment of teacher training programs to tackle these deep-rooted biases and improve teaching approaches that consistently encourage higher-order thinking skills across heterogenous student cohorts. There is a critical demand for professional development that not explains young children’s cognitive abilities but also prepares teachers with practical strategies for effectively employing higher-order thinking skills activities. </w:t>
      </w:r>
    </w:p>
    <w:p w14:paraId="39F65EE1" w14:textId="77777777" w:rsidR="005B58FF" w:rsidRDefault="005B58FF" w:rsidP="005B58FF">
      <w:pPr>
        <w:spacing w:after="0" w:line="240" w:lineRule="auto"/>
        <w:jc w:val="both"/>
        <w:rPr>
          <w:rFonts w:ascii="Calibri" w:hAnsi="Calibri" w:cs="Calibri"/>
          <w:b/>
          <w:bCs/>
          <w:sz w:val="24"/>
          <w:szCs w:val="24"/>
        </w:rPr>
      </w:pPr>
    </w:p>
    <w:p w14:paraId="487F1991" w14:textId="35AFF27C" w:rsidR="005B58FF" w:rsidRPr="005B58FF" w:rsidRDefault="005B58FF" w:rsidP="005B58FF">
      <w:pPr>
        <w:spacing w:after="0" w:line="240" w:lineRule="auto"/>
        <w:jc w:val="both"/>
        <w:rPr>
          <w:rFonts w:ascii="Calibri" w:hAnsi="Calibri" w:cs="Calibri"/>
          <w:b/>
          <w:bCs/>
          <w:sz w:val="24"/>
          <w:szCs w:val="24"/>
        </w:rPr>
      </w:pPr>
      <w:r w:rsidRPr="00B315CF">
        <w:rPr>
          <w:rFonts w:ascii="Calibri" w:hAnsi="Calibri" w:cs="Calibri"/>
          <w:b/>
          <w:bCs/>
          <w:sz w:val="24"/>
          <w:szCs w:val="24"/>
        </w:rPr>
        <w:t>Research Methodology</w:t>
      </w:r>
    </w:p>
    <w:p w14:paraId="4F049FC6" w14:textId="77777777" w:rsidR="005B58FF" w:rsidRPr="00B315CF" w:rsidRDefault="005B58FF" w:rsidP="005B58FF">
      <w:pPr>
        <w:spacing w:after="0" w:line="240" w:lineRule="auto"/>
        <w:jc w:val="both"/>
        <w:rPr>
          <w:rFonts w:ascii="Calibri" w:hAnsi="Calibri" w:cs="Calibri"/>
          <w:sz w:val="24"/>
          <w:szCs w:val="24"/>
        </w:rPr>
      </w:pPr>
      <w:r w:rsidRPr="00B315CF">
        <w:rPr>
          <w:rFonts w:ascii="Calibri" w:hAnsi="Calibri" w:cs="Calibri"/>
          <w:sz w:val="24"/>
          <w:szCs w:val="24"/>
        </w:rPr>
        <w:t>This study employs a qualitative research design, employing thematic analysis as the primary method to obtain accurate findings. The analysis focuses on previous studies concerning teachers</w:t>
      </w:r>
      <w:r w:rsidRPr="00B315CF">
        <w:rPr>
          <w:rFonts w:ascii="Calibri" w:eastAsia="Times New Roman" w:hAnsi="Calibri" w:cs="Calibri"/>
          <w:kern w:val="36"/>
          <w:sz w:val="24"/>
          <w:szCs w:val="24"/>
        </w:rPr>
        <w:t>’ knowledge in using Higher-Order Thinking Skills (HOTs) in classroom pedagogy</w:t>
      </w:r>
      <w:r w:rsidRPr="00B315CF">
        <w:rPr>
          <w:rFonts w:ascii="Calibri" w:hAnsi="Calibri" w:cs="Calibri"/>
          <w:sz w:val="24"/>
          <w:szCs w:val="24"/>
        </w:rPr>
        <w:t xml:space="preserve">, which constitutes the main objective of this research. Thematic analysis is a methodology employed for the examination of qualitative data, involving the systematic exploration of a given dataset in order to discern, </w:t>
      </w:r>
      <w:proofErr w:type="spellStart"/>
      <w:r w:rsidRPr="00B315CF">
        <w:rPr>
          <w:rFonts w:ascii="Calibri" w:hAnsi="Calibri" w:cs="Calibri"/>
          <w:sz w:val="24"/>
          <w:szCs w:val="24"/>
        </w:rPr>
        <w:t>scrutinise</w:t>
      </w:r>
      <w:proofErr w:type="spellEnd"/>
      <w:r w:rsidRPr="00B315CF">
        <w:rPr>
          <w:rFonts w:ascii="Calibri" w:hAnsi="Calibri" w:cs="Calibri"/>
          <w:sz w:val="24"/>
          <w:szCs w:val="24"/>
        </w:rPr>
        <w:t xml:space="preserve">, and subsequently communicate recurring patterns (Braun &amp; Clarke, 2006). The aforementioned approach serves as a means of delineating data, yet it concurrently entails the exercise of interpretation during the stages of </w:t>
      </w:r>
      <w:r w:rsidRPr="00B315CF">
        <w:rPr>
          <w:rFonts w:ascii="Calibri" w:hAnsi="Calibri" w:cs="Calibri"/>
          <w:sz w:val="24"/>
          <w:szCs w:val="24"/>
        </w:rPr>
        <w:lastRenderedPageBreak/>
        <w:t xml:space="preserve">code selection and theme construction. One notable characteristic of thematic analysis lies in its inherent adaptability, enabling its </w:t>
      </w:r>
      <w:proofErr w:type="spellStart"/>
      <w:r w:rsidRPr="00B315CF">
        <w:rPr>
          <w:rFonts w:ascii="Calibri" w:hAnsi="Calibri" w:cs="Calibri"/>
          <w:sz w:val="24"/>
          <w:szCs w:val="24"/>
        </w:rPr>
        <w:t>utilisation</w:t>
      </w:r>
      <w:proofErr w:type="spellEnd"/>
      <w:r w:rsidRPr="00B315CF">
        <w:rPr>
          <w:rFonts w:ascii="Calibri" w:hAnsi="Calibri" w:cs="Calibri"/>
          <w:sz w:val="24"/>
          <w:szCs w:val="24"/>
        </w:rPr>
        <w:t xml:space="preserve"> across a diverse array of theoretical and epistemological paradigms.</w:t>
      </w:r>
    </w:p>
    <w:p w14:paraId="7F724F6F" w14:textId="77777777" w:rsidR="005B58FF" w:rsidRPr="00B315CF" w:rsidRDefault="005B58FF" w:rsidP="005B58FF">
      <w:pPr>
        <w:spacing w:after="0" w:line="240" w:lineRule="auto"/>
        <w:jc w:val="both"/>
        <w:rPr>
          <w:rFonts w:ascii="Calibri" w:hAnsi="Calibri" w:cs="Calibri"/>
          <w:sz w:val="24"/>
          <w:szCs w:val="24"/>
        </w:rPr>
      </w:pPr>
    </w:p>
    <w:p w14:paraId="573A4443" w14:textId="3BA2C3CB" w:rsidR="005B58FF" w:rsidRPr="005B58FF" w:rsidRDefault="005B58FF" w:rsidP="005B58FF">
      <w:pPr>
        <w:spacing w:after="0" w:line="240" w:lineRule="auto"/>
        <w:jc w:val="both"/>
        <w:rPr>
          <w:rFonts w:ascii="Calibri" w:hAnsi="Calibri" w:cs="Calibri"/>
          <w:b/>
          <w:bCs/>
          <w:sz w:val="24"/>
          <w:szCs w:val="24"/>
        </w:rPr>
      </w:pPr>
      <w:r w:rsidRPr="00B315CF">
        <w:rPr>
          <w:rFonts w:ascii="Calibri" w:hAnsi="Calibri" w:cs="Calibri"/>
          <w:b/>
          <w:bCs/>
          <w:sz w:val="24"/>
          <w:szCs w:val="24"/>
        </w:rPr>
        <w:t xml:space="preserve">Literature Review Analysis </w:t>
      </w:r>
    </w:p>
    <w:p w14:paraId="71599255" w14:textId="77777777" w:rsidR="005B58FF" w:rsidRPr="00B315CF" w:rsidRDefault="005B58FF" w:rsidP="005B58FF">
      <w:pPr>
        <w:spacing w:after="0" w:line="240" w:lineRule="auto"/>
        <w:contextualSpacing/>
        <w:jc w:val="both"/>
        <w:rPr>
          <w:rFonts w:ascii="Calibri" w:hAnsi="Calibri" w:cs="Calibri"/>
          <w:sz w:val="24"/>
          <w:szCs w:val="24"/>
        </w:rPr>
      </w:pPr>
      <w:r w:rsidRPr="00B315CF">
        <w:rPr>
          <w:rFonts w:ascii="Calibri" w:hAnsi="Calibri" w:cs="Calibri"/>
          <w:sz w:val="24"/>
          <w:szCs w:val="24"/>
        </w:rPr>
        <w:t>This article provides a review of past studies that discuss previous studies on preschool teachers’ knowledge in using Higher-Order Thinking Skills (HOTS) in classroom pedagogy. This review examines preschool teachers’ knowledge and practices, and challenges in applying higher-order thinking skills effectively in the classrooms. The purpose is to determine whether preschool teachers have effectively used higher-order thinking skills, particularly in the teaching of early childhood education subjects.</w:t>
      </w:r>
    </w:p>
    <w:p w14:paraId="144FB879" w14:textId="77777777" w:rsidR="005B58FF" w:rsidRPr="00B315CF" w:rsidRDefault="005B58FF" w:rsidP="005B58FF">
      <w:pPr>
        <w:spacing w:after="0" w:line="240" w:lineRule="auto"/>
        <w:contextualSpacing/>
        <w:jc w:val="both"/>
        <w:rPr>
          <w:rFonts w:ascii="Calibri" w:hAnsi="Calibri" w:cs="Calibri"/>
          <w:sz w:val="24"/>
          <w:szCs w:val="24"/>
        </w:rPr>
      </w:pPr>
    </w:p>
    <w:p w14:paraId="207AB4AF" w14:textId="6E3E055B" w:rsidR="005B58FF" w:rsidRPr="005B58FF" w:rsidRDefault="005B58FF" w:rsidP="005B58FF">
      <w:pPr>
        <w:spacing w:after="0" w:line="240" w:lineRule="auto"/>
        <w:contextualSpacing/>
        <w:jc w:val="both"/>
        <w:rPr>
          <w:rFonts w:ascii="Calibri" w:hAnsi="Calibri" w:cs="Calibri"/>
          <w:i/>
          <w:iCs/>
          <w:sz w:val="24"/>
          <w:szCs w:val="24"/>
        </w:rPr>
      </w:pPr>
      <w:r w:rsidRPr="005B58FF">
        <w:rPr>
          <w:rFonts w:ascii="Calibri" w:hAnsi="Calibri" w:cs="Calibri"/>
          <w:i/>
          <w:iCs/>
          <w:sz w:val="24"/>
          <w:szCs w:val="24"/>
        </w:rPr>
        <w:t>Preschool Teachers’ Knowledge and Practices in Using Higher-Order Thinking Skills (HOTS)</w:t>
      </w:r>
    </w:p>
    <w:p w14:paraId="1E726F79" w14:textId="77777777" w:rsidR="005B58FF" w:rsidRPr="00B315CF" w:rsidRDefault="005B58FF" w:rsidP="005B58FF">
      <w:pPr>
        <w:spacing w:after="0" w:line="240" w:lineRule="auto"/>
        <w:contextualSpacing/>
        <w:jc w:val="both"/>
        <w:rPr>
          <w:rFonts w:ascii="Calibri" w:hAnsi="Calibri" w:cs="Calibri"/>
          <w:sz w:val="24"/>
          <w:szCs w:val="24"/>
        </w:rPr>
      </w:pPr>
      <w:proofErr w:type="spellStart"/>
      <w:r w:rsidRPr="00B315CF">
        <w:rPr>
          <w:rFonts w:ascii="Calibri" w:hAnsi="Calibri" w:cs="Calibri"/>
          <w:sz w:val="24"/>
          <w:szCs w:val="24"/>
        </w:rPr>
        <w:t>Gradini</w:t>
      </w:r>
      <w:proofErr w:type="spellEnd"/>
      <w:r w:rsidRPr="00B315CF">
        <w:rPr>
          <w:rFonts w:ascii="Calibri" w:hAnsi="Calibri" w:cs="Calibri"/>
          <w:sz w:val="24"/>
          <w:szCs w:val="24"/>
        </w:rPr>
        <w:t xml:space="preserve"> et al. (2025) investigated higher-order thinking skills in Mathematics Education specifically in terms of strategies, challenges and classroom practices. Although there is a greater emphasis on higher-order thinking skills in mathematics’ syllabi, classroom application is </w:t>
      </w:r>
      <w:proofErr w:type="spellStart"/>
      <w:r w:rsidRPr="00B315CF">
        <w:rPr>
          <w:rFonts w:ascii="Calibri" w:hAnsi="Calibri" w:cs="Calibri"/>
          <w:sz w:val="24"/>
          <w:szCs w:val="24"/>
        </w:rPr>
        <w:t>characterised</w:t>
      </w:r>
      <w:proofErr w:type="spellEnd"/>
      <w:r w:rsidRPr="00B315CF">
        <w:rPr>
          <w:rFonts w:ascii="Calibri" w:hAnsi="Calibri" w:cs="Calibri"/>
          <w:sz w:val="24"/>
          <w:szCs w:val="24"/>
        </w:rPr>
        <w:t xml:space="preserve"> by limited scope and inconsistency. The researchers used a qualitative research approach to explore higher-order thinking skills implementation in mathematics education. There were 3 main aims of the study namely classify efficient teaching strategies for cultivating higher-order thinking skills, explore challenges faced by teachers, and examine classroom practices. Main data collection methods were classroom observations, semi-structured interviews, and document analysis. Data were collected from 25 stratified junior high school mathematics teachers. The researchers used thematic analysis to </w:t>
      </w:r>
      <w:proofErr w:type="spellStart"/>
      <w:r w:rsidRPr="00B315CF">
        <w:rPr>
          <w:rFonts w:ascii="Calibri" w:hAnsi="Calibri" w:cs="Calibri"/>
          <w:sz w:val="24"/>
          <w:szCs w:val="24"/>
        </w:rPr>
        <w:t>analyse</w:t>
      </w:r>
      <w:proofErr w:type="spellEnd"/>
      <w:r w:rsidRPr="00B315CF">
        <w:rPr>
          <w:rFonts w:ascii="Calibri" w:hAnsi="Calibri" w:cs="Calibri"/>
          <w:sz w:val="24"/>
          <w:szCs w:val="24"/>
        </w:rPr>
        <w:t xml:space="preserve"> the data. Finding showed that a cohesive teaching framework with a combination of collaborative practices, inquiry-based learning, and advanced learning support designed to student needs, and technology substantially improves higher-order thinking in mathematics. Findings also reveal that aligning teachers’ professional growth, universal curricular support, and teacher beliefs not solely authenticates but also supports efficient pedagogy for fulfilling the present demands of problem-solving and critical thinking. Fostering of higher-order thinking is delayed by mismatch between intended curriculum and actual classroom practices, assessment process, and academic professional growth. It was also reported that mathematics classroom is gradually changing toward critical problem-solving methods, with teachers incorporating analysis, evaluation, and creative activities and tasks. Students exhibit deeper engagement with real-life activities that relate to authentic settings. The findings encourage the reform of professional growth curriculum and programs implementation to improve higher-order thinking skills application in mathematics education.  </w:t>
      </w:r>
    </w:p>
    <w:p w14:paraId="272B3CE4" w14:textId="77777777" w:rsidR="005B58FF" w:rsidRPr="00B315CF" w:rsidRDefault="005B58FF" w:rsidP="005B58FF">
      <w:pPr>
        <w:spacing w:after="0" w:line="240" w:lineRule="auto"/>
        <w:contextualSpacing/>
        <w:jc w:val="both"/>
        <w:rPr>
          <w:rFonts w:ascii="Calibri" w:hAnsi="Calibri" w:cs="Calibri"/>
          <w:sz w:val="24"/>
          <w:szCs w:val="24"/>
        </w:rPr>
      </w:pPr>
    </w:p>
    <w:p w14:paraId="40CBB8B1" w14:textId="77777777" w:rsidR="005B58F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Recent literature emphasizes that higher-order thinking skills cultivates a thorough understanding of mathematical concepts fostering understanding over </w:t>
      </w:r>
      <w:proofErr w:type="spellStart"/>
      <w:r w:rsidRPr="00B315CF">
        <w:rPr>
          <w:rFonts w:ascii="Calibri" w:hAnsi="Calibri" w:cs="Calibri"/>
          <w:sz w:val="24"/>
          <w:szCs w:val="24"/>
        </w:rPr>
        <w:t>memorisation</w:t>
      </w:r>
      <w:proofErr w:type="spellEnd"/>
      <w:r w:rsidRPr="00B315CF">
        <w:rPr>
          <w:rFonts w:ascii="Calibri" w:hAnsi="Calibri" w:cs="Calibri"/>
          <w:sz w:val="24"/>
          <w:szCs w:val="24"/>
        </w:rPr>
        <w:t xml:space="preserve">, empowering children to apply their understanding to authentic contexts. A study conducted by Kania and </w:t>
      </w:r>
      <w:proofErr w:type="spellStart"/>
      <w:r w:rsidRPr="00B315CF">
        <w:rPr>
          <w:rFonts w:ascii="Calibri" w:hAnsi="Calibri" w:cs="Calibri"/>
          <w:sz w:val="24"/>
          <w:szCs w:val="24"/>
        </w:rPr>
        <w:t>Kusumah</w:t>
      </w:r>
      <w:proofErr w:type="spellEnd"/>
      <w:r w:rsidRPr="00B315CF">
        <w:rPr>
          <w:rFonts w:ascii="Calibri" w:hAnsi="Calibri" w:cs="Calibri"/>
          <w:sz w:val="24"/>
          <w:szCs w:val="24"/>
        </w:rPr>
        <w:t xml:space="preserve"> (2025) put emphasis that evaluating higher-order thinking skills is important in confirming children’s capability to think critically and creatively. The study reported that conventional assessments frequently fail to capture these higher-order thinking skills, demanding more progressive assessment tools. In a similar vein, a study conducted </w:t>
      </w:r>
      <w:proofErr w:type="spellStart"/>
      <w:r w:rsidRPr="00B315CF">
        <w:rPr>
          <w:rFonts w:ascii="Calibri" w:hAnsi="Calibri" w:cs="Calibri"/>
          <w:sz w:val="24"/>
          <w:szCs w:val="24"/>
        </w:rPr>
        <w:t>Ansely</w:t>
      </w:r>
      <w:proofErr w:type="spellEnd"/>
      <w:r w:rsidRPr="00B315CF">
        <w:rPr>
          <w:rFonts w:ascii="Calibri" w:hAnsi="Calibri" w:cs="Calibri"/>
          <w:sz w:val="24"/>
          <w:szCs w:val="24"/>
        </w:rPr>
        <w:t xml:space="preserve"> et al. (2025) revealed that the Bridging Analogy Learning Model improves students’ problem-solving skills, stressing the importance of participatory teaching methods in cultivating analytical thinking. Past studies have illustrated that incorporating higher-order </w:t>
      </w:r>
      <w:r w:rsidRPr="00B315CF">
        <w:rPr>
          <w:rFonts w:ascii="Calibri" w:hAnsi="Calibri" w:cs="Calibri"/>
          <w:sz w:val="24"/>
          <w:szCs w:val="24"/>
        </w:rPr>
        <w:lastRenderedPageBreak/>
        <w:t>thinking skills and STEM via project-based learning improved vocational students’ readiness at the workplace (</w:t>
      </w:r>
      <w:proofErr w:type="spellStart"/>
      <w:r w:rsidRPr="00B315CF">
        <w:rPr>
          <w:rFonts w:ascii="Calibri" w:hAnsi="Calibri" w:cs="Calibri"/>
          <w:sz w:val="24"/>
          <w:szCs w:val="24"/>
        </w:rPr>
        <w:t>Furqon</w:t>
      </w:r>
      <w:proofErr w:type="spellEnd"/>
      <w:r w:rsidRPr="00B315CF">
        <w:rPr>
          <w:rFonts w:ascii="Calibri" w:hAnsi="Calibri" w:cs="Calibri"/>
          <w:sz w:val="24"/>
          <w:szCs w:val="24"/>
        </w:rPr>
        <w:t xml:space="preserve"> et al., 2025), while a study by Triyono et al. (2025) reported that open-ended higher-order thinking skills questions enhanced mathematical reasoning and creativity in preschool children. </w:t>
      </w:r>
      <w:proofErr w:type="spellStart"/>
      <w:r w:rsidRPr="00B315CF">
        <w:rPr>
          <w:rFonts w:ascii="Calibri" w:hAnsi="Calibri" w:cs="Calibri"/>
          <w:sz w:val="24"/>
          <w:szCs w:val="24"/>
        </w:rPr>
        <w:t>Khasanah</w:t>
      </w:r>
      <w:proofErr w:type="spellEnd"/>
      <w:r w:rsidRPr="00B315CF">
        <w:rPr>
          <w:rFonts w:ascii="Calibri" w:hAnsi="Calibri" w:cs="Calibri"/>
          <w:sz w:val="24"/>
          <w:szCs w:val="24"/>
        </w:rPr>
        <w:t xml:space="preserve"> et al. (2025) gender-based studies show that different student groups technique of higher-order thinking skills-based problems, required the need for </w:t>
      </w:r>
      <w:proofErr w:type="spellStart"/>
      <w:r w:rsidRPr="00B315CF">
        <w:rPr>
          <w:rFonts w:ascii="Calibri" w:hAnsi="Calibri" w:cs="Calibri"/>
          <w:sz w:val="24"/>
          <w:szCs w:val="24"/>
        </w:rPr>
        <w:t>personalised</w:t>
      </w:r>
      <w:proofErr w:type="spellEnd"/>
      <w:r w:rsidRPr="00B315CF">
        <w:rPr>
          <w:rFonts w:ascii="Calibri" w:hAnsi="Calibri" w:cs="Calibri"/>
          <w:sz w:val="24"/>
          <w:szCs w:val="24"/>
        </w:rPr>
        <w:t xml:space="preserve"> teaching methods. Additionally, there is also a need to incorporate ICT tools into higher-order thinking skills evaluations to encourage deeper engagement and independence in learning mathematics (</w:t>
      </w:r>
      <w:proofErr w:type="spellStart"/>
      <w:r w:rsidRPr="00B315CF">
        <w:rPr>
          <w:rFonts w:ascii="Calibri" w:hAnsi="Calibri" w:cs="Calibri"/>
          <w:sz w:val="24"/>
          <w:szCs w:val="24"/>
        </w:rPr>
        <w:t>Ndiung</w:t>
      </w:r>
      <w:proofErr w:type="spellEnd"/>
      <w:r w:rsidRPr="00B315CF">
        <w:rPr>
          <w:rFonts w:ascii="Calibri" w:hAnsi="Calibri" w:cs="Calibri"/>
          <w:sz w:val="24"/>
          <w:szCs w:val="24"/>
        </w:rPr>
        <w:t xml:space="preserve"> &amp; </w:t>
      </w:r>
      <w:proofErr w:type="spellStart"/>
      <w:r w:rsidRPr="00B315CF">
        <w:rPr>
          <w:rFonts w:ascii="Calibri" w:hAnsi="Calibri" w:cs="Calibri"/>
          <w:sz w:val="24"/>
          <w:szCs w:val="24"/>
        </w:rPr>
        <w:t>Menggo</w:t>
      </w:r>
      <w:proofErr w:type="spellEnd"/>
      <w:r w:rsidRPr="00B315CF">
        <w:rPr>
          <w:rFonts w:ascii="Calibri" w:hAnsi="Calibri" w:cs="Calibri"/>
          <w:sz w:val="24"/>
          <w:szCs w:val="24"/>
        </w:rPr>
        <w:t xml:space="preserve">). All these studies, although meaningful, chiefly put emphasis on inaccessible interferences instead of exploring the institutional factors that permit or compel higher-order thinking skills application across various learning settings. </w:t>
      </w:r>
      <w:proofErr w:type="spellStart"/>
      <w:r w:rsidRPr="00B315CF">
        <w:rPr>
          <w:rFonts w:ascii="Calibri" w:hAnsi="Calibri" w:cs="Calibri"/>
          <w:sz w:val="24"/>
          <w:szCs w:val="24"/>
        </w:rPr>
        <w:t>Gradini</w:t>
      </w:r>
      <w:proofErr w:type="spellEnd"/>
      <w:r w:rsidRPr="00B315CF">
        <w:rPr>
          <w:rFonts w:ascii="Calibri" w:hAnsi="Calibri" w:cs="Calibri"/>
          <w:sz w:val="24"/>
          <w:szCs w:val="24"/>
        </w:rPr>
        <w:t xml:space="preserve"> et al (2025) examined the views of mathematics teachers on higher-order thinking skills incorporation, accentuating gaps in teacher skills, curricular restrictions or boundaries, and old-fashioned assessment techniques as major obstacles to successful implementation. </w:t>
      </w:r>
    </w:p>
    <w:p w14:paraId="7859828A" w14:textId="77777777" w:rsidR="005B58FF" w:rsidRPr="00B315CF" w:rsidRDefault="005B58FF" w:rsidP="005B58FF">
      <w:pPr>
        <w:spacing w:after="0" w:line="240" w:lineRule="auto"/>
        <w:jc w:val="both"/>
        <w:outlineLvl w:val="2"/>
        <w:rPr>
          <w:rFonts w:ascii="Calibri" w:hAnsi="Calibri" w:cs="Calibri"/>
          <w:sz w:val="24"/>
          <w:szCs w:val="24"/>
        </w:rPr>
      </w:pPr>
    </w:p>
    <w:p w14:paraId="62792B2D" w14:textId="77777777" w:rsidR="005B58F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Additional research has revealed that although inquiry-based learning frameworks are efficient in fostering critical thinking in early childhood, their prevalent implementation is hindered by dearth of training for non-qualified teachers, stressing the requirement for vigorous professional growth programs (</w:t>
      </w:r>
      <w:proofErr w:type="spellStart"/>
      <w:r w:rsidRPr="00B315CF">
        <w:rPr>
          <w:rFonts w:ascii="Calibri" w:hAnsi="Calibri" w:cs="Calibri"/>
          <w:sz w:val="24"/>
          <w:szCs w:val="24"/>
        </w:rPr>
        <w:t>Rosidah</w:t>
      </w:r>
      <w:proofErr w:type="spellEnd"/>
      <w:r w:rsidRPr="00B315CF">
        <w:rPr>
          <w:rFonts w:ascii="Calibri" w:hAnsi="Calibri" w:cs="Calibri"/>
          <w:sz w:val="24"/>
          <w:szCs w:val="24"/>
        </w:rPr>
        <w:t xml:space="preserve"> et al., 2024). One more study by Rathore (2025) emphasizing on the pedagogical skills employed by the preschool teachers, showed that their application and understanding of teaching techniques for cultivating higher-order thinking were always unreliable, with many teachers depending on conventional methods that do not sufficiently encourage critical or creative thinking abilities. </w:t>
      </w:r>
    </w:p>
    <w:p w14:paraId="058532ED" w14:textId="77777777" w:rsidR="005B58FF" w:rsidRPr="00B315CF" w:rsidRDefault="005B58FF" w:rsidP="005B58FF">
      <w:pPr>
        <w:spacing w:after="0" w:line="240" w:lineRule="auto"/>
        <w:jc w:val="both"/>
        <w:outlineLvl w:val="2"/>
        <w:rPr>
          <w:rFonts w:ascii="Calibri" w:hAnsi="Calibri" w:cs="Calibri"/>
          <w:sz w:val="24"/>
          <w:szCs w:val="24"/>
        </w:rPr>
      </w:pPr>
    </w:p>
    <w:p w14:paraId="5D7A451F" w14:textId="77777777" w:rsidR="005B58FF" w:rsidRPr="00B315C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Shah and Zakaria (2024) explored the incorporation of higher-order thinking skills in science classrooms from Malaysian teachers’ views and practice. The researchers used a qualitative research design. Only one research method was used namely semi structured interviews. Four science teachers from two different schools took part in this study. The main aims of the study were to gather teachers’ notion of Bloom’s Taxonomy and their strategies used to implement higher-order thinking skills into their teaching and evaluation practices. The findings showed the teachers’ positive views on Bloom’s Taxonomy. Teachers agreed that higher-order thinking skills brought positive effect on student’s learning attainment. However, their incorporation of higher-order thinking skills into teaching process was restricted, with the presence of lower-order thinking skills and higher-order thinking skills activities and tasks were dependent on the academic capabilities of the students taught. Significantly, some teachers believe, incorrectly, that higher-order thinking skills is appropriate only for high-ability learner, contributing to a focus on lower-order thinking activities in classroom with students who are of lower-ability. Moreover, teachers were reported to use varied sets of pedagogical techniques and approaches when teaching with high ability and low-ability groups of learners. The study implicates that there is a dire need for planned professional growth to correct misconstructions and improve teacher competences in efficiently incorporating higher-order thinking skills. The researchers propose that future study should explore the effect of teacher beliefs on teaching practices to be more wide-ranging, integrating document analysis and classroom observations to deliver a comprehensive understanding of how cognitive related theories are incorporated into real-world teaching strategies. </w:t>
      </w:r>
    </w:p>
    <w:p w14:paraId="36BAA60E" w14:textId="77777777" w:rsidR="005B58FF" w:rsidRPr="00B315C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lastRenderedPageBreak/>
        <w:t>Not only that, studies have started to examine the role of technology in cultivating critical thinking, observing that game-based learning and interactive tools can improve learner’s higher-order thinking skills, problem-solving capabilities, specifically in subjects for instance mathematics (</w:t>
      </w:r>
      <w:proofErr w:type="spellStart"/>
      <w:r w:rsidRPr="00B315CF">
        <w:rPr>
          <w:rFonts w:ascii="Calibri" w:hAnsi="Calibri" w:cs="Calibri"/>
          <w:sz w:val="24"/>
          <w:szCs w:val="24"/>
        </w:rPr>
        <w:t>Anggoro</w:t>
      </w:r>
      <w:proofErr w:type="spellEnd"/>
      <w:r w:rsidRPr="00B315CF">
        <w:rPr>
          <w:rFonts w:ascii="Calibri" w:hAnsi="Calibri" w:cs="Calibri"/>
          <w:sz w:val="24"/>
          <w:szCs w:val="24"/>
        </w:rPr>
        <w:t xml:space="preserve"> et al., 2024; Jamil et al., 2024). However, the effective incorporation of technology is always reliant upon teachers’ digital knowledge, their willingness, and their capability to plan technologically-driven learning experiences that unaffectedly encourage in-depth cognitive engagement instead of solely low-level interaction (</w:t>
      </w:r>
      <w:proofErr w:type="spellStart"/>
      <w:r w:rsidRPr="00B315CF">
        <w:rPr>
          <w:rFonts w:ascii="Calibri" w:hAnsi="Calibri" w:cs="Calibri"/>
          <w:sz w:val="24"/>
          <w:szCs w:val="24"/>
        </w:rPr>
        <w:t>Gradini</w:t>
      </w:r>
      <w:proofErr w:type="spellEnd"/>
      <w:r w:rsidRPr="00B315CF">
        <w:rPr>
          <w:rFonts w:ascii="Calibri" w:hAnsi="Calibri" w:cs="Calibri"/>
          <w:sz w:val="24"/>
          <w:szCs w:val="24"/>
        </w:rPr>
        <w:t xml:space="preserve"> et al., 2025). On the contrary, extreme dependence on technology, particularly in preschool settings, have been acknowledged as a possible hindrance to developing creative thinking skills and abilities (</w:t>
      </w:r>
      <w:proofErr w:type="spellStart"/>
      <w:r w:rsidRPr="00B315CF">
        <w:rPr>
          <w:rFonts w:ascii="Calibri" w:hAnsi="Calibri" w:cs="Calibri"/>
          <w:sz w:val="24"/>
          <w:szCs w:val="24"/>
        </w:rPr>
        <w:t>Nurjanah</w:t>
      </w:r>
      <w:proofErr w:type="spellEnd"/>
      <w:r w:rsidRPr="00B315CF">
        <w:rPr>
          <w:rFonts w:ascii="Calibri" w:hAnsi="Calibri" w:cs="Calibri"/>
          <w:sz w:val="24"/>
          <w:szCs w:val="24"/>
        </w:rPr>
        <w:t xml:space="preserve"> et al., 2024). This frequently transpires when digital tools are employed as inactive entertainment instead of meaningful and interactive learning platforms that need dynamic mental handling and critical decision-making from young children. Moreover, a study by Cabahug et al. (2024) in the Philippines showed that although teachers commonly integrate a range of teaching techniques effectually, there exist a prominent absence in incorporating higher-order thinking, critical thinking, and creative thinking skills during instructional process, revealing a need for attentive improvement in these aforementioned areas. This proposes for a professional development inventiveness to move beyond basic pedagogical training to particularly tackle the refined integration of higher-order thinking skills with every-day classroom activities, specifically for early childhood teachers (</w:t>
      </w:r>
      <w:proofErr w:type="spellStart"/>
      <w:r w:rsidRPr="00B315CF">
        <w:rPr>
          <w:rFonts w:ascii="Calibri" w:hAnsi="Calibri" w:cs="Calibri"/>
          <w:sz w:val="24"/>
          <w:szCs w:val="24"/>
        </w:rPr>
        <w:t>Cojorn</w:t>
      </w:r>
      <w:proofErr w:type="spellEnd"/>
      <w:r w:rsidRPr="00B315CF">
        <w:rPr>
          <w:rFonts w:ascii="Calibri" w:hAnsi="Calibri" w:cs="Calibri"/>
          <w:sz w:val="24"/>
          <w:szCs w:val="24"/>
        </w:rPr>
        <w:t xml:space="preserve"> &amp; </w:t>
      </w:r>
      <w:proofErr w:type="spellStart"/>
      <w:r w:rsidRPr="00B315CF">
        <w:rPr>
          <w:rFonts w:ascii="Calibri" w:hAnsi="Calibri" w:cs="Calibri"/>
          <w:sz w:val="24"/>
          <w:szCs w:val="24"/>
        </w:rPr>
        <w:t>Sonsupap</w:t>
      </w:r>
      <w:proofErr w:type="spellEnd"/>
      <w:r w:rsidRPr="00B315CF">
        <w:rPr>
          <w:rFonts w:ascii="Calibri" w:hAnsi="Calibri" w:cs="Calibri"/>
          <w:sz w:val="24"/>
          <w:szCs w:val="24"/>
        </w:rPr>
        <w:t xml:space="preserve">, 2024). </w:t>
      </w:r>
    </w:p>
    <w:p w14:paraId="3181413A" w14:textId="77777777" w:rsidR="005B58FF" w:rsidRPr="00B315C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In addition, another current study highlighted the significance of developing teacher education programs with focused training programs that comprise structured training techniques for ‘novel technologies and environments, for instance as integrating targeted scenario-based assessments and critical reflection activities, to nurture robust critical thinking </w:t>
      </w:r>
      <w:proofErr w:type="spellStart"/>
      <w:r w:rsidRPr="00B315CF">
        <w:rPr>
          <w:rFonts w:ascii="Calibri" w:hAnsi="Calibri" w:cs="Calibri"/>
          <w:sz w:val="24"/>
          <w:szCs w:val="24"/>
        </w:rPr>
        <w:t>behaviours</w:t>
      </w:r>
      <w:proofErr w:type="spellEnd"/>
      <w:r w:rsidRPr="00B315CF">
        <w:rPr>
          <w:rFonts w:ascii="Calibri" w:hAnsi="Calibri" w:cs="Calibri"/>
          <w:sz w:val="24"/>
          <w:szCs w:val="24"/>
        </w:rPr>
        <w:t xml:space="preserve"> among teachers (Zhang et al., 2025). The association between problem-solving capability and thinking development of teachers employing artificial intelligence was examined, ensuring that training teachers with artificial intelligence to cultivate creative thinking can increase teachers’ critical thinking, thus affecting their problem-solving capabilities (Zhang et al., 2025). It was also reported in another study on delivering a wide-range analysis of present research on critical thinking skills and critical thinking disposition among nursing students, acknowledging gaps in present pedagogical techniques and recommending evidence-led techniques for improving these important skills in nursing education. This accentuates a larger need across numerous fields, encompassing early childhood education, to execute innovative pedagogical techniques and technology to nurture higher-order thinking skills among prospect experts (Zhang et al., 2025). More research has probed into the pedagogical teaching of preschool teachers regarding higher-order thinking skills, showing a significant difference between teachers’ foundational understanding and their practical implementation in classroom environments. </w:t>
      </w:r>
    </w:p>
    <w:p w14:paraId="1A77D6CC" w14:textId="77777777" w:rsidR="005B58FF" w:rsidRDefault="005B58FF" w:rsidP="005B58FF">
      <w:pPr>
        <w:spacing w:after="0" w:line="240" w:lineRule="auto"/>
        <w:contextualSpacing/>
        <w:jc w:val="both"/>
        <w:rPr>
          <w:rFonts w:ascii="Calibri" w:hAnsi="Calibri" w:cs="Calibri"/>
          <w:b/>
          <w:bCs/>
          <w:sz w:val="24"/>
          <w:szCs w:val="24"/>
        </w:rPr>
      </w:pPr>
    </w:p>
    <w:p w14:paraId="46B01541" w14:textId="61FF4E9D" w:rsidR="005B58FF" w:rsidRPr="005B58FF" w:rsidRDefault="005B58FF" w:rsidP="005B58FF">
      <w:pPr>
        <w:spacing w:after="0" w:line="240" w:lineRule="auto"/>
        <w:contextualSpacing/>
        <w:jc w:val="both"/>
        <w:rPr>
          <w:rFonts w:ascii="Calibri" w:hAnsi="Calibri" w:cs="Calibri"/>
          <w:i/>
          <w:iCs/>
          <w:sz w:val="24"/>
          <w:szCs w:val="24"/>
        </w:rPr>
      </w:pPr>
      <w:r w:rsidRPr="005B58FF">
        <w:rPr>
          <w:rFonts w:ascii="Calibri" w:hAnsi="Calibri" w:cs="Calibri"/>
          <w:i/>
          <w:iCs/>
          <w:sz w:val="24"/>
          <w:szCs w:val="24"/>
        </w:rPr>
        <w:t>Preschool Teachers’ Challenges in Using Higher-Order Thinking Skills (HOTS)</w:t>
      </w:r>
    </w:p>
    <w:p w14:paraId="6C2C2784" w14:textId="77777777" w:rsidR="005B58F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Liu and Yoon (2025) investigated preschool teachers’ views on the use of questioning strategies during storytelling to develop children’s critical thinking in Central China. Preschool teachers employ questioning strategies as one of the common pedagogical tasks in preschool because storytelling has the capacity to </w:t>
      </w:r>
      <w:proofErr w:type="spellStart"/>
      <w:r w:rsidRPr="00B315CF">
        <w:rPr>
          <w:rFonts w:ascii="Calibri" w:hAnsi="Calibri" w:cs="Calibri"/>
          <w:sz w:val="24"/>
          <w:szCs w:val="24"/>
        </w:rPr>
        <w:t>globalise</w:t>
      </w:r>
      <w:proofErr w:type="spellEnd"/>
      <w:r w:rsidRPr="00B315CF">
        <w:rPr>
          <w:rFonts w:ascii="Calibri" w:hAnsi="Calibri" w:cs="Calibri"/>
          <w:sz w:val="24"/>
          <w:szCs w:val="24"/>
        </w:rPr>
        <w:t xml:space="preserve"> the classroom experience </w:t>
      </w:r>
      <w:proofErr w:type="spellStart"/>
      <w:r w:rsidRPr="00B315CF">
        <w:rPr>
          <w:rFonts w:ascii="Calibri" w:hAnsi="Calibri" w:cs="Calibri"/>
          <w:sz w:val="24"/>
          <w:szCs w:val="24"/>
        </w:rPr>
        <w:t>utilising</w:t>
      </w:r>
      <w:proofErr w:type="spellEnd"/>
      <w:r w:rsidRPr="00B315CF">
        <w:rPr>
          <w:rFonts w:ascii="Calibri" w:hAnsi="Calibri" w:cs="Calibri"/>
          <w:sz w:val="24"/>
          <w:szCs w:val="24"/>
        </w:rPr>
        <w:t xml:space="preserve"> real or imagined stories. The researchers used a case study design comprising 13 preschool teachers in China. Data collection methods included semi-structured interviews, classroom observations, and document analysis. The findings indicate that preschool teachers need more support in generating questions, which could be addressed by improving preschool </w:t>
      </w:r>
      <w:r w:rsidRPr="00B315CF">
        <w:rPr>
          <w:rFonts w:ascii="Calibri" w:hAnsi="Calibri" w:cs="Calibri"/>
          <w:sz w:val="24"/>
          <w:szCs w:val="24"/>
        </w:rPr>
        <w:lastRenderedPageBreak/>
        <w:t xml:space="preserve">teachers’ practices in developing different types of questions. It has also been reported that preschool teachers’ questioning is a typical instructional practice in China. However, at present, preschool teachers in China seldom pay adequate attention to questioning strategy as a common pedagogical task in the classroom. Du (2017) explained that many preschool teachers frequently fail to ask effective questions in the classroom. Other studies have also reported problematic patterns of questions posed by preschool teachers. For example, preschool teachers often ask closed questions and seldom give children the opportunities to think. Lu (2020) noted that closed questions restrict the development of children’s thinking and imagination. </w:t>
      </w:r>
    </w:p>
    <w:p w14:paraId="6DB8F2A2" w14:textId="77777777" w:rsidR="005B58FF" w:rsidRPr="00B315CF" w:rsidRDefault="005B58FF" w:rsidP="005B58FF">
      <w:pPr>
        <w:spacing w:after="0" w:line="240" w:lineRule="auto"/>
        <w:jc w:val="both"/>
        <w:outlineLvl w:val="2"/>
        <w:rPr>
          <w:rFonts w:ascii="Calibri" w:hAnsi="Calibri" w:cs="Calibri"/>
          <w:i/>
          <w:iCs/>
          <w:sz w:val="24"/>
          <w:szCs w:val="24"/>
        </w:rPr>
      </w:pPr>
    </w:p>
    <w:p w14:paraId="74F4E90A" w14:textId="77777777" w:rsidR="005B58FF" w:rsidRPr="00B315CF" w:rsidRDefault="005B58FF" w:rsidP="005B58FF">
      <w:pPr>
        <w:spacing w:after="0" w:line="240" w:lineRule="auto"/>
        <w:jc w:val="both"/>
        <w:outlineLvl w:val="2"/>
        <w:rPr>
          <w:rFonts w:ascii="Calibri" w:hAnsi="Calibri" w:cs="Calibri"/>
          <w:sz w:val="24"/>
          <w:szCs w:val="24"/>
        </w:rPr>
      </w:pPr>
      <w:r w:rsidRPr="00B315CF">
        <w:rPr>
          <w:rFonts w:ascii="Calibri" w:hAnsi="Calibri" w:cs="Calibri"/>
          <w:sz w:val="24"/>
          <w:szCs w:val="24"/>
        </w:rPr>
        <w:t xml:space="preserve">Moreover, </w:t>
      </w:r>
      <w:proofErr w:type="spellStart"/>
      <w:r w:rsidRPr="00B315CF">
        <w:rPr>
          <w:rFonts w:ascii="Calibri" w:hAnsi="Calibri" w:cs="Calibri"/>
          <w:sz w:val="24"/>
          <w:szCs w:val="24"/>
        </w:rPr>
        <w:t>Setyarini</w:t>
      </w:r>
      <w:proofErr w:type="spellEnd"/>
      <w:r w:rsidRPr="00B315CF">
        <w:rPr>
          <w:rFonts w:ascii="Calibri" w:hAnsi="Calibri" w:cs="Calibri"/>
          <w:sz w:val="24"/>
          <w:szCs w:val="24"/>
        </w:rPr>
        <w:t xml:space="preserve"> et al. (2018) proposed that when teaching children at the preschool level, teachers should provide more open-ended questions to foster the development of children’s higher-order thinking skills. Such open-ended questions allow children to express their views and provide reasons and comments. Padmanabha (2018) noted that nurturing children’s higher-order thinking skills requires multiple educational processes. In instructional process, preschool teachers are not are merely providers of information; rather, children actively engage by agreeing with and building upon the ideas and views expressed by their peers. Asking open-ended questions is a common instructional practice in preschool classroom, but the quality of questioning and related skills remain important long-term goals of preschool teachers’ professional growth. </w:t>
      </w:r>
    </w:p>
    <w:p w14:paraId="3B6EC103" w14:textId="77777777" w:rsidR="005B58FF" w:rsidRDefault="005B58FF" w:rsidP="005B58FF">
      <w:pPr>
        <w:spacing w:after="0" w:line="240" w:lineRule="auto"/>
        <w:jc w:val="both"/>
        <w:outlineLvl w:val="2"/>
        <w:rPr>
          <w:rFonts w:ascii="Calibri" w:hAnsi="Calibri" w:cs="Calibri"/>
          <w:b/>
          <w:bCs/>
          <w:sz w:val="24"/>
          <w:szCs w:val="24"/>
        </w:rPr>
      </w:pPr>
    </w:p>
    <w:p w14:paraId="729D08A9" w14:textId="6B411926" w:rsidR="005B58FF" w:rsidRPr="00B315CF" w:rsidRDefault="005B58FF" w:rsidP="005B58FF">
      <w:pPr>
        <w:spacing w:after="0" w:line="240" w:lineRule="auto"/>
        <w:jc w:val="both"/>
        <w:outlineLvl w:val="2"/>
        <w:rPr>
          <w:rFonts w:ascii="Calibri" w:hAnsi="Calibri" w:cs="Calibri"/>
          <w:b/>
          <w:bCs/>
          <w:sz w:val="24"/>
          <w:szCs w:val="24"/>
        </w:rPr>
      </w:pPr>
      <w:r w:rsidRPr="00B315CF">
        <w:rPr>
          <w:rFonts w:ascii="Calibri" w:hAnsi="Calibri" w:cs="Calibri"/>
          <w:b/>
          <w:bCs/>
          <w:sz w:val="24"/>
          <w:szCs w:val="24"/>
        </w:rPr>
        <w:t>Conclusion</w:t>
      </w:r>
    </w:p>
    <w:p w14:paraId="0D62281E" w14:textId="77777777" w:rsidR="005B58FF" w:rsidRPr="00B315CF" w:rsidRDefault="005B58FF" w:rsidP="005B58FF">
      <w:pPr>
        <w:spacing w:after="0" w:line="240" w:lineRule="auto"/>
        <w:contextualSpacing/>
        <w:jc w:val="both"/>
        <w:rPr>
          <w:rFonts w:ascii="Calibri" w:hAnsi="Calibri" w:cs="Calibri"/>
          <w:sz w:val="24"/>
          <w:szCs w:val="24"/>
        </w:rPr>
      </w:pPr>
      <w:r w:rsidRPr="00B315CF">
        <w:rPr>
          <w:rFonts w:ascii="Calibri" w:hAnsi="Calibri" w:cs="Calibri"/>
          <w:sz w:val="24"/>
          <w:szCs w:val="24"/>
        </w:rPr>
        <w:t>In China, early childhood education has undergone significant transformation and now emphasizes creativity, communication, teamwork, higher order thinking skills (HOTS), and the use of technology in the teaching and learning process. In the context of early childhood education, preschool instructors' use of higher-order thinking is essential to guaranteeing that the teaching process is successful in forming preschoolers' minds. The most important skill to have in order to succeed in the twenty-first century is thought to be the ability to think at a higher level. In the information and technology age, new problems appear every day, so more creative teaching and learning methods are required.</w:t>
      </w:r>
    </w:p>
    <w:p w14:paraId="09A9CFF5" w14:textId="77777777" w:rsidR="005B58FF" w:rsidRPr="00B315CF" w:rsidRDefault="005B58FF" w:rsidP="005B58FF">
      <w:pPr>
        <w:spacing w:after="0" w:line="240" w:lineRule="auto"/>
        <w:contextualSpacing/>
        <w:jc w:val="both"/>
        <w:rPr>
          <w:rFonts w:ascii="Calibri" w:hAnsi="Calibri" w:cs="Calibri"/>
          <w:sz w:val="24"/>
          <w:szCs w:val="24"/>
        </w:rPr>
      </w:pPr>
    </w:p>
    <w:p w14:paraId="529BA14D" w14:textId="77777777" w:rsidR="005B58FF" w:rsidRPr="00B315CF" w:rsidRDefault="005B58FF" w:rsidP="005B58FF">
      <w:pPr>
        <w:spacing w:after="0" w:line="240" w:lineRule="auto"/>
        <w:jc w:val="both"/>
        <w:rPr>
          <w:rFonts w:ascii="Calibri" w:hAnsi="Calibri" w:cs="Calibri"/>
          <w:sz w:val="24"/>
          <w:szCs w:val="24"/>
        </w:rPr>
      </w:pPr>
      <w:r w:rsidRPr="00B315CF">
        <w:rPr>
          <w:rFonts w:ascii="Calibri" w:hAnsi="Calibri" w:cs="Calibri"/>
          <w:sz w:val="24"/>
          <w:szCs w:val="24"/>
        </w:rPr>
        <w:t xml:space="preserve">Past studies reveal that preschool teachers’ knowledge and practices are important for the effective implementation of higher-order thinking skills. At the same time, preschool teachers experienced challenges in applying higher-order thinking skills effectively in the classrooms. They should therefore integrate higher-order thinking skills in their teaching activities so that children’s thinking abilities can be enhanced. Preschool teachers can employ various pedagogical techniques to support this integration, for instance, through questioning and scaffolding strategies. They should </w:t>
      </w:r>
      <w:proofErr w:type="spellStart"/>
      <w:r w:rsidRPr="00B315CF">
        <w:rPr>
          <w:rFonts w:ascii="Calibri" w:hAnsi="Calibri" w:cs="Calibri"/>
          <w:sz w:val="24"/>
          <w:szCs w:val="24"/>
        </w:rPr>
        <w:t>utilise</w:t>
      </w:r>
      <w:proofErr w:type="spellEnd"/>
      <w:r w:rsidRPr="00B315CF">
        <w:rPr>
          <w:rFonts w:ascii="Calibri" w:hAnsi="Calibri" w:cs="Calibri"/>
          <w:sz w:val="24"/>
          <w:szCs w:val="24"/>
        </w:rPr>
        <w:t xml:space="preserve"> both lower- and higher-level questions in the classroom to provide children with opportunity to activate their thinking at multiple levels. Preschool teachers must also equip themselves with adequate knowledge of critical thinking processes. Only then can children benefit from such teaching and respond creatively.</w:t>
      </w:r>
    </w:p>
    <w:p w14:paraId="3787E2C3" w14:textId="77777777" w:rsidR="005B58FF" w:rsidRPr="00B315CF" w:rsidRDefault="005B58FF" w:rsidP="005B58FF">
      <w:pPr>
        <w:spacing w:after="0" w:line="240" w:lineRule="auto"/>
        <w:jc w:val="both"/>
        <w:rPr>
          <w:rFonts w:ascii="Calibri" w:hAnsi="Calibri" w:cs="Calibri"/>
          <w:sz w:val="24"/>
          <w:szCs w:val="24"/>
        </w:rPr>
      </w:pPr>
    </w:p>
    <w:p w14:paraId="731319DE" w14:textId="77777777" w:rsidR="005B58FF" w:rsidRPr="00B315CF" w:rsidRDefault="005B58FF" w:rsidP="005B58FF">
      <w:pPr>
        <w:spacing w:after="0" w:line="240" w:lineRule="auto"/>
        <w:jc w:val="both"/>
        <w:rPr>
          <w:rFonts w:ascii="Calibri" w:hAnsi="Calibri" w:cs="Calibri"/>
          <w:sz w:val="24"/>
          <w:szCs w:val="24"/>
        </w:rPr>
      </w:pPr>
      <w:r w:rsidRPr="00B315CF">
        <w:rPr>
          <w:rFonts w:ascii="Calibri" w:hAnsi="Calibri" w:cs="Calibri"/>
          <w:sz w:val="24"/>
          <w:szCs w:val="24"/>
        </w:rPr>
        <w:t xml:space="preserve">Implications of integrating higher-order thinking skills include the need for preschool teachers to employ appropriate pedagogical strategies to incorporate higher-order thinking skills into their teaching. They should also be able to formulate different types of questions ranging from the lower- to the higher-level questions, when teaching children in the classroom. Similarly, teachers should be able to identify children’s conceptual development as influenced </w:t>
      </w:r>
      <w:r w:rsidRPr="00B315CF">
        <w:rPr>
          <w:rFonts w:ascii="Calibri" w:hAnsi="Calibri" w:cs="Calibri"/>
          <w:sz w:val="24"/>
          <w:szCs w:val="24"/>
        </w:rPr>
        <w:lastRenderedPageBreak/>
        <w:t>by the variety of questions posed using different instructional techniques. Children’s thinking abilities and imagination can be restricted by closed questions, which represent low-level questioning that does not enhance their language development. Teachers should therefore create opportunities for children to share their prior knowledge so that they can generate new ideas through analysis and reflection.</w:t>
      </w:r>
    </w:p>
    <w:p w14:paraId="3ED46158" w14:textId="77777777" w:rsidR="005B58FF" w:rsidRPr="00B315CF" w:rsidRDefault="005B58FF" w:rsidP="005B58FF">
      <w:pPr>
        <w:spacing w:after="0" w:line="240" w:lineRule="auto"/>
        <w:jc w:val="both"/>
        <w:rPr>
          <w:rFonts w:ascii="Calibri" w:hAnsi="Calibri" w:cs="Calibri"/>
          <w:i/>
          <w:iCs/>
          <w:sz w:val="24"/>
          <w:szCs w:val="24"/>
        </w:rPr>
      </w:pPr>
    </w:p>
    <w:p w14:paraId="74A74502" w14:textId="77777777" w:rsidR="005B58FF" w:rsidRPr="00B315CF" w:rsidRDefault="005B58FF" w:rsidP="005B58FF">
      <w:pPr>
        <w:spacing w:after="0" w:line="240" w:lineRule="auto"/>
        <w:jc w:val="both"/>
        <w:rPr>
          <w:rFonts w:ascii="Calibri" w:hAnsi="Calibri" w:cs="Calibri"/>
          <w:sz w:val="24"/>
          <w:szCs w:val="24"/>
        </w:rPr>
      </w:pPr>
      <w:r w:rsidRPr="00B315CF">
        <w:rPr>
          <w:rFonts w:ascii="Calibri" w:hAnsi="Calibri" w:cs="Calibri"/>
          <w:sz w:val="24"/>
          <w:szCs w:val="24"/>
        </w:rPr>
        <w:t>The findings empower preschool teachers to reflect on their own pedagogical strategies and classroom practices. By highlighting challenges and enablers to HOTS integration, teachers can develop strategies to overcome structural and contextual constraints, such as large class sizes, limited instructional resources, or competing parental expectations. This not only improves the quality of teaching but also enhances children’s learning experiences, equipping them with essential cognitive skills that are foundational for later academic achievement and lifelong learning. Research consistently shows that teachers with stronger pedagogical content knowledge and positive beliefs about their ability to influence student learning are more likely to embrace student-</w:t>
      </w:r>
      <w:proofErr w:type="spellStart"/>
      <w:r w:rsidRPr="00B315CF">
        <w:rPr>
          <w:rFonts w:ascii="Calibri" w:hAnsi="Calibri" w:cs="Calibri"/>
          <w:sz w:val="24"/>
          <w:szCs w:val="24"/>
        </w:rPr>
        <w:t>centred</w:t>
      </w:r>
      <w:proofErr w:type="spellEnd"/>
      <w:r w:rsidRPr="00B315CF">
        <w:rPr>
          <w:rFonts w:ascii="Calibri" w:hAnsi="Calibri" w:cs="Calibri"/>
          <w:sz w:val="24"/>
          <w:szCs w:val="24"/>
        </w:rPr>
        <w:t>, higher-order instructional practices (Shulman, 1987; Tschannen-Moran &amp; Hoy, 2001).</w:t>
      </w:r>
    </w:p>
    <w:p w14:paraId="500F47F9" w14:textId="77777777" w:rsidR="005B58FF" w:rsidRPr="00B315CF" w:rsidRDefault="005B58FF" w:rsidP="005B58FF">
      <w:pPr>
        <w:spacing w:after="0" w:line="240" w:lineRule="auto"/>
        <w:jc w:val="both"/>
        <w:rPr>
          <w:rFonts w:ascii="Calibri" w:eastAsia="Times New Roman" w:hAnsi="Calibri" w:cs="Calibri"/>
          <w:sz w:val="24"/>
          <w:szCs w:val="24"/>
        </w:rPr>
      </w:pPr>
    </w:p>
    <w:p w14:paraId="113B09C6" w14:textId="22EF73D2" w:rsidR="005B58FF" w:rsidRDefault="005B58FF" w:rsidP="005B58FF">
      <w:pPr>
        <w:spacing w:after="0" w:line="240" w:lineRule="auto"/>
        <w:contextualSpacing/>
        <w:jc w:val="both"/>
        <w:rPr>
          <w:rFonts w:ascii="Calibri" w:hAnsi="Calibri" w:cs="Calibri"/>
          <w:b/>
          <w:bCs/>
          <w:sz w:val="24"/>
          <w:szCs w:val="24"/>
        </w:rPr>
      </w:pPr>
      <w:r w:rsidRPr="00B315CF">
        <w:rPr>
          <w:rFonts w:ascii="Calibri" w:hAnsi="Calibri" w:cs="Calibri"/>
          <w:b/>
          <w:bCs/>
          <w:sz w:val="24"/>
          <w:szCs w:val="24"/>
        </w:rPr>
        <w:t>References</w:t>
      </w:r>
    </w:p>
    <w:p w14:paraId="621E3E71"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Anggoro</w:t>
      </w:r>
      <w:proofErr w:type="spellEnd"/>
      <w:r w:rsidRPr="005B58FF">
        <w:rPr>
          <w:rFonts w:ascii="Calibri" w:hAnsi="Calibri" w:cs="Calibri"/>
          <w:sz w:val="24"/>
          <w:szCs w:val="24"/>
        </w:rPr>
        <w:t xml:space="preserve">, B. S., </w:t>
      </w:r>
      <w:proofErr w:type="spellStart"/>
      <w:r w:rsidRPr="005B58FF">
        <w:rPr>
          <w:rFonts w:ascii="Calibri" w:hAnsi="Calibri" w:cs="Calibri"/>
          <w:sz w:val="24"/>
          <w:szCs w:val="24"/>
        </w:rPr>
        <w:t>Dewantara</w:t>
      </w:r>
      <w:proofErr w:type="spellEnd"/>
      <w:r w:rsidRPr="005B58FF">
        <w:rPr>
          <w:rFonts w:ascii="Calibri" w:hAnsi="Calibri" w:cs="Calibri"/>
          <w:sz w:val="24"/>
          <w:szCs w:val="24"/>
        </w:rPr>
        <w:t xml:space="preserve">, A. H., Suherman, S., Muhammad, R. R., &amp; Saraswati, S. (2024). Effect of game-based learning on students’ higher-order thinking skills: A meta-analysis. </w:t>
      </w:r>
      <w:r w:rsidRPr="005B58FF">
        <w:rPr>
          <w:rFonts w:ascii="Calibri" w:hAnsi="Calibri" w:cs="Calibri"/>
          <w:i/>
          <w:iCs/>
          <w:sz w:val="24"/>
          <w:szCs w:val="24"/>
        </w:rPr>
        <w:t xml:space="preserve">Revista de </w:t>
      </w:r>
      <w:proofErr w:type="spellStart"/>
      <w:r w:rsidRPr="005B58FF">
        <w:rPr>
          <w:rFonts w:ascii="Calibri" w:hAnsi="Calibri" w:cs="Calibri"/>
          <w:i/>
          <w:iCs/>
          <w:sz w:val="24"/>
          <w:szCs w:val="24"/>
        </w:rPr>
        <w:t>Psicodidáctica</w:t>
      </w:r>
      <w:proofErr w:type="spellEnd"/>
      <w:r w:rsidRPr="005B58FF">
        <w:rPr>
          <w:rFonts w:ascii="Calibri" w:hAnsi="Calibri" w:cs="Calibri"/>
          <w:i/>
          <w:iCs/>
          <w:sz w:val="24"/>
          <w:szCs w:val="24"/>
        </w:rPr>
        <w:t xml:space="preserve"> (English Ed), 30</w:t>
      </w:r>
      <w:r w:rsidRPr="005B58FF">
        <w:rPr>
          <w:rFonts w:ascii="Calibri" w:hAnsi="Calibri" w:cs="Calibri"/>
          <w:sz w:val="24"/>
          <w:szCs w:val="24"/>
        </w:rPr>
        <w:t xml:space="preserve">(1), 500158. </w:t>
      </w:r>
      <w:hyperlink r:id="rId10" w:tgtFrame="_new" w:history="1">
        <w:r w:rsidRPr="005B58FF">
          <w:rPr>
            <w:rStyle w:val="Hyperlink"/>
            <w:rFonts w:ascii="Calibri" w:hAnsi="Calibri" w:cs="Calibri"/>
            <w:color w:val="auto"/>
            <w:sz w:val="24"/>
            <w:szCs w:val="24"/>
            <w:u w:val="none"/>
          </w:rPr>
          <w:t>https://doi.org/10.1016/j.psicoe.2024.500158</w:t>
        </w:r>
      </w:hyperlink>
    </w:p>
    <w:p w14:paraId="3D4E6811"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Ansely</w:t>
      </w:r>
      <w:proofErr w:type="spellEnd"/>
      <w:r w:rsidRPr="005B58FF">
        <w:rPr>
          <w:rFonts w:ascii="Calibri" w:hAnsi="Calibri" w:cs="Calibri"/>
          <w:sz w:val="24"/>
          <w:szCs w:val="24"/>
        </w:rPr>
        <w:t xml:space="preserve">, G., Rinaldi, A., &amp; Putra, F. G. (2025). Improving students' higher-order thinking skills through the application of the bridging analogy learning model. </w:t>
      </w:r>
      <w:r w:rsidRPr="005B58FF">
        <w:rPr>
          <w:rFonts w:ascii="Calibri" w:hAnsi="Calibri" w:cs="Calibri"/>
          <w:i/>
          <w:iCs/>
          <w:sz w:val="24"/>
          <w:szCs w:val="24"/>
        </w:rPr>
        <w:t xml:space="preserve">Union: </w:t>
      </w:r>
      <w:proofErr w:type="spellStart"/>
      <w:r w:rsidRPr="005B58FF">
        <w:rPr>
          <w:rFonts w:ascii="Calibri" w:hAnsi="Calibri" w:cs="Calibri"/>
          <w:i/>
          <w:iCs/>
          <w:sz w:val="24"/>
          <w:szCs w:val="24"/>
        </w:rPr>
        <w:t>Jurnal</w:t>
      </w:r>
      <w:proofErr w:type="spellEnd"/>
      <w:r w:rsidRPr="005B58FF">
        <w:rPr>
          <w:rFonts w:ascii="Calibri" w:hAnsi="Calibri" w:cs="Calibri"/>
          <w:i/>
          <w:iCs/>
          <w:sz w:val="24"/>
          <w:szCs w:val="24"/>
        </w:rPr>
        <w:t xml:space="preserve"> </w:t>
      </w:r>
      <w:proofErr w:type="spellStart"/>
      <w:r w:rsidRPr="005B58FF">
        <w:rPr>
          <w:rFonts w:ascii="Calibri" w:hAnsi="Calibri" w:cs="Calibri"/>
          <w:i/>
          <w:iCs/>
          <w:sz w:val="24"/>
          <w:szCs w:val="24"/>
        </w:rPr>
        <w:t>Ilmiah</w:t>
      </w:r>
      <w:proofErr w:type="spellEnd"/>
      <w:r w:rsidRPr="005B58FF">
        <w:rPr>
          <w:rFonts w:ascii="Calibri" w:hAnsi="Calibri" w:cs="Calibri"/>
          <w:i/>
          <w:iCs/>
          <w:sz w:val="24"/>
          <w:szCs w:val="24"/>
        </w:rPr>
        <w:t xml:space="preserve"> Pendidikan </w:t>
      </w:r>
      <w:proofErr w:type="spellStart"/>
      <w:r w:rsidRPr="005B58FF">
        <w:rPr>
          <w:rFonts w:ascii="Calibri" w:hAnsi="Calibri" w:cs="Calibri"/>
          <w:i/>
          <w:iCs/>
          <w:sz w:val="24"/>
          <w:szCs w:val="24"/>
        </w:rPr>
        <w:t>Matematika</w:t>
      </w:r>
      <w:proofErr w:type="spellEnd"/>
      <w:r w:rsidRPr="005B58FF">
        <w:rPr>
          <w:rFonts w:ascii="Calibri" w:hAnsi="Calibri" w:cs="Calibri"/>
          <w:i/>
          <w:iCs/>
          <w:sz w:val="24"/>
          <w:szCs w:val="24"/>
        </w:rPr>
        <w:t>, 13</w:t>
      </w:r>
      <w:r w:rsidRPr="005B58FF">
        <w:rPr>
          <w:rFonts w:ascii="Calibri" w:hAnsi="Calibri" w:cs="Calibri"/>
          <w:sz w:val="24"/>
          <w:szCs w:val="24"/>
        </w:rPr>
        <w:t xml:space="preserve">(1), 240. </w:t>
      </w:r>
      <w:hyperlink r:id="rId11" w:tgtFrame="_new" w:history="1">
        <w:r w:rsidRPr="005B58FF">
          <w:rPr>
            <w:rStyle w:val="Hyperlink"/>
            <w:rFonts w:ascii="Calibri" w:hAnsi="Calibri" w:cs="Calibri"/>
            <w:color w:val="auto"/>
            <w:sz w:val="24"/>
            <w:szCs w:val="24"/>
            <w:u w:val="none"/>
          </w:rPr>
          <w:t>https://doi.org/10.30738/union.v13i1.19095</w:t>
        </w:r>
      </w:hyperlink>
    </w:p>
    <w:p w14:paraId="03FB3284"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Ballı</w:t>
      </w:r>
      <w:proofErr w:type="spellEnd"/>
      <w:r w:rsidRPr="005B58FF">
        <w:rPr>
          <w:rFonts w:ascii="Calibri" w:hAnsi="Calibri" w:cs="Calibri"/>
          <w:sz w:val="24"/>
          <w:szCs w:val="24"/>
        </w:rPr>
        <w:t xml:space="preserve">, A., &amp; </w:t>
      </w:r>
      <w:proofErr w:type="spellStart"/>
      <w:r w:rsidRPr="005B58FF">
        <w:rPr>
          <w:rFonts w:ascii="Calibri" w:hAnsi="Calibri" w:cs="Calibri"/>
          <w:sz w:val="24"/>
          <w:szCs w:val="24"/>
        </w:rPr>
        <w:t>Özgenel</w:t>
      </w:r>
      <w:proofErr w:type="spellEnd"/>
      <w:r w:rsidRPr="005B58FF">
        <w:rPr>
          <w:rFonts w:ascii="Calibri" w:hAnsi="Calibri" w:cs="Calibri"/>
          <w:sz w:val="24"/>
          <w:szCs w:val="24"/>
        </w:rPr>
        <w:t xml:space="preserve">, M. (2021). An organizational factor affecting teachers’ creative thinking dispositions: School culture. </w:t>
      </w:r>
      <w:r w:rsidRPr="005B58FF">
        <w:rPr>
          <w:rFonts w:ascii="Calibri" w:hAnsi="Calibri" w:cs="Calibri"/>
          <w:i/>
          <w:iCs/>
          <w:sz w:val="24"/>
          <w:szCs w:val="24"/>
        </w:rPr>
        <w:t>ASOS Journal, 9</w:t>
      </w:r>
      <w:r w:rsidRPr="005B58FF">
        <w:rPr>
          <w:rFonts w:ascii="Calibri" w:hAnsi="Calibri" w:cs="Calibri"/>
          <w:sz w:val="24"/>
          <w:szCs w:val="24"/>
        </w:rPr>
        <w:t>, 36–50.</w:t>
      </w:r>
    </w:p>
    <w:p w14:paraId="56CD995D"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Bloom, B. S., Engelhart, M. D., Furst, E. J., Hill, W. H., &amp; Krathwohl, D. R. (1956). </w:t>
      </w:r>
      <w:r w:rsidRPr="005B58FF">
        <w:rPr>
          <w:rFonts w:ascii="Calibri" w:hAnsi="Calibri" w:cs="Calibri"/>
          <w:i/>
          <w:iCs/>
          <w:sz w:val="24"/>
          <w:szCs w:val="24"/>
        </w:rPr>
        <w:t>Taxonomy of educational objectives: The classification of educational goals. Handbook I: Cognitive domain</w:t>
      </w:r>
      <w:r w:rsidRPr="005B58FF">
        <w:rPr>
          <w:rFonts w:ascii="Calibri" w:hAnsi="Calibri" w:cs="Calibri"/>
          <w:sz w:val="24"/>
          <w:szCs w:val="24"/>
        </w:rPr>
        <w:t>. Longman.</w:t>
      </w:r>
    </w:p>
    <w:p w14:paraId="28817375"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Braun, V., &amp; Clarke, V. (2006). Using thematic analysis in psychology. </w:t>
      </w:r>
      <w:r w:rsidRPr="005B58FF">
        <w:rPr>
          <w:rFonts w:ascii="Calibri" w:hAnsi="Calibri" w:cs="Calibri"/>
          <w:i/>
          <w:iCs/>
          <w:sz w:val="24"/>
          <w:szCs w:val="24"/>
        </w:rPr>
        <w:t>Qualitative Research in Psychology, 3</w:t>
      </w:r>
      <w:r w:rsidRPr="005B58FF">
        <w:rPr>
          <w:rFonts w:ascii="Calibri" w:hAnsi="Calibri" w:cs="Calibri"/>
          <w:sz w:val="24"/>
          <w:szCs w:val="24"/>
        </w:rPr>
        <w:t xml:space="preserve">(2), 77–101. </w:t>
      </w:r>
      <w:hyperlink r:id="rId12" w:tgtFrame="_new" w:history="1">
        <w:r w:rsidRPr="005B58FF">
          <w:rPr>
            <w:rStyle w:val="Hyperlink"/>
            <w:rFonts w:ascii="Calibri" w:hAnsi="Calibri" w:cs="Calibri"/>
            <w:color w:val="auto"/>
            <w:sz w:val="24"/>
            <w:szCs w:val="24"/>
            <w:u w:val="none"/>
          </w:rPr>
          <w:t>https://doi.org/10.1191/1478088706qp063oa</w:t>
        </w:r>
      </w:hyperlink>
    </w:p>
    <w:p w14:paraId="09370DD9"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Cabahug, I., Osias, N. C., </w:t>
      </w:r>
      <w:proofErr w:type="spellStart"/>
      <w:r w:rsidRPr="005B58FF">
        <w:rPr>
          <w:rFonts w:ascii="Calibri" w:hAnsi="Calibri" w:cs="Calibri"/>
          <w:sz w:val="24"/>
          <w:szCs w:val="24"/>
        </w:rPr>
        <w:t>Ongcachuy</w:t>
      </w:r>
      <w:proofErr w:type="spellEnd"/>
      <w:r w:rsidRPr="005B58FF">
        <w:rPr>
          <w:rFonts w:ascii="Calibri" w:hAnsi="Calibri" w:cs="Calibri"/>
          <w:sz w:val="24"/>
          <w:szCs w:val="24"/>
        </w:rPr>
        <w:t xml:space="preserve">, B. L., &amp; Corpuz, G. G. (2024). 21st-century skills and teachers’ performance: Basis for instructional development plan. </w:t>
      </w:r>
      <w:r w:rsidRPr="005B58FF">
        <w:rPr>
          <w:rFonts w:ascii="Calibri" w:hAnsi="Calibri" w:cs="Calibri"/>
          <w:i/>
          <w:iCs/>
          <w:sz w:val="24"/>
          <w:szCs w:val="24"/>
        </w:rPr>
        <w:t>American Journal of Arts and Human Science, 3</w:t>
      </w:r>
      <w:r w:rsidRPr="005B58FF">
        <w:rPr>
          <w:rFonts w:ascii="Calibri" w:hAnsi="Calibri" w:cs="Calibri"/>
          <w:sz w:val="24"/>
          <w:szCs w:val="24"/>
        </w:rPr>
        <w:t xml:space="preserve">(2). </w:t>
      </w:r>
      <w:hyperlink r:id="rId13" w:tgtFrame="_new" w:history="1">
        <w:r w:rsidRPr="005B58FF">
          <w:rPr>
            <w:rStyle w:val="Hyperlink"/>
            <w:rFonts w:ascii="Calibri" w:hAnsi="Calibri" w:cs="Calibri"/>
            <w:color w:val="auto"/>
            <w:sz w:val="24"/>
            <w:szCs w:val="24"/>
            <w:u w:val="none"/>
          </w:rPr>
          <w:t>https://doi.org/10.54536/ajahs.v3i2.2860</w:t>
        </w:r>
      </w:hyperlink>
    </w:p>
    <w:p w14:paraId="201AF61B"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Cojorn, K., &amp; </w:t>
      </w:r>
      <w:proofErr w:type="spellStart"/>
      <w:r w:rsidRPr="005B58FF">
        <w:rPr>
          <w:rFonts w:ascii="Calibri" w:hAnsi="Calibri" w:cs="Calibri"/>
          <w:sz w:val="24"/>
          <w:szCs w:val="24"/>
        </w:rPr>
        <w:t>Sonsupap</w:t>
      </w:r>
      <w:proofErr w:type="spellEnd"/>
      <w:r w:rsidRPr="005B58FF">
        <w:rPr>
          <w:rFonts w:ascii="Calibri" w:hAnsi="Calibri" w:cs="Calibri"/>
          <w:sz w:val="24"/>
          <w:szCs w:val="24"/>
        </w:rPr>
        <w:t xml:space="preserve">, K. (2024). A collaborative professional development and its impact on teachers’ ability to foster higher-order thinking. </w:t>
      </w:r>
      <w:r w:rsidRPr="005B58FF">
        <w:rPr>
          <w:rFonts w:ascii="Calibri" w:hAnsi="Calibri" w:cs="Calibri"/>
          <w:i/>
          <w:iCs/>
          <w:sz w:val="24"/>
          <w:szCs w:val="24"/>
        </w:rPr>
        <w:t>Journal of Education and Learning (</w:t>
      </w:r>
      <w:proofErr w:type="spellStart"/>
      <w:r w:rsidRPr="005B58FF">
        <w:rPr>
          <w:rFonts w:ascii="Calibri" w:hAnsi="Calibri" w:cs="Calibri"/>
          <w:i/>
          <w:iCs/>
          <w:sz w:val="24"/>
          <w:szCs w:val="24"/>
        </w:rPr>
        <w:t>EduLearn</w:t>
      </w:r>
      <w:proofErr w:type="spellEnd"/>
      <w:r w:rsidRPr="005B58FF">
        <w:rPr>
          <w:rFonts w:ascii="Calibri" w:hAnsi="Calibri" w:cs="Calibri"/>
          <w:i/>
          <w:iCs/>
          <w:sz w:val="24"/>
          <w:szCs w:val="24"/>
        </w:rPr>
        <w:t>), 18</w:t>
      </w:r>
      <w:r w:rsidRPr="005B58FF">
        <w:rPr>
          <w:rFonts w:ascii="Calibri" w:hAnsi="Calibri" w:cs="Calibri"/>
          <w:sz w:val="24"/>
          <w:szCs w:val="24"/>
        </w:rPr>
        <w:t xml:space="preserve">(2), 561. </w:t>
      </w:r>
      <w:hyperlink r:id="rId14" w:tgtFrame="_new" w:history="1">
        <w:r w:rsidRPr="005B58FF">
          <w:rPr>
            <w:rStyle w:val="Hyperlink"/>
            <w:rFonts w:ascii="Calibri" w:hAnsi="Calibri" w:cs="Calibri"/>
            <w:color w:val="auto"/>
            <w:sz w:val="24"/>
            <w:szCs w:val="24"/>
            <w:u w:val="none"/>
          </w:rPr>
          <w:t>https://doi.org/10.11591/edulearn.v18i2.21182</w:t>
        </w:r>
      </w:hyperlink>
    </w:p>
    <w:p w14:paraId="45602D18"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Du, F. (2017). Effective questioning strategies for kindergarten teachers’ story teaching activities. </w:t>
      </w:r>
      <w:r w:rsidRPr="005B58FF">
        <w:rPr>
          <w:rFonts w:ascii="Calibri" w:hAnsi="Calibri" w:cs="Calibri"/>
          <w:i/>
          <w:iCs/>
          <w:sz w:val="24"/>
          <w:szCs w:val="24"/>
        </w:rPr>
        <w:t xml:space="preserve">Journal of </w:t>
      </w:r>
      <w:proofErr w:type="spellStart"/>
      <w:r w:rsidRPr="005B58FF">
        <w:rPr>
          <w:rFonts w:ascii="Calibri" w:hAnsi="Calibri" w:cs="Calibri"/>
          <w:i/>
          <w:iCs/>
          <w:sz w:val="24"/>
          <w:szCs w:val="24"/>
        </w:rPr>
        <w:t>Dianxi</w:t>
      </w:r>
      <w:proofErr w:type="spellEnd"/>
      <w:r w:rsidRPr="005B58FF">
        <w:rPr>
          <w:rFonts w:ascii="Calibri" w:hAnsi="Calibri" w:cs="Calibri"/>
          <w:i/>
          <w:iCs/>
          <w:sz w:val="24"/>
          <w:szCs w:val="24"/>
        </w:rPr>
        <w:t xml:space="preserve"> Science and Technology Normal University, 26</w:t>
      </w:r>
      <w:r w:rsidRPr="005B58FF">
        <w:rPr>
          <w:rFonts w:ascii="Calibri" w:hAnsi="Calibri" w:cs="Calibri"/>
          <w:sz w:val="24"/>
          <w:szCs w:val="24"/>
        </w:rPr>
        <w:t>(2), 130–134.</w:t>
      </w:r>
    </w:p>
    <w:p w14:paraId="15AECFE8"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Furqon</w:t>
      </w:r>
      <w:proofErr w:type="spellEnd"/>
      <w:r w:rsidRPr="005B58FF">
        <w:rPr>
          <w:rFonts w:ascii="Calibri" w:hAnsi="Calibri" w:cs="Calibri"/>
          <w:sz w:val="24"/>
          <w:szCs w:val="24"/>
        </w:rPr>
        <w:t xml:space="preserve">, M., Riyanto, A., &amp; Idris, I. (2025). Development of SMART-based soft skills: Integration of STEM and HOTS based on project-based learning for vocational students. </w:t>
      </w:r>
      <w:r w:rsidRPr="005B58FF">
        <w:rPr>
          <w:rFonts w:ascii="Calibri" w:hAnsi="Calibri" w:cs="Calibri"/>
          <w:i/>
          <w:iCs/>
          <w:sz w:val="24"/>
          <w:szCs w:val="24"/>
        </w:rPr>
        <w:t>Journal of Science and Education (JSE), 5</w:t>
      </w:r>
      <w:r w:rsidRPr="005B58FF">
        <w:rPr>
          <w:rFonts w:ascii="Calibri" w:hAnsi="Calibri" w:cs="Calibri"/>
          <w:sz w:val="24"/>
          <w:szCs w:val="24"/>
        </w:rPr>
        <w:t>(2), 467–473.</w:t>
      </w:r>
    </w:p>
    <w:p w14:paraId="6E6AB71E"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Ganapathy, M., Mehar Singh, M. K., Kaur, S., &amp; Kit, L. W. (2017). Promoting higher-order thinking skills via teaching practices. </w:t>
      </w:r>
      <w:r w:rsidRPr="005B58FF">
        <w:rPr>
          <w:rFonts w:ascii="Calibri" w:hAnsi="Calibri" w:cs="Calibri"/>
          <w:i/>
          <w:iCs/>
          <w:sz w:val="24"/>
          <w:szCs w:val="24"/>
        </w:rPr>
        <w:t>3L: The Southeast Asian Journal of English Language Studies, 23</w:t>
      </w:r>
      <w:r w:rsidRPr="005B58FF">
        <w:rPr>
          <w:rFonts w:ascii="Calibri" w:hAnsi="Calibri" w:cs="Calibri"/>
          <w:sz w:val="24"/>
          <w:szCs w:val="24"/>
        </w:rPr>
        <w:t xml:space="preserve">(1), 75–85. </w:t>
      </w:r>
      <w:hyperlink r:id="rId15" w:tgtFrame="_new" w:history="1">
        <w:r w:rsidRPr="005B58FF">
          <w:rPr>
            <w:rStyle w:val="Hyperlink"/>
            <w:rFonts w:ascii="Calibri" w:hAnsi="Calibri" w:cs="Calibri"/>
            <w:color w:val="auto"/>
            <w:sz w:val="24"/>
            <w:szCs w:val="24"/>
            <w:u w:val="none"/>
          </w:rPr>
          <w:t>https://doi.org/10.17576/3L-2017-2301-06</w:t>
        </w:r>
      </w:hyperlink>
    </w:p>
    <w:p w14:paraId="0EFFF0D0"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lastRenderedPageBreak/>
        <w:t>Gradini</w:t>
      </w:r>
      <w:proofErr w:type="spellEnd"/>
      <w:r w:rsidRPr="005B58FF">
        <w:rPr>
          <w:rFonts w:ascii="Calibri" w:hAnsi="Calibri" w:cs="Calibri"/>
          <w:sz w:val="24"/>
          <w:szCs w:val="24"/>
        </w:rPr>
        <w:t xml:space="preserve">, E., </w:t>
      </w:r>
      <w:proofErr w:type="spellStart"/>
      <w:r w:rsidRPr="005B58FF">
        <w:rPr>
          <w:rFonts w:ascii="Calibri" w:hAnsi="Calibri" w:cs="Calibri"/>
          <w:sz w:val="24"/>
          <w:szCs w:val="24"/>
        </w:rPr>
        <w:t>Noviani</w:t>
      </w:r>
      <w:proofErr w:type="spellEnd"/>
      <w:r w:rsidRPr="005B58FF">
        <w:rPr>
          <w:rFonts w:ascii="Calibri" w:hAnsi="Calibri" w:cs="Calibri"/>
          <w:sz w:val="24"/>
          <w:szCs w:val="24"/>
        </w:rPr>
        <w:t xml:space="preserve">, J., &amp; Samsudin, S. S. (2025). Through the teacher’s lens: Perspectives on integrating higher-order thinking skills into mathematics instruction. </w:t>
      </w:r>
      <w:r w:rsidRPr="005B58FF">
        <w:rPr>
          <w:rFonts w:ascii="Calibri" w:hAnsi="Calibri" w:cs="Calibri"/>
          <w:i/>
          <w:iCs/>
          <w:sz w:val="24"/>
          <w:szCs w:val="24"/>
        </w:rPr>
        <w:t>JTAM (</w:t>
      </w:r>
      <w:proofErr w:type="spellStart"/>
      <w:r w:rsidRPr="005B58FF">
        <w:rPr>
          <w:rFonts w:ascii="Calibri" w:hAnsi="Calibri" w:cs="Calibri"/>
          <w:i/>
          <w:iCs/>
          <w:sz w:val="24"/>
          <w:szCs w:val="24"/>
        </w:rPr>
        <w:t>Jurnal</w:t>
      </w:r>
      <w:proofErr w:type="spellEnd"/>
      <w:r w:rsidRPr="005B58FF">
        <w:rPr>
          <w:rFonts w:ascii="Calibri" w:hAnsi="Calibri" w:cs="Calibri"/>
          <w:i/>
          <w:iCs/>
          <w:sz w:val="24"/>
          <w:szCs w:val="24"/>
        </w:rPr>
        <w:t xml:space="preserve"> Teori dan </w:t>
      </w:r>
      <w:proofErr w:type="spellStart"/>
      <w:r w:rsidRPr="005B58FF">
        <w:rPr>
          <w:rFonts w:ascii="Calibri" w:hAnsi="Calibri" w:cs="Calibri"/>
          <w:i/>
          <w:iCs/>
          <w:sz w:val="24"/>
          <w:szCs w:val="24"/>
        </w:rPr>
        <w:t>Aplikasi</w:t>
      </w:r>
      <w:proofErr w:type="spellEnd"/>
      <w:r w:rsidRPr="005B58FF">
        <w:rPr>
          <w:rFonts w:ascii="Calibri" w:hAnsi="Calibri" w:cs="Calibri"/>
          <w:i/>
          <w:iCs/>
          <w:sz w:val="24"/>
          <w:szCs w:val="24"/>
        </w:rPr>
        <w:t xml:space="preserve"> Matematika), 9</w:t>
      </w:r>
      <w:r w:rsidRPr="005B58FF">
        <w:rPr>
          <w:rFonts w:ascii="Calibri" w:hAnsi="Calibri" w:cs="Calibri"/>
          <w:sz w:val="24"/>
          <w:szCs w:val="24"/>
        </w:rPr>
        <w:t xml:space="preserve">(2), 659. </w:t>
      </w:r>
      <w:hyperlink r:id="rId16" w:tgtFrame="_new" w:history="1">
        <w:r w:rsidRPr="005B58FF">
          <w:rPr>
            <w:rStyle w:val="Hyperlink"/>
            <w:rFonts w:ascii="Calibri" w:hAnsi="Calibri" w:cs="Calibri"/>
            <w:color w:val="auto"/>
            <w:sz w:val="24"/>
            <w:szCs w:val="24"/>
            <w:u w:val="none"/>
          </w:rPr>
          <w:t>https://doi.org/10.31764/jtam.v9i2.30074</w:t>
        </w:r>
      </w:hyperlink>
    </w:p>
    <w:p w14:paraId="0BC6193B"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Jamil, M., Bokhari, T. B., &amp; Iqbal, J. (2024). Incorporation of critical thinking skills development: A case of mathematics curriculum for grades I–XII. </w:t>
      </w:r>
      <w:r w:rsidRPr="005B58FF">
        <w:rPr>
          <w:rFonts w:ascii="Calibri" w:hAnsi="Calibri" w:cs="Calibri"/>
          <w:i/>
          <w:iCs/>
          <w:sz w:val="24"/>
          <w:szCs w:val="24"/>
        </w:rPr>
        <w:t>Journal of Applied Development Studies, 13</w:t>
      </w:r>
      <w:r w:rsidRPr="005B58FF">
        <w:rPr>
          <w:rFonts w:ascii="Calibri" w:hAnsi="Calibri" w:cs="Calibri"/>
          <w:sz w:val="24"/>
          <w:szCs w:val="24"/>
        </w:rPr>
        <w:t xml:space="preserve">(1), 375. </w:t>
      </w:r>
      <w:hyperlink r:id="rId17" w:tgtFrame="_new" w:history="1">
        <w:r w:rsidRPr="005B58FF">
          <w:rPr>
            <w:rStyle w:val="Hyperlink"/>
            <w:rFonts w:ascii="Calibri" w:hAnsi="Calibri" w:cs="Calibri"/>
            <w:color w:val="auto"/>
            <w:sz w:val="24"/>
            <w:szCs w:val="24"/>
            <w:u w:val="none"/>
          </w:rPr>
          <w:t>https://doi.org/10.62345/jads.2024.13.1.32</w:t>
        </w:r>
      </w:hyperlink>
    </w:p>
    <w:p w14:paraId="49C2B2B7"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Kania, N., &amp; </w:t>
      </w:r>
      <w:proofErr w:type="spellStart"/>
      <w:r w:rsidRPr="005B58FF">
        <w:rPr>
          <w:rFonts w:ascii="Calibri" w:hAnsi="Calibri" w:cs="Calibri"/>
          <w:sz w:val="24"/>
          <w:szCs w:val="24"/>
        </w:rPr>
        <w:t>Kusumah</w:t>
      </w:r>
      <w:proofErr w:type="spellEnd"/>
      <w:r w:rsidRPr="005B58FF">
        <w:rPr>
          <w:rFonts w:ascii="Calibri" w:hAnsi="Calibri" w:cs="Calibri"/>
          <w:sz w:val="24"/>
          <w:szCs w:val="24"/>
        </w:rPr>
        <w:t xml:space="preserve">, Y. S. (2025). The measurement of higher-order thinking skills: A systematic literature review. </w:t>
      </w:r>
      <w:r w:rsidRPr="005B58FF">
        <w:rPr>
          <w:rFonts w:ascii="Calibri" w:hAnsi="Calibri" w:cs="Calibri"/>
          <w:i/>
          <w:iCs/>
          <w:sz w:val="24"/>
          <w:szCs w:val="24"/>
        </w:rPr>
        <w:t>Malaysian Journal of Learning and Instruction</w:t>
      </w:r>
      <w:r w:rsidRPr="005B58FF">
        <w:rPr>
          <w:rFonts w:ascii="Calibri" w:hAnsi="Calibri" w:cs="Calibri"/>
          <w:sz w:val="24"/>
          <w:szCs w:val="24"/>
        </w:rPr>
        <w:t>.</w:t>
      </w:r>
    </w:p>
    <w:p w14:paraId="4D4EFEDB"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Khasanah</w:t>
      </w:r>
      <w:proofErr w:type="spellEnd"/>
      <w:r w:rsidRPr="005B58FF">
        <w:rPr>
          <w:rFonts w:ascii="Calibri" w:hAnsi="Calibri" w:cs="Calibri"/>
          <w:sz w:val="24"/>
          <w:szCs w:val="24"/>
        </w:rPr>
        <w:t xml:space="preserve">, T. N., </w:t>
      </w:r>
      <w:proofErr w:type="spellStart"/>
      <w:r w:rsidRPr="005B58FF">
        <w:rPr>
          <w:rFonts w:ascii="Calibri" w:hAnsi="Calibri" w:cs="Calibri"/>
          <w:sz w:val="24"/>
          <w:szCs w:val="24"/>
        </w:rPr>
        <w:t>Alfisyahra</w:t>
      </w:r>
      <w:proofErr w:type="spellEnd"/>
      <w:r w:rsidRPr="005B58FF">
        <w:rPr>
          <w:rFonts w:ascii="Calibri" w:hAnsi="Calibri" w:cs="Calibri"/>
          <w:sz w:val="24"/>
          <w:szCs w:val="24"/>
        </w:rPr>
        <w:t xml:space="preserve">, Pathuddin, &amp; </w:t>
      </w:r>
      <w:proofErr w:type="spellStart"/>
      <w:r w:rsidRPr="005B58FF">
        <w:rPr>
          <w:rFonts w:ascii="Calibri" w:hAnsi="Calibri" w:cs="Calibri"/>
          <w:sz w:val="24"/>
          <w:szCs w:val="24"/>
        </w:rPr>
        <w:t>Lefrida</w:t>
      </w:r>
      <w:proofErr w:type="spellEnd"/>
      <w:r w:rsidRPr="005B58FF">
        <w:rPr>
          <w:rFonts w:ascii="Calibri" w:hAnsi="Calibri" w:cs="Calibri"/>
          <w:sz w:val="24"/>
          <w:szCs w:val="24"/>
        </w:rPr>
        <w:t xml:space="preserve">, R. (2025). Students’ representation profile in solving HOTS-based problems in class VIII based on gender. </w:t>
      </w:r>
      <w:r w:rsidRPr="005B58FF">
        <w:rPr>
          <w:rFonts w:ascii="Calibri" w:hAnsi="Calibri" w:cs="Calibri"/>
          <w:i/>
          <w:iCs/>
          <w:sz w:val="24"/>
          <w:szCs w:val="24"/>
        </w:rPr>
        <w:t xml:space="preserve">Prima: </w:t>
      </w:r>
      <w:proofErr w:type="spellStart"/>
      <w:r w:rsidRPr="005B58FF">
        <w:rPr>
          <w:rFonts w:ascii="Calibri" w:hAnsi="Calibri" w:cs="Calibri"/>
          <w:i/>
          <w:iCs/>
          <w:sz w:val="24"/>
          <w:szCs w:val="24"/>
        </w:rPr>
        <w:t>Jurnal</w:t>
      </w:r>
      <w:proofErr w:type="spellEnd"/>
      <w:r w:rsidRPr="005B58FF">
        <w:rPr>
          <w:rFonts w:ascii="Calibri" w:hAnsi="Calibri" w:cs="Calibri"/>
          <w:i/>
          <w:iCs/>
          <w:sz w:val="24"/>
          <w:szCs w:val="24"/>
        </w:rPr>
        <w:t xml:space="preserve"> Pendidikan </w:t>
      </w:r>
      <w:proofErr w:type="spellStart"/>
      <w:r w:rsidRPr="005B58FF">
        <w:rPr>
          <w:rFonts w:ascii="Calibri" w:hAnsi="Calibri" w:cs="Calibri"/>
          <w:i/>
          <w:iCs/>
          <w:sz w:val="24"/>
          <w:szCs w:val="24"/>
        </w:rPr>
        <w:t>Matematika</w:t>
      </w:r>
      <w:proofErr w:type="spellEnd"/>
      <w:r w:rsidRPr="005B58FF">
        <w:rPr>
          <w:rFonts w:ascii="Calibri" w:hAnsi="Calibri" w:cs="Calibri"/>
          <w:i/>
          <w:iCs/>
          <w:sz w:val="24"/>
          <w:szCs w:val="24"/>
        </w:rPr>
        <w:t>, 9</w:t>
      </w:r>
      <w:r w:rsidRPr="005B58FF">
        <w:rPr>
          <w:rFonts w:ascii="Calibri" w:hAnsi="Calibri" w:cs="Calibri"/>
          <w:sz w:val="24"/>
          <w:szCs w:val="24"/>
        </w:rPr>
        <w:t xml:space="preserve">(1), 98–105. </w:t>
      </w:r>
      <w:hyperlink r:id="rId18" w:tgtFrame="_new" w:history="1">
        <w:r w:rsidRPr="005B58FF">
          <w:rPr>
            <w:rStyle w:val="Hyperlink"/>
            <w:rFonts w:ascii="Calibri" w:hAnsi="Calibri" w:cs="Calibri"/>
            <w:color w:val="auto"/>
            <w:sz w:val="24"/>
            <w:szCs w:val="24"/>
            <w:u w:val="none"/>
          </w:rPr>
          <w:t>https://doi.org/10.31000/prima.v9i1.13286</w:t>
        </w:r>
      </w:hyperlink>
    </w:p>
    <w:p w14:paraId="6A93F25F"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Kwangmuang</w:t>
      </w:r>
      <w:proofErr w:type="spellEnd"/>
      <w:r w:rsidRPr="005B58FF">
        <w:rPr>
          <w:rFonts w:ascii="Calibri" w:hAnsi="Calibri" w:cs="Calibri"/>
          <w:sz w:val="24"/>
          <w:szCs w:val="24"/>
        </w:rPr>
        <w:t xml:space="preserve">, P., </w:t>
      </w:r>
      <w:proofErr w:type="spellStart"/>
      <w:r w:rsidRPr="005B58FF">
        <w:rPr>
          <w:rFonts w:ascii="Calibri" w:hAnsi="Calibri" w:cs="Calibri"/>
          <w:sz w:val="24"/>
          <w:szCs w:val="24"/>
        </w:rPr>
        <w:t>Jarutkamolpong</w:t>
      </w:r>
      <w:proofErr w:type="spellEnd"/>
      <w:r w:rsidRPr="005B58FF">
        <w:rPr>
          <w:rFonts w:ascii="Calibri" w:hAnsi="Calibri" w:cs="Calibri"/>
          <w:sz w:val="24"/>
          <w:szCs w:val="24"/>
        </w:rPr>
        <w:t xml:space="preserve">, S., </w:t>
      </w:r>
      <w:proofErr w:type="spellStart"/>
      <w:r w:rsidRPr="005B58FF">
        <w:rPr>
          <w:rFonts w:ascii="Calibri" w:hAnsi="Calibri" w:cs="Calibri"/>
          <w:sz w:val="24"/>
          <w:szCs w:val="24"/>
        </w:rPr>
        <w:t>Sangboonraung</w:t>
      </w:r>
      <w:proofErr w:type="spellEnd"/>
      <w:r w:rsidRPr="005B58FF">
        <w:rPr>
          <w:rFonts w:ascii="Calibri" w:hAnsi="Calibri" w:cs="Calibri"/>
          <w:sz w:val="24"/>
          <w:szCs w:val="24"/>
        </w:rPr>
        <w:t xml:space="preserve">, W., &amp; </w:t>
      </w:r>
      <w:proofErr w:type="spellStart"/>
      <w:r w:rsidRPr="005B58FF">
        <w:rPr>
          <w:rFonts w:ascii="Calibri" w:hAnsi="Calibri" w:cs="Calibri"/>
          <w:sz w:val="24"/>
          <w:szCs w:val="24"/>
        </w:rPr>
        <w:t>Daungtod</w:t>
      </w:r>
      <w:proofErr w:type="spellEnd"/>
      <w:r w:rsidRPr="005B58FF">
        <w:rPr>
          <w:rFonts w:ascii="Calibri" w:hAnsi="Calibri" w:cs="Calibri"/>
          <w:sz w:val="24"/>
          <w:szCs w:val="24"/>
        </w:rPr>
        <w:t xml:space="preserve">, S. (2021). The development of learning innovation to enhance higher-order thinking skills for students in Thailand junior high schools. </w:t>
      </w:r>
      <w:proofErr w:type="spellStart"/>
      <w:r w:rsidRPr="005B58FF">
        <w:rPr>
          <w:rFonts w:ascii="Calibri" w:hAnsi="Calibri" w:cs="Calibri"/>
          <w:i/>
          <w:iCs/>
          <w:sz w:val="24"/>
          <w:szCs w:val="24"/>
        </w:rPr>
        <w:t>Heliyon</w:t>
      </w:r>
      <w:proofErr w:type="spellEnd"/>
      <w:r w:rsidRPr="005B58FF">
        <w:rPr>
          <w:rFonts w:ascii="Calibri" w:hAnsi="Calibri" w:cs="Calibri"/>
          <w:sz w:val="24"/>
          <w:szCs w:val="24"/>
        </w:rPr>
        <w:t>.</w:t>
      </w:r>
    </w:p>
    <w:p w14:paraId="48C6060C"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Li, X., Chi, L., DeBey, M., &amp; Baroody, A. J. (2015). A study of early childhood mathematics teaching in the United States and China. </w:t>
      </w:r>
      <w:r w:rsidRPr="005B58FF">
        <w:rPr>
          <w:rFonts w:ascii="Calibri" w:hAnsi="Calibri" w:cs="Calibri"/>
          <w:i/>
          <w:iCs/>
          <w:sz w:val="24"/>
          <w:szCs w:val="24"/>
        </w:rPr>
        <w:t>Early Education and Development, 26</w:t>
      </w:r>
      <w:r w:rsidRPr="005B58FF">
        <w:rPr>
          <w:rFonts w:ascii="Calibri" w:hAnsi="Calibri" w:cs="Calibri"/>
          <w:sz w:val="24"/>
          <w:szCs w:val="24"/>
        </w:rPr>
        <w:t xml:space="preserve">(3), 450–478. </w:t>
      </w:r>
      <w:hyperlink r:id="rId19" w:tgtFrame="_new" w:history="1">
        <w:r w:rsidRPr="005B58FF">
          <w:rPr>
            <w:rStyle w:val="Hyperlink"/>
            <w:rFonts w:ascii="Calibri" w:hAnsi="Calibri" w:cs="Calibri"/>
            <w:color w:val="auto"/>
            <w:sz w:val="24"/>
            <w:szCs w:val="24"/>
            <w:u w:val="none"/>
          </w:rPr>
          <w:t>https://doi.org/10.1080/10409289.2015.994464</w:t>
        </w:r>
      </w:hyperlink>
    </w:p>
    <w:p w14:paraId="6FE2C489"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Liu, Z. Y., &amp; Yoon, S. J. (2025). Preschool teachers’ perceptions on the use of questioning strategies during storytelling to develop children’s critical thinking. </w:t>
      </w:r>
      <w:r w:rsidRPr="005B58FF">
        <w:rPr>
          <w:rFonts w:ascii="Calibri" w:hAnsi="Calibri" w:cs="Calibri"/>
          <w:i/>
          <w:iCs/>
          <w:sz w:val="24"/>
          <w:szCs w:val="24"/>
        </w:rPr>
        <w:t>Early Years, 45</w:t>
      </w:r>
      <w:r w:rsidRPr="005B58FF">
        <w:rPr>
          <w:rFonts w:ascii="Calibri" w:hAnsi="Calibri" w:cs="Calibri"/>
          <w:sz w:val="24"/>
          <w:szCs w:val="24"/>
        </w:rPr>
        <w:t xml:space="preserve">(3–4), 487–501. </w:t>
      </w:r>
      <w:hyperlink r:id="rId20" w:tgtFrame="_new" w:history="1">
        <w:r w:rsidRPr="005B58FF">
          <w:rPr>
            <w:rStyle w:val="Hyperlink"/>
            <w:rFonts w:ascii="Calibri" w:hAnsi="Calibri" w:cs="Calibri"/>
            <w:color w:val="auto"/>
            <w:sz w:val="24"/>
            <w:szCs w:val="24"/>
            <w:u w:val="none"/>
          </w:rPr>
          <w:t>https://doi.org/10.1080/09575146.2024.2373373</w:t>
        </w:r>
      </w:hyperlink>
    </w:p>
    <w:p w14:paraId="699AB53A"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Lu, K., Yang, H. H., Shi, Y., &amp; Wang, X. (2021). Examining key influencing factors on college students’ higher-order thinking skills in smart classrooms. </w:t>
      </w:r>
      <w:r w:rsidRPr="005B58FF">
        <w:rPr>
          <w:rFonts w:ascii="Calibri" w:hAnsi="Calibri" w:cs="Calibri"/>
          <w:i/>
          <w:iCs/>
          <w:sz w:val="24"/>
          <w:szCs w:val="24"/>
        </w:rPr>
        <w:t>International Journal of Educational Technology in Higher Education, 18</w:t>
      </w:r>
      <w:r w:rsidRPr="005B58FF">
        <w:rPr>
          <w:rFonts w:ascii="Calibri" w:hAnsi="Calibri" w:cs="Calibri"/>
          <w:sz w:val="24"/>
          <w:szCs w:val="24"/>
        </w:rPr>
        <w:t xml:space="preserve">(1), 1. </w:t>
      </w:r>
      <w:hyperlink r:id="rId21" w:tgtFrame="_new" w:history="1">
        <w:r w:rsidRPr="005B58FF">
          <w:rPr>
            <w:rStyle w:val="Hyperlink"/>
            <w:rFonts w:ascii="Calibri" w:hAnsi="Calibri" w:cs="Calibri"/>
            <w:color w:val="auto"/>
            <w:sz w:val="24"/>
            <w:szCs w:val="24"/>
            <w:u w:val="none"/>
          </w:rPr>
          <w:t>https://doi.org/10.1186/s41239-020-00238-7</w:t>
        </w:r>
      </w:hyperlink>
    </w:p>
    <w:p w14:paraId="6F275CD7"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Lu, Z. Z. (2020). Problems and countermeasures of teachers’ teaching behavior in kindergarten story teaching activities. </w:t>
      </w:r>
      <w:r w:rsidRPr="005B58FF">
        <w:rPr>
          <w:rFonts w:ascii="Calibri" w:hAnsi="Calibri" w:cs="Calibri"/>
          <w:i/>
          <w:iCs/>
          <w:sz w:val="24"/>
          <w:szCs w:val="24"/>
        </w:rPr>
        <w:t>Survey of Education, 9</w:t>
      </w:r>
      <w:r w:rsidRPr="005B58FF">
        <w:rPr>
          <w:rFonts w:ascii="Calibri" w:hAnsi="Calibri" w:cs="Calibri"/>
          <w:sz w:val="24"/>
          <w:szCs w:val="24"/>
        </w:rPr>
        <w:t>(20), 34–35.</w:t>
      </w:r>
    </w:p>
    <w:p w14:paraId="54219E16"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Ndiung</w:t>
      </w:r>
      <w:proofErr w:type="spellEnd"/>
      <w:r w:rsidRPr="005B58FF">
        <w:rPr>
          <w:rFonts w:ascii="Calibri" w:hAnsi="Calibri" w:cs="Calibri"/>
          <w:sz w:val="24"/>
          <w:szCs w:val="24"/>
        </w:rPr>
        <w:t xml:space="preserve">, S., &amp; </w:t>
      </w:r>
      <w:proofErr w:type="spellStart"/>
      <w:r w:rsidRPr="005B58FF">
        <w:rPr>
          <w:rFonts w:ascii="Calibri" w:hAnsi="Calibri" w:cs="Calibri"/>
          <w:sz w:val="24"/>
          <w:szCs w:val="24"/>
        </w:rPr>
        <w:t>Menggo</w:t>
      </w:r>
      <w:proofErr w:type="spellEnd"/>
      <w:r w:rsidRPr="005B58FF">
        <w:rPr>
          <w:rFonts w:ascii="Calibri" w:hAnsi="Calibri" w:cs="Calibri"/>
          <w:sz w:val="24"/>
          <w:szCs w:val="24"/>
        </w:rPr>
        <w:t xml:space="preserve">, S. (2025). Integrating ICT competencies into higher-order thinking skills assessment for preparing students’ mathematics learning autonomy. </w:t>
      </w:r>
      <w:r w:rsidRPr="005B58FF">
        <w:rPr>
          <w:rFonts w:ascii="Calibri" w:hAnsi="Calibri" w:cs="Calibri"/>
          <w:i/>
          <w:iCs/>
          <w:sz w:val="24"/>
          <w:szCs w:val="24"/>
        </w:rPr>
        <w:t>International Journal of Innovative Research and Scientific Studies, 8</w:t>
      </w:r>
      <w:r w:rsidRPr="005B58FF">
        <w:rPr>
          <w:rFonts w:ascii="Calibri" w:hAnsi="Calibri" w:cs="Calibri"/>
          <w:sz w:val="24"/>
          <w:szCs w:val="24"/>
        </w:rPr>
        <w:t xml:space="preserve">(1), 784–793. </w:t>
      </w:r>
      <w:hyperlink r:id="rId22" w:tgtFrame="_new" w:history="1">
        <w:r w:rsidRPr="005B58FF">
          <w:rPr>
            <w:rStyle w:val="Hyperlink"/>
            <w:rFonts w:ascii="Calibri" w:hAnsi="Calibri" w:cs="Calibri"/>
            <w:color w:val="auto"/>
            <w:sz w:val="24"/>
            <w:szCs w:val="24"/>
            <w:u w:val="none"/>
          </w:rPr>
          <w:t>https://doi.org/10.53894/ijirss.v8i1.4423</w:t>
        </w:r>
      </w:hyperlink>
    </w:p>
    <w:p w14:paraId="28BAA71B"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Nurjanah</w:t>
      </w:r>
      <w:proofErr w:type="spellEnd"/>
      <w:r w:rsidRPr="005B58FF">
        <w:rPr>
          <w:rFonts w:ascii="Calibri" w:hAnsi="Calibri" w:cs="Calibri"/>
          <w:sz w:val="24"/>
          <w:szCs w:val="24"/>
        </w:rPr>
        <w:t xml:space="preserve">, N. E., </w:t>
      </w:r>
      <w:proofErr w:type="spellStart"/>
      <w:r w:rsidRPr="005B58FF">
        <w:rPr>
          <w:rFonts w:ascii="Calibri" w:hAnsi="Calibri" w:cs="Calibri"/>
          <w:sz w:val="24"/>
          <w:szCs w:val="24"/>
        </w:rPr>
        <w:t>Yetti</w:t>
      </w:r>
      <w:proofErr w:type="spellEnd"/>
      <w:r w:rsidRPr="005B58FF">
        <w:rPr>
          <w:rFonts w:ascii="Calibri" w:hAnsi="Calibri" w:cs="Calibri"/>
          <w:sz w:val="24"/>
          <w:szCs w:val="24"/>
        </w:rPr>
        <w:t xml:space="preserve">, E., &amp; </w:t>
      </w:r>
      <w:proofErr w:type="spellStart"/>
      <w:r w:rsidRPr="005B58FF">
        <w:rPr>
          <w:rFonts w:ascii="Calibri" w:hAnsi="Calibri" w:cs="Calibri"/>
          <w:sz w:val="24"/>
          <w:szCs w:val="24"/>
        </w:rPr>
        <w:t>Sumantri</w:t>
      </w:r>
      <w:proofErr w:type="spellEnd"/>
      <w:r w:rsidRPr="005B58FF">
        <w:rPr>
          <w:rFonts w:ascii="Calibri" w:hAnsi="Calibri" w:cs="Calibri"/>
          <w:sz w:val="24"/>
          <w:szCs w:val="24"/>
        </w:rPr>
        <w:t xml:space="preserve">, M. S. (2024). Developing creative thinking in preschool children: A comprehensive review. </w:t>
      </w:r>
      <w:r w:rsidRPr="005B58FF">
        <w:rPr>
          <w:rFonts w:ascii="Calibri" w:hAnsi="Calibri" w:cs="Calibri"/>
          <w:i/>
          <w:iCs/>
          <w:sz w:val="24"/>
          <w:szCs w:val="24"/>
        </w:rPr>
        <w:t>European Journal of Educational Research, 13</w:t>
      </w:r>
      <w:r w:rsidRPr="005B58FF">
        <w:rPr>
          <w:rFonts w:ascii="Calibri" w:hAnsi="Calibri" w:cs="Calibri"/>
          <w:sz w:val="24"/>
          <w:szCs w:val="24"/>
        </w:rPr>
        <w:t xml:space="preserve">(3), 1303. </w:t>
      </w:r>
      <w:hyperlink r:id="rId23" w:tgtFrame="_new" w:history="1">
        <w:r w:rsidRPr="005B58FF">
          <w:rPr>
            <w:rStyle w:val="Hyperlink"/>
            <w:rFonts w:ascii="Calibri" w:hAnsi="Calibri" w:cs="Calibri"/>
            <w:color w:val="auto"/>
            <w:sz w:val="24"/>
            <w:szCs w:val="24"/>
            <w:u w:val="none"/>
          </w:rPr>
          <w:t>https://doi.org/10.12973/eu-jer.13.3.1303</w:t>
        </w:r>
      </w:hyperlink>
    </w:p>
    <w:p w14:paraId="1BA98CFB"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Padmanabha, C. (2018). Critical thinking: Conceptual framework. </w:t>
      </w:r>
      <w:r w:rsidRPr="005B58FF">
        <w:rPr>
          <w:rFonts w:ascii="Calibri" w:hAnsi="Calibri" w:cs="Calibri"/>
          <w:i/>
          <w:iCs/>
          <w:sz w:val="24"/>
          <w:szCs w:val="24"/>
        </w:rPr>
        <w:t>Journal on Educational Psychology, 11</w:t>
      </w:r>
      <w:r w:rsidRPr="005B58FF">
        <w:rPr>
          <w:rFonts w:ascii="Calibri" w:hAnsi="Calibri" w:cs="Calibri"/>
          <w:sz w:val="24"/>
          <w:szCs w:val="24"/>
        </w:rPr>
        <w:t xml:space="preserve">(4), 45–53. </w:t>
      </w:r>
      <w:hyperlink r:id="rId24" w:tgtFrame="_new" w:history="1">
        <w:r w:rsidRPr="005B58FF">
          <w:rPr>
            <w:rStyle w:val="Hyperlink"/>
            <w:rFonts w:ascii="Calibri" w:hAnsi="Calibri" w:cs="Calibri"/>
            <w:color w:val="auto"/>
            <w:sz w:val="24"/>
            <w:szCs w:val="24"/>
            <w:u w:val="none"/>
          </w:rPr>
          <w:t>https://doi.org/10.26634/jpsy.11.4.14221</w:t>
        </w:r>
      </w:hyperlink>
    </w:p>
    <w:p w14:paraId="52922850"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Rathore, A. (2025). Developing higher-order thinking skills. </w:t>
      </w:r>
      <w:r w:rsidRPr="005B58FF">
        <w:rPr>
          <w:rFonts w:ascii="Calibri" w:hAnsi="Calibri" w:cs="Calibri"/>
          <w:i/>
          <w:iCs/>
          <w:sz w:val="24"/>
          <w:szCs w:val="24"/>
        </w:rPr>
        <w:t>International Journal for Multidisciplinary Research, 7</w:t>
      </w:r>
      <w:r w:rsidRPr="005B58FF">
        <w:rPr>
          <w:rFonts w:ascii="Calibri" w:hAnsi="Calibri" w:cs="Calibri"/>
          <w:sz w:val="24"/>
          <w:szCs w:val="24"/>
        </w:rPr>
        <w:t xml:space="preserve">(5). </w:t>
      </w:r>
      <w:hyperlink r:id="rId25" w:tgtFrame="_new" w:history="1">
        <w:r w:rsidRPr="005B58FF">
          <w:rPr>
            <w:rStyle w:val="Hyperlink"/>
            <w:rFonts w:ascii="Calibri" w:hAnsi="Calibri" w:cs="Calibri"/>
            <w:color w:val="auto"/>
            <w:sz w:val="24"/>
            <w:szCs w:val="24"/>
            <w:u w:val="none"/>
          </w:rPr>
          <w:t>https://doi.org/10.36948/ijfmr.2025.v07i05.57426</w:t>
        </w:r>
      </w:hyperlink>
    </w:p>
    <w:p w14:paraId="4C216891"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Rosidah</w:t>
      </w:r>
      <w:proofErr w:type="spellEnd"/>
      <w:r w:rsidRPr="005B58FF">
        <w:rPr>
          <w:rFonts w:ascii="Calibri" w:hAnsi="Calibri" w:cs="Calibri"/>
          <w:sz w:val="24"/>
          <w:szCs w:val="24"/>
        </w:rPr>
        <w:t xml:space="preserve">, S., </w:t>
      </w:r>
      <w:proofErr w:type="spellStart"/>
      <w:r w:rsidRPr="005B58FF">
        <w:rPr>
          <w:rFonts w:ascii="Calibri" w:hAnsi="Calibri" w:cs="Calibri"/>
          <w:sz w:val="24"/>
          <w:szCs w:val="24"/>
        </w:rPr>
        <w:t>Zulaeha</w:t>
      </w:r>
      <w:proofErr w:type="spellEnd"/>
      <w:r w:rsidRPr="005B58FF">
        <w:rPr>
          <w:rFonts w:ascii="Calibri" w:hAnsi="Calibri" w:cs="Calibri"/>
          <w:sz w:val="24"/>
          <w:szCs w:val="24"/>
        </w:rPr>
        <w:t xml:space="preserve">, I., &amp; </w:t>
      </w:r>
      <w:proofErr w:type="spellStart"/>
      <w:r w:rsidRPr="005B58FF">
        <w:rPr>
          <w:rFonts w:ascii="Calibri" w:hAnsi="Calibri" w:cs="Calibri"/>
          <w:sz w:val="24"/>
          <w:szCs w:val="24"/>
        </w:rPr>
        <w:t>Formen</w:t>
      </w:r>
      <w:proofErr w:type="spellEnd"/>
      <w:r w:rsidRPr="005B58FF">
        <w:rPr>
          <w:rFonts w:ascii="Calibri" w:hAnsi="Calibri" w:cs="Calibri"/>
          <w:sz w:val="24"/>
          <w:szCs w:val="24"/>
        </w:rPr>
        <w:t xml:space="preserve">, A. (2024). Cultivating critical thinking skills in early childhood through inquiry-based learning models. </w:t>
      </w:r>
      <w:r w:rsidRPr="005B58FF">
        <w:rPr>
          <w:rFonts w:ascii="Calibri" w:hAnsi="Calibri" w:cs="Calibri"/>
          <w:i/>
          <w:iCs/>
          <w:sz w:val="24"/>
          <w:szCs w:val="24"/>
        </w:rPr>
        <w:t xml:space="preserve">Golden Age: </w:t>
      </w:r>
      <w:proofErr w:type="spellStart"/>
      <w:r w:rsidRPr="005B58FF">
        <w:rPr>
          <w:rFonts w:ascii="Calibri" w:hAnsi="Calibri" w:cs="Calibri"/>
          <w:i/>
          <w:iCs/>
          <w:sz w:val="24"/>
          <w:szCs w:val="24"/>
        </w:rPr>
        <w:t>Jurnal</w:t>
      </w:r>
      <w:proofErr w:type="spellEnd"/>
      <w:r w:rsidRPr="005B58FF">
        <w:rPr>
          <w:rFonts w:ascii="Calibri" w:hAnsi="Calibri" w:cs="Calibri"/>
          <w:i/>
          <w:iCs/>
          <w:sz w:val="24"/>
          <w:szCs w:val="24"/>
        </w:rPr>
        <w:t xml:space="preserve"> </w:t>
      </w:r>
      <w:proofErr w:type="spellStart"/>
      <w:r w:rsidRPr="005B58FF">
        <w:rPr>
          <w:rFonts w:ascii="Calibri" w:hAnsi="Calibri" w:cs="Calibri"/>
          <w:i/>
          <w:iCs/>
          <w:sz w:val="24"/>
          <w:szCs w:val="24"/>
        </w:rPr>
        <w:t>Ilmiah</w:t>
      </w:r>
      <w:proofErr w:type="spellEnd"/>
      <w:r w:rsidRPr="005B58FF">
        <w:rPr>
          <w:rFonts w:ascii="Calibri" w:hAnsi="Calibri" w:cs="Calibri"/>
          <w:i/>
          <w:iCs/>
          <w:sz w:val="24"/>
          <w:szCs w:val="24"/>
        </w:rPr>
        <w:t xml:space="preserve"> </w:t>
      </w:r>
      <w:proofErr w:type="spellStart"/>
      <w:r w:rsidRPr="005B58FF">
        <w:rPr>
          <w:rFonts w:ascii="Calibri" w:hAnsi="Calibri" w:cs="Calibri"/>
          <w:i/>
          <w:iCs/>
          <w:sz w:val="24"/>
          <w:szCs w:val="24"/>
        </w:rPr>
        <w:t>Tumbuh</w:t>
      </w:r>
      <w:proofErr w:type="spellEnd"/>
      <w:r w:rsidRPr="005B58FF">
        <w:rPr>
          <w:rFonts w:ascii="Calibri" w:hAnsi="Calibri" w:cs="Calibri"/>
          <w:i/>
          <w:iCs/>
          <w:sz w:val="24"/>
          <w:szCs w:val="24"/>
        </w:rPr>
        <w:t xml:space="preserve"> Kembang Anak </w:t>
      </w:r>
      <w:proofErr w:type="spellStart"/>
      <w:r w:rsidRPr="005B58FF">
        <w:rPr>
          <w:rFonts w:ascii="Calibri" w:hAnsi="Calibri" w:cs="Calibri"/>
          <w:i/>
          <w:iCs/>
          <w:sz w:val="24"/>
          <w:szCs w:val="24"/>
        </w:rPr>
        <w:t>Usia</w:t>
      </w:r>
      <w:proofErr w:type="spellEnd"/>
      <w:r w:rsidRPr="005B58FF">
        <w:rPr>
          <w:rFonts w:ascii="Calibri" w:hAnsi="Calibri" w:cs="Calibri"/>
          <w:i/>
          <w:iCs/>
          <w:sz w:val="24"/>
          <w:szCs w:val="24"/>
        </w:rPr>
        <w:t xml:space="preserve"> Dini, 9</w:t>
      </w:r>
      <w:r w:rsidRPr="005B58FF">
        <w:rPr>
          <w:rFonts w:ascii="Calibri" w:hAnsi="Calibri" w:cs="Calibri"/>
          <w:sz w:val="24"/>
          <w:szCs w:val="24"/>
        </w:rPr>
        <w:t xml:space="preserve">, 159. </w:t>
      </w:r>
      <w:hyperlink r:id="rId26" w:tgtFrame="_new" w:history="1">
        <w:r w:rsidRPr="005B58FF">
          <w:rPr>
            <w:rStyle w:val="Hyperlink"/>
            <w:rFonts w:ascii="Calibri" w:hAnsi="Calibri" w:cs="Calibri"/>
            <w:color w:val="auto"/>
            <w:sz w:val="24"/>
            <w:szCs w:val="24"/>
            <w:u w:val="none"/>
          </w:rPr>
          <w:t>https://doi.org/10.14421/jga.2024.91-14</w:t>
        </w:r>
      </w:hyperlink>
    </w:p>
    <w:p w14:paraId="38B564E8"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Shah, N., &amp; Zakaria, Z. (2024). The integration of higher-order thinking skills in science classrooms: Malaysian teachers’ perspectives and practice. </w:t>
      </w:r>
      <w:r w:rsidRPr="005B58FF">
        <w:rPr>
          <w:rFonts w:ascii="Calibri" w:hAnsi="Calibri" w:cs="Calibri"/>
          <w:i/>
          <w:iCs/>
          <w:sz w:val="24"/>
          <w:szCs w:val="24"/>
        </w:rPr>
        <w:t>International Journal of Academic Research in Progressive Education and Development, 13</w:t>
      </w:r>
      <w:r w:rsidRPr="005B58FF">
        <w:rPr>
          <w:rFonts w:ascii="Calibri" w:hAnsi="Calibri" w:cs="Calibri"/>
          <w:sz w:val="24"/>
          <w:szCs w:val="24"/>
        </w:rPr>
        <w:t xml:space="preserve">(2). </w:t>
      </w:r>
      <w:hyperlink r:id="rId27" w:tgtFrame="_new" w:history="1">
        <w:r w:rsidRPr="005B58FF">
          <w:rPr>
            <w:rStyle w:val="Hyperlink"/>
            <w:rFonts w:ascii="Calibri" w:hAnsi="Calibri" w:cs="Calibri"/>
            <w:color w:val="auto"/>
            <w:sz w:val="24"/>
            <w:szCs w:val="24"/>
            <w:u w:val="none"/>
          </w:rPr>
          <w:t>https://doi.org/10.6007/ijarped/v13-i2/21306</w:t>
        </w:r>
      </w:hyperlink>
    </w:p>
    <w:p w14:paraId="21ECF725"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Smith, K., Maynard, N., Berry, A., Stephenson, T., Spiteri, T., Corrigan, D., Mansfield, J., Ellerton, P., &amp; Smith, T. (2022). Principles of problem-based learning in STEM education. </w:t>
      </w:r>
      <w:r w:rsidRPr="005B58FF">
        <w:rPr>
          <w:rFonts w:ascii="Calibri" w:hAnsi="Calibri" w:cs="Calibri"/>
          <w:i/>
          <w:iCs/>
          <w:sz w:val="24"/>
          <w:szCs w:val="24"/>
        </w:rPr>
        <w:t>Education Sciences, 12</w:t>
      </w:r>
      <w:r w:rsidRPr="005B58FF">
        <w:rPr>
          <w:rFonts w:ascii="Calibri" w:hAnsi="Calibri" w:cs="Calibri"/>
          <w:sz w:val="24"/>
          <w:szCs w:val="24"/>
        </w:rPr>
        <w:t xml:space="preserve">(10), 728. </w:t>
      </w:r>
      <w:hyperlink r:id="rId28" w:tgtFrame="_new" w:history="1">
        <w:r w:rsidRPr="005B58FF">
          <w:rPr>
            <w:rStyle w:val="Hyperlink"/>
            <w:rFonts w:ascii="Calibri" w:hAnsi="Calibri" w:cs="Calibri"/>
            <w:color w:val="auto"/>
            <w:sz w:val="24"/>
            <w:szCs w:val="24"/>
            <w:u w:val="none"/>
          </w:rPr>
          <w:t>https://doi.org/10.3390/educsci12100728</w:t>
        </w:r>
      </w:hyperlink>
    </w:p>
    <w:p w14:paraId="1AD1F845"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lastRenderedPageBreak/>
        <w:t xml:space="preserve">Shulman, L. S. (1987). Knowledge and teaching: Foundations of the new reform. </w:t>
      </w:r>
      <w:r w:rsidRPr="005B58FF">
        <w:rPr>
          <w:rFonts w:ascii="Calibri" w:hAnsi="Calibri" w:cs="Calibri"/>
          <w:i/>
          <w:iCs/>
          <w:sz w:val="24"/>
          <w:szCs w:val="24"/>
        </w:rPr>
        <w:t>Harvard Educational Review, 57</w:t>
      </w:r>
      <w:r w:rsidRPr="005B58FF">
        <w:rPr>
          <w:rFonts w:ascii="Calibri" w:hAnsi="Calibri" w:cs="Calibri"/>
          <w:sz w:val="24"/>
          <w:szCs w:val="24"/>
        </w:rPr>
        <w:t>(1), 1–22.</w:t>
      </w:r>
    </w:p>
    <w:p w14:paraId="042E40E4" w14:textId="77777777" w:rsidR="005B58FF" w:rsidRPr="005B58FF" w:rsidRDefault="005B58FF" w:rsidP="005B58FF">
      <w:pPr>
        <w:spacing w:after="0" w:line="240" w:lineRule="auto"/>
        <w:ind w:left="540" w:hanging="540"/>
        <w:contextualSpacing/>
        <w:jc w:val="both"/>
        <w:rPr>
          <w:rFonts w:ascii="Calibri" w:hAnsi="Calibri" w:cs="Calibri"/>
          <w:sz w:val="24"/>
          <w:szCs w:val="24"/>
        </w:rPr>
      </w:pPr>
      <w:proofErr w:type="spellStart"/>
      <w:r w:rsidRPr="005B58FF">
        <w:rPr>
          <w:rFonts w:ascii="Calibri" w:hAnsi="Calibri" w:cs="Calibri"/>
          <w:sz w:val="24"/>
          <w:szCs w:val="24"/>
        </w:rPr>
        <w:t>Setyarini</w:t>
      </w:r>
      <w:proofErr w:type="spellEnd"/>
      <w:r w:rsidRPr="005B58FF">
        <w:rPr>
          <w:rFonts w:ascii="Calibri" w:hAnsi="Calibri" w:cs="Calibri"/>
          <w:sz w:val="24"/>
          <w:szCs w:val="24"/>
        </w:rPr>
        <w:t xml:space="preserve">, S., Muslim, A. B., Rukmini, D., Yuliasri, I., &amp; Mujianto, Y. (2018). Thinking critically while storytelling: Improving children’s HOTS and English oral competence. </w:t>
      </w:r>
      <w:r w:rsidRPr="005B58FF">
        <w:rPr>
          <w:rFonts w:ascii="Calibri" w:hAnsi="Calibri" w:cs="Calibri"/>
          <w:i/>
          <w:iCs/>
          <w:sz w:val="24"/>
          <w:szCs w:val="24"/>
        </w:rPr>
        <w:t>Indonesian Journal of Applied Linguistics, 8</w:t>
      </w:r>
      <w:r w:rsidRPr="005B58FF">
        <w:rPr>
          <w:rFonts w:ascii="Calibri" w:hAnsi="Calibri" w:cs="Calibri"/>
          <w:sz w:val="24"/>
          <w:szCs w:val="24"/>
        </w:rPr>
        <w:t xml:space="preserve">(1), 189–197. </w:t>
      </w:r>
      <w:hyperlink r:id="rId29" w:tgtFrame="_new" w:history="1">
        <w:r w:rsidRPr="005B58FF">
          <w:rPr>
            <w:rStyle w:val="Hyperlink"/>
            <w:rFonts w:ascii="Calibri" w:hAnsi="Calibri" w:cs="Calibri"/>
            <w:color w:val="auto"/>
            <w:sz w:val="24"/>
            <w:szCs w:val="24"/>
            <w:u w:val="none"/>
          </w:rPr>
          <w:t>https://doi.org/10.17509/ijal.v8i1.1148</w:t>
        </w:r>
      </w:hyperlink>
    </w:p>
    <w:p w14:paraId="7D7C2BCA"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Deng, T., Hu, B. Y., Wang, X. C., Li, Y., Jiang, C., Su, Y., &amp; </w:t>
      </w:r>
      <w:proofErr w:type="spellStart"/>
      <w:r w:rsidRPr="005B58FF">
        <w:rPr>
          <w:rFonts w:ascii="Calibri" w:hAnsi="Calibri" w:cs="Calibri"/>
          <w:sz w:val="24"/>
          <w:szCs w:val="24"/>
        </w:rPr>
        <w:t>LoCasale</w:t>
      </w:r>
      <w:proofErr w:type="spellEnd"/>
      <w:r w:rsidRPr="005B58FF">
        <w:rPr>
          <w:rFonts w:ascii="Calibri" w:hAnsi="Calibri" w:cs="Calibri"/>
          <w:sz w:val="24"/>
          <w:szCs w:val="24"/>
        </w:rPr>
        <w:t xml:space="preserve">-Crouch, J. (2022). Chinese preschool teachers’ use of concept development strategies in whole-group math lessons. </w:t>
      </w:r>
      <w:r w:rsidRPr="005B58FF">
        <w:rPr>
          <w:rFonts w:ascii="Calibri" w:hAnsi="Calibri" w:cs="Calibri"/>
          <w:i/>
          <w:iCs/>
          <w:sz w:val="24"/>
          <w:szCs w:val="24"/>
        </w:rPr>
        <w:t>Early Education and Development</w:t>
      </w:r>
      <w:r w:rsidRPr="005B58FF">
        <w:rPr>
          <w:rFonts w:ascii="Calibri" w:hAnsi="Calibri" w:cs="Calibri"/>
          <w:sz w:val="24"/>
          <w:szCs w:val="24"/>
        </w:rPr>
        <w:t>. https://doi.org/10.1080/10409289.2022.2067428</w:t>
      </w:r>
    </w:p>
    <w:p w14:paraId="1FA8D0BB"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Tschannen-Moran, M., &amp; Hoy, A. W. (2001). Teacher efficacy: Capturing an elusive construct. </w:t>
      </w:r>
      <w:r w:rsidRPr="005B58FF">
        <w:rPr>
          <w:rFonts w:ascii="Calibri" w:hAnsi="Calibri" w:cs="Calibri"/>
          <w:i/>
          <w:iCs/>
          <w:sz w:val="24"/>
          <w:szCs w:val="24"/>
        </w:rPr>
        <w:t>Teaching and Teacher Education, 17</w:t>
      </w:r>
      <w:r w:rsidRPr="005B58FF">
        <w:rPr>
          <w:rFonts w:ascii="Calibri" w:hAnsi="Calibri" w:cs="Calibri"/>
          <w:sz w:val="24"/>
          <w:szCs w:val="24"/>
        </w:rPr>
        <w:t>(7), 783–805.</w:t>
      </w:r>
    </w:p>
    <w:p w14:paraId="2A5C6296"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Ulu-Kalin, Ö., &amp; </w:t>
      </w:r>
      <w:proofErr w:type="spellStart"/>
      <w:r w:rsidRPr="005B58FF">
        <w:rPr>
          <w:rFonts w:ascii="Calibri" w:hAnsi="Calibri" w:cs="Calibri"/>
          <w:sz w:val="24"/>
          <w:szCs w:val="24"/>
        </w:rPr>
        <w:t>Kumandaş</w:t>
      </w:r>
      <w:proofErr w:type="spellEnd"/>
      <w:r w:rsidRPr="005B58FF">
        <w:rPr>
          <w:rFonts w:ascii="Calibri" w:hAnsi="Calibri" w:cs="Calibri"/>
          <w:sz w:val="24"/>
          <w:szCs w:val="24"/>
        </w:rPr>
        <w:t xml:space="preserve">-Öztürk, H. (2024). Classification of higher-order thinking skills of teachers based on institution, seniority, and branch. </w:t>
      </w:r>
      <w:r w:rsidRPr="005B58FF">
        <w:rPr>
          <w:rFonts w:ascii="Calibri" w:hAnsi="Calibri" w:cs="Calibri"/>
          <w:i/>
          <w:iCs/>
          <w:sz w:val="24"/>
          <w:szCs w:val="24"/>
        </w:rPr>
        <w:t>Behavioral Sciences, 14</w:t>
      </w:r>
      <w:r w:rsidRPr="005B58FF">
        <w:rPr>
          <w:rFonts w:ascii="Calibri" w:hAnsi="Calibri" w:cs="Calibri"/>
          <w:sz w:val="24"/>
          <w:szCs w:val="24"/>
        </w:rPr>
        <w:t>, 626. https://doi.org/10.3390/bs1408062</w:t>
      </w:r>
    </w:p>
    <w:p w14:paraId="353EE75D"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Yanti, F., &amp; </w:t>
      </w:r>
      <w:proofErr w:type="spellStart"/>
      <w:r w:rsidRPr="005B58FF">
        <w:rPr>
          <w:rFonts w:ascii="Calibri" w:hAnsi="Calibri" w:cs="Calibri"/>
          <w:sz w:val="24"/>
          <w:szCs w:val="24"/>
        </w:rPr>
        <w:t>Thohir</w:t>
      </w:r>
      <w:proofErr w:type="spellEnd"/>
      <w:r w:rsidRPr="005B58FF">
        <w:rPr>
          <w:rFonts w:ascii="Calibri" w:hAnsi="Calibri" w:cs="Calibri"/>
          <w:sz w:val="24"/>
          <w:szCs w:val="24"/>
        </w:rPr>
        <w:t xml:space="preserve">, M. A. (2024). Higher-order thinking skills in science learning: A systematic review (2014–2023). </w:t>
      </w:r>
      <w:r w:rsidRPr="005B58FF">
        <w:rPr>
          <w:rFonts w:ascii="Calibri" w:hAnsi="Calibri" w:cs="Calibri"/>
          <w:i/>
          <w:iCs/>
          <w:sz w:val="24"/>
          <w:szCs w:val="24"/>
        </w:rPr>
        <w:t>International Journal of Evaluation and Research in Education, 13</w:t>
      </w:r>
      <w:r w:rsidRPr="005B58FF">
        <w:rPr>
          <w:rFonts w:ascii="Calibri" w:hAnsi="Calibri" w:cs="Calibri"/>
          <w:sz w:val="24"/>
          <w:szCs w:val="24"/>
        </w:rPr>
        <w:t xml:space="preserve">(4), 2419. </w:t>
      </w:r>
      <w:hyperlink r:id="rId30" w:tgtFrame="_new" w:history="1">
        <w:r w:rsidRPr="005B58FF">
          <w:rPr>
            <w:rStyle w:val="Hyperlink"/>
            <w:rFonts w:ascii="Calibri" w:hAnsi="Calibri" w:cs="Calibri"/>
            <w:color w:val="auto"/>
            <w:sz w:val="24"/>
            <w:szCs w:val="24"/>
            <w:u w:val="none"/>
          </w:rPr>
          <w:t>https://doi.org/10.11591/ijere.v13i4.28082</w:t>
        </w:r>
      </w:hyperlink>
    </w:p>
    <w:p w14:paraId="493EB094"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Zondo, P. M., Human-Vogel, S., &amp; </w:t>
      </w:r>
      <w:proofErr w:type="spellStart"/>
      <w:r w:rsidRPr="005B58FF">
        <w:rPr>
          <w:rFonts w:ascii="Calibri" w:hAnsi="Calibri" w:cs="Calibri"/>
          <w:sz w:val="24"/>
          <w:szCs w:val="24"/>
        </w:rPr>
        <w:t>Omidire</w:t>
      </w:r>
      <w:proofErr w:type="spellEnd"/>
      <w:r w:rsidRPr="005B58FF">
        <w:rPr>
          <w:rFonts w:ascii="Calibri" w:hAnsi="Calibri" w:cs="Calibri"/>
          <w:sz w:val="24"/>
          <w:szCs w:val="24"/>
        </w:rPr>
        <w:t xml:space="preserve">, M. F. (2025). Challenges related to teaching critical thinking in the foundation phase. </w:t>
      </w:r>
      <w:r w:rsidRPr="005B58FF">
        <w:rPr>
          <w:rFonts w:ascii="Calibri" w:hAnsi="Calibri" w:cs="Calibri"/>
          <w:i/>
          <w:iCs/>
          <w:sz w:val="24"/>
          <w:szCs w:val="24"/>
        </w:rPr>
        <w:t>South African Journal of Childhood Education, 15</w:t>
      </w:r>
      <w:r w:rsidRPr="005B58FF">
        <w:rPr>
          <w:rFonts w:ascii="Calibri" w:hAnsi="Calibri" w:cs="Calibri"/>
          <w:sz w:val="24"/>
          <w:szCs w:val="24"/>
        </w:rPr>
        <w:t xml:space="preserve">(1), a1747. </w:t>
      </w:r>
      <w:hyperlink r:id="rId31" w:tgtFrame="_new" w:history="1">
        <w:r w:rsidRPr="005B58FF">
          <w:rPr>
            <w:rStyle w:val="Hyperlink"/>
            <w:rFonts w:ascii="Calibri" w:hAnsi="Calibri" w:cs="Calibri"/>
            <w:color w:val="auto"/>
            <w:sz w:val="24"/>
            <w:szCs w:val="24"/>
            <w:u w:val="none"/>
          </w:rPr>
          <w:t>https://doi.org/10.4102/sajce.v15i1.1747</w:t>
        </w:r>
      </w:hyperlink>
    </w:p>
    <w:p w14:paraId="0508F6C9" w14:textId="77777777" w:rsidR="005B58FF" w:rsidRPr="005B58FF" w:rsidRDefault="005B58FF" w:rsidP="005B58FF">
      <w:pPr>
        <w:spacing w:after="0" w:line="240" w:lineRule="auto"/>
        <w:ind w:left="540" w:hanging="540"/>
        <w:contextualSpacing/>
        <w:jc w:val="both"/>
        <w:rPr>
          <w:rFonts w:ascii="Calibri" w:hAnsi="Calibri" w:cs="Calibri"/>
          <w:sz w:val="24"/>
          <w:szCs w:val="24"/>
        </w:rPr>
      </w:pPr>
      <w:r w:rsidRPr="005B58FF">
        <w:rPr>
          <w:rFonts w:ascii="Calibri" w:hAnsi="Calibri" w:cs="Calibri"/>
          <w:sz w:val="24"/>
          <w:szCs w:val="24"/>
        </w:rPr>
        <w:t xml:space="preserve">Zhang, Y., Tian, H., &amp; Lu, J. (2025). The relationship between higher-order thinking and problem-solving skills among pre-service teachers using generative AI. </w:t>
      </w:r>
      <w:r w:rsidRPr="005B58FF">
        <w:rPr>
          <w:rFonts w:ascii="Calibri" w:hAnsi="Calibri" w:cs="Calibri"/>
          <w:i/>
          <w:iCs/>
          <w:sz w:val="24"/>
          <w:szCs w:val="24"/>
        </w:rPr>
        <w:t>BMC Psychology, 13</w:t>
      </w:r>
      <w:r w:rsidRPr="005B58FF">
        <w:rPr>
          <w:rFonts w:ascii="Calibri" w:hAnsi="Calibri" w:cs="Calibri"/>
          <w:sz w:val="24"/>
          <w:szCs w:val="24"/>
        </w:rPr>
        <w:t xml:space="preserve">(1), 1094. </w:t>
      </w:r>
      <w:hyperlink r:id="rId32" w:tgtFrame="_new" w:history="1">
        <w:r w:rsidRPr="005B58FF">
          <w:rPr>
            <w:rStyle w:val="Hyperlink"/>
            <w:rFonts w:ascii="Calibri" w:hAnsi="Calibri" w:cs="Calibri"/>
            <w:color w:val="auto"/>
            <w:sz w:val="24"/>
            <w:szCs w:val="24"/>
            <w:u w:val="none"/>
          </w:rPr>
          <w:t>https://doi.org/10.1186/s40359-025-03404-6</w:t>
        </w:r>
      </w:hyperlink>
    </w:p>
    <w:p w14:paraId="6D21783B" w14:textId="77777777" w:rsidR="005B58FF" w:rsidRPr="005B58FF" w:rsidRDefault="005B58FF" w:rsidP="005B58FF">
      <w:pPr>
        <w:spacing w:after="0" w:line="240" w:lineRule="auto"/>
        <w:ind w:left="540" w:hanging="540"/>
        <w:contextualSpacing/>
        <w:jc w:val="both"/>
        <w:rPr>
          <w:rFonts w:ascii="Calibri" w:hAnsi="Calibri" w:cs="Calibri"/>
          <w:sz w:val="24"/>
          <w:szCs w:val="24"/>
        </w:rPr>
      </w:pPr>
    </w:p>
    <w:sectPr w:rsidR="005B58FF" w:rsidRPr="005B58FF" w:rsidSect="00706CBD">
      <w:headerReference w:type="even" r:id="rId33"/>
      <w:headerReference w:type="default" r:id="rId34"/>
      <w:footerReference w:type="even" r:id="rId35"/>
      <w:footerReference w:type="default" r:id="rId36"/>
      <w:footerReference w:type="first" r:id="rId37"/>
      <w:type w:val="continuous"/>
      <w:pgSz w:w="11906" w:h="16838" w:code="9"/>
      <w:pgMar w:top="1440" w:right="1440" w:bottom="1440" w:left="1440" w:header="720" w:footer="1134" w:gutter="0"/>
      <w:pgNumType w:start="1606"/>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F02BA" w14:textId="77777777" w:rsidR="00B702A2" w:rsidRDefault="00B702A2" w:rsidP="0011697D">
      <w:pPr>
        <w:spacing w:after="0" w:line="240" w:lineRule="auto"/>
      </w:pPr>
      <w:r>
        <w:separator/>
      </w:r>
    </w:p>
  </w:endnote>
  <w:endnote w:type="continuationSeparator" w:id="0">
    <w:p w14:paraId="0BE92A58" w14:textId="77777777" w:rsidR="00B702A2" w:rsidRDefault="00B702A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default"/>
    <w:sig w:usb0="00000000"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STIX Two Text">
    <w:altName w:val="Calibri"/>
    <w:charset w:val="00"/>
    <w:family w:val="auto"/>
    <w:pitch w:val="default"/>
    <w:sig w:usb0="A00002FF" w:usb1="0000001F" w:usb2="00000000" w:usb3="00000000" w:csb0="2000019F" w:csb1="00000000"/>
  </w:font>
  <w:font w:name=".AppleSystemUIFont">
    <w:altName w:val="Cambria"/>
    <w:panose1 w:val="00000000000000000000"/>
    <w:charset w:val="00"/>
    <w:family w:val="roman"/>
    <w:notTrueType/>
    <w:pitch w:val="default"/>
  </w:font>
  <w:font w:name="Linux Biolinum O">
    <w:altName w:val="Calibri"/>
    <w:charset w:val="00"/>
    <w:family w:val="auto"/>
    <w:pitch w:val="default"/>
    <w:sig w:usb0="00000000" w:usb1="00000000" w:usb2="00000020" w:usb3="00000000" w:csb0="000001BF" w:csb1="00000000"/>
  </w:font>
  <w:font w:name="InconsolataN">
    <w:altName w:val="Calibri"/>
    <w:charset w:val="00"/>
    <w:family w:val="auto"/>
    <w:pitch w:val="default"/>
    <w:sig w:usb0="00000000" w:usb1="00000000" w:usb2="00000000" w:usb3="00000000" w:csb0="00000013" w:csb1="00000000"/>
  </w:font>
  <w:font w:name="Linux Libertine">
    <w:altName w:val="Times New Roman"/>
    <w:charset w:val="00"/>
    <w:family w:val="auto"/>
    <w:pitch w:val="default"/>
    <w:sig w:usb0="00000000" w:usb1="00000000" w:usb2="00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84C78F1"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19B78686"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34AEBCFA"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0C896" w14:textId="77777777" w:rsidR="00B702A2" w:rsidRDefault="00B702A2" w:rsidP="0011697D">
      <w:pPr>
        <w:spacing w:after="0" w:line="240" w:lineRule="auto"/>
      </w:pPr>
      <w:r>
        <w:separator/>
      </w:r>
    </w:p>
  </w:footnote>
  <w:footnote w:type="continuationSeparator" w:id="0">
    <w:p w14:paraId="7B67241A" w14:textId="77777777" w:rsidR="00B702A2" w:rsidRDefault="00B702A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213FEE53"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5EEC4B9D"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DF144B8"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7A7607">
      <w:rPr>
        <w:b/>
        <w:bCs/>
        <w:spacing w:val="22"/>
        <w:sz w:val="16"/>
        <w:szCs w:val="16"/>
        <w:lang w:val="en-GB" w:eastAsia="pl-PL"/>
      </w:rPr>
      <w:t>5</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7607">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7A7607">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7A7607">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13A4B87"/>
    <w:multiLevelType w:val="singleLevel"/>
    <w:tmpl w:val="813A4B87"/>
    <w:lvl w:ilvl="0">
      <w:numFmt w:val="bullet"/>
      <w:lvlText w:val="•"/>
      <w:lvlJc w:val="left"/>
      <w:rPr>
        <w:color w:val="3370FF"/>
      </w:rPr>
    </w:lvl>
  </w:abstractNum>
  <w:abstractNum w:abstractNumId="2" w15:restartNumberingAfterBreak="0">
    <w:nsid w:val="81A7187C"/>
    <w:multiLevelType w:val="singleLevel"/>
    <w:tmpl w:val="81A7187C"/>
    <w:lvl w:ilvl="0">
      <w:start w:val="1"/>
      <w:numFmt w:val="lowerLetter"/>
      <w:suff w:val="space"/>
      <w:lvlText w:val="%1."/>
      <w:lvlJc w:val="left"/>
    </w:lvl>
  </w:abstractNum>
  <w:abstractNum w:abstractNumId="3"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4"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8461FADE"/>
    <w:multiLevelType w:val="singleLevel"/>
    <w:tmpl w:val="A52635A4"/>
    <w:lvl w:ilvl="0">
      <w:start w:val="3"/>
      <w:numFmt w:val="decimal"/>
      <w:lvlText w:val="%1."/>
      <w:lvlJc w:val="left"/>
      <w:rPr>
        <w:color w:val="000000" w:themeColor="text1"/>
      </w:rPr>
    </w:lvl>
  </w:abstractNum>
  <w:abstractNum w:abstractNumId="6" w15:restartNumberingAfterBreak="0">
    <w:nsid w:val="878AFC5E"/>
    <w:multiLevelType w:val="singleLevel"/>
    <w:tmpl w:val="878AFC5E"/>
    <w:lvl w:ilvl="0">
      <w:start w:val="1"/>
      <w:numFmt w:val="decimal"/>
      <w:suff w:val="space"/>
      <w:lvlText w:val="%1."/>
      <w:lvlJc w:val="left"/>
    </w:lvl>
  </w:abstractNum>
  <w:abstractNum w:abstractNumId="7" w15:restartNumberingAfterBreak="0">
    <w:nsid w:val="8B4F928B"/>
    <w:multiLevelType w:val="singleLevel"/>
    <w:tmpl w:val="8B4F928B"/>
    <w:lvl w:ilvl="0">
      <w:start w:val="1"/>
      <w:numFmt w:val="decimal"/>
      <w:lvlText w:val="[%1]"/>
      <w:lvlJc w:val="left"/>
      <w:pPr>
        <w:tabs>
          <w:tab w:val="left" w:pos="420"/>
        </w:tabs>
        <w:ind w:left="425" w:hanging="425"/>
      </w:pPr>
      <w:rPr>
        <w:rFonts w:hint="default"/>
      </w:rPr>
    </w:lvl>
  </w:abstractNum>
  <w:abstractNum w:abstractNumId="8" w15:restartNumberingAfterBreak="0">
    <w:nsid w:val="8C92F920"/>
    <w:multiLevelType w:val="singleLevel"/>
    <w:tmpl w:val="8C92F920"/>
    <w:lvl w:ilvl="0">
      <w:start w:val="1"/>
      <w:numFmt w:val="upperRoman"/>
      <w:suff w:val="space"/>
      <w:lvlText w:val="%1."/>
      <w:lvlJc w:val="left"/>
    </w:lvl>
  </w:abstractNum>
  <w:abstractNum w:abstractNumId="9" w15:restartNumberingAfterBreak="0">
    <w:nsid w:val="8D9640F8"/>
    <w:multiLevelType w:val="singleLevel"/>
    <w:tmpl w:val="8D9640F8"/>
    <w:lvl w:ilvl="0">
      <w:start w:val="1"/>
      <w:numFmt w:val="lowerLetter"/>
      <w:suff w:val="space"/>
      <w:lvlText w:val="%1."/>
      <w:lvlJc w:val="left"/>
    </w:lvl>
  </w:abstractNum>
  <w:abstractNum w:abstractNumId="10" w15:restartNumberingAfterBreak="0">
    <w:nsid w:val="9239341B"/>
    <w:multiLevelType w:val="singleLevel"/>
    <w:tmpl w:val="9239341B"/>
    <w:lvl w:ilvl="0">
      <w:numFmt w:val="bullet"/>
      <w:lvlText w:val="•"/>
      <w:lvlJc w:val="left"/>
      <w:rPr>
        <w:color w:val="3370FF"/>
      </w:rPr>
    </w:lvl>
  </w:abstractNum>
  <w:abstractNum w:abstractNumId="11" w15:restartNumberingAfterBreak="0">
    <w:nsid w:val="925F10B1"/>
    <w:multiLevelType w:val="singleLevel"/>
    <w:tmpl w:val="925F10B1"/>
    <w:lvl w:ilvl="0">
      <w:start w:val="1"/>
      <w:numFmt w:val="lowerLetter"/>
      <w:suff w:val="space"/>
      <w:lvlText w:val="%1."/>
      <w:lvlJc w:val="left"/>
    </w:lvl>
  </w:abstractNum>
  <w:abstractNum w:abstractNumId="12" w15:restartNumberingAfterBreak="0">
    <w:nsid w:val="9288B902"/>
    <w:multiLevelType w:val="singleLevel"/>
    <w:tmpl w:val="FF4C995E"/>
    <w:lvl w:ilvl="0">
      <w:start w:val="1"/>
      <w:numFmt w:val="decimal"/>
      <w:lvlText w:val="%1."/>
      <w:lvlJc w:val="left"/>
      <w:rPr>
        <w:color w:val="000000" w:themeColor="text1"/>
      </w:rPr>
    </w:lvl>
  </w:abstractNum>
  <w:abstractNum w:abstractNumId="13" w15:restartNumberingAfterBreak="0">
    <w:nsid w:val="9672C554"/>
    <w:multiLevelType w:val="multilevel"/>
    <w:tmpl w:val="9672C554"/>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15" w15:restartNumberingAfterBreak="0">
    <w:nsid w:val="9775453C"/>
    <w:multiLevelType w:val="singleLevel"/>
    <w:tmpl w:val="9775453C"/>
    <w:lvl w:ilvl="0">
      <w:start w:val="1"/>
      <w:numFmt w:val="decimal"/>
      <w:suff w:val="space"/>
      <w:lvlText w:val="(%1)"/>
      <w:lvlJc w:val="left"/>
    </w:lvl>
  </w:abstractNum>
  <w:abstractNum w:abstractNumId="16" w15:restartNumberingAfterBreak="0">
    <w:nsid w:val="97CF49E8"/>
    <w:multiLevelType w:val="multilevel"/>
    <w:tmpl w:val="97CF49E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 w15:restartNumberingAfterBreak="0">
    <w:nsid w:val="9C8AC8EF"/>
    <w:multiLevelType w:val="singleLevel"/>
    <w:tmpl w:val="9C8AC8EF"/>
    <w:lvl w:ilvl="0">
      <w:numFmt w:val="bullet"/>
      <w:lvlText w:val="•"/>
      <w:lvlJc w:val="left"/>
      <w:rPr>
        <w:color w:val="3370FF"/>
      </w:rPr>
    </w:lvl>
  </w:abstractNum>
  <w:abstractNum w:abstractNumId="19" w15:restartNumberingAfterBreak="0">
    <w:nsid w:val="9D04E99F"/>
    <w:multiLevelType w:val="singleLevel"/>
    <w:tmpl w:val="9D04E99F"/>
    <w:lvl w:ilvl="0">
      <w:start w:val="4"/>
      <w:numFmt w:val="decimal"/>
      <w:suff w:val="space"/>
      <w:lvlText w:val="%1."/>
      <w:lvlJc w:val="left"/>
    </w:lvl>
  </w:abstractNum>
  <w:abstractNum w:abstractNumId="20" w15:restartNumberingAfterBreak="0">
    <w:nsid w:val="9DC987CA"/>
    <w:multiLevelType w:val="singleLevel"/>
    <w:tmpl w:val="9DC987CA"/>
    <w:lvl w:ilvl="0">
      <w:start w:val="1"/>
      <w:numFmt w:val="decimal"/>
      <w:suff w:val="space"/>
      <w:lvlText w:val="%1."/>
      <w:lvlJc w:val="left"/>
    </w:lvl>
  </w:abstractNum>
  <w:abstractNum w:abstractNumId="21" w15:restartNumberingAfterBreak="0">
    <w:nsid w:val="9EADB358"/>
    <w:multiLevelType w:val="singleLevel"/>
    <w:tmpl w:val="9EADB358"/>
    <w:lvl w:ilvl="0">
      <w:start w:val="1"/>
      <w:numFmt w:val="decimal"/>
      <w:suff w:val="space"/>
      <w:lvlText w:val="(%1)"/>
      <w:lvlJc w:val="left"/>
    </w:lvl>
  </w:abstractNum>
  <w:abstractNum w:abstractNumId="22" w15:restartNumberingAfterBreak="0">
    <w:nsid w:val="A9DE69C7"/>
    <w:multiLevelType w:val="singleLevel"/>
    <w:tmpl w:val="A9DE69C7"/>
    <w:lvl w:ilvl="0">
      <w:start w:val="1"/>
      <w:numFmt w:val="decimal"/>
      <w:lvlText w:val="%1."/>
      <w:lvlJc w:val="left"/>
      <w:pPr>
        <w:tabs>
          <w:tab w:val="left" w:pos="420"/>
        </w:tabs>
        <w:ind w:left="425" w:hanging="425"/>
      </w:pPr>
      <w:rPr>
        <w:rFonts w:eastAsia="Times" w:hint="default"/>
        <w:b w:val="0"/>
        <w:bCs w:val="0"/>
        <w:sz w:val="20"/>
        <w:szCs w:val="20"/>
      </w:rPr>
    </w:lvl>
  </w:abstractNum>
  <w:abstractNum w:abstractNumId="23" w15:restartNumberingAfterBreak="0">
    <w:nsid w:val="B0F1ACD9"/>
    <w:multiLevelType w:val="singleLevel"/>
    <w:tmpl w:val="B0F1ACD9"/>
    <w:lvl w:ilvl="0">
      <w:numFmt w:val="bullet"/>
      <w:lvlText w:val="•"/>
      <w:lvlJc w:val="left"/>
      <w:rPr>
        <w:color w:val="3370FF"/>
      </w:rPr>
    </w:lvl>
  </w:abstractNum>
  <w:abstractNum w:abstractNumId="24" w15:restartNumberingAfterBreak="0">
    <w:nsid w:val="B5E306ED"/>
    <w:multiLevelType w:val="singleLevel"/>
    <w:tmpl w:val="B5E306ED"/>
    <w:lvl w:ilvl="0">
      <w:numFmt w:val="bullet"/>
      <w:lvlText w:val="•"/>
      <w:lvlJc w:val="left"/>
      <w:rPr>
        <w:color w:val="3370FF"/>
      </w:rPr>
    </w:lvl>
  </w:abstractNum>
  <w:abstractNum w:abstractNumId="25" w15:restartNumberingAfterBreak="0">
    <w:nsid w:val="BDBF2489"/>
    <w:multiLevelType w:val="multilevel"/>
    <w:tmpl w:val="BDBF2489"/>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BE923771"/>
    <w:multiLevelType w:val="singleLevel"/>
    <w:tmpl w:val="C6FE8B08"/>
    <w:lvl w:ilvl="0">
      <w:start w:val="3"/>
      <w:numFmt w:val="decimal"/>
      <w:lvlText w:val="%1."/>
      <w:lvlJc w:val="left"/>
      <w:rPr>
        <w:color w:val="auto"/>
      </w:rPr>
    </w:lvl>
  </w:abstractNum>
  <w:abstractNum w:abstractNumId="27" w15:restartNumberingAfterBreak="0">
    <w:nsid w:val="BEDF572F"/>
    <w:multiLevelType w:val="singleLevel"/>
    <w:tmpl w:val="BEDF572F"/>
    <w:lvl w:ilvl="0">
      <w:start w:val="5"/>
      <w:numFmt w:val="decimal"/>
      <w:lvlText w:val="%1."/>
      <w:lvlJc w:val="left"/>
      <w:pPr>
        <w:tabs>
          <w:tab w:val="left" w:pos="312"/>
        </w:tabs>
      </w:pPr>
    </w:lvl>
  </w:abstractNum>
  <w:abstractNum w:abstractNumId="28" w15:restartNumberingAfterBreak="0">
    <w:nsid w:val="BF205925"/>
    <w:multiLevelType w:val="singleLevel"/>
    <w:tmpl w:val="BF205925"/>
    <w:lvl w:ilvl="0">
      <w:numFmt w:val="bullet"/>
      <w:lvlText w:val="•"/>
      <w:lvlJc w:val="left"/>
      <w:rPr>
        <w:color w:val="3370FF"/>
      </w:rPr>
    </w:lvl>
  </w:abstractNum>
  <w:abstractNum w:abstractNumId="29" w15:restartNumberingAfterBreak="0">
    <w:nsid w:val="C310CF2D"/>
    <w:multiLevelType w:val="singleLevel"/>
    <w:tmpl w:val="C310CF2D"/>
    <w:lvl w:ilvl="0">
      <w:start w:val="1"/>
      <w:numFmt w:val="decimal"/>
      <w:suff w:val="space"/>
      <w:lvlText w:val="%1."/>
      <w:lvlJc w:val="left"/>
    </w:lvl>
  </w:abstractNum>
  <w:abstractNum w:abstractNumId="30"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1"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32"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C4C77F90"/>
    <w:multiLevelType w:val="singleLevel"/>
    <w:tmpl w:val="C4C77F90"/>
    <w:lvl w:ilvl="0">
      <w:start w:val="1"/>
      <w:numFmt w:val="decimal"/>
      <w:suff w:val="nothing"/>
      <w:lvlText w:val="%1．"/>
      <w:lvlJc w:val="left"/>
      <w:pPr>
        <w:ind w:left="0" w:firstLine="400"/>
      </w:pPr>
      <w:rPr>
        <w:rFonts w:hint="default"/>
        <w:b/>
        <w:bCs/>
      </w:rPr>
    </w:lvl>
  </w:abstractNum>
  <w:abstractNum w:abstractNumId="34" w15:restartNumberingAfterBreak="0">
    <w:nsid w:val="C662809C"/>
    <w:multiLevelType w:val="singleLevel"/>
    <w:tmpl w:val="C662809C"/>
    <w:lvl w:ilvl="0">
      <w:start w:val="3"/>
      <w:numFmt w:val="decimal"/>
      <w:suff w:val="space"/>
      <w:lvlText w:val="%1."/>
      <w:lvlJc w:val="left"/>
    </w:lvl>
  </w:abstractNum>
  <w:abstractNum w:abstractNumId="35" w15:restartNumberingAfterBreak="0">
    <w:nsid w:val="C8879AEF"/>
    <w:multiLevelType w:val="singleLevel"/>
    <w:tmpl w:val="C8879AEF"/>
    <w:lvl w:ilvl="0">
      <w:numFmt w:val="bullet"/>
      <w:lvlText w:val="•"/>
      <w:lvlJc w:val="left"/>
      <w:rPr>
        <w:color w:val="3370FF"/>
      </w:rPr>
    </w:lvl>
  </w:abstractNum>
  <w:abstractNum w:abstractNumId="36" w15:restartNumberingAfterBreak="0">
    <w:nsid w:val="C9CB6F4F"/>
    <w:multiLevelType w:val="singleLevel"/>
    <w:tmpl w:val="C9CB6F4F"/>
    <w:lvl w:ilvl="0">
      <w:start w:val="1"/>
      <w:numFmt w:val="decimal"/>
      <w:lvlText w:val="%1."/>
      <w:lvlJc w:val="left"/>
      <w:pPr>
        <w:ind w:left="425" w:hanging="425"/>
      </w:pPr>
      <w:rPr>
        <w:rFonts w:hint="default"/>
      </w:rPr>
    </w:lvl>
  </w:abstractNum>
  <w:abstractNum w:abstractNumId="37"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8" w15:restartNumberingAfterBreak="0">
    <w:nsid w:val="CF092B84"/>
    <w:multiLevelType w:val="singleLevel"/>
    <w:tmpl w:val="CF092B84"/>
    <w:lvl w:ilvl="0">
      <w:numFmt w:val="bullet"/>
      <w:lvlText w:val="•"/>
      <w:lvlJc w:val="left"/>
      <w:rPr>
        <w:color w:val="3370FF"/>
      </w:rPr>
    </w:lvl>
  </w:abstractNum>
  <w:abstractNum w:abstractNumId="39" w15:restartNumberingAfterBreak="0">
    <w:nsid w:val="D2FC36B7"/>
    <w:multiLevelType w:val="singleLevel"/>
    <w:tmpl w:val="D2FC36B7"/>
    <w:lvl w:ilvl="0">
      <w:start w:val="1"/>
      <w:numFmt w:val="decimal"/>
      <w:lvlText w:val="%1)"/>
      <w:lvlJc w:val="left"/>
      <w:pPr>
        <w:ind w:left="425" w:hanging="425"/>
      </w:pPr>
      <w:rPr>
        <w:rFonts w:hint="default"/>
      </w:rPr>
    </w:lvl>
  </w:abstractNum>
  <w:abstractNum w:abstractNumId="40" w15:restartNumberingAfterBreak="0">
    <w:nsid w:val="D7F60CD9"/>
    <w:multiLevelType w:val="singleLevel"/>
    <w:tmpl w:val="D7F60CD9"/>
    <w:lvl w:ilvl="0">
      <w:start w:val="2"/>
      <w:numFmt w:val="decimal"/>
      <w:suff w:val="space"/>
      <w:lvlText w:val="%1."/>
      <w:lvlJc w:val="left"/>
    </w:lvl>
  </w:abstractNum>
  <w:abstractNum w:abstractNumId="41" w15:restartNumberingAfterBreak="0">
    <w:nsid w:val="D7F9FE59"/>
    <w:multiLevelType w:val="singleLevel"/>
    <w:tmpl w:val="D7F9FE59"/>
    <w:lvl w:ilvl="0">
      <w:numFmt w:val="bullet"/>
      <w:lvlText w:val="•"/>
      <w:lvlJc w:val="left"/>
      <w:rPr>
        <w:color w:val="3370FF"/>
      </w:rPr>
    </w:lvl>
  </w:abstractNum>
  <w:abstractNum w:abstractNumId="42" w15:restartNumberingAfterBreak="0">
    <w:nsid w:val="DCBA6B53"/>
    <w:multiLevelType w:val="singleLevel"/>
    <w:tmpl w:val="DCBA6B53"/>
    <w:lvl w:ilvl="0">
      <w:numFmt w:val="bullet"/>
      <w:lvlText w:val="•"/>
      <w:lvlJc w:val="left"/>
      <w:rPr>
        <w:color w:val="3370FF"/>
      </w:rPr>
    </w:lvl>
  </w:abstractNum>
  <w:abstractNum w:abstractNumId="43" w15:restartNumberingAfterBreak="0">
    <w:nsid w:val="DE23793D"/>
    <w:multiLevelType w:val="singleLevel"/>
    <w:tmpl w:val="DE23793D"/>
    <w:lvl w:ilvl="0">
      <w:start w:val="1"/>
      <w:numFmt w:val="decimal"/>
      <w:lvlText w:val="[%1]"/>
      <w:lvlJc w:val="left"/>
      <w:pPr>
        <w:tabs>
          <w:tab w:val="num" w:pos="312"/>
        </w:tabs>
      </w:pPr>
    </w:lvl>
  </w:abstractNum>
  <w:abstractNum w:abstractNumId="44" w15:restartNumberingAfterBreak="0">
    <w:nsid w:val="DFFE4270"/>
    <w:multiLevelType w:val="singleLevel"/>
    <w:tmpl w:val="DFFE4270"/>
    <w:lvl w:ilvl="0">
      <w:start w:val="1"/>
      <w:numFmt w:val="lowerLetter"/>
      <w:suff w:val="space"/>
      <w:lvlText w:val="%1."/>
      <w:lvlJc w:val="left"/>
    </w:lvl>
  </w:abstractNum>
  <w:abstractNum w:abstractNumId="45" w15:restartNumberingAfterBreak="0">
    <w:nsid w:val="E0C21B9D"/>
    <w:multiLevelType w:val="singleLevel"/>
    <w:tmpl w:val="E0C21B9D"/>
    <w:lvl w:ilvl="0">
      <w:start w:val="1"/>
      <w:numFmt w:val="decimal"/>
      <w:suff w:val="nothing"/>
      <w:lvlText w:val="%1．"/>
      <w:lvlJc w:val="left"/>
      <w:pPr>
        <w:ind w:left="0" w:firstLine="400"/>
      </w:pPr>
      <w:rPr>
        <w:rFonts w:hint="default"/>
      </w:rPr>
    </w:lvl>
  </w:abstractNum>
  <w:abstractNum w:abstractNumId="46" w15:restartNumberingAfterBreak="0">
    <w:nsid w:val="E5DF587D"/>
    <w:multiLevelType w:val="singleLevel"/>
    <w:tmpl w:val="E5DF587D"/>
    <w:lvl w:ilvl="0">
      <w:start w:val="3"/>
      <w:numFmt w:val="decimal"/>
      <w:suff w:val="space"/>
      <w:lvlText w:val="%1."/>
      <w:lvlJc w:val="left"/>
    </w:lvl>
  </w:abstractNum>
  <w:abstractNum w:abstractNumId="47" w15:restartNumberingAfterBreak="0">
    <w:nsid w:val="E8E6EA1F"/>
    <w:multiLevelType w:val="singleLevel"/>
    <w:tmpl w:val="E8E6EA1F"/>
    <w:lvl w:ilvl="0">
      <w:start w:val="3"/>
      <w:numFmt w:val="decimal"/>
      <w:suff w:val="space"/>
      <w:lvlText w:val="(%1)"/>
      <w:lvlJc w:val="left"/>
    </w:lvl>
  </w:abstractNum>
  <w:abstractNum w:abstractNumId="48" w15:restartNumberingAfterBreak="0">
    <w:nsid w:val="F2F16C80"/>
    <w:multiLevelType w:val="singleLevel"/>
    <w:tmpl w:val="F2F16C80"/>
    <w:lvl w:ilvl="0">
      <w:start w:val="1"/>
      <w:numFmt w:val="decimal"/>
      <w:suff w:val="space"/>
      <w:lvlText w:val="%1."/>
      <w:lvlJc w:val="left"/>
    </w:lvl>
  </w:abstractNum>
  <w:abstractNum w:abstractNumId="49"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0"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F3BC0479"/>
    <w:multiLevelType w:val="singleLevel"/>
    <w:tmpl w:val="F3BC0479"/>
    <w:lvl w:ilvl="0">
      <w:start w:val="1"/>
      <w:numFmt w:val="decimal"/>
      <w:suff w:val="space"/>
      <w:lvlText w:val="%1."/>
      <w:lvlJc w:val="left"/>
    </w:lvl>
  </w:abstractNum>
  <w:abstractNum w:abstractNumId="52" w15:restartNumberingAfterBreak="0">
    <w:nsid w:val="F3EE5AFD"/>
    <w:multiLevelType w:val="singleLevel"/>
    <w:tmpl w:val="F3EE5AFD"/>
    <w:lvl w:ilvl="0">
      <w:start w:val="4"/>
      <w:numFmt w:val="decimal"/>
      <w:suff w:val="space"/>
      <w:lvlText w:val="%1."/>
      <w:lvlJc w:val="left"/>
    </w:lvl>
  </w:abstractNum>
  <w:abstractNum w:abstractNumId="53" w15:restartNumberingAfterBreak="0">
    <w:nsid w:val="F4B5D9F5"/>
    <w:multiLevelType w:val="singleLevel"/>
    <w:tmpl w:val="F4B5D9F5"/>
    <w:lvl w:ilvl="0">
      <w:numFmt w:val="bullet"/>
      <w:lvlText w:val="•"/>
      <w:lvlJc w:val="left"/>
      <w:rPr>
        <w:color w:val="3370FF"/>
      </w:rPr>
    </w:lvl>
  </w:abstractNum>
  <w:abstractNum w:abstractNumId="54" w15:restartNumberingAfterBreak="0">
    <w:nsid w:val="F7735DC9"/>
    <w:multiLevelType w:val="singleLevel"/>
    <w:tmpl w:val="F71EC0D4"/>
    <w:lvl w:ilvl="0">
      <w:start w:val="1"/>
      <w:numFmt w:val="decimal"/>
      <w:lvlText w:val="%1."/>
      <w:lvlJc w:val="left"/>
      <w:rPr>
        <w:color w:val="000000" w:themeColor="text1"/>
      </w:rPr>
    </w:lvl>
  </w:abstractNum>
  <w:abstractNum w:abstractNumId="55"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56" w15:restartNumberingAfterBreak="0">
    <w:nsid w:val="FACF9915"/>
    <w:multiLevelType w:val="singleLevel"/>
    <w:tmpl w:val="FACF9915"/>
    <w:lvl w:ilvl="0">
      <w:start w:val="1"/>
      <w:numFmt w:val="decimal"/>
      <w:suff w:val="space"/>
      <w:lvlText w:val="%1."/>
      <w:lvlJc w:val="left"/>
    </w:lvl>
  </w:abstractNum>
  <w:abstractNum w:abstractNumId="57" w15:restartNumberingAfterBreak="0">
    <w:nsid w:val="FD88CFDA"/>
    <w:multiLevelType w:val="singleLevel"/>
    <w:tmpl w:val="FD88CFDA"/>
    <w:lvl w:ilvl="0">
      <w:start w:val="2"/>
      <w:numFmt w:val="decimal"/>
      <w:suff w:val="space"/>
      <w:lvlText w:val="%1)"/>
      <w:lvlJc w:val="left"/>
    </w:lvl>
  </w:abstractNum>
  <w:abstractNum w:abstractNumId="58" w15:restartNumberingAfterBreak="0">
    <w:nsid w:val="FEDA8C64"/>
    <w:multiLevelType w:val="singleLevel"/>
    <w:tmpl w:val="FEDA8C64"/>
    <w:lvl w:ilvl="0">
      <w:start w:val="3"/>
      <w:numFmt w:val="decimal"/>
      <w:lvlText w:val="%1."/>
      <w:lvlJc w:val="left"/>
      <w:pPr>
        <w:ind w:left="420" w:firstLine="0"/>
      </w:pPr>
    </w:lvl>
  </w:abstractNum>
  <w:abstractNum w:abstractNumId="59" w15:restartNumberingAfterBreak="0">
    <w:nsid w:val="FF725156"/>
    <w:multiLevelType w:val="singleLevel"/>
    <w:tmpl w:val="FF725156"/>
    <w:lvl w:ilvl="0">
      <w:start w:val="5"/>
      <w:numFmt w:val="upperLetter"/>
      <w:suff w:val="nothing"/>
      <w:lvlText w:val="(%1-"/>
      <w:lvlJc w:val="left"/>
    </w:lvl>
  </w:abstractNum>
  <w:abstractNum w:abstractNumId="60" w15:restartNumberingAfterBreak="0">
    <w:nsid w:val="FFE9411C"/>
    <w:multiLevelType w:val="singleLevel"/>
    <w:tmpl w:val="FFE9411C"/>
    <w:lvl w:ilvl="0">
      <w:start w:val="1"/>
      <w:numFmt w:val="decimalEnclosedCircleChinese"/>
      <w:suff w:val="nothing"/>
      <w:lvlText w:val="%1　"/>
      <w:lvlJc w:val="left"/>
      <w:pPr>
        <w:ind w:left="0" w:firstLine="400"/>
      </w:pPr>
      <w:rPr>
        <w:rFonts w:hint="eastAsia"/>
      </w:rPr>
    </w:lvl>
  </w:abstractNum>
  <w:abstractNum w:abstractNumId="61"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2"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63"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64"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65"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66"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7"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68"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69"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70"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71"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73" w15:restartNumberingAfterBreak="0">
    <w:nsid w:val="00000002"/>
    <w:multiLevelType w:val="singleLevel"/>
    <w:tmpl w:val="0FD53556"/>
    <w:lvl w:ilvl="0">
      <w:start w:val="1"/>
      <w:numFmt w:val="upperRoman"/>
      <w:suff w:val="space"/>
      <w:lvlText w:val="(%1)"/>
      <w:lvlJc w:val="left"/>
    </w:lvl>
  </w:abstractNum>
  <w:abstractNum w:abstractNumId="74"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5"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76"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77"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8"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9"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00000405"/>
    <w:multiLevelType w:val="multilevel"/>
    <w:tmpl w:val="FFFFFFFF"/>
    <w:lvl w:ilvl="0">
      <w:start w:val="1"/>
      <w:numFmt w:val="decimal"/>
      <w:lvlText w:val="%1."/>
      <w:lvlJc w:val="left"/>
      <w:pPr>
        <w:ind w:left="2360" w:hanging="360"/>
      </w:pPr>
      <w:rPr>
        <w:rFonts w:ascii="Times New Roman" w:hAnsi="Times New Roman" w:cs="Times New Roman"/>
        <w:b w:val="0"/>
        <w:bCs w:val="0"/>
        <w:spacing w:val="-17"/>
        <w:w w:val="100"/>
        <w:sz w:val="24"/>
        <w:szCs w:val="24"/>
      </w:rPr>
    </w:lvl>
    <w:lvl w:ilvl="1">
      <w:numFmt w:val="bullet"/>
      <w:lvlText w:val="•"/>
      <w:lvlJc w:val="left"/>
      <w:pPr>
        <w:ind w:left="3068" w:hanging="360"/>
      </w:pPr>
    </w:lvl>
    <w:lvl w:ilvl="2">
      <w:numFmt w:val="bullet"/>
      <w:lvlText w:val="•"/>
      <w:lvlJc w:val="left"/>
      <w:pPr>
        <w:ind w:left="3776" w:hanging="360"/>
      </w:pPr>
    </w:lvl>
    <w:lvl w:ilvl="3">
      <w:numFmt w:val="bullet"/>
      <w:lvlText w:val="•"/>
      <w:lvlJc w:val="left"/>
      <w:pPr>
        <w:ind w:left="4484" w:hanging="360"/>
      </w:pPr>
    </w:lvl>
    <w:lvl w:ilvl="4">
      <w:numFmt w:val="bullet"/>
      <w:lvlText w:val="•"/>
      <w:lvlJc w:val="left"/>
      <w:pPr>
        <w:ind w:left="5192" w:hanging="360"/>
      </w:pPr>
    </w:lvl>
    <w:lvl w:ilvl="5">
      <w:numFmt w:val="bullet"/>
      <w:lvlText w:val="•"/>
      <w:lvlJc w:val="left"/>
      <w:pPr>
        <w:ind w:left="5900" w:hanging="360"/>
      </w:pPr>
    </w:lvl>
    <w:lvl w:ilvl="6">
      <w:numFmt w:val="bullet"/>
      <w:lvlText w:val="•"/>
      <w:lvlJc w:val="left"/>
      <w:pPr>
        <w:ind w:left="6608" w:hanging="360"/>
      </w:pPr>
    </w:lvl>
    <w:lvl w:ilvl="7">
      <w:numFmt w:val="bullet"/>
      <w:lvlText w:val="•"/>
      <w:lvlJc w:val="left"/>
      <w:pPr>
        <w:ind w:left="7316" w:hanging="360"/>
      </w:pPr>
    </w:lvl>
    <w:lvl w:ilvl="8">
      <w:numFmt w:val="bullet"/>
      <w:lvlText w:val="•"/>
      <w:lvlJc w:val="left"/>
      <w:pPr>
        <w:ind w:left="8024" w:hanging="360"/>
      </w:pPr>
    </w:lvl>
  </w:abstractNum>
  <w:abstractNum w:abstractNumId="81"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2"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3"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4"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5"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6"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7"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8"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89"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90"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91"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92"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93"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94" w15:restartNumberingAfterBreak="0">
    <w:nsid w:val="00000414"/>
    <w:multiLevelType w:val="multilevel"/>
    <w:tmpl w:val="FFFFFFFF"/>
    <w:lvl w:ilvl="0">
      <w:numFmt w:val="bullet"/>
      <w:lvlText w:val="●"/>
      <w:lvlJc w:val="left"/>
      <w:pPr>
        <w:ind w:left="1540" w:hanging="360"/>
      </w:pPr>
      <w:rPr>
        <w:rFonts w:ascii="Arial" w:hAnsi="Arial"/>
        <w:b/>
        <w:spacing w:val="-14"/>
        <w:w w:val="100"/>
        <w:sz w:val="24"/>
      </w:rPr>
    </w:lvl>
    <w:lvl w:ilvl="1">
      <w:numFmt w:val="bullet"/>
      <w:lvlText w:val="•"/>
      <w:lvlJc w:val="left"/>
      <w:pPr>
        <w:ind w:left="2316" w:hanging="360"/>
      </w:pPr>
    </w:lvl>
    <w:lvl w:ilvl="2">
      <w:numFmt w:val="bullet"/>
      <w:lvlText w:val="•"/>
      <w:lvlJc w:val="left"/>
      <w:pPr>
        <w:ind w:left="3092" w:hanging="360"/>
      </w:pPr>
    </w:lvl>
    <w:lvl w:ilvl="3">
      <w:numFmt w:val="bullet"/>
      <w:lvlText w:val="•"/>
      <w:lvlJc w:val="left"/>
      <w:pPr>
        <w:ind w:left="3868" w:hanging="360"/>
      </w:pPr>
    </w:lvl>
    <w:lvl w:ilvl="4">
      <w:numFmt w:val="bullet"/>
      <w:lvlText w:val="•"/>
      <w:lvlJc w:val="left"/>
      <w:pPr>
        <w:ind w:left="4644" w:hanging="360"/>
      </w:pPr>
    </w:lvl>
    <w:lvl w:ilvl="5">
      <w:numFmt w:val="bullet"/>
      <w:lvlText w:val="•"/>
      <w:lvlJc w:val="left"/>
      <w:pPr>
        <w:ind w:left="5420" w:hanging="360"/>
      </w:pPr>
    </w:lvl>
    <w:lvl w:ilvl="6">
      <w:numFmt w:val="bullet"/>
      <w:lvlText w:val="•"/>
      <w:lvlJc w:val="left"/>
      <w:pPr>
        <w:ind w:left="6196" w:hanging="360"/>
      </w:pPr>
    </w:lvl>
    <w:lvl w:ilvl="7">
      <w:numFmt w:val="bullet"/>
      <w:lvlText w:val="•"/>
      <w:lvlJc w:val="left"/>
      <w:pPr>
        <w:ind w:left="6972" w:hanging="360"/>
      </w:pPr>
    </w:lvl>
    <w:lvl w:ilvl="8">
      <w:numFmt w:val="bullet"/>
      <w:lvlText w:val="•"/>
      <w:lvlJc w:val="left"/>
      <w:pPr>
        <w:ind w:left="7748" w:hanging="360"/>
      </w:pPr>
    </w:lvl>
  </w:abstractNum>
  <w:abstractNum w:abstractNumId="95"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6" w15:restartNumberingAfterBreak="0">
    <w:nsid w:val="0000A991"/>
    <w:multiLevelType w:val="multilevel"/>
    <w:tmpl w:val="817286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7"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00073C64"/>
    <w:multiLevelType w:val="hybridMultilevel"/>
    <w:tmpl w:val="76DC42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00170F5D"/>
    <w:multiLevelType w:val="hybridMultilevel"/>
    <w:tmpl w:val="3B8E02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1"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 w15:restartNumberingAfterBreak="0">
    <w:nsid w:val="004755B2"/>
    <w:multiLevelType w:val="multilevel"/>
    <w:tmpl w:val="004755B2"/>
    <w:lvl w:ilvl="0">
      <w:start w:val="1"/>
      <w:numFmt w:val="decimal"/>
      <w:lvlText w:val="[%1]"/>
      <w:lvlJc w:val="left"/>
      <w:pPr>
        <w:ind w:left="720" w:hanging="720"/>
      </w:pPr>
      <w:rPr>
        <w:rFonts w:hint="eastAsia"/>
        <w:strike w:val="0"/>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4" w15:restartNumberingAfterBreak="0">
    <w:nsid w:val="005020A0"/>
    <w:multiLevelType w:val="multilevel"/>
    <w:tmpl w:val="AEB0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053208E"/>
    <w:multiLevelType w:val="singleLevel"/>
    <w:tmpl w:val="0053208E"/>
    <w:lvl w:ilvl="0">
      <w:numFmt w:val="bullet"/>
      <w:lvlText w:val="•"/>
      <w:lvlJc w:val="left"/>
      <w:rPr>
        <w:color w:val="3370FF"/>
      </w:rPr>
    </w:lvl>
  </w:abstractNum>
  <w:abstractNum w:abstractNumId="106"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00875847"/>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08" w15:restartNumberingAfterBreak="0">
    <w:nsid w:val="008F2CAA"/>
    <w:multiLevelType w:val="hybridMultilevel"/>
    <w:tmpl w:val="5A5E5E1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09"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111"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2"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00EB67C6"/>
    <w:multiLevelType w:val="hybridMultilevel"/>
    <w:tmpl w:val="E834B05E"/>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14"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5"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116"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8"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9"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0"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121"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2" w15:restartNumberingAfterBreak="0">
    <w:nsid w:val="0153757F"/>
    <w:multiLevelType w:val="multilevel"/>
    <w:tmpl w:val="B91E2E3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3"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5"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126" w15:restartNumberingAfterBreak="0">
    <w:nsid w:val="019C7B6F"/>
    <w:multiLevelType w:val="multilevel"/>
    <w:tmpl w:val="30B027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01C52125"/>
    <w:multiLevelType w:val="multilevel"/>
    <w:tmpl w:val="72F6B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9"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01FD0116"/>
    <w:multiLevelType w:val="multilevel"/>
    <w:tmpl w:val="01FD011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1"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2"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3"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4"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0248C179"/>
    <w:multiLevelType w:val="singleLevel"/>
    <w:tmpl w:val="0248C179"/>
    <w:lvl w:ilvl="0">
      <w:numFmt w:val="bullet"/>
      <w:lvlText w:val="•"/>
      <w:lvlJc w:val="left"/>
      <w:rPr>
        <w:color w:val="3370FF"/>
      </w:rPr>
    </w:lvl>
  </w:abstractNum>
  <w:abstractNum w:abstractNumId="136"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8"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02646FD8"/>
    <w:multiLevelType w:val="multilevel"/>
    <w:tmpl w:val="FC52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2"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5"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146" w15:restartNumberingAfterBreak="0">
    <w:nsid w:val="02F65791"/>
    <w:multiLevelType w:val="hybridMultilevel"/>
    <w:tmpl w:val="2D685022"/>
    <w:lvl w:ilvl="0" w:tplc="8CBC74FE">
      <w:start w:val="1"/>
      <w:numFmt w:val="bullet"/>
      <w:lvlText w:val="•"/>
      <w:lvlJc w:val="left"/>
      <w:pPr>
        <w:tabs>
          <w:tab w:val="num" w:pos="720"/>
        </w:tabs>
        <w:ind w:left="720" w:hanging="360"/>
      </w:pPr>
      <w:rPr>
        <w:rFonts w:ascii="Arial" w:hAnsi="Arial" w:cs="Times New Roman" w:hint="default"/>
      </w:rPr>
    </w:lvl>
    <w:lvl w:ilvl="1" w:tplc="8DEE445A">
      <w:start w:val="1"/>
      <w:numFmt w:val="bullet"/>
      <w:lvlText w:val="•"/>
      <w:lvlJc w:val="left"/>
      <w:pPr>
        <w:tabs>
          <w:tab w:val="num" w:pos="1440"/>
        </w:tabs>
        <w:ind w:left="1440" w:hanging="360"/>
      </w:pPr>
      <w:rPr>
        <w:rFonts w:ascii="Arial" w:hAnsi="Arial" w:cs="Times New Roman" w:hint="default"/>
      </w:rPr>
    </w:lvl>
    <w:lvl w:ilvl="2" w:tplc="7B8E5C36">
      <w:start w:val="1"/>
      <w:numFmt w:val="bullet"/>
      <w:lvlText w:val="•"/>
      <w:lvlJc w:val="left"/>
      <w:pPr>
        <w:tabs>
          <w:tab w:val="num" w:pos="2160"/>
        </w:tabs>
        <w:ind w:left="2160" w:hanging="360"/>
      </w:pPr>
      <w:rPr>
        <w:rFonts w:ascii="Arial" w:hAnsi="Arial" w:cs="Times New Roman" w:hint="default"/>
      </w:rPr>
    </w:lvl>
    <w:lvl w:ilvl="3" w:tplc="028AB10A">
      <w:start w:val="1"/>
      <w:numFmt w:val="bullet"/>
      <w:lvlText w:val="•"/>
      <w:lvlJc w:val="left"/>
      <w:pPr>
        <w:tabs>
          <w:tab w:val="num" w:pos="2880"/>
        </w:tabs>
        <w:ind w:left="2880" w:hanging="360"/>
      </w:pPr>
      <w:rPr>
        <w:rFonts w:ascii="Arial" w:hAnsi="Arial" w:cs="Times New Roman" w:hint="default"/>
      </w:rPr>
    </w:lvl>
    <w:lvl w:ilvl="4" w:tplc="676ADA14">
      <w:start w:val="1"/>
      <w:numFmt w:val="bullet"/>
      <w:lvlText w:val="•"/>
      <w:lvlJc w:val="left"/>
      <w:pPr>
        <w:tabs>
          <w:tab w:val="num" w:pos="3600"/>
        </w:tabs>
        <w:ind w:left="3600" w:hanging="360"/>
      </w:pPr>
      <w:rPr>
        <w:rFonts w:ascii="Arial" w:hAnsi="Arial" w:cs="Times New Roman" w:hint="default"/>
      </w:rPr>
    </w:lvl>
    <w:lvl w:ilvl="5" w:tplc="E8B03EE4">
      <w:start w:val="1"/>
      <w:numFmt w:val="bullet"/>
      <w:lvlText w:val="•"/>
      <w:lvlJc w:val="left"/>
      <w:pPr>
        <w:tabs>
          <w:tab w:val="num" w:pos="4320"/>
        </w:tabs>
        <w:ind w:left="4320" w:hanging="360"/>
      </w:pPr>
      <w:rPr>
        <w:rFonts w:ascii="Arial" w:hAnsi="Arial" w:cs="Times New Roman" w:hint="default"/>
      </w:rPr>
    </w:lvl>
    <w:lvl w:ilvl="6" w:tplc="363E77FE">
      <w:start w:val="1"/>
      <w:numFmt w:val="bullet"/>
      <w:lvlText w:val="•"/>
      <w:lvlJc w:val="left"/>
      <w:pPr>
        <w:tabs>
          <w:tab w:val="num" w:pos="5040"/>
        </w:tabs>
        <w:ind w:left="5040" w:hanging="360"/>
      </w:pPr>
      <w:rPr>
        <w:rFonts w:ascii="Arial" w:hAnsi="Arial" w:cs="Times New Roman" w:hint="default"/>
      </w:rPr>
    </w:lvl>
    <w:lvl w:ilvl="7" w:tplc="E4F2B49E">
      <w:start w:val="1"/>
      <w:numFmt w:val="bullet"/>
      <w:lvlText w:val="•"/>
      <w:lvlJc w:val="left"/>
      <w:pPr>
        <w:tabs>
          <w:tab w:val="num" w:pos="5760"/>
        </w:tabs>
        <w:ind w:left="5760" w:hanging="360"/>
      </w:pPr>
      <w:rPr>
        <w:rFonts w:ascii="Arial" w:hAnsi="Arial" w:cs="Times New Roman" w:hint="default"/>
      </w:rPr>
    </w:lvl>
    <w:lvl w:ilvl="8" w:tplc="A6F6C890">
      <w:start w:val="1"/>
      <w:numFmt w:val="bullet"/>
      <w:lvlText w:val="•"/>
      <w:lvlJc w:val="left"/>
      <w:pPr>
        <w:tabs>
          <w:tab w:val="num" w:pos="6480"/>
        </w:tabs>
        <w:ind w:left="6480" w:hanging="360"/>
      </w:pPr>
      <w:rPr>
        <w:rFonts w:ascii="Arial" w:hAnsi="Arial" w:cs="Times New Roman" w:hint="default"/>
      </w:rPr>
    </w:lvl>
  </w:abstractNum>
  <w:abstractNum w:abstractNumId="147" w15:restartNumberingAfterBreak="0">
    <w:nsid w:val="030913AE"/>
    <w:multiLevelType w:val="hybridMultilevel"/>
    <w:tmpl w:val="48D686EE"/>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8" w15:restartNumberingAfterBreak="0">
    <w:nsid w:val="03237DD3"/>
    <w:multiLevelType w:val="multilevel"/>
    <w:tmpl w:val="C0F2B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0" w15:restartNumberingAfterBreak="0">
    <w:nsid w:val="033716E9"/>
    <w:multiLevelType w:val="hybridMultilevel"/>
    <w:tmpl w:val="A1D6057C"/>
    <w:lvl w:ilvl="0" w:tplc="CE14764A">
      <w:start w:val="1"/>
      <w:numFmt w:val="decimal"/>
      <w:lvlText w:val="4.%1."/>
      <w:lvlJc w:val="left"/>
      <w:pPr>
        <w:ind w:left="785" w:hanging="360"/>
      </w:pPr>
      <w:rPr>
        <w:rFonts w:hint="default"/>
      </w:rPr>
    </w:lvl>
    <w:lvl w:ilvl="1" w:tplc="44090019" w:tentative="1">
      <w:start w:val="1"/>
      <w:numFmt w:val="lowerLetter"/>
      <w:lvlText w:val="%2."/>
      <w:lvlJc w:val="left"/>
      <w:pPr>
        <w:ind w:left="1505" w:hanging="360"/>
      </w:pPr>
    </w:lvl>
    <w:lvl w:ilvl="2" w:tplc="4409001B" w:tentative="1">
      <w:start w:val="1"/>
      <w:numFmt w:val="lowerRoman"/>
      <w:lvlText w:val="%3."/>
      <w:lvlJc w:val="right"/>
      <w:pPr>
        <w:ind w:left="2225" w:hanging="180"/>
      </w:pPr>
    </w:lvl>
    <w:lvl w:ilvl="3" w:tplc="4409000F" w:tentative="1">
      <w:start w:val="1"/>
      <w:numFmt w:val="decimal"/>
      <w:lvlText w:val="%4."/>
      <w:lvlJc w:val="left"/>
      <w:pPr>
        <w:ind w:left="2945" w:hanging="360"/>
      </w:pPr>
    </w:lvl>
    <w:lvl w:ilvl="4" w:tplc="44090019" w:tentative="1">
      <w:start w:val="1"/>
      <w:numFmt w:val="lowerLetter"/>
      <w:lvlText w:val="%5."/>
      <w:lvlJc w:val="left"/>
      <w:pPr>
        <w:ind w:left="3665" w:hanging="360"/>
      </w:pPr>
    </w:lvl>
    <w:lvl w:ilvl="5" w:tplc="4409001B" w:tentative="1">
      <w:start w:val="1"/>
      <w:numFmt w:val="lowerRoman"/>
      <w:lvlText w:val="%6."/>
      <w:lvlJc w:val="right"/>
      <w:pPr>
        <w:ind w:left="4385" w:hanging="180"/>
      </w:pPr>
    </w:lvl>
    <w:lvl w:ilvl="6" w:tplc="4409000F" w:tentative="1">
      <w:start w:val="1"/>
      <w:numFmt w:val="decimal"/>
      <w:lvlText w:val="%7."/>
      <w:lvlJc w:val="left"/>
      <w:pPr>
        <w:ind w:left="5105" w:hanging="360"/>
      </w:pPr>
    </w:lvl>
    <w:lvl w:ilvl="7" w:tplc="44090019" w:tentative="1">
      <w:start w:val="1"/>
      <w:numFmt w:val="lowerLetter"/>
      <w:lvlText w:val="%8."/>
      <w:lvlJc w:val="left"/>
      <w:pPr>
        <w:ind w:left="5825" w:hanging="360"/>
      </w:pPr>
    </w:lvl>
    <w:lvl w:ilvl="8" w:tplc="4409001B" w:tentative="1">
      <w:start w:val="1"/>
      <w:numFmt w:val="lowerRoman"/>
      <w:lvlText w:val="%9."/>
      <w:lvlJc w:val="right"/>
      <w:pPr>
        <w:ind w:left="6545" w:hanging="180"/>
      </w:pPr>
    </w:lvl>
  </w:abstractNum>
  <w:abstractNum w:abstractNumId="151" w15:restartNumberingAfterBreak="0">
    <w:nsid w:val="03463D44"/>
    <w:multiLevelType w:val="hybridMultilevel"/>
    <w:tmpl w:val="2ED4E2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2" w15:restartNumberingAfterBreak="0">
    <w:nsid w:val="034B7220"/>
    <w:multiLevelType w:val="multilevel"/>
    <w:tmpl w:val="212C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03841D07"/>
    <w:multiLevelType w:val="hybridMultilevel"/>
    <w:tmpl w:val="4028AD9A"/>
    <w:lvl w:ilvl="0" w:tplc="39BAFDC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5"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03917998"/>
    <w:multiLevelType w:val="multilevel"/>
    <w:tmpl w:val="FEE66E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7"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8"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9"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1"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03D62ECE"/>
    <w:multiLevelType w:val="singleLevel"/>
    <w:tmpl w:val="03D62ECE"/>
    <w:lvl w:ilvl="0">
      <w:numFmt w:val="bullet"/>
      <w:lvlText w:val="•"/>
      <w:lvlJc w:val="left"/>
      <w:rPr>
        <w:color w:val="3370FF"/>
      </w:rPr>
    </w:lvl>
  </w:abstractNum>
  <w:abstractNum w:abstractNumId="163" w15:restartNumberingAfterBreak="0">
    <w:nsid w:val="040C67A6"/>
    <w:multiLevelType w:val="multilevel"/>
    <w:tmpl w:val="0FC2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041123B5"/>
    <w:multiLevelType w:val="multilevel"/>
    <w:tmpl w:val="114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7"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0"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71" w15:restartNumberingAfterBreak="0">
    <w:nsid w:val="04BB3984"/>
    <w:multiLevelType w:val="hybridMultilevel"/>
    <w:tmpl w:val="4628D0F2"/>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2"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73"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4" w15:restartNumberingAfterBreak="0">
    <w:nsid w:val="04E8C7B2"/>
    <w:multiLevelType w:val="singleLevel"/>
    <w:tmpl w:val="04E8C7B2"/>
    <w:lvl w:ilvl="0">
      <w:start w:val="3"/>
      <w:numFmt w:val="decimal"/>
      <w:suff w:val="space"/>
      <w:lvlText w:val="%1."/>
      <w:lvlJc w:val="left"/>
    </w:lvl>
  </w:abstractNum>
  <w:abstractNum w:abstractNumId="175"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6" w15:restartNumberingAfterBreak="0">
    <w:nsid w:val="04FD10B2"/>
    <w:multiLevelType w:val="hybridMultilevel"/>
    <w:tmpl w:val="3CF638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7"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059258F9"/>
    <w:multiLevelType w:val="hybridMultilevel"/>
    <w:tmpl w:val="D3A0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15:restartNumberingAfterBreak="0">
    <w:nsid w:val="05A53FB2"/>
    <w:multiLevelType w:val="multilevel"/>
    <w:tmpl w:val="C6D0B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5"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87"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9"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0"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3" w15:restartNumberingAfterBreak="0">
    <w:nsid w:val="06AB763E"/>
    <w:multiLevelType w:val="multilevel"/>
    <w:tmpl w:val="0BCAC4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5"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96"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97"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8"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9"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06F75197"/>
    <w:multiLevelType w:val="multilevel"/>
    <w:tmpl w:val="C236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2"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203"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4" w15:restartNumberingAfterBreak="0">
    <w:nsid w:val="07777F6D"/>
    <w:multiLevelType w:val="hybridMultilevel"/>
    <w:tmpl w:val="83DAB1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5" w15:restartNumberingAfterBreak="0">
    <w:nsid w:val="077C4841"/>
    <w:multiLevelType w:val="hybridMultilevel"/>
    <w:tmpl w:val="C8DAE364"/>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6" w15:restartNumberingAfterBreak="0">
    <w:nsid w:val="077F37D2"/>
    <w:multiLevelType w:val="multilevel"/>
    <w:tmpl w:val="54CC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208" w15:restartNumberingAfterBreak="0">
    <w:nsid w:val="07AF7D7F"/>
    <w:multiLevelType w:val="multilevel"/>
    <w:tmpl w:val="95D4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07C83607"/>
    <w:multiLevelType w:val="hybridMultilevel"/>
    <w:tmpl w:val="8EB2E6A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10" w15:restartNumberingAfterBreak="0">
    <w:nsid w:val="07DD6733"/>
    <w:multiLevelType w:val="hybridMultilevel"/>
    <w:tmpl w:val="7B54B7F6"/>
    <w:lvl w:ilvl="0" w:tplc="83A01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13" w15:restartNumberingAfterBreak="0">
    <w:nsid w:val="08751F7E"/>
    <w:multiLevelType w:val="hybridMultilevel"/>
    <w:tmpl w:val="A3DA6A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4" w15:restartNumberingAfterBreak="0">
    <w:nsid w:val="08A43A39"/>
    <w:multiLevelType w:val="hybridMultilevel"/>
    <w:tmpl w:val="EBBAC0BE"/>
    <w:lvl w:ilvl="0" w:tplc="D7E4F3B4">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5"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08CF0EE9"/>
    <w:multiLevelType w:val="multilevel"/>
    <w:tmpl w:val="25EE621E"/>
    <w:lvl w:ilvl="0">
      <w:start w:val="1"/>
      <w:numFmt w:val="decimal"/>
      <w:lvlText w:val="%1."/>
      <w:lvlJc w:val="left"/>
      <w:pPr>
        <w:ind w:left="720" w:hanging="360"/>
      </w:pPr>
      <w:rPr>
        <w:rFonts w:hint="default"/>
        <w:b/>
        <w:color w:val="000000"/>
        <w:sz w:val="22"/>
        <w:szCs w:val="22"/>
      </w:rPr>
    </w:lvl>
    <w:lvl w:ilvl="1">
      <w:start w:val="1"/>
      <w:numFmt w:val="decimal"/>
      <w:isLgl/>
      <w:lvlText w:val="%1.%2"/>
      <w:lvlJc w:val="left"/>
      <w:pPr>
        <w:ind w:left="810" w:hanging="45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7"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8" w15:restartNumberingAfterBreak="0">
    <w:nsid w:val="08DD3061"/>
    <w:multiLevelType w:val="hybridMultilevel"/>
    <w:tmpl w:val="365A9F3E"/>
    <w:lvl w:ilvl="0" w:tplc="903AADBE">
      <w:start w:val="1"/>
      <w:numFmt w:val="decimal"/>
      <w:lvlText w:val="%1."/>
      <w:lvlJc w:val="left"/>
      <w:pPr>
        <w:ind w:left="450" w:hanging="360"/>
      </w:pPr>
      <w:rPr>
        <w:rFonts w:ascii="Times New Roman" w:hAnsi="Times New Roman" w:cs="Times New Roman" w:hint="default"/>
        <w:color w:val="auto"/>
        <w:sz w:val="18"/>
        <w:szCs w:val="18"/>
      </w:rPr>
    </w:lvl>
    <w:lvl w:ilvl="1" w:tplc="A65469AC" w:tentative="1">
      <w:start w:val="1"/>
      <w:numFmt w:val="lowerLetter"/>
      <w:lvlText w:val="%2."/>
      <w:lvlJc w:val="left"/>
      <w:pPr>
        <w:ind w:left="1440" w:hanging="360"/>
      </w:pPr>
    </w:lvl>
    <w:lvl w:ilvl="2" w:tplc="84288C44" w:tentative="1">
      <w:start w:val="1"/>
      <w:numFmt w:val="lowerRoman"/>
      <w:lvlText w:val="%3."/>
      <w:lvlJc w:val="right"/>
      <w:pPr>
        <w:ind w:left="2160" w:hanging="180"/>
      </w:pPr>
    </w:lvl>
    <w:lvl w:ilvl="3" w:tplc="AB6868CE" w:tentative="1">
      <w:start w:val="1"/>
      <w:numFmt w:val="decimal"/>
      <w:lvlText w:val="%4."/>
      <w:lvlJc w:val="left"/>
      <w:pPr>
        <w:ind w:left="2880" w:hanging="360"/>
      </w:pPr>
    </w:lvl>
    <w:lvl w:ilvl="4" w:tplc="2DC8D0C2" w:tentative="1">
      <w:start w:val="1"/>
      <w:numFmt w:val="lowerLetter"/>
      <w:lvlText w:val="%5."/>
      <w:lvlJc w:val="left"/>
      <w:pPr>
        <w:ind w:left="3600" w:hanging="360"/>
      </w:pPr>
    </w:lvl>
    <w:lvl w:ilvl="5" w:tplc="5E88DC22" w:tentative="1">
      <w:start w:val="1"/>
      <w:numFmt w:val="lowerRoman"/>
      <w:lvlText w:val="%6."/>
      <w:lvlJc w:val="right"/>
      <w:pPr>
        <w:ind w:left="4320" w:hanging="180"/>
      </w:pPr>
    </w:lvl>
    <w:lvl w:ilvl="6" w:tplc="9162DFD8" w:tentative="1">
      <w:start w:val="1"/>
      <w:numFmt w:val="decimal"/>
      <w:lvlText w:val="%7."/>
      <w:lvlJc w:val="left"/>
      <w:pPr>
        <w:ind w:left="5040" w:hanging="360"/>
      </w:pPr>
    </w:lvl>
    <w:lvl w:ilvl="7" w:tplc="1284A462" w:tentative="1">
      <w:start w:val="1"/>
      <w:numFmt w:val="lowerLetter"/>
      <w:lvlText w:val="%8."/>
      <w:lvlJc w:val="left"/>
      <w:pPr>
        <w:ind w:left="5760" w:hanging="360"/>
      </w:pPr>
    </w:lvl>
    <w:lvl w:ilvl="8" w:tplc="F5623CBE" w:tentative="1">
      <w:start w:val="1"/>
      <w:numFmt w:val="lowerRoman"/>
      <w:lvlText w:val="%9."/>
      <w:lvlJc w:val="right"/>
      <w:pPr>
        <w:ind w:left="6480" w:hanging="180"/>
      </w:pPr>
    </w:lvl>
  </w:abstractNum>
  <w:abstractNum w:abstractNumId="219" w15:restartNumberingAfterBreak="0">
    <w:nsid w:val="08DF000D"/>
    <w:multiLevelType w:val="multilevel"/>
    <w:tmpl w:val="4658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1"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09467680"/>
    <w:multiLevelType w:val="multilevel"/>
    <w:tmpl w:val="DFC4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094C60EE"/>
    <w:multiLevelType w:val="hybridMultilevel"/>
    <w:tmpl w:val="1F3EF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5"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226"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7"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9"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0" w15:restartNumberingAfterBreak="0">
    <w:nsid w:val="09BC1D92"/>
    <w:multiLevelType w:val="multilevel"/>
    <w:tmpl w:val="5D1A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2"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09F9BCDB"/>
    <w:multiLevelType w:val="singleLevel"/>
    <w:tmpl w:val="09F9BCDB"/>
    <w:lvl w:ilvl="0">
      <w:start w:val="7"/>
      <w:numFmt w:val="decimal"/>
      <w:suff w:val="space"/>
      <w:lvlText w:val="%1."/>
      <w:lvlJc w:val="left"/>
    </w:lvl>
  </w:abstractNum>
  <w:abstractNum w:abstractNumId="234"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6"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7"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8"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9"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0"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1"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2" w15:restartNumberingAfterBreak="0">
    <w:nsid w:val="0AA50D7F"/>
    <w:multiLevelType w:val="multilevel"/>
    <w:tmpl w:val="0AA50D7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4"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0AD00441"/>
    <w:multiLevelType w:val="hybridMultilevel"/>
    <w:tmpl w:val="3058F080"/>
    <w:lvl w:ilvl="0" w:tplc="E8627632">
      <w:start w:val="1"/>
      <w:numFmt w:val="decimal"/>
      <w:lvlText w:val="4.1.%1."/>
      <w:lvlJc w:val="lef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49"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0"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0B043A6C"/>
    <w:multiLevelType w:val="multilevel"/>
    <w:tmpl w:val="08028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4"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0B3D424B"/>
    <w:multiLevelType w:val="hybridMultilevel"/>
    <w:tmpl w:val="8F764EB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6" w15:restartNumberingAfterBreak="0">
    <w:nsid w:val="0B432AF9"/>
    <w:multiLevelType w:val="hybridMultilevel"/>
    <w:tmpl w:val="7F42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8"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0"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0BB55510"/>
    <w:multiLevelType w:val="multilevel"/>
    <w:tmpl w:val="157A3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64"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266"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0"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72"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0C6708D9"/>
    <w:multiLevelType w:val="multilevel"/>
    <w:tmpl w:val="28F0C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0C7569E8"/>
    <w:multiLevelType w:val="singleLevel"/>
    <w:tmpl w:val="0C7569E8"/>
    <w:lvl w:ilvl="0">
      <w:start w:val="1"/>
      <w:numFmt w:val="decimal"/>
      <w:suff w:val="space"/>
      <w:lvlText w:val="%1."/>
      <w:lvlJc w:val="left"/>
    </w:lvl>
  </w:abstractNum>
  <w:abstractNum w:abstractNumId="276"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8"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280" w15:restartNumberingAfterBreak="0">
    <w:nsid w:val="0CC354ED"/>
    <w:multiLevelType w:val="hybridMultilevel"/>
    <w:tmpl w:val="CD561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1"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0CEE3C25"/>
    <w:multiLevelType w:val="hybridMultilevel"/>
    <w:tmpl w:val="421EF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4"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5"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286" w15:restartNumberingAfterBreak="0">
    <w:nsid w:val="0D2154FC"/>
    <w:multiLevelType w:val="multilevel"/>
    <w:tmpl w:val="1C5C7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290" w15:restartNumberingAfterBreak="0">
    <w:nsid w:val="0D3D1BAC"/>
    <w:multiLevelType w:val="hybridMultilevel"/>
    <w:tmpl w:val="FAEE04A6"/>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1"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2"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293"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4" w15:restartNumberingAfterBreak="0">
    <w:nsid w:val="0D89717B"/>
    <w:multiLevelType w:val="multilevel"/>
    <w:tmpl w:val="7626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6" w15:restartNumberingAfterBreak="0">
    <w:nsid w:val="0D9B2EFF"/>
    <w:multiLevelType w:val="multilevel"/>
    <w:tmpl w:val="521A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8"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9"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0" w15:restartNumberingAfterBreak="0">
    <w:nsid w:val="0DE36C12"/>
    <w:multiLevelType w:val="hybridMultilevel"/>
    <w:tmpl w:val="68C48BB6"/>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2" w15:restartNumberingAfterBreak="0">
    <w:nsid w:val="0E3F3FFF"/>
    <w:multiLevelType w:val="hybridMultilevel"/>
    <w:tmpl w:val="C8E6AA0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3"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5" w15:restartNumberingAfterBreak="0">
    <w:nsid w:val="0E640482"/>
    <w:multiLevelType w:val="singleLevel"/>
    <w:tmpl w:val="0E640482"/>
    <w:lvl w:ilvl="0">
      <w:numFmt w:val="bullet"/>
      <w:lvlText w:val="•"/>
      <w:lvlJc w:val="left"/>
      <w:rPr>
        <w:color w:val="3370FF"/>
      </w:rPr>
    </w:lvl>
  </w:abstractNum>
  <w:abstractNum w:abstractNumId="306"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307"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08" w15:restartNumberingAfterBreak="0">
    <w:nsid w:val="0EC3742B"/>
    <w:multiLevelType w:val="hybridMultilevel"/>
    <w:tmpl w:val="C2EA1A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9" w15:restartNumberingAfterBreak="0">
    <w:nsid w:val="0F0F5A8F"/>
    <w:multiLevelType w:val="multilevel"/>
    <w:tmpl w:val="E1609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0F2233D1"/>
    <w:multiLevelType w:val="hybridMultilevel"/>
    <w:tmpl w:val="9DFC56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1"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0F527417"/>
    <w:multiLevelType w:val="multilevel"/>
    <w:tmpl w:val="E2160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0F607881"/>
    <w:multiLevelType w:val="hybridMultilevel"/>
    <w:tmpl w:val="A2F41D3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5"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6"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7"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8" w15:restartNumberingAfterBreak="0">
    <w:nsid w:val="0FFE40CC"/>
    <w:multiLevelType w:val="hybridMultilevel"/>
    <w:tmpl w:val="04D81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10025F2D"/>
    <w:multiLevelType w:val="multilevel"/>
    <w:tmpl w:val="F8A46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323" w15:restartNumberingAfterBreak="0">
    <w:nsid w:val="10640653"/>
    <w:multiLevelType w:val="multilevel"/>
    <w:tmpl w:val="10640653"/>
    <w:lvl w:ilvl="0">
      <w:start w:val="1"/>
      <w:numFmt w:val="decimal"/>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4"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7"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8"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10BA66EF"/>
    <w:multiLevelType w:val="multilevel"/>
    <w:tmpl w:val="5074E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10BE1579"/>
    <w:multiLevelType w:val="singleLevel"/>
    <w:tmpl w:val="10BE1579"/>
    <w:lvl w:ilvl="0">
      <w:start w:val="1"/>
      <w:numFmt w:val="decimal"/>
      <w:suff w:val="space"/>
      <w:lvlText w:val="%1."/>
      <w:lvlJc w:val="left"/>
    </w:lvl>
  </w:abstractNum>
  <w:abstractNum w:abstractNumId="333" w15:restartNumberingAfterBreak="0">
    <w:nsid w:val="10CE4F52"/>
    <w:multiLevelType w:val="hybridMultilevel"/>
    <w:tmpl w:val="FF60C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35"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6"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7" w15:restartNumberingAfterBreak="0">
    <w:nsid w:val="110B790F"/>
    <w:multiLevelType w:val="multilevel"/>
    <w:tmpl w:val="F654A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111E50D0"/>
    <w:multiLevelType w:val="multilevel"/>
    <w:tmpl w:val="F89E8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0"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41"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116A3B3F"/>
    <w:multiLevelType w:val="multilevel"/>
    <w:tmpl w:val="59A0A53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4"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345"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47"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9"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350"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1"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12114200"/>
    <w:multiLevelType w:val="multilevel"/>
    <w:tmpl w:val="9A76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121313C6"/>
    <w:multiLevelType w:val="hybridMultilevel"/>
    <w:tmpl w:val="85987F86"/>
    <w:lvl w:ilvl="0" w:tplc="4409000F">
      <w:start w:val="1"/>
      <w:numFmt w:val="decimal"/>
      <w:lvlText w:val="%1."/>
      <w:lvlJc w:val="left"/>
      <w:pPr>
        <w:ind w:left="1740" w:hanging="360"/>
      </w:pPr>
    </w:lvl>
    <w:lvl w:ilvl="1" w:tplc="44090019" w:tentative="1">
      <w:start w:val="1"/>
      <w:numFmt w:val="lowerLetter"/>
      <w:lvlText w:val="%2."/>
      <w:lvlJc w:val="left"/>
      <w:pPr>
        <w:ind w:left="2460" w:hanging="360"/>
      </w:pPr>
    </w:lvl>
    <w:lvl w:ilvl="2" w:tplc="4409001B" w:tentative="1">
      <w:start w:val="1"/>
      <w:numFmt w:val="lowerRoman"/>
      <w:lvlText w:val="%3."/>
      <w:lvlJc w:val="right"/>
      <w:pPr>
        <w:ind w:left="3180" w:hanging="180"/>
      </w:pPr>
    </w:lvl>
    <w:lvl w:ilvl="3" w:tplc="4409000F" w:tentative="1">
      <w:start w:val="1"/>
      <w:numFmt w:val="decimal"/>
      <w:lvlText w:val="%4."/>
      <w:lvlJc w:val="left"/>
      <w:pPr>
        <w:ind w:left="3900" w:hanging="360"/>
      </w:pPr>
    </w:lvl>
    <w:lvl w:ilvl="4" w:tplc="44090019" w:tentative="1">
      <w:start w:val="1"/>
      <w:numFmt w:val="lowerLetter"/>
      <w:lvlText w:val="%5."/>
      <w:lvlJc w:val="left"/>
      <w:pPr>
        <w:ind w:left="4620" w:hanging="360"/>
      </w:pPr>
    </w:lvl>
    <w:lvl w:ilvl="5" w:tplc="4409001B" w:tentative="1">
      <w:start w:val="1"/>
      <w:numFmt w:val="lowerRoman"/>
      <w:lvlText w:val="%6."/>
      <w:lvlJc w:val="right"/>
      <w:pPr>
        <w:ind w:left="5340" w:hanging="180"/>
      </w:pPr>
    </w:lvl>
    <w:lvl w:ilvl="6" w:tplc="4409000F" w:tentative="1">
      <w:start w:val="1"/>
      <w:numFmt w:val="decimal"/>
      <w:lvlText w:val="%7."/>
      <w:lvlJc w:val="left"/>
      <w:pPr>
        <w:ind w:left="6060" w:hanging="360"/>
      </w:pPr>
    </w:lvl>
    <w:lvl w:ilvl="7" w:tplc="44090019" w:tentative="1">
      <w:start w:val="1"/>
      <w:numFmt w:val="lowerLetter"/>
      <w:lvlText w:val="%8."/>
      <w:lvlJc w:val="left"/>
      <w:pPr>
        <w:ind w:left="6780" w:hanging="360"/>
      </w:pPr>
    </w:lvl>
    <w:lvl w:ilvl="8" w:tplc="4409001B" w:tentative="1">
      <w:start w:val="1"/>
      <w:numFmt w:val="lowerRoman"/>
      <w:lvlText w:val="%9."/>
      <w:lvlJc w:val="right"/>
      <w:pPr>
        <w:ind w:left="7500" w:hanging="180"/>
      </w:pPr>
    </w:lvl>
  </w:abstractNum>
  <w:abstractNum w:abstractNumId="354" w15:restartNumberingAfterBreak="0">
    <w:nsid w:val="12160C44"/>
    <w:multiLevelType w:val="multilevel"/>
    <w:tmpl w:val="76A87A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5"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6"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7" w15:restartNumberingAfterBreak="0">
    <w:nsid w:val="12894489"/>
    <w:multiLevelType w:val="hybridMultilevel"/>
    <w:tmpl w:val="FD041370"/>
    <w:lvl w:ilvl="0" w:tplc="CAAA87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8"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59" w15:restartNumberingAfterBreak="0">
    <w:nsid w:val="129D35AE"/>
    <w:multiLevelType w:val="multilevel"/>
    <w:tmpl w:val="129D3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0"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4" w15:restartNumberingAfterBreak="0">
    <w:nsid w:val="12EB076A"/>
    <w:multiLevelType w:val="multilevel"/>
    <w:tmpl w:val="32E4D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13292F2A"/>
    <w:multiLevelType w:val="hybridMultilevel"/>
    <w:tmpl w:val="781C587C"/>
    <w:lvl w:ilvl="0" w:tplc="6344C8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8" w15:restartNumberingAfterBreak="0">
    <w:nsid w:val="13542DA7"/>
    <w:multiLevelType w:val="multilevel"/>
    <w:tmpl w:val="2E2E0D5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9" w15:restartNumberingAfterBreak="0">
    <w:nsid w:val="136F4C8B"/>
    <w:multiLevelType w:val="multilevel"/>
    <w:tmpl w:val="6BD442A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3414" w:hanging="720"/>
      </w:pPr>
      <w:rPr>
        <w:rFonts w:hint="default"/>
        <w:b w:val="0"/>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0"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1" w15:restartNumberingAfterBreak="0">
    <w:nsid w:val="13902627"/>
    <w:multiLevelType w:val="hybridMultilevel"/>
    <w:tmpl w:val="108890E2"/>
    <w:lvl w:ilvl="0" w:tplc="2DCA219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2"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13BD0013"/>
    <w:multiLevelType w:val="multilevel"/>
    <w:tmpl w:val="0E2C1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5"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6"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7"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378"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1" w15:restartNumberingAfterBreak="0">
    <w:nsid w:val="144F3E6D"/>
    <w:multiLevelType w:val="multilevel"/>
    <w:tmpl w:val="3432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84"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148F66FB"/>
    <w:multiLevelType w:val="hybridMultilevel"/>
    <w:tmpl w:val="BC64E6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6"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8" w15:restartNumberingAfterBreak="0">
    <w:nsid w:val="14CB6A2E"/>
    <w:multiLevelType w:val="hybridMultilevel"/>
    <w:tmpl w:val="4828BA9C"/>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89"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14DB44A1"/>
    <w:multiLevelType w:val="hybridMultilevel"/>
    <w:tmpl w:val="3166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1" w15:restartNumberingAfterBreak="0">
    <w:nsid w:val="14E07815"/>
    <w:multiLevelType w:val="multilevel"/>
    <w:tmpl w:val="2D6E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14F11711"/>
    <w:multiLevelType w:val="multilevel"/>
    <w:tmpl w:val="4E740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4"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95"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96"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97"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8"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399"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00" w15:restartNumberingAfterBreak="0">
    <w:nsid w:val="155338E1"/>
    <w:multiLevelType w:val="multilevel"/>
    <w:tmpl w:val="7FBCCD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1" w15:restartNumberingAfterBreak="0">
    <w:nsid w:val="155B689A"/>
    <w:multiLevelType w:val="multilevel"/>
    <w:tmpl w:val="54F24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15615576"/>
    <w:multiLevelType w:val="multilevel"/>
    <w:tmpl w:val="CD36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1562158D"/>
    <w:multiLevelType w:val="hybridMultilevel"/>
    <w:tmpl w:val="03786EE2"/>
    <w:lvl w:ilvl="0" w:tplc="45403D50">
      <w:start w:val="1"/>
      <w:numFmt w:val="decimal"/>
      <w:lvlText w:val="1.1.%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4"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5"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7"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8" w15:restartNumberingAfterBreak="0">
    <w:nsid w:val="15C02322"/>
    <w:multiLevelType w:val="hybridMultilevel"/>
    <w:tmpl w:val="9DB22B86"/>
    <w:lvl w:ilvl="0" w:tplc="1C5AE7EA">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15CE3006"/>
    <w:multiLevelType w:val="multilevel"/>
    <w:tmpl w:val="15CE3006"/>
    <w:lvl w:ilvl="0">
      <w:start w:val="1"/>
      <w:numFmt w:val="decimal"/>
      <w:pStyle w:val="ChapterNumber"/>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0"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12"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3"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16770831"/>
    <w:multiLevelType w:val="multilevel"/>
    <w:tmpl w:val="D40C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416"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16C52FB2"/>
    <w:multiLevelType w:val="multilevel"/>
    <w:tmpl w:val="EB7238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0" w15:restartNumberingAfterBreak="0">
    <w:nsid w:val="16E86C42"/>
    <w:multiLevelType w:val="hybridMultilevel"/>
    <w:tmpl w:val="18E8DB02"/>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1"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24"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25"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426" w15:restartNumberingAfterBreak="0">
    <w:nsid w:val="172C3401"/>
    <w:multiLevelType w:val="multilevel"/>
    <w:tmpl w:val="9626A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8"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9" w15:restartNumberingAfterBreak="0">
    <w:nsid w:val="17607BCF"/>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177A57CE"/>
    <w:multiLevelType w:val="hybridMultilevel"/>
    <w:tmpl w:val="77544DA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2" w15:restartNumberingAfterBreak="0">
    <w:nsid w:val="17A411F7"/>
    <w:multiLevelType w:val="multilevel"/>
    <w:tmpl w:val="11CAEB4E"/>
    <w:lvl w:ilvl="0">
      <w:start w:val="4"/>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000" w:hanging="1440"/>
      </w:pPr>
      <w:rPr>
        <w:rFonts w:hint="default"/>
      </w:rPr>
    </w:lvl>
  </w:abstractNum>
  <w:abstractNum w:abstractNumId="433" w15:restartNumberingAfterBreak="0">
    <w:nsid w:val="17AC4C45"/>
    <w:multiLevelType w:val="multilevel"/>
    <w:tmpl w:val="811EB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4" w15:restartNumberingAfterBreak="0">
    <w:nsid w:val="17CA5EEA"/>
    <w:multiLevelType w:val="hybridMultilevel"/>
    <w:tmpl w:val="0B622D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35"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6"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18260D25"/>
    <w:multiLevelType w:val="hybridMultilevel"/>
    <w:tmpl w:val="D17E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1841214F"/>
    <w:multiLevelType w:val="multilevel"/>
    <w:tmpl w:val="1841214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9"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1865193F"/>
    <w:multiLevelType w:val="hybridMultilevel"/>
    <w:tmpl w:val="FA6C92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1" w15:restartNumberingAfterBreak="0">
    <w:nsid w:val="186F12D4"/>
    <w:multiLevelType w:val="multilevel"/>
    <w:tmpl w:val="802EF15A"/>
    <w:lvl w:ilvl="0">
      <w:start w:val="1"/>
      <w:numFmt w:val="decimal"/>
      <w:lvlText w:val="%1."/>
      <w:lvlJc w:val="left"/>
      <w:pPr>
        <w:ind w:left="460" w:hanging="36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474" w:hanging="375"/>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54" w:hanging="375"/>
      </w:pPr>
      <w:rPr>
        <w:rFonts w:hint="default"/>
        <w:lang w:val="en-US" w:eastAsia="en-US" w:bidi="ar-SA"/>
      </w:rPr>
    </w:lvl>
    <w:lvl w:ilvl="3">
      <w:numFmt w:val="bullet"/>
      <w:lvlText w:val="•"/>
      <w:lvlJc w:val="left"/>
      <w:pPr>
        <w:ind w:left="2428" w:hanging="375"/>
      </w:pPr>
      <w:rPr>
        <w:rFonts w:hint="default"/>
        <w:lang w:val="en-US" w:eastAsia="en-US" w:bidi="ar-SA"/>
      </w:rPr>
    </w:lvl>
    <w:lvl w:ilvl="4">
      <w:numFmt w:val="bullet"/>
      <w:lvlText w:val="•"/>
      <w:lvlJc w:val="left"/>
      <w:pPr>
        <w:ind w:left="3402" w:hanging="375"/>
      </w:pPr>
      <w:rPr>
        <w:rFonts w:hint="default"/>
        <w:lang w:val="en-US" w:eastAsia="en-US" w:bidi="ar-SA"/>
      </w:rPr>
    </w:lvl>
    <w:lvl w:ilvl="5">
      <w:numFmt w:val="bullet"/>
      <w:lvlText w:val="•"/>
      <w:lvlJc w:val="left"/>
      <w:pPr>
        <w:ind w:left="4376" w:hanging="375"/>
      </w:pPr>
      <w:rPr>
        <w:rFonts w:hint="default"/>
        <w:lang w:val="en-US" w:eastAsia="en-US" w:bidi="ar-SA"/>
      </w:rPr>
    </w:lvl>
    <w:lvl w:ilvl="6">
      <w:numFmt w:val="bullet"/>
      <w:lvlText w:val="•"/>
      <w:lvlJc w:val="left"/>
      <w:pPr>
        <w:ind w:left="5350" w:hanging="375"/>
      </w:pPr>
      <w:rPr>
        <w:rFonts w:hint="default"/>
        <w:lang w:val="en-US" w:eastAsia="en-US" w:bidi="ar-SA"/>
      </w:rPr>
    </w:lvl>
    <w:lvl w:ilvl="7">
      <w:numFmt w:val="bullet"/>
      <w:lvlText w:val="•"/>
      <w:lvlJc w:val="left"/>
      <w:pPr>
        <w:ind w:left="6324" w:hanging="375"/>
      </w:pPr>
      <w:rPr>
        <w:rFonts w:hint="default"/>
        <w:lang w:val="en-US" w:eastAsia="en-US" w:bidi="ar-SA"/>
      </w:rPr>
    </w:lvl>
    <w:lvl w:ilvl="8">
      <w:numFmt w:val="bullet"/>
      <w:lvlText w:val="•"/>
      <w:lvlJc w:val="left"/>
      <w:pPr>
        <w:ind w:left="7298" w:hanging="375"/>
      </w:pPr>
      <w:rPr>
        <w:rFonts w:hint="default"/>
        <w:lang w:val="en-US" w:eastAsia="en-US" w:bidi="ar-SA"/>
      </w:rPr>
    </w:lvl>
  </w:abstractNum>
  <w:abstractNum w:abstractNumId="442" w15:restartNumberingAfterBreak="0">
    <w:nsid w:val="1874602A"/>
    <w:multiLevelType w:val="hybridMultilevel"/>
    <w:tmpl w:val="2E9C8F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3" w15:restartNumberingAfterBreak="0">
    <w:nsid w:val="188272E2"/>
    <w:multiLevelType w:val="multilevel"/>
    <w:tmpl w:val="2994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445"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6"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18CB46F6"/>
    <w:multiLevelType w:val="hybridMultilevel"/>
    <w:tmpl w:val="11D8C9A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448"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449" w15:restartNumberingAfterBreak="0">
    <w:nsid w:val="18F17B3F"/>
    <w:multiLevelType w:val="hybridMultilevel"/>
    <w:tmpl w:val="DCFC56C8"/>
    <w:lvl w:ilvl="0" w:tplc="3C62F872">
      <w:start w:val="1"/>
      <w:numFmt w:val="decimal"/>
      <w:lvlText w:val="4.3.%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0"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1"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2"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3" w15:restartNumberingAfterBreak="0">
    <w:nsid w:val="190B7BA2"/>
    <w:multiLevelType w:val="hybridMultilevel"/>
    <w:tmpl w:val="A8F2D23E"/>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454"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7"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58"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0"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1A0612D7"/>
    <w:multiLevelType w:val="hybridMultilevel"/>
    <w:tmpl w:val="F9F6E2C0"/>
    <w:lvl w:ilvl="0" w:tplc="7782512A">
      <w:start w:val="1"/>
      <w:numFmt w:val="bullet"/>
      <w:lvlText w:val=""/>
      <w:lvlJc w:val="left"/>
      <w:pPr>
        <w:tabs>
          <w:tab w:val="num" w:pos="720"/>
        </w:tabs>
        <w:ind w:left="720" w:hanging="360"/>
      </w:pPr>
      <w:rPr>
        <w:rFonts w:ascii="Wingdings 2" w:hAnsi="Wingdings 2" w:hint="default"/>
      </w:rPr>
    </w:lvl>
    <w:lvl w:ilvl="1" w:tplc="0D4C9F10" w:tentative="1">
      <w:start w:val="1"/>
      <w:numFmt w:val="bullet"/>
      <w:lvlText w:val=""/>
      <w:lvlJc w:val="left"/>
      <w:pPr>
        <w:tabs>
          <w:tab w:val="num" w:pos="1440"/>
        </w:tabs>
        <w:ind w:left="1440" w:hanging="360"/>
      </w:pPr>
      <w:rPr>
        <w:rFonts w:ascii="Wingdings 2" w:hAnsi="Wingdings 2" w:hint="default"/>
      </w:rPr>
    </w:lvl>
    <w:lvl w:ilvl="2" w:tplc="B1AC8AB6" w:tentative="1">
      <w:start w:val="1"/>
      <w:numFmt w:val="bullet"/>
      <w:lvlText w:val=""/>
      <w:lvlJc w:val="left"/>
      <w:pPr>
        <w:tabs>
          <w:tab w:val="num" w:pos="2160"/>
        </w:tabs>
        <w:ind w:left="2160" w:hanging="360"/>
      </w:pPr>
      <w:rPr>
        <w:rFonts w:ascii="Wingdings 2" w:hAnsi="Wingdings 2" w:hint="default"/>
      </w:rPr>
    </w:lvl>
    <w:lvl w:ilvl="3" w:tplc="C8BEDE14" w:tentative="1">
      <w:start w:val="1"/>
      <w:numFmt w:val="bullet"/>
      <w:lvlText w:val=""/>
      <w:lvlJc w:val="left"/>
      <w:pPr>
        <w:tabs>
          <w:tab w:val="num" w:pos="2880"/>
        </w:tabs>
        <w:ind w:left="2880" w:hanging="360"/>
      </w:pPr>
      <w:rPr>
        <w:rFonts w:ascii="Wingdings 2" w:hAnsi="Wingdings 2" w:hint="default"/>
      </w:rPr>
    </w:lvl>
    <w:lvl w:ilvl="4" w:tplc="56D6BEC8" w:tentative="1">
      <w:start w:val="1"/>
      <w:numFmt w:val="bullet"/>
      <w:lvlText w:val=""/>
      <w:lvlJc w:val="left"/>
      <w:pPr>
        <w:tabs>
          <w:tab w:val="num" w:pos="3600"/>
        </w:tabs>
        <w:ind w:left="3600" w:hanging="360"/>
      </w:pPr>
      <w:rPr>
        <w:rFonts w:ascii="Wingdings 2" w:hAnsi="Wingdings 2" w:hint="default"/>
      </w:rPr>
    </w:lvl>
    <w:lvl w:ilvl="5" w:tplc="87600012" w:tentative="1">
      <w:start w:val="1"/>
      <w:numFmt w:val="bullet"/>
      <w:lvlText w:val=""/>
      <w:lvlJc w:val="left"/>
      <w:pPr>
        <w:tabs>
          <w:tab w:val="num" w:pos="4320"/>
        </w:tabs>
        <w:ind w:left="4320" w:hanging="360"/>
      </w:pPr>
      <w:rPr>
        <w:rFonts w:ascii="Wingdings 2" w:hAnsi="Wingdings 2" w:hint="default"/>
      </w:rPr>
    </w:lvl>
    <w:lvl w:ilvl="6" w:tplc="FD0421C8" w:tentative="1">
      <w:start w:val="1"/>
      <w:numFmt w:val="bullet"/>
      <w:lvlText w:val=""/>
      <w:lvlJc w:val="left"/>
      <w:pPr>
        <w:tabs>
          <w:tab w:val="num" w:pos="5040"/>
        </w:tabs>
        <w:ind w:left="5040" w:hanging="360"/>
      </w:pPr>
      <w:rPr>
        <w:rFonts w:ascii="Wingdings 2" w:hAnsi="Wingdings 2" w:hint="default"/>
      </w:rPr>
    </w:lvl>
    <w:lvl w:ilvl="7" w:tplc="635E8EC6" w:tentative="1">
      <w:start w:val="1"/>
      <w:numFmt w:val="bullet"/>
      <w:lvlText w:val=""/>
      <w:lvlJc w:val="left"/>
      <w:pPr>
        <w:tabs>
          <w:tab w:val="num" w:pos="5760"/>
        </w:tabs>
        <w:ind w:left="5760" w:hanging="360"/>
      </w:pPr>
      <w:rPr>
        <w:rFonts w:ascii="Wingdings 2" w:hAnsi="Wingdings 2" w:hint="default"/>
      </w:rPr>
    </w:lvl>
    <w:lvl w:ilvl="8" w:tplc="C6FC3584" w:tentative="1">
      <w:start w:val="1"/>
      <w:numFmt w:val="bullet"/>
      <w:lvlText w:val=""/>
      <w:lvlJc w:val="left"/>
      <w:pPr>
        <w:tabs>
          <w:tab w:val="num" w:pos="6480"/>
        </w:tabs>
        <w:ind w:left="6480" w:hanging="360"/>
      </w:pPr>
      <w:rPr>
        <w:rFonts w:ascii="Wingdings 2" w:hAnsi="Wingdings 2" w:hint="default"/>
      </w:rPr>
    </w:lvl>
  </w:abstractNum>
  <w:abstractNum w:abstractNumId="462"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464"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65"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7"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8"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9"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73" w15:restartNumberingAfterBreak="0">
    <w:nsid w:val="1A9031E0"/>
    <w:multiLevelType w:val="hybridMultilevel"/>
    <w:tmpl w:val="2EA028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4"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75"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476"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77"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8" w15:restartNumberingAfterBreak="0">
    <w:nsid w:val="1B180BFF"/>
    <w:multiLevelType w:val="hybridMultilevel"/>
    <w:tmpl w:val="C31CA33A"/>
    <w:lvl w:ilvl="0" w:tplc="88EC3B4E">
      <w:start w:val="1"/>
      <w:numFmt w:val="decimal"/>
      <w:lvlText w:val="%1)"/>
      <w:lvlJc w:val="left"/>
      <w:pPr>
        <w:ind w:left="431" w:hanging="260"/>
      </w:pPr>
      <w:rPr>
        <w:rFonts w:ascii="Times New Roman" w:eastAsia="Times New Roman" w:hAnsi="Times New Roman" w:cs="Times New Roman" w:hint="default"/>
        <w:b w:val="0"/>
        <w:bCs w:val="0"/>
        <w:i w:val="0"/>
        <w:iCs w:val="0"/>
        <w:w w:val="100"/>
        <w:sz w:val="24"/>
        <w:szCs w:val="24"/>
        <w:lang w:val="en-US" w:eastAsia="en-US" w:bidi="ar-SA"/>
      </w:rPr>
    </w:lvl>
    <w:lvl w:ilvl="1" w:tplc="939415F8">
      <w:numFmt w:val="bullet"/>
      <w:lvlText w:val="•"/>
      <w:lvlJc w:val="left"/>
      <w:pPr>
        <w:ind w:left="771" w:hanging="260"/>
      </w:pPr>
      <w:rPr>
        <w:rFonts w:hint="default"/>
        <w:lang w:val="en-US" w:eastAsia="en-US" w:bidi="ar-SA"/>
      </w:rPr>
    </w:lvl>
    <w:lvl w:ilvl="2" w:tplc="395276A8">
      <w:numFmt w:val="bullet"/>
      <w:lvlText w:val="•"/>
      <w:lvlJc w:val="left"/>
      <w:pPr>
        <w:ind w:left="1103" w:hanging="260"/>
      </w:pPr>
      <w:rPr>
        <w:rFonts w:hint="default"/>
        <w:lang w:val="en-US" w:eastAsia="en-US" w:bidi="ar-SA"/>
      </w:rPr>
    </w:lvl>
    <w:lvl w:ilvl="3" w:tplc="7772E386">
      <w:numFmt w:val="bullet"/>
      <w:lvlText w:val="•"/>
      <w:lvlJc w:val="left"/>
      <w:pPr>
        <w:ind w:left="1435" w:hanging="260"/>
      </w:pPr>
      <w:rPr>
        <w:rFonts w:hint="default"/>
        <w:lang w:val="en-US" w:eastAsia="en-US" w:bidi="ar-SA"/>
      </w:rPr>
    </w:lvl>
    <w:lvl w:ilvl="4" w:tplc="23AE21C8">
      <w:numFmt w:val="bullet"/>
      <w:lvlText w:val="•"/>
      <w:lvlJc w:val="left"/>
      <w:pPr>
        <w:ind w:left="1767" w:hanging="260"/>
      </w:pPr>
      <w:rPr>
        <w:rFonts w:hint="default"/>
        <w:lang w:val="en-US" w:eastAsia="en-US" w:bidi="ar-SA"/>
      </w:rPr>
    </w:lvl>
    <w:lvl w:ilvl="5" w:tplc="7B6686F0">
      <w:numFmt w:val="bullet"/>
      <w:lvlText w:val="•"/>
      <w:lvlJc w:val="left"/>
      <w:pPr>
        <w:ind w:left="2099" w:hanging="260"/>
      </w:pPr>
      <w:rPr>
        <w:rFonts w:hint="default"/>
        <w:lang w:val="en-US" w:eastAsia="en-US" w:bidi="ar-SA"/>
      </w:rPr>
    </w:lvl>
    <w:lvl w:ilvl="6" w:tplc="23BC67D4">
      <w:numFmt w:val="bullet"/>
      <w:lvlText w:val="•"/>
      <w:lvlJc w:val="left"/>
      <w:pPr>
        <w:ind w:left="2431" w:hanging="260"/>
      </w:pPr>
      <w:rPr>
        <w:rFonts w:hint="default"/>
        <w:lang w:val="en-US" w:eastAsia="en-US" w:bidi="ar-SA"/>
      </w:rPr>
    </w:lvl>
    <w:lvl w:ilvl="7" w:tplc="91C25E3A">
      <w:numFmt w:val="bullet"/>
      <w:lvlText w:val="•"/>
      <w:lvlJc w:val="left"/>
      <w:pPr>
        <w:ind w:left="2763" w:hanging="260"/>
      </w:pPr>
      <w:rPr>
        <w:rFonts w:hint="default"/>
        <w:lang w:val="en-US" w:eastAsia="en-US" w:bidi="ar-SA"/>
      </w:rPr>
    </w:lvl>
    <w:lvl w:ilvl="8" w:tplc="3186580E">
      <w:numFmt w:val="bullet"/>
      <w:lvlText w:val="•"/>
      <w:lvlJc w:val="left"/>
      <w:pPr>
        <w:ind w:left="3095" w:hanging="260"/>
      </w:pPr>
      <w:rPr>
        <w:rFonts w:hint="default"/>
        <w:lang w:val="en-US" w:eastAsia="en-US" w:bidi="ar-SA"/>
      </w:rPr>
    </w:lvl>
  </w:abstractNum>
  <w:abstractNum w:abstractNumId="479" w15:restartNumberingAfterBreak="0">
    <w:nsid w:val="1B281363"/>
    <w:multiLevelType w:val="multilevel"/>
    <w:tmpl w:val="F68A9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1"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1B8327AE"/>
    <w:multiLevelType w:val="multilevel"/>
    <w:tmpl w:val="EF60FF9C"/>
    <w:lvl w:ilvl="0">
      <w:start w:val="1"/>
      <w:numFmt w:val="decimal"/>
      <w:lvlText w:val="%1."/>
      <w:lvlJc w:val="left"/>
      <w:pPr>
        <w:ind w:left="502" w:hanging="360"/>
      </w:pPr>
      <w:rPr>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483"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84"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6"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87" w15:restartNumberingAfterBreak="0">
    <w:nsid w:val="1C1A5315"/>
    <w:multiLevelType w:val="multilevel"/>
    <w:tmpl w:val="30E04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8"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9"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2"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493"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94"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496"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7"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9"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00" w15:restartNumberingAfterBreak="0">
    <w:nsid w:val="1CFF160A"/>
    <w:multiLevelType w:val="multilevel"/>
    <w:tmpl w:val="71A2D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2" w15:restartNumberingAfterBreak="0">
    <w:nsid w:val="1D34796F"/>
    <w:multiLevelType w:val="hybridMultilevel"/>
    <w:tmpl w:val="D4A669F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503"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504"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505"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06" w15:restartNumberingAfterBreak="0">
    <w:nsid w:val="1D9F093D"/>
    <w:multiLevelType w:val="multilevel"/>
    <w:tmpl w:val="3432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1DD41406"/>
    <w:multiLevelType w:val="hybridMultilevel"/>
    <w:tmpl w:val="FA563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9"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510"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1DED436B"/>
    <w:multiLevelType w:val="hybridMultilevel"/>
    <w:tmpl w:val="B748C258"/>
    <w:lvl w:ilvl="0" w:tplc="4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2"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13"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14" w15:restartNumberingAfterBreak="0">
    <w:nsid w:val="1E2E0AC3"/>
    <w:multiLevelType w:val="hybridMultilevel"/>
    <w:tmpl w:val="9E70D264"/>
    <w:lvl w:ilvl="0" w:tplc="96BC52E4">
      <w:start w:val="1"/>
      <w:numFmt w:val="decimal"/>
      <w:lvlText w:val="4.5.%1."/>
      <w:lvlJc w:val="left"/>
      <w:pPr>
        <w:ind w:left="784" w:hanging="360"/>
      </w:pPr>
      <w:rPr>
        <w:rFonts w:hint="default"/>
      </w:rPr>
    </w:lvl>
    <w:lvl w:ilvl="1" w:tplc="44090019" w:tentative="1">
      <w:start w:val="1"/>
      <w:numFmt w:val="lowerLetter"/>
      <w:lvlText w:val="%2."/>
      <w:lvlJc w:val="left"/>
      <w:pPr>
        <w:ind w:left="1504" w:hanging="360"/>
      </w:pPr>
    </w:lvl>
    <w:lvl w:ilvl="2" w:tplc="4409001B" w:tentative="1">
      <w:start w:val="1"/>
      <w:numFmt w:val="lowerRoman"/>
      <w:lvlText w:val="%3."/>
      <w:lvlJc w:val="right"/>
      <w:pPr>
        <w:ind w:left="2224" w:hanging="180"/>
      </w:pPr>
    </w:lvl>
    <w:lvl w:ilvl="3" w:tplc="4409000F" w:tentative="1">
      <w:start w:val="1"/>
      <w:numFmt w:val="decimal"/>
      <w:lvlText w:val="%4."/>
      <w:lvlJc w:val="left"/>
      <w:pPr>
        <w:ind w:left="2944" w:hanging="360"/>
      </w:pPr>
    </w:lvl>
    <w:lvl w:ilvl="4" w:tplc="44090019" w:tentative="1">
      <w:start w:val="1"/>
      <w:numFmt w:val="lowerLetter"/>
      <w:lvlText w:val="%5."/>
      <w:lvlJc w:val="left"/>
      <w:pPr>
        <w:ind w:left="3664" w:hanging="360"/>
      </w:pPr>
    </w:lvl>
    <w:lvl w:ilvl="5" w:tplc="4409001B" w:tentative="1">
      <w:start w:val="1"/>
      <w:numFmt w:val="lowerRoman"/>
      <w:lvlText w:val="%6."/>
      <w:lvlJc w:val="right"/>
      <w:pPr>
        <w:ind w:left="4384" w:hanging="180"/>
      </w:pPr>
    </w:lvl>
    <w:lvl w:ilvl="6" w:tplc="4409000F" w:tentative="1">
      <w:start w:val="1"/>
      <w:numFmt w:val="decimal"/>
      <w:lvlText w:val="%7."/>
      <w:lvlJc w:val="left"/>
      <w:pPr>
        <w:ind w:left="5104" w:hanging="360"/>
      </w:pPr>
    </w:lvl>
    <w:lvl w:ilvl="7" w:tplc="44090019" w:tentative="1">
      <w:start w:val="1"/>
      <w:numFmt w:val="lowerLetter"/>
      <w:lvlText w:val="%8."/>
      <w:lvlJc w:val="left"/>
      <w:pPr>
        <w:ind w:left="5824" w:hanging="360"/>
      </w:pPr>
    </w:lvl>
    <w:lvl w:ilvl="8" w:tplc="4409001B" w:tentative="1">
      <w:start w:val="1"/>
      <w:numFmt w:val="lowerRoman"/>
      <w:lvlText w:val="%9."/>
      <w:lvlJc w:val="right"/>
      <w:pPr>
        <w:ind w:left="6544" w:hanging="180"/>
      </w:pPr>
    </w:lvl>
  </w:abstractNum>
  <w:abstractNum w:abstractNumId="515"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6"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7" w15:restartNumberingAfterBreak="0">
    <w:nsid w:val="1E460B23"/>
    <w:multiLevelType w:val="hybridMultilevel"/>
    <w:tmpl w:val="CD84D9F6"/>
    <w:lvl w:ilvl="0" w:tplc="6C9C1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1E462A14"/>
    <w:multiLevelType w:val="hybridMultilevel"/>
    <w:tmpl w:val="091E31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9"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0" w15:restartNumberingAfterBreak="0">
    <w:nsid w:val="1E5C5A96"/>
    <w:multiLevelType w:val="hybridMultilevel"/>
    <w:tmpl w:val="838ACBA4"/>
    <w:lvl w:ilvl="0" w:tplc="FFDAE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2"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3" w15:restartNumberingAfterBreak="0">
    <w:nsid w:val="1E832C96"/>
    <w:multiLevelType w:val="hybridMultilevel"/>
    <w:tmpl w:val="FB801AD2"/>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4"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5"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6"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527"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528" w15:restartNumberingAfterBreak="0">
    <w:nsid w:val="1EB8400D"/>
    <w:multiLevelType w:val="multilevel"/>
    <w:tmpl w:val="0A3860A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9"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30" w15:restartNumberingAfterBreak="0">
    <w:nsid w:val="1ECC27BD"/>
    <w:multiLevelType w:val="hybridMultilevel"/>
    <w:tmpl w:val="D226917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31"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2"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534"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5"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536" w15:restartNumberingAfterBreak="0">
    <w:nsid w:val="1F3B4ACC"/>
    <w:multiLevelType w:val="hybridMultilevel"/>
    <w:tmpl w:val="89E818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8"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539"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0"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541"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2"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7"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548" w15:restartNumberingAfterBreak="0">
    <w:nsid w:val="1FCE6453"/>
    <w:multiLevelType w:val="multilevel"/>
    <w:tmpl w:val="2AD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1FD0233F"/>
    <w:multiLevelType w:val="multilevel"/>
    <w:tmpl w:val="BB8A4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1FD86B6B"/>
    <w:multiLevelType w:val="hybridMultilevel"/>
    <w:tmpl w:val="5A5837B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551"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52" w15:restartNumberingAfterBreak="0">
    <w:nsid w:val="1FF811FC"/>
    <w:multiLevelType w:val="hybridMultilevel"/>
    <w:tmpl w:val="557287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3"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5"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6"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557"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8" w15:restartNumberingAfterBreak="0">
    <w:nsid w:val="20354D6D"/>
    <w:multiLevelType w:val="hybridMultilevel"/>
    <w:tmpl w:val="1E945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1"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62" w15:restartNumberingAfterBreak="0">
    <w:nsid w:val="20563F0E"/>
    <w:multiLevelType w:val="hybridMultilevel"/>
    <w:tmpl w:val="64F0D48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3"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4" w15:restartNumberingAfterBreak="0">
    <w:nsid w:val="206321DE"/>
    <w:multiLevelType w:val="hybridMultilevel"/>
    <w:tmpl w:val="62D28E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5"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6"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67"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568"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9" w15:restartNumberingAfterBreak="0">
    <w:nsid w:val="20B62C3C"/>
    <w:multiLevelType w:val="hybridMultilevel"/>
    <w:tmpl w:val="5860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0"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71"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2"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3" w15:restartNumberingAfterBreak="0">
    <w:nsid w:val="21725A89"/>
    <w:multiLevelType w:val="multilevel"/>
    <w:tmpl w:val="ECF4E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4" w15:restartNumberingAfterBreak="0">
    <w:nsid w:val="219A54C4"/>
    <w:multiLevelType w:val="multilevel"/>
    <w:tmpl w:val="5E404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5"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6"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7"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8"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9" w15:restartNumberingAfterBreak="0">
    <w:nsid w:val="22066F00"/>
    <w:multiLevelType w:val="hybridMultilevel"/>
    <w:tmpl w:val="6C4E8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0"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1" w15:restartNumberingAfterBreak="0">
    <w:nsid w:val="221007FC"/>
    <w:multiLevelType w:val="hybridMultilevel"/>
    <w:tmpl w:val="A652290E"/>
    <w:lvl w:ilvl="0" w:tplc="B24CBB3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82" w15:restartNumberingAfterBreak="0">
    <w:nsid w:val="222A6EE2"/>
    <w:multiLevelType w:val="multilevel"/>
    <w:tmpl w:val="222A6E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3" w15:restartNumberingAfterBreak="0">
    <w:nsid w:val="22430AD3"/>
    <w:multiLevelType w:val="hybridMultilevel"/>
    <w:tmpl w:val="CC3E0AB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4" w15:restartNumberingAfterBreak="0">
    <w:nsid w:val="22462278"/>
    <w:multiLevelType w:val="hybridMultilevel"/>
    <w:tmpl w:val="B2E695AC"/>
    <w:lvl w:ilvl="0" w:tplc="FFFFFFFF">
      <w:start w:val="1"/>
      <w:numFmt w:val="decimal"/>
      <w:lvlText w:val="%1."/>
      <w:lvlJc w:val="left"/>
      <w:pPr>
        <w:ind w:left="440" w:hanging="44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85" w15:restartNumberingAfterBreak="0">
    <w:nsid w:val="22637486"/>
    <w:multiLevelType w:val="multilevel"/>
    <w:tmpl w:val="05EC7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6"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7" w15:restartNumberingAfterBreak="0">
    <w:nsid w:val="22815785"/>
    <w:multiLevelType w:val="multilevel"/>
    <w:tmpl w:val="C84C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89" w15:restartNumberingAfterBreak="0">
    <w:nsid w:val="229277B0"/>
    <w:multiLevelType w:val="multilevel"/>
    <w:tmpl w:val="B95A6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0" w15:restartNumberingAfterBreak="0">
    <w:nsid w:val="229D0AF4"/>
    <w:multiLevelType w:val="hybridMultilevel"/>
    <w:tmpl w:val="E8B042F6"/>
    <w:lvl w:ilvl="0" w:tplc="04090019">
      <w:start w:val="1"/>
      <w:numFmt w:val="lowerLetter"/>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1" w15:restartNumberingAfterBreak="0">
    <w:nsid w:val="22B2335B"/>
    <w:multiLevelType w:val="multilevel"/>
    <w:tmpl w:val="BBC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3" w15:restartNumberingAfterBreak="0">
    <w:nsid w:val="22E14039"/>
    <w:multiLevelType w:val="multilevel"/>
    <w:tmpl w:val="3E0A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22E60D9C"/>
    <w:multiLevelType w:val="multilevel"/>
    <w:tmpl w:val="74E0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5" w15:restartNumberingAfterBreak="0">
    <w:nsid w:val="230A5E50"/>
    <w:multiLevelType w:val="multilevel"/>
    <w:tmpl w:val="0038C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6" w15:restartNumberingAfterBreak="0">
    <w:nsid w:val="23180949"/>
    <w:multiLevelType w:val="multilevel"/>
    <w:tmpl w:val="23180949"/>
    <w:lvl w:ilvl="0">
      <w:start w:val="2"/>
      <w:numFmt w:val="decimal"/>
      <w:pStyle w:val="StyleHeading110pt"/>
      <w:lvlText w:val="BAB %1."/>
      <w:lvlJc w:val="left"/>
      <w:pPr>
        <w:ind w:left="720" w:hanging="360"/>
      </w:pPr>
      <w:rPr>
        <w:rFonts w:ascii="Tahoma" w:hAnsi="Tahoma" w:hint="default"/>
        <w:b/>
        <w:i w:val="0"/>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7"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98"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599"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237908E9"/>
    <w:multiLevelType w:val="hybridMultilevel"/>
    <w:tmpl w:val="F95255D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01"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602"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603"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4"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23BE5440"/>
    <w:multiLevelType w:val="singleLevel"/>
    <w:tmpl w:val="23BE5440"/>
    <w:lvl w:ilvl="0">
      <w:start w:val="1"/>
      <w:numFmt w:val="upperLetter"/>
      <w:suff w:val="space"/>
      <w:lvlText w:val="%1."/>
      <w:lvlJc w:val="left"/>
    </w:lvl>
  </w:abstractNum>
  <w:abstractNum w:abstractNumId="606" w15:restartNumberingAfterBreak="0">
    <w:nsid w:val="23BF15FE"/>
    <w:multiLevelType w:val="hybridMultilevel"/>
    <w:tmpl w:val="CD62B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7" w15:restartNumberingAfterBreak="0">
    <w:nsid w:val="23C2144C"/>
    <w:multiLevelType w:val="multilevel"/>
    <w:tmpl w:val="23C2144C"/>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8"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9"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610" w15:restartNumberingAfterBreak="0">
    <w:nsid w:val="23D850CE"/>
    <w:multiLevelType w:val="multilevel"/>
    <w:tmpl w:val="7A300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1" w15:restartNumberingAfterBreak="0">
    <w:nsid w:val="243FCF68"/>
    <w:multiLevelType w:val="singleLevel"/>
    <w:tmpl w:val="243FCF68"/>
    <w:lvl w:ilvl="0">
      <w:numFmt w:val="bullet"/>
      <w:lvlText w:val="•"/>
      <w:lvlJc w:val="left"/>
      <w:rPr>
        <w:color w:val="3370FF"/>
      </w:rPr>
    </w:lvl>
  </w:abstractNum>
  <w:abstractNum w:abstractNumId="612" w15:restartNumberingAfterBreak="0">
    <w:nsid w:val="244512BB"/>
    <w:multiLevelType w:val="multilevel"/>
    <w:tmpl w:val="244512B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3"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614" w15:restartNumberingAfterBreak="0">
    <w:nsid w:val="2470EC97"/>
    <w:multiLevelType w:val="singleLevel"/>
    <w:tmpl w:val="2470EC97"/>
    <w:lvl w:ilvl="0">
      <w:numFmt w:val="bullet"/>
      <w:lvlText w:val="•"/>
      <w:lvlJc w:val="left"/>
      <w:rPr>
        <w:color w:val="3370FF"/>
      </w:rPr>
    </w:lvl>
  </w:abstractNum>
  <w:abstractNum w:abstractNumId="615"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16"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7"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8"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620" w15:restartNumberingAfterBreak="0">
    <w:nsid w:val="24E47C93"/>
    <w:multiLevelType w:val="hybridMultilevel"/>
    <w:tmpl w:val="B3684FA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1" w15:restartNumberingAfterBreak="0">
    <w:nsid w:val="24F92C8C"/>
    <w:multiLevelType w:val="multilevel"/>
    <w:tmpl w:val="74E03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2"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3" w15:restartNumberingAfterBreak="0">
    <w:nsid w:val="24FF72D4"/>
    <w:multiLevelType w:val="multilevel"/>
    <w:tmpl w:val="1FBE43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5" w15:restartNumberingAfterBreak="0">
    <w:nsid w:val="251375F4"/>
    <w:multiLevelType w:val="hybridMultilevel"/>
    <w:tmpl w:val="B680EB0A"/>
    <w:lvl w:ilvl="0" w:tplc="9170E1A6">
      <w:start w:val="1"/>
      <w:numFmt w:val="decimal"/>
      <w:lvlText w:val="%1."/>
      <w:lvlJc w:val="left"/>
      <w:pPr>
        <w:ind w:left="219" w:hanging="219"/>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626"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9" w15:restartNumberingAfterBreak="0">
    <w:nsid w:val="25561E3D"/>
    <w:multiLevelType w:val="multilevel"/>
    <w:tmpl w:val="6D9EE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30"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631"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32"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3" w15:restartNumberingAfterBreak="0">
    <w:nsid w:val="25A4311F"/>
    <w:multiLevelType w:val="hybridMultilevel"/>
    <w:tmpl w:val="1B3ACC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4" w15:restartNumberingAfterBreak="0">
    <w:nsid w:val="25B654F3"/>
    <w:multiLevelType w:val="singleLevel"/>
    <w:tmpl w:val="25B654F3"/>
    <w:lvl w:ilvl="0">
      <w:numFmt w:val="bullet"/>
      <w:lvlText w:val="•"/>
      <w:lvlJc w:val="left"/>
      <w:rPr>
        <w:color w:val="3370FF"/>
      </w:rPr>
    </w:lvl>
  </w:abstractNum>
  <w:abstractNum w:abstractNumId="635" w15:restartNumberingAfterBreak="0">
    <w:nsid w:val="25B82C13"/>
    <w:multiLevelType w:val="hybridMultilevel"/>
    <w:tmpl w:val="1ECE23D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6" w15:restartNumberingAfterBreak="0">
    <w:nsid w:val="25BD0D3A"/>
    <w:multiLevelType w:val="multilevel"/>
    <w:tmpl w:val="453A1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25C117AE"/>
    <w:multiLevelType w:val="multilevel"/>
    <w:tmpl w:val="4B44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0" w15:restartNumberingAfterBreak="0">
    <w:nsid w:val="25E863DA"/>
    <w:multiLevelType w:val="hybridMultilevel"/>
    <w:tmpl w:val="4FEED4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1"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42"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4" w15:restartNumberingAfterBreak="0">
    <w:nsid w:val="264D0D58"/>
    <w:multiLevelType w:val="hybridMultilevel"/>
    <w:tmpl w:val="CED44A70"/>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5"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646"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47" w15:restartNumberingAfterBreak="0">
    <w:nsid w:val="26716716"/>
    <w:multiLevelType w:val="multilevel"/>
    <w:tmpl w:val="0C9C3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8"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9"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650"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1" w15:restartNumberingAfterBreak="0">
    <w:nsid w:val="26AB1F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2"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26B77781"/>
    <w:multiLevelType w:val="hybridMultilevel"/>
    <w:tmpl w:val="DE865502"/>
    <w:lvl w:ilvl="0" w:tplc="4409000F">
      <w:start w:val="1"/>
      <w:numFmt w:val="decimal"/>
      <w:lvlText w:val="%1."/>
      <w:lvlJc w:val="left"/>
      <w:pPr>
        <w:ind w:left="1740" w:hanging="360"/>
      </w:pPr>
    </w:lvl>
    <w:lvl w:ilvl="1" w:tplc="44090019" w:tentative="1">
      <w:start w:val="1"/>
      <w:numFmt w:val="lowerLetter"/>
      <w:lvlText w:val="%2."/>
      <w:lvlJc w:val="left"/>
      <w:pPr>
        <w:ind w:left="2460" w:hanging="360"/>
      </w:pPr>
    </w:lvl>
    <w:lvl w:ilvl="2" w:tplc="4409001B" w:tentative="1">
      <w:start w:val="1"/>
      <w:numFmt w:val="lowerRoman"/>
      <w:lvlText w:val="%3."/>
      <w:lvlJc w:val="right"/>
      <w:pPr>
        <w:ind w:left="3180" w:hanging="180"/>
      </w:pPr>
    </w:lvl>
    <w:lvl w:ilvl="3" w:tplc="4409000F" w:tentative="1">
      <w:start w:val="1"/>
      <w:numFmt w:val="decimal"/>
      <w:lvlText w:val="%4."/>
      <w:lvlJc w:val="left"/>
      <w:pPr>
        <w:ind w:left="3900" w:hanging="360"/>
      </w:pPr>
    </w:lvl>
    <w:lvl w:ilvl="4" w:tplc="44090019" w:tentative="1">
      <w:start w:val="1"/>
      <w:numFmt w:val="lowerLetter"/>
      <w:lvlText w:val="%5."/>
      <w:lvlJc w:val="left"/>
      <w:pPr>
        <w:ind w:left="4620" w:hanging="360"/>
      </w:pPr>
    </w:lvl>
    <w:lvl w:ilvl="5" w:tplc="4409001B" w:tentative="1">
      <w:start w:val="1"/>
      <w:numFmt w:val="lowerRoman"/>
      <w:lvlText w:val="%6."/>
      <w:lvlJc w:val="right"/>
      <w:pPr>
        <w:ind w:left="5340" w:hanging="180"/>
      </w:pPr>
    </w:lvl>
    <w:lvl w:ilvl="6" w:tplc="4409000F" w:tentative="1">
      <w:start w:val="1"/>
      <w:numFmt w:val="decimal"/>
      <w:lvlText w:val="%7."/>
      <w:lvlJc w:val="left"/>
      <w:pPr>
        <w:ind w:left="6060" w:hanging="360"/>
      </w:pPr>
    </w:lvl>
    <w:lvl w:ilvl="7" w:tplc="44090019" w:tentative="1">
      <w:start w:val="1"/>
      <w:numFmt w:val="lowerLetter"/>
      <w:lvlText w:val="%8."/>
      <w:lvlJc w:val="left"/>
      <w:pPr>
        <w:ind w:left="6780" w:hanging="360"/>
      </w:pPr>
    </w:lvl>
    <w:lvl w:ilvl="8" w:tplc="4409001B" w:tentative="1">
      <w:start w:val="1"/>
      <w:numFmt w:val="lowerRoman"/>
      <w:lvlText w:val="%9."/>
      <w:lvlJc w:val="right"/>
      <w:pPr>
        <w:ind w:left="7500" w:hanging="180"/>
      </w:pPr>
    </w:lvl>
  </w:abstractNum>
  <w:abstractNum w:abstractNumId="654" w15:restartNumberingAfterBreak="0">
    <w:nsid w:val="270530D9"/>
    <w:multiLevelType w:val="hybridMultilevel"/>
    <w:tmpl w:val="80FA6A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5" w15:restartNumberingAfterBreak="0">
    <w:nsid w:val="27354B07"/>
    <w:multiLevelType w:val="multilevel"/>
    <w:tmpl w:val="44829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6"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57"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277D28CC"/>
    <w:multiLevelType w:val="multilevel"/>
    <w:tmpl w:val="C12E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2"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3"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64" w15:restartNumberingAfterBreak="0">
    <w:nsid w:val="27AB44E5"/>
    <w:multiLevelType w:val="singleLevel"/>
    <w:tmpl w:val="27AB44E5"/>
    <w:lvl w:ilvl="0">
      <w:start w:val="5"/>
      <w:numFmt w:val="decimal"/>
      <w:suff w:val="space"/>
      <w:lvlText w:val="%1."/>
      <w:lvlJc w:val="left"/>
    </w:lvl>
  </w:abstractNum>
  <w:abstractNum w:abstractNumId="665"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6"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667" w15:restartNumberingAfterBreak="0">
    <w:nsid w:val="27B33414"/>
    <w:multiLevelType w:val="multilevel"/>
    <w:tmpl w:val="27B33414"/>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8" w15:restartNumberingAfterBreak="0">
    <w:nsid w:val="27BF79C1"/>
    <w:multiLevelType w:val="multilevel"/>
    <w:tmpl w:val="59128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9"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0"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671" w15:restartNumberingAfterBreak="0">
    <w:nsid w:val="27C4D45B"/>
    <w:multiLevelType w:val="singleLevel"/>
    <w:tmpl w:val="27C4D45B"/>
    <w:lvl w:ilvl="0">
      <w:start w:val="1"/>
      <w:numFmt w:val="decimal"/>
      <w:suff w:val="space"/>
      <w:lvlText w:val="%1."/>
      <w:lvlJc w:val="left"/>
    </w:lvl>
  </w:abstractNum>
  <w:abstractNum w:abstractNumId="672" w15:restartNumberingAfterBreak="0">
    <w:nsid w:val="27DB38E0"/>
    <w:multiLevelType w:val="multilevel"/>
    <w:tmpl w:val="5E12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4"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75"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77"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8"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9"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0"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681"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83"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4"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5" w15:restartNumberingAfterBreak="0">
    <w:nsid w:val="289B6E89"/>
    <w:multiLevelType w:val="multilevel"/>
    <w:tmpl w:val="B01C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289E0216"/>
    <w:multiLevelType w:val="hybridMultilevel"/>
    <w:tmpl w:val="47DE5E82"/>
    <w:lvl w:ilvl="0" w:tplc="27F65BC0">
      <w:start w:val="1"/>
      <w:numFmt w:val="decimal"/>
      <w:lvlText w:val="[%1]"/>
      <w:lvlJc w:val="left"/>
      <w:pPr>
        <w:ind w:left="720" w:hanging="360"/>
      </w:pPr>
      <w:rPr>
        <w:rFonts w:hint="default"/>
        <w:b w:val="0"/>
        <w:i w:val="0"/>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87" w15:restartNumberingAfterBreak="0">
    <w:nsid w:val="28BF5FF0"/>
    <w:multiLevelType w:val="multilevel"/>
    <w:tmpl w:val="6F80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9" w15:restartNumberingAfterBreak="0">
    <w:nsid w:val="28E935B8"/>
    <w:multiLevelType w:val="multilevel"/>
    <w:tmpl w:val="1A6E5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0"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69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92" w15:restartNumberingAfterBreak="0">
    <w:nsid w:val="2944526A"/>
    <w:multiLevelType w:val="hybridMultilevel"/>
    <w:tmpl w:val="DB061C8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3"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4"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695"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6" w15:restartNumberingAfterBreak="0">
    <w:nsid w:val="2A053460"/>
    <w:multiLevelType w:val="multilevel"/>
    <w:tmpl w:val="EFD4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7"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8"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9" w15:restartNumberingAfterBreak="0">
    <w:nsid w:val="2A24567D"/>
    <w:multiLevelType w:val="hybridMultilevel"/>
    <w:tmpl w:val="6498BB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0"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01" w15:restartNumberingAfterBreak="0">
    <w:nsid w:val="2A8F537B"/>
    <w:multiLevelType w:val="singleLevel"/>
    <w:tmpl w:val="2A8F537B"/>
    <w:lvl w:ilvl="0">
      <w:numFmt w:val="bullet"/>
      <w:lvlText w:val="•"/>
      <w:lvlJc w:val="left"/>
      <w:rPr>
        <w:color w:val="3370FF"/>
      </w:rPr>
    </w:lvl>
  </w:abstractNum>
  <w:abstractNum w:abstractNumId="702"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03" w15:restartNumberingAfterBreak="0">
    <w:nsid w:val="2AB65625"/>
    <w:multiLevelType w:val="hybridMultilevel"/>
    <w:tmpl w:val="24006E96"/>
    <w:lvl w:ilvl="0" w:tplc="7B0C07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4"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5"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6"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7" w15:restartNumberingAfterBreak="0">
    <w:nsid w:val="2AC924BE"/>
    <w:multiLevelType w:val="multilevel"/>
    <w:tmpl w:val="2AC924BE"/>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8" w15:restartNumberingAfterBreak="0">
    <w:nsid w:val="2AD3147D"/>
    <w:multiLevelType w:val="hybridMultilevel"/>
    <w:tmpl w:val="4F32C8B4"/>
    <w:lvl w:ilvl="0" w:tplc="B1209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9"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0"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1"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2" w15:restartNumberingAfterBreak="0">
    <w:nsid w:val="2B24477D"/>
    <w:multiLevelType w:val="multilevel"/>
    <w:tmpl w:val="79B0B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3"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4" w15:restartNumberingAfterBreak="0">
    <w:nsid w:val="2B3E31F9"/>
    <w:multiLevelType w:val="multilevel"/>
    <w:tmpl w:val="D6A2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5" w15:restartNumberingAfterBreak="0">
    <w:nsid w:val="2B489A3D"/>
    <w:multiLevelType w:val="singleLevel"/>
    <w:tmpl w:val="2B489A3D"/>
    <w:lvl w:ilvl="0">
      <w:start w:val="2"/>
      <w:numFmt w:val="decimal"/>
      <w:suff w:val="space"/>
      <w:lvlText w:val="%1."/>
      <w:lvlJc w:val="left"/>
    </w:lvl>
  </w:abstractNum>
  <w:abstractNum w:abstractNumId="716" w15:restartNumberingAfterBreak="0">
    <w:nsid w:val="2B4C3766"/>
    <w:multiLevelType w:val="multilevel"/>
    <w:tmpl w:val="EC54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2B66345C"/>
    <w:multiLevelType w:val="multilevel"/>
    <w:tmpl w:val="171850E6"/>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8"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719" w15:restartNumberingAfterBreak="0">
    <w:nsid w:val="2B726280"/>
    <w:multiLevelType w:val="hybridMultilevel"/>
    <w:tmpl w:val="35C420F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0" w15:restartNumberingAfterBreak="0">
    <w:nsid w:val="2B89531B"/>
    <w:multiLevelType w:val="multilevel"/>
    <w:tmpl w:val="D10C5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1"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2"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23"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4"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5" w15:restartNumberingAfterBreak="0">
    <w:nsid w:val="2BA80701"/>
    <w:multiLevelType w:val="multilevel"/>
    <w:tmpl w:val="A740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6"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727"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8"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729"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30" w15:restartNumberingAfterBreak="0">
    <w:nsid w:val="2BE123AD"/>
    <w:multiLevelType w:val="hybridMultilevel"/>
    <w:tmpl w:val="9A7609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1"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732" w15:restartNumberingAfterBreak="0">
    <w:nsid w:val="2BEBDE9F"/>
    <w:multiLevelType w:val="singleLevel"/>
    <w:tmpl w:val="2BEBDE9F"/>
    <w:lvl w:ilvl="0">
      <w:start w:val="1"/>
      <w:numFmt w:val="decimal"/>
      <w:suff w:val="space"/>
      <w:lvlText w:val="%1."/>
      <w:lvlJc w:val="left"/>
    </w:lvl>
  </w:abstractNum>
  <w:abstractNum w:abstractNumId="733"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734" w15:restartNumberingAfterBreak="0">
    <w:nsid w:val="2BFA3E3E"/>
    <w:multiLevelType w:val="hybridMultilevel"/>
    <w:tmpl w:val="BD8A1004"/>
    <w:lvl w:ilvl="0" w:tplc="0B8067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5" w15:restartNumberingAfterBreak="0">
    <w:nsid w:val="2C0F7571"/>
    <w:multiLevelType w:val="multilevel"/>
    <w:tmpl w:val="9E56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6"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7"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38" w15:restartNumberingAfterBreak="0">
    <w:nsid w:val="2C9175EB"/>
    <w:multiLevelType w:val="multilevel"/>
    <w:tmpl w:val="229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9"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40" w15:restartNumberingAfterBreak="0">
    <w:nsid w:val="2CBB389F"/>
    <w:multiLevelType w:val="multilevel"/>
    <w:tmpl w:val="F742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1"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742" w15:restartNumberingAfterBreak="0">
    <w:nsid w:val="2CC25AB7"/>
    <w:multiLevelType w:val="multilevel"/>
    <w:tmpl w:val="C0868F00"/>
    <w:lvl w:ilvl="0">
      <w:start w:val="1"/>
      <w:numFmt w:val="decimal"/>
      <w:lvlText w:val="%1."/>
      <w:lvlJc w:val="left"/>
      <w:pPr>
        <w:ind w:left="720" w:hanging="360"/>
      </w:pPr>
      <w:rPr>
        <w:rFonts w:ascii="Times New Roman" w:hAnsi="Times New Roman" w:cs="Times New Roman" w:hint="default"/>
        <w:b/>
        <w:color w:val="000000" w:themeColor="text1"/>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3" w15:restartNumberingAfterBreak="0">
    <w:nsid w:val="2CC57C72"/>
    <w:multiLevelType w:val="singleLevel"/>
    <w:tmpl w:val="2CC57C72"/>
    <w:lvl w:ilvl="0">
      <w:start w:val="1"/>
      <w:numFmt w:val="decimal"/>
      <w:suff w:val="space"/>
      <w:lvlText w:val="%1."/>
      <w:lvlJc w:val="left"/>
    </w:lvl>
  </w:abstractNum>
  <w:abstractNum w:abstractNumId="744"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45"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6"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47"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8"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749"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0"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1"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3"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2D792A29"/>
    <w:multiLevelType w:val="hybridMultilevel"/>
    <w:tmpl w:val="4AC0F962"/>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755"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6" w15:restartNumberingAfterBreak="0">
    <w:nsid w:val="2D8F067F"/>
    <w:multiLevelType w:val="multilevel"/>
    <w:tmpl w:val="C1E8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7"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8" w15:restartNumberingAfterBreak="0">
    <w:nsid w:val="2D990368"/>
    <w:multiLevelType w:val="hybridMultilevel"/>
    <w:tmpl w:val="93F21A48"/>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59"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0"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1" w15:restartNumberingAfterBreak="0">
    <w:nsid w:val="2DC87E80"/>
    <w:multiLevelType w:val="hybridMultilevel"/>
    <w:tmpl w:val="A546091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62" w15:restartNumberingAfterBreak="0">
    <w:nsid w:val="2DC941AE"/>
    <w:multiLevelType w:val="multilevel"/>
    <w:tmpl w:val="F5EAC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64"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5"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766"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7" w15:restartNumberingAfterBreak="0">
    <w:nsid w:val="2E5106B7"/>
    <w:multiLevelType w:val="hybridMultilevel"/>
    <w:tmpl w:val="AB6E26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8"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9"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0"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771"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772"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2E844B38"/>
    <w:multiLevelType w:val="hybridMultilevel"/>
    <w:tmpl w:val="EA988D1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74"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5"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76"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7" w15:restartNumberingAfterBreak="0">
    <w:nsid w:val="2EDA20B7"/>
    <w:multiLevelType w:val="multilevel"/>
    <w:tmpl w:val="2EDA20B7"/>
    <w:lvl w:ilvl="0">
      <w:start w:val="1"/>
      <w:numFmt w:val="decimal"/>
      <w:lvlText w:val="%1."/>
      <w:lvlJc w:val="left"/>
      <w:pPr>
        <w:ind w:left="440" w:hanging="440"/>
      </w:p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78"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779"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0"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1" w15:restartNumberingAfterBreak="0">
    <w:nsid w:val="2F3C5CA1"/>
    <w:multiLevelType w:val="multilevel"/>
    <w:tmpl w:val="AF444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82"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3"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2F766F42"/>
    <w:multiLevelType w:val="multilevel"/>
    <w:tmpl w:val="A2D8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5"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6"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7" w15:restartNumberingAfterBreak="0">
    <w:nsid w:val="2FA224D8"/>
    <w:multiLevelType w:val="hybridMultilevel"/>
    <w:tmpl w:val="5F0CB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8"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9" w15:restartNumberingAfterBreak="0">
    <w:nsid w:val="2FB45476"/>
    <w:multiLevelType w:val="singleLevel"/>
    <w:tmpl w:val="2FB45476"/>
    <w:lvl w:ilvl="0">
      <w:start w:val="6"/>
      <w:numFmt w:val="decimal"/>
      <w:suff w:val="space"/>
      <w:lvlText w:val="%1."/>
      <w:lvlJc w:val="left"/>
    </w:lvl>
  </w:abstractNum>
  <w:abstractNum w:abstractNumId="790"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791" w15:restartNumberingAfterBreak="0">
    <w:nsid w:val="2FBB4C0D"/>
    <w:multiLevelType w:val="multilevel"/>
    <w:tmpl w:val="B9A6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2"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3" w15:restartNumberingAfterBreak="0">
    <w:nsid w:val="2FCD03D2"/>
    <w:multiLevelType w:val="multilevel"/>
    <w:tmpl w:val="6374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4"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5"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30072794"/>
    <w:multiLevelType w:val="multilevel"/>
    <w:tmpl w:val="0F327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7"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8"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99"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00"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801"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802" w15:restartNumberingAfterBreak="0">
    <w:nsid w:val="30A72169"/>
    <w:multiLevelType w:val="hybridMultilevel"/>
    <w:tmpl w:val="E8D6D9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03"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4"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805" w15:restartNumberingAfterBreak="0">
    <w:nsid w:val="30E743BF"/>
    <w:multiLevelType w:val="multilevel"/>
    <w:tmpl w:val="5EC41622"/>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6" w15:restartNumberingAfterBreak="0">
    <w:nsid w:val="30F441C4"/>
    <w:multiLevelType w:val="multilevel"/>
    <w:tmpl w:val="7C009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7"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808"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09" w15:restartNumberingAfterBreak="0">
    <w:nsid w:val="312B707C"/>
    <w:multiLevelType w:val="multilevel"/>
    <w:tmpl w:val="2936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0" w15:restartNumberingAfterBreak="0">
    <w:nsid w:val="312B9874"/>
    <w:multiLevelType w:val="singleLevel"/>
    <w:tmpl w:val="312B9874"/>
    <w:lvl w:ilvl="0">
      <w:start w:val="2"/>
      <w:numFmt w:val="decimal"/>
      <w:suff w:val="space"/>
      <w:lvlText w:val="%1."/>
      <w:lvlJc w:val="left"/>
    </w:lvl>
  </w:abstractNum>
  <w:abstractNum w:abstractNumId="811"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2"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3" w15:restartNumberingAfterBreak="0">
    <w:nsid w:val="3137538D"/>
    <w:multiLevelType w:val="hybridMultilevel"/>
    <w:tmpl w:val="A72A7EA0"/>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4" w15:restartNumberingAfterBreak="0">
    <w:nsid w:val="315A0624"/>
    <w:multiLevelType w:val="hybridMultilevel"/>
    <w:tmpl w:val="BA74A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5" w15:restartNumberingAfterBreak="0">
    <w:nsid w:val="317929C4"/>
    <w:multiLevelType w:val="multilevel"/>
    <w:tmpl w:val="F1F62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6"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7"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818" w15:restartNumberingAfterBreak="0">
    <w:nsid w:val="31B76C2D"/>
    <w:multiLevelType w:val="hybridMultilevel"/>
    <w:tmpl w:val="6254A34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9"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20"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1" w15:restartNumberingAfterBreak="0">
    <w:nsid w:val="31FD6AAC"/>
    <w:multiLevelType w:val="multilevel"/>
    <w:tmpl w:val="3F305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2" w15:restartNumberingAfterBreak="0">
    <w:nsid w:val="3227317B"/>
    <w:multiLevelType w:val="hybridMultilevel"/>
    <w:tmpl w:val="7C5680CA"/>
    <w:lvl w:ilvl="0" w:tplc="4C09000F">
      <w:start w:val="1"/>
      <w:numFmt w:val="decimal"/>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823"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2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825"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26"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7"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828" w15:restartNumberingAfterBreak="0">
    <w:nsid w:val="32AD48B5"/>
    <w:multiLevelType w:val="hybridMultilevel"/>
    <w:tmpl w:val="0AA4ACC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9"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0"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1" w15:restartNumberingAfterBreak="0">
    <w:nsid w:val="32E07909"/>
    <w:multiLevelType w:val="multilevel"/>
    <w:tmpl w:val="422CE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2"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3" w15:restartNumberingAfterBreak="0">
    <w:nsid w:val="32FC3113"/>
    <w:multiLevelType w:val="hybridMultilevel"/>
    <w:tmpl w:val="C2FA6AD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4"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5" w15:restartNumberingAfterBreak="0">
    <w:nsid w:val="33377D9C"/>
    <w:multiLevelType w:val="multilevel"/>
    <w:tmpl w:val="4ABED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6"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837"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8"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9"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0"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1"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42" w15:restartNumberingAfterBreak="0">
    <w:nsid w:val="33C7153F"/>
    <w:multiLevelType w:val="multilevel"/>
    <w:tmpl w:val="957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3" w15:restartNumberingAfterBreak="0">
    <w:nsid w:val="33CA0D1F"/>
    <w:multiLevelType w:val="multilevel"/>
    <w:tmpl w:val="33CA0D1F"/>
    <w:lvl w:ilvl="0">
      <w:start w:val="1"/>
      <w:numFmt w:val="decimal"/>
      <w:lvlText w:val="%1."/>
      <w:lvlJc w:val="left"/>
      <w:pPr>
        <w:tabs>
          <w:tab w:val="left" w:pos="360"/>
        </w:tabs>
        <w:ind w:left="36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844"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5"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6"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47"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8" w15:restartNumberingAfterBreak="0">
    <w:nsid w:val="344C0382"/>
    <w:multiLevelType w:val="hybridMultilevel"/>
    <w:tmpl w:val="57BC38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9"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50" w15:restartNumberingAfterBreak="0">
    <w:nsid w:val="34A30B95"/>
    <w:multiLevelType w:val="hybridMultilevel"/>
    <w:tmpl w:val="0B3C7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1"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2" w15:restartNumberingAfterBreak="0">
    <w:nsid w:val="34F60BC2"/>
    <w:multiLevelType w:val="hybridMultilevel"/>
    <w:tmpl w:val="22D2451A"/>
    <w:lvl w:ilvl="0" w:tplc="665C59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3"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854"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5"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856"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857" w15:restartNumberingAfterBreak="0">
    <w:nsid w:val="353207A0"/>
    <w:multiLevelType w:val="hybridMultilevel"/>
    <w:tmpl w:val="81C61AC0"/>
    <w:lvl w:ilvl="0" w:tplc="8F96FD42">
      <w:start w:val="1"/>
      <w:numFmt w:val="bullet"/>
      <w:lvlText w:val="•"/>
      <w:lvlJc w:val="left"/>
      <w:pPr>
        <w:ind w:left="720" w:hanging="360"/>
      </w:pPr>
    </w:lvl>
    <w:lvl w:ilvl="1" w:tplc="92C2BCA0">
      <w:start w:val="1"/>
      <w:numFmt w:val="bullet"/>
      <w:lvlText w:val="◦"/>
      <w:lvlJc w:val="left"/>
      <w:pPr>
        <w:ind w:left="1440" w:hanging="360"/>
      </w:pPr>
    </w:lvl>
    <w:lvl w:ilvl="2" w:tplc="E1AAED02">
      <w:start w:val="1"/>
      <w:numFmt w:val="bullet"/>
      <w:lvlText w:val="•"/>
      <w:lvlJc w:val="left"/>
      <w:pPr>
        <w:ind w:left="2160" w:hanging="360"/>
      </w:pPr>
    </w:lvl>
    <w:lvl w:ilvl="3" w:tplc="EAFC4E98">
      <w:start w:val="1"/>
      <w:numFmt w:val="bullet"/>
      <w:lvlText w:val="◦"/>
      <w:lvlJc w:val="left"/>
      <w:pPr>
        <w:ind w:left="2880" w:hanging="360"/>
      </w:pPr>
    </w:lvl>
    <w:lvl w:ilvl="4" w:tplc="B058BFCC">
      <w:start w:val="1"/>
      <w:numFmt w:val="bullet"/>
      <w:lvlText w:val="•"/>
      <w:lvlJc w:val="left"/>
      <w:pPr>
        <w:ind w:left="3600" w:hanging="360"/>
      </w:pPr>
    </w:lvl>
    <w:lvl w:ilvl="5" w:tplc="7C647944">
      <w:start w:val="1"/>
      <w:numFmt w:val="bullet"/>
      <w:lvlText w:val="◦"/>
      <w:lvlJc w:val="left"/>
      <w:pPr>
        <w:ind w:left="4320" w:hanging="360"/>
      </w:pPr>
    </w:lvl>
    <w:lvl w:ilvl="6" w:tplc="CCB84314">
      <w:start w:val="1"/>
      <w:numFmt w:val="bullet"/>
      <w:lvlText w:val="•"/>
      <w:lvlJc w:val="left"/>
      <w:pPr>
        <w:ind w:left="5040" w:hanging="360"/>
      </w:pPr>
    </w:lvl>
    <w:lvl w:ilvl="7" w:tplc="ADBC729A">
      <w:numFmt w:val="decimal"/>
      <w:lvlText w:val=""/>
      <w:lvlJc w:val="left"/>
    </w:lvl>
    <w:lvl w:ilvl="8" w:tplc="0BE256A2">
      <w:numFmt w:val="decimal"/>
      <w:lvlText w:val=""/>
      <w:lvlJc w:val="left"/>
    </w:lvl>
  </w:abstractNum>
  <w:abstractNum w:abstractNumId="858"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9"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0"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1"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2"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3"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4"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5"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866"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7"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35F36CCD"/>
    <w:multiLevelType w:val="hybridMultilevel"/>
    <w:tmpl w:val="90EC269A"/>
    <w:lvl w:ilvl="0" w:tplc="0409000F">
      <w:start w:val="1"/>
      <w:numFmt w:val="decimal"/>
      <w:lvlText w:val="%1."/>
      <w:lvlJc w:val="left"/>
      <w:pPr>
        <w:ind w:left="54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9"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0"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87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2" w15:restartNumberingAfterBreak="0">
    <w:nsid w:val="364666DD"/>
    <w:multiLevelType w:val="hybridMultilevel"/>
    <w:tmpl w:val="C6E6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3"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4" w15:restartNumberingAfterBreak="0">
    <w:nsid w:val="3655196A"/>
    <w:multiLevelType w:val="multilevel"/>
    <w:tmpl w:val="7ACA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5"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6"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7"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8"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879"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0"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1"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83"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4" w15:restartNumberingAfterBreak="0">
    <w:nsid w:val="36D71EA3"/>
    <w:multiLevelType w:val="hybridMultilevel"/>
    <w:tmpl w:val="BF628FF8"/>
    <w:lvl w:ilvl="0" w:tplc="A53092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5" w15:restartNumberingAfterBreak="0">
    <w:nsid w:val="36E65F4E"/>
    <w:multiLevelType w:val="multilevel"/>
    <w:tmpl w:val="F39E8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6"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887"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88" w15:restartNumberingAfterBreak="0">
    <w:nsid w:val="36FC30B3"/>
    <w:multiLevelType w:val="hybridMultilevel"/>
    <w:tmpl w:val="6F6016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9"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890" w15:restartNumberingAfterBreak="0">
    <w:nsid w:val="371BA48C"/>
    <w:multiLevelType w:val="singleLevel"/>
    <w:tmpl w:val="371BA48C"/>
    <w:lvl w:ilvl="0">
      <w:start w:val="2"/>
      <w:numFmt w:val="decimal"/>
      <w:suff w:val="space"/>
      <w:lvlText w:val="%1."/>
      <w:lvlJc w:val="left"/>
    </w:lvl>
  </w:abstractNum>
  <w:abstractNum w:abstractNumId="891"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892"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893"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94"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5"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96"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97" w15:restartNumberingAfterBreak="0">
    <w:nsid w:val="379B7867"/>
    <w:multiLevelType w:val="multilevel"/>
    <w:tmpl w:val="D7B83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8"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899" w15:restartNumberingAfterBreak="0">
    <w:nsid w:val="37A90FCA"/>
    <w:multiLevelType w:val="hybridMultilevel"/>
    <w:tmpl w:val="7DF80F88"/>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0" w15:restartNumberingAfterBreak="0">
    <w:nsid w:val="37AA22D4"/>
    <w:multiLevelType w:val="multilevel"/>
    <w:tmpl w:val="9ECED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1" w15:restartNumberingAfterBreak="0">
    <w:nsid w:val="37AD38B7"/>
    <w:multiLevelType w:val="hybridMultilevel"/>
    <w:tmpl w:val="F7401CE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02" w15:restartNumberingAfterBreak="0">
    <w:nsid w:val="37AE5563"/>
    <w:multiLevelType w:val="hybridMultilevel"/>
    <w:tmpl w:val="F12A6E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03" w15:restartNumberingAfterBreak="0">
    <w:nsid w:val="37B1505A"/>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04"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5"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6"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7"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8"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09" w15:restartNumberingAfterBreak="0">
    <w:nsid w:val="38140D4F"/>
    <w:multiLevelType w:val="hybridMultilevel"/>
    <w:tmpl w:val="8EA61206"/>
    <w:styleLink w:val="Numbered"/>
    <w:lvl w:ilvl="0" w:tplc="C696FDB6">
      <w:start w:val="1"/>
      <w:numFmt w:val="decimal"/>
      <w:lvlText w:val="%1."/>
      <w:lvlJc w:val="left"/>
      <w:pPr>
        <w:ind w:left="7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FD4CE842">
      <w:start w:val="1"/>
      <w:numFmt w:val="decimal"/>
      <w:lvlText w:val="%2."/>
      <w:lvlJc w:val="left"/>
      <w:pPr>
        <w:ind w:left="9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C9F0A866">
      <w:start w:val="1"/>
      <w:numFmt w:val="decimal"/>
      <w:lvlText w:val="%3."/>
      <w:lvlJc w:val="left"/>
      <w:pPr>
        <w:ind w:left="11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C666D42C">
      <w:start w:val="1"/>
      <w:numFmt w:val="decimal"/>
      <w:lvlText w:val="%4."/>
      <w:lvlJc w:val="left"/>
      <w:pPr>
        <w:ind w:left="13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5770F124">
      <w:start w:val="1"/>
      <w:numFmt w:val="decimal"/>
      <w:lvlText w:val="%5."/>
      <w:lvlJc w:val="left"/>
      <w:pPr>
        <w:ind w:left="160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AF18D2E8">
      <w:start w:val="1"/>
      <w:numFmt w:val="decimal"/>
      <w:lvlText w:val="%6."/>
      <w:lvlJc w:val="left"/>
      <w:pPr>
        <w:ind w:left="18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C9287A5E">
      <w:start w:val="1"/>
      <w:numFmt w:val="decimal"/>
      <w:lvlText w:val="%7."/>
      <w:lvlJc w:val="left"/>
      <w:pPr>
        <w:ind w:left="20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C3EEFDFA">
      <w:start w:val="1"/>
      <w:numFmt w:val="decimal"/>
      <w:lvlText w:val="%8."/>
      <w:lvlJc w:val="left"/>
      <w:pPr>
        <w:ind w:left="22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29DC30E0">
      <w:start w:val="1"/>
      <w:numFmt w:val="decimal"/>
      <w:lvlText w:val="%9."/>
      <w:lvlJc w:val="left"/>
      <w:pPr>
        <w:ind w:left="24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910"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1"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2" w15:restartNumberingAfterBreak="0">
    <w:nsid w:val="384E43DD"/>
    <w:multiLevelType w:val="hybridMultilevel"/>
    <w:tmpl w:val="708E5E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3" w15:restartNumberingAfterBreak="0">
    <w:nsid w:val="385B42B8"/>
    <w:multiLevelType w:val="multilevel"/>
    <w:tmpl w:val="AD2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4"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5"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7"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8" w15:restartNumberingAfterBreak="0">
    <w:nsid w:val="38BC5482"/>
    <w:multiLevelType w:val="multilevel"/>
    <w:tmpl w:val="729C3BF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19"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0"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1"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2"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3"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4" w15:restartNumberingAfterBreak="0">
    <w:nsid w:val="38F3059E"/>
    <w:multiLevelType w:val="multilevel"/>
    <w:tmpl w:val="719013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5"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26"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7"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928"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9"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930" w15:restartNumberingAfterBreak="0">
    <w:nsid w:val="39332200"/>
    <w:multiLevelType w:val="multilevel"/>
    <w:tmpl w:val="3CE4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1" w15:restartNumberingAfterBreak="0">
    <w:nsid w:val="393F770B"/>
    <w:multiLevelType w:val="multilevel"/>
    <w:tmpl w:val="53B82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2"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933" w15:restartNumberingAfterBreak="0">
    <w:nsid w:val="394A1A77"/>
    <w:multiLevelType w:val="multilevel"/>
    <w:tmpl w:val="DDE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4"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5"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36"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937"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38"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39" w15:restartNumberingAfterBreak="0">
    <w:nsid w:val="39971D56"/>
    <w:multiLevelType w:val="multilevel"/>
    <w:tmpl w:val="2B828A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0"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41"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42" w15:restartNumberingAfterBreak="0">
    <w:nsid w:val="39A0D9AC"/>
    <w:multiLevelType w:val="singleLevel"/>
    <w:tmpl w:val="6E842082"/>
    <w:lvl w:ilvl="0">
      <w:start w:val="2"/>
      <w:numFmt w:val="decimal"/>
      <w:lvlText w:val="%1."/>
      <w:lvlJc w:val="left"/>
      <w:rPr>
        <w:color w:val="000000" w:themeColor="text1"/>
      </w:rPr>
    </w:lvl>
  </w:abstractNum>
  <w:abstractNum w:abstractNumId="943"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44"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945"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6"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7" w15:restartNumberingAfterBreak="0">
    <w:nsid w:val="39D012D4"/>
    <w:multiLevelType w:val="multilevel"/>
    <w:tmpl w:val="14B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8" w15:restartNumberingAfterBreak="0">
    <w:nsid w:val="39E30287"/>
    <w:multiLevelType w:val="hybridMultilevel"/>
    <w:tmpl w:val="31A294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9" w15:restartNumberingAfterBreak="0">
    <w:nsid w:val="39FE777D"/>
    <w:multiLevelType w:val="multilevel"/>
    <w:tmpl w:val="A3961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0"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951"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2"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953"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4"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5" w15:restartNumberingAfterBreak="0">
    <w:nsid w:val="3A6B61DE"/>
    <w:multiLevelType w:val="hybridMultilevel"/>
    <w:tmpl w:val="C026FEE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56"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7"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8"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9"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0"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961"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2"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63"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64" w15:restartNumberingAfterBreak="0">
    <w:nsid w:val="3B020D0C"/>
    <w:multiLevelType w:val="multilevel"/>
    <w:tmpl w:val="50F6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5" w15:restartNumberingAfterBreak="0">
    <w:nsid w:val="3B1975E1"/>
    <w:multiLevelType w:val="hybridMultilevel"/>
    <w:tmpl w:val="315C183E"/>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966" w15:restartNumberingAfterBreak="0">
    <w:nsid w:val="3B20D82C"/>
    <w:multiLevelType w:val="multilevel"/>
    <w:tmpl w:val="3B20D82C"/>
    <w:lvl w:ilvl="0">
      <w:start w:val="1"/>
      <w:numFmt w:val="decimal"/>
      <w:suff w:val="space"/>
      <w:lvlText w:val="%1."/>
      <w:lvlJc w:val="left"/>
    </w:lvl>
    <w:lvl w:ilvl="1">
      <w:start w:val="1"/>
      <w:numFmt w:val="decimal"/>
      <w:suff w:val="space"/>
      <w:lvlText w:val="%1.%2."/>
      <w:lvlJc w:val="left"/>
      <w:pPr>
        <w:ind w:left="44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967"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8"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9" w15:restartNumberingAfterBreak="0">
    <w:nsid w:val="3B601B78"/>
    <w:multiLevelType w:val="hybridMultilevel"/>
    <w:tmpl w:val="5046E43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0"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1" w15:restartNumberingAfterBreak="0">
    <w:nsid w:val="3BAB51ED"/>
    <w:multiLevelType w:val="hybridMultilevel"/>
    <w:tmpl w:val="8E3CFA42"/>
    <w:lvl w:ilvl="0" w:tplc="44469502">
      <w:start w:val="1"/>
      <w:numFmt w:val="bullet"/>
      <w:lvlText w:val="•"/>
      <w:lvlJc w:val="left"/>
      <w:pPr>
        <w:ind w:left="360" w:hanging="360"/>
      </w:pPr>
    </w:lvl>
    <w:lvl w:ilvl="1" w:tplc="E36A0F3C">
      <w:start w:val="1"/>
      <w:numFmt w:val="bullet"/>
      <w:lvlText w:val="◦"/>
      <w:lvlJc w:val="left"/>
      <w:pPr>
        <w:ind w:left="1440" w:hanging="360"/>
      </w:pPr>
    </w:lvl>
    <w:lvl w:ilvl="2" w:tplc="F2EA9458">
      <w:start w:val="1"/>
      <w:numFmt w:val="bullet"/>
      <w:lvlText w:val="•"/>
      <w:lvlJc w:val="left"/>
      <w:pPr>
        <w:ind w:left="2160" w:hanging="360"/>
      </w:pPr>
    </w:lvl>
    <w:lvl w:ilvl="3" w:tplc="85D26586">
      <w:start w:val="1"/>
      <w:numFmt w:val="bullet"/>
      <w:lvlText w:val="◦"/>
      <w:lvlJc w:val="left"/>
      <w:pPr>
        <w:ind w:left="2880" w:hanging="360"/>
      </w:pPr>
    </w:lvl>
    <w:lvl w:ilvl="4" w:tplc="3380159E">
      <w:start w:val="1"/>
      <w:numFmt w:val="bullet"/>
      <w:lvlText w:val="•"/>
      <w:lvlJc w:val="left"/>
      <w:pPr>
        <w:ind w:left="3600" w:hanging="360"/>
      </w:pPr>
    </w:lvl>
    <w:lvl w:ilvl="5" w:tplc="8DA2F96C">
      <w:start w:val="1"/>
      <w:numFmt w:val="bullet"/>
      <w:lvlText w:val="◦"/>
      <w:lvlJc w:val="left"/>
      <w:pPr>
        <w:ind w:left="4320" w:hanging="360"/>
      </w:pPr>
    </w:lvl>
    <w:lvl w:ilvl="6" w:tplc="463CF76E">
      <w:start w:val="1"/>
      <w:numFmt w:val="bullet"/>
      <w:lvlText w:val="•"/>
      <w:lvlJc w:val="left"/>
      <w:pPr>
        <w:ind w:left="5040" w:hanging="360"/>
      </w:pPr>
    </w:lvl>
    <w:lvl w:ilvl="7" w:tplc="F0D4ADAE">
      <w:numFmt w:val="decimal"/>
      <w:lvlText w:val=""/>
      <w:lvlJc w:val="left"/>
    </w:lvl>
    <w:lvl w:ilvl="8" w:tplc="6868F022">
      <w:numFmt w:val="decimal"/>
      <w:lvlText w:val=""/>
      <w:lvlJc w:val="left"/>
    </w:lvl>
  </w:abstractNum>
  <w:abstractNum w:abstractNumId="972" w15:restartNumberingAfterBreak="0">
    <w:nsid w:val="3BBB27FE"/>
    <w:multiLevelType w:val="multilevel"/>
    <w:tmpl w:val="F6E0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3"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974"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6" w15:restartNumberingAfterBreak="0">
    <w:nsid w:val="3C820A05"/>
    <w:multiLevelType w:val="multilevel"/>
    <w:tmpl w:val="3B9C50EC"/>
    <w:lvl w:ilvl="0">
      <w:start w:val="1"/>
      <w:numFmt w:val="decimal"/>
      <w:lvlText w:val="%1."/>
      <w:lvlJc w:val="left"/>
      <w:pPr>
        <w:ind w:left="1080" w:hanging="360"/>
      </w:pPr>
    </w:lvl>
    <w:lvl w:ilv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977" w15:restartNumberingAfterBreak="0">
    <w:nsid w:val="3C856D05"/>
    <w:multiLevelType w:val="multilevel"/>
    <w:tmpl w:val="1C9AAC12"/>
    <w:lvl w:ilvl="0">
      <w:start w:val="1"/>
      <w:numFmt w:val="decimal"/>
      <w:pStyle w:val="PGSymp-HeaderTitle"/>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78" w15:restartNumberingAfterBreak="0">
    <w:nsid w:val="3C861179"/>
    <w:multiLevelType w:val="hybridMultilevel"/>
    <w:tmpl w:val="C966F428"/>
    <w:lvl w:ilvl="0" w:tplc="5ECEA28E">
      <w:start w:val="1"/>
      <w:numFmt w:val="lowerLetter"/>
      <w:lvlText w:val="%1."/>
      <w:lvlJc w:val="left"/>
      <w:pPr>
        <w:ind w:left="480" w:hanging="360"/>
      </w:pPr>
      <w:rPr>
        <w:rFonts w:hint="default"/>
        <w:vertAlign w:val="subscript"/>
      </w:rPr>
    </w:lvl>
    <w:lvl w:ilvl="1" w:tplc="44090019" w:tentative="1">
      <w:start w:val="1"/>
      <w:numFmt w:val="lowerLetter"/>
      <w:lvlText w:val="%2."/>
      <w:lvlJc w:val="left"/>
      <w:pPr>
        <w:ind w:left="1200" w:hanging="360"/>
      </w:pPr>
    </w:lvl>
    <w:lvl w:ilvl="2" w:tplc="4409001B" w:tentative="1">
      <w:start w:val="1"/>
      <w:numFmt w:val="lowerRoman"/>
      <w:lvlText w:val="%3."/>
      <w:lvlJc w:val="right"/>
      <w:pPr>
        <w:ind w:left="1920" w:hanging="180"/>
      </w:pPr>
    </w:lvl>
    <w:lvl w:ilvl="3" w:tplc="4409000F" w:tentative="1">
      <w:start w:val="1"/>
      <w:numFmt w:val="decimal"/>
      <w:lvlText w:val="%4."/>
      <w:lvlJc w:val="left"/>
      <w:pPr>
        <w:ind w:left="2640" w:hanging="360"/>
      </w:pPr>
    </w:lvl>
    <w:lvl w:ilvl="4" w:tplc="44090019" w:tentative="1">
      <w:start w:val="1"/>
      <w:numFmt w:val="lowerLetter"/>
      <w:lvlText w:val="%5."/>
      <w:lvlJc w:val="left"/>
      <w:pPr>
        <w:ind w:left="3360" w:hanging="360"/>
      </w:pPr>
    </w:lvl>
    <w:lvl w:ilvl="5" w:tplc="4409001B" w:tentative="1">
      <w:start w:val="1"/>
      <w:numFmt w:val="lowerRoman"/>
      <w:lvlText w:val="%6."/>
      <w:lvlJc w:val="right"/>
      <w:pPr>
        <w:ind w:left="4080" w:hanging="180"/>
      </w:pPr>
    </w:lvl>
    <w:lvl w:ilvl="6" w:tplc="4409000F" w:tentative="1">
      <w:start w:val="1"/>
      <w:numFmt w:val="decimal"/>
      <w:lvlText w:val="%7."/>
      <w:lvlJc w:val="left"/>
      <w:pPr>
        <w:ind w:left="4800" w:hanging="360"/>
      </w:pPr>
    </w:lvl>
    <w:lvl w:ilvl="7" w:tplc="44090019" w:tentative="1">
      <w:start w:val="1"/>
      <w:numFmt w:val="lowerLetter"/>
      <w:lvlText w:val="%8."/>
      <w:lvlJc w:val="left"/>
      <w:pPr>
        <w:ind w:left="5520" w:hanging="360"/>
      </w:pPr>
    </w:lvl>
    <w:lvl w:ilvl="8" w:tplc="4409001B" w:tentative="1">
      <w:start w:val="1"/>
      <w:numFmt w:val="lowerRoman"/>
      <w:lvlText w:val="%9."/>
      <w:lvlJc w:val="right"/>
      <w:pPr>
        <w:ind w:left="6240" w:hanging="180"/>
      </w:pPr>
    </w:lvl>
  </w:abstractNum>
  <w:abstractNum w:abstractNumId="979" w15:restartNumberingAfterBreak="0">
    <w:nsid w:val="3C861A75"/>
    <w:multiLevelType w:val="hybridMultilevel"/>
    <w:tmpl w:val="8302500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80"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81"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2"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983"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4"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985"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6" w15:restartNumberingAfterBreak="0">
    <w:nsid w:val="3CC62768"/>
    <w:multiLevelType w:val="hybridMultilevel"/>
    <w:tmpl w:val="3D94D7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7"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8"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9"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1"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92"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3"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94" w15:restartNumberingAfterBreak="0">
    <w:nsid w:val="3D49508C"/>
    <w:multiLevelType w:val="multilevel"/>
    <w:tmpl w:val="C3703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5" w15:restartNumberingAfterBreak="0">
    <w:nsid w:val="3D49B320"/>
    <w:multiLevelType w:val="singleLevel"/>
    <w:tmpl w:val="3D49B320"/>
    <w:lvl w:ilvl="0">
      <w:start w:val="1"/>
      <w:numFmt w:val="decimal"/>
      <w:suff w:val="space"/>
      <w:lvlText w:val="%1."/>
      <w:lvlJc w:val="left"/>
    </w:lvl>
  </w:abstractNum>
  <w:abstractNum w:abstractNumId="99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7"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8"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99"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0"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001" w15:restartNumberingAfterBreak="0">
    <w:nsid w:val="3D843D6F"/>
    <w:multiLevelType w:val="hybridMultilevel"/>
    <w:tmpl w:val="15526C8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02"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3"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04" w15:restartNumberingAfterBreak="0">
    <w:nsid w:val="3DDE2E94"/>
    <w:multiLevelType w:val="singleLevel"/>
    <w:tmpl w:val="3DDE2E94"/>
    <w:lvl w:ilvl="0">
      <w:start w:val="4"/>
      <w:numFmt w:val="decimal"/>
      <w:suff w:val="space"/>
      <w:lvlText w:val="%1."/>
      <w:lvlJc w:val="left"/>
    </w:lvl>
  </w:abstractNum>
  <w:abstractNum w:abstractNumId="1005"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6"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1007" w15:restartNumberingAfterBreak="0">
    <w:nsid w:val="3E0C1265"/>
    <w:multiLevelType w:val="multilevel"/>
    <w:tmpl w:val="C2F0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8"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09"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1010" w15:restartNumberingAfterBreak="0">
    <w:nsid w:val="3E5A52BE"/>
    <w:multiLevelType w:val="multilevel"/>
    <w:tmpl w:val="257C6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12"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3" w15:restartNumberingAfterBreak="0">
    <w:nsid w:val="3E8410D1"/>
    <w:multiLevelType w:val="hybridMultilevel"/>
    <w:tmpl w:val="B4C2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4" w15:restartNumberingAfterBreak="0">
    <w:nsid w:val="3EA45938"/>
    <w:multiLevelType w:val="multilevel"/>
    <w:tmpl w:val="2960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5"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1016" w15:restartNumberingAfterBreak="0">
    <w:nsid w:val="3EB15E34"/>
    <w:multiLevelType w:val="multilevel"/>
    <w:tmpl w:val="6AA01274"/>
    <w:lvl w:ilvl="0">
      <w:start w:val="1"/>
      <w:numFmt w:val="bullet"/>
      <w:lvlText w:val=""/>
      <w:lvlJc w:val="left"/>
      <w:pPr>
        <w:tabs>
          <w:tab w:val="num" w:pos="720"/>
        </w:tabs>
        <w:ind w:left="720" w:hanging="360"/>
      </w:pPr>
      <w:rPr>
        <w:rFonts w:ascii="Symbol" w:hAnsi="Symbol"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7"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8"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9"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0"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1"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2"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1023" w15:restartNumberingAfterBreak="0">
    <w:nsid w:val="3F625900"/>
    <w:multiLevelType w:val="hybridMultilevel"/>
    <w:tmpl w:val="ED767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4" w15:restartNumberingAfterBreak="0">
    <w:nsid w:val="3F71205C"/>
    <w:multiLevelType w:val="multilevel"/>
    <w:tmpl w:val="2670FE3C"/>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5"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26"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27"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8" w15:restartNumberingAfterBreak="0">
    <w:nsid w:val="3FD04F31"/>
    <w:multiLevelType w:val="multilevel"/>
    <w:tmpl w:val="A6A0D05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9"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1030"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1031"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2"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3"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1034"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5"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36"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37" w15:restartNumberingAfterBreak="0">
    <w:nsid w:val="407A5015"/>
    <w:multiLevelType w:val="hybridMultilevel"/>
    <w:tmpl w:val="081EEB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38"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9"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40"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1"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42"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43"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1044" w15:restartNumberingAfterBreak="0">
    <w:nsid w:val="4102321B"/>
    <w:multiLevelType w:val="hybridMultilevel"/>
    <w:tmpl w:val="C6A079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5"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6" w15:restartNumberingAfterBreak="0">
    <w:nsid w:val="410F1DA6"/>
    <w:multiLevelType w:val="hybridMultilevel"/>
    <w:tmpl w:val="E81AE7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47"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8" w15:restartNumberingAfterBreak="0">
    <w:nsid w:val="417E4C9A"/>
    <w:multiLevelType w:val="multilevel"/>
    <w:tmpl w:val="EADCB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9" w15:restartNumberingAfterBreak="0">
    <w:nsid w:val="419B204D"/>
    <w:multiLevelType w:val="hybridMultilevel"/>
    <w:tmpl w:val="F4EEEDC8"/>
    <w:lvl w:ilvl="0" w:tplc="44090001">
      <w:start w:val="1"/>
      <w:numFmt w:val="bullet"/>
      <w:lvlText w:val=""/>
      <w:lvlJc w:val="left"/>
      <w:pPr>
        <w:ind w:left="1070" w:hanging="360"/>
      </w:pPr>
      <w:rPr>
        <w:rFonts w:ascii="Symbol" w:hAnsi="Symbol" w:hint="default"/>
      </w:rPr>
    </w:lvl>
    <w:lvl w:ilvl="1" w:tplc="44090003">
      <w:start w:val="1"/>
      <w:numFmt w:val="bullet"/>
      <w:lvlText w:val="o"/>
      <w:lvlJc w:val="left"/>
      <w:pPr>
        <w:ind w:left="1790" w:hanging="360"/>
      </w:pPr>
      <w:rPr>
        <w:rFonts w:ascii="Courier New" w:hAnsi="Courier New" w:cs="Courier New" w:hint="default"/>
      </w:rPr>
    </w:lvl>
    <w:lvl w:ilvl="2" w:tplc="44090005">
      <w:start w:val="1"/>
      <w:numFmt w:val="bullet"/>
      <w:lvlText w:val=""/>
      <w:lvlJc w:val="left"/>
      <w:pPr>
        <w:ind w:left="2510" w:hanging="360"/>
      </w:pPr>
      <w:rPr>
        <w:rFonts w:ascii="Wingdings" w:hAnsi="Wingdings" w:hint="default"/>
      </w:rPr>
    </w:lvl>
    <w:lvl w:ilvl="3" w:tplc="44090001">
      <w:start w:val="1"/>
      <w:numFmt w:val="bullet"/>
      <w:lvlText w:val=""/>
      <w:lvlJc w:val="left"/>
      <w:pPr>
        <w:ind w:left="3230" w:hanging="360"/>
      </w:pPr>
      <w:rPr>
        <w:rFonts w:ascii="Symbol" w:hAnsi="Symbol" w:hint="default"/>
      </w:rPr>
    </w:lvl>
    <w:lvl w:ilvl="4" w:tplc="44090003">
      <w:start w:val="1"/>
      <w:numFmt w:val="bullet"/>
      <w:lvlText w:val="o"/>
      <w:lvlJc w:val="left"/>
      <w:pPr>
        <w:ind w:left="3950" w:hanging="360"/>
      </w:pPr>
      <w:rPr>
        <w:rFonts w:ascii="Courier New" w:hAnsi="Courier New" w:cs="Courier New" w:hint="default"/>
      </w:rPr>
    </w:lvl>
    <w:lvl w:ilvl="5" w:tplc="44090005">
      <w:start w:val="1"/>
      <w:numFmt w:val="bullet"/>
      <w:lvlText w:val=""/>
      <w:lvlJc w:val="left"/>
      <w:pPr>
        <w:ind w:left="4670" w:hanging="360"/>
      </w:pPr>
      <w:rPr>
        <w:rFonts w:ascii="Wingdings" w:hAnsi="Wingdings" w:hint="default"/>
      </w:rPr>
    </w:lvl>
    <w:lvl w:ilvl="6" w:tplc="44090001">
      <w:start w:val="1"/>
      <w:numFmt w:val="bullet"/>
      <w:lvlText w:val=""/>
      <w:lvlJc w:val="left"/>
      <w:pPr>
        <w:ind w:left="5390" w:hanging="360"/>
      </w:pPr>
      <w:rPr>
        <w:rFonts w:ascii="Symbol" w:hAnsi="Symbol" w:hint="default"/>
      </w:rPr>
    </w:lvl>
    <w:lvl w:ilvl="7" w:tplc="44090003">
      <w:start w:val="1"/>
      <w:numFmt w:val="bullet"/>
      <w:lvlText w:val="o"/>
      <w:lvlJc w:val="left"/>
      <w:pPr>
        <w:ind w:left="6110" w:hanging="360"/>
      </w:pPr>
      <w:rPr>
        <w:rFonts w:ascii="Courier New" w:hAnsi="Courier New" w:cs="Courier New" w:hint="default"/>
      </w:rPr>
    </w:lvl>
    <w:lvl w:ilvl="8" w:tplc="44090005">
      <w:start w:val="1"/>
      <w:numFmt w:val="bullet"/>
      <w:lvlText w:val=""/>
      <w:lvlJc w:val="left"/>
      <w:pPr>
        <w:ind w:left="6830" w:hanging="360"/>
      </w:pPr>
      <w:rPr>
        <w:rFonts w:ascii="Wingdings" w:hAnsi="Wingdings" w:hint="default"/>
      </w:rPr>
    </w:lvl>
  </w:abstractNum>
  <w:abstractNum w:abstractNumId="1050" w15:restartNumberingAfterBreak="0">
    <w:nsid w:val="41B504C1"/>
    <w:multiLevelType w:val="hybridMultilevel"/>
    <w:tmpl w:val="936C26EA"/>
    <w:lvl w:ilvl="0" w:tplc="C3D666D6">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51"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2"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3"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4"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56"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7"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8" w15:restartNumberingAfterBreak="0">
    <w:nsid w:val="422F35E7"/>
    <w:multiLevelType w:val="multilevel"/>
    <w:tmpl w:val="3EC0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9" w15:restartNumberingAfterBreak="0">
    <w:nsid w:val="42377CF0"/>
    <w:multiLevelType w:val="multilevel"/>
    <w:tmpl w:val="9014DC00"/>
    <w:lvl w:ilvl="0">
      <w:start w:val="1"/>
      <w:numFmt w:val="decimal"/>
      <w:lvlText w:val="%1.0"/>
      <w:lvlJc w:val="left"/>
      <w:pPr>
        <w:ind w:left="410" w:hanging="410"/>
      </w:pPr>
      <w:rPr>
        <w:rFonts w:hint="default"/>
      </w:rPr>
    </w:lvl>
    <w:lvl w:ilvl="1">
      <w:start w:val="1"/>
      <w:numFmt w:val="decimal"/>
      <w:lvlText w:val="%1.%2"/>
      <w:lvlJc w:val="left"/>
      <w:pPr>
        <w:ind w:left="1130" w:hanging="4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60"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61"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62"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6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4"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1065"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6"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1067"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8"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1069"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0" w15:restartNumberingAfterBreak="0">
    <w:nsid w:val="42C24C23"/>
    <w:multiLevelType w:val="multilevel"/>
    <w:tmpl w:val="92E263C6"/>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1"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2"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3"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4" w15:restartNumberingAfterBreak="0">
    <w:nsid w:val="430DDE15"/>
    <w:multiLevelType w:val="singleLevel"/>
    <w:tmpl w:val="430DDE15"/>
    <w:lvl w:ilvl="0">
      <w:start w:val="1"/>
      <w:numFmt w:val="decimal"/>
      <w:suff w:val="space"/>
      <w:lvlText w:val="%1."/>
      <w:lvlJc w:val="left"/>
    </w:lvl>
  </w:abstractNum>
  <w:abstractNum w:abstractNumId="1075"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6" w15:restartNumberingAfterBreak="0">
    <w:nsid w:val="4370707F"/>
    <w:multiLevelType w:val="hybridMultilevel"/>
    <w:tmpl w:val="2C96F5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77" w15:restartNumberingAfterBreak="0">
    <w:nsid w:val="43723C68"/>
    <w:multiLevelType w:val="hybridMultilevel"/>
    <w:tmpl w:val="34F2B38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8"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9" w15:restartNumberingAfterBreak="0">
    <w:nsid w:val="43A54472"/>
    <w:multiLevelType w:val="hybridMultilevel"/>
    <w:tmpl w:val="86D286D0"/>
    <w:lvl w:ilvl="0" w:tplc="9892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0"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81"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1082"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3"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4" w15:restartNumberingAfterBreak="0">
    <w:nsid w:val="44233246"/>
    <w:multiLevelType w:val="hybridMultilevel"/>
    <w:tmpl w:val="A5D4237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85" w15:restartNumberingAfterBreak="0">
    <w:nsid w:val="44262630"/>
    <w:multiLevelType w:val="hybridMultilevel"/>
    <w:tmpl w:val="86B2C57C"/>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08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7"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088"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89"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0"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1"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92" w15:restartNumberingAfterBreak="0">
    <w:nsid w:val="44814446"/>
    <w:multiLevelType w:val="multilevel"/>
    <w:tmpl w:val="448144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93"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94" w15:restartNumberingAfterBreak="0">
    <w:nsid w:val="449257F2"/>
    <w:multiLevelType w:val="hybridMultilevel"/>
    <w:tmpl w:val="2B1077B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95"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96" w15:restartNumberingAfterBreak="0">
    <w:nsid w:val="449E159A"/>
    <w:multiLevelType w:val="hybridMultilevel"/>
    <w:tmpl w:val="98AA52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7" w15:restartNumberingAfterBreak="0">
    <w:nsid w:val="44BA678E"/>
    <w:multiLevelType w:val="hybridMultilevel"/>
    <w:tmpl w:val="9C8421D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98"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1099"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1100" w15:restartNumberingAfterBreak="0">
    <w:nsid w:val="44CE518E"/>
    <w:multiLevelType w:val="hybridMultilevel"/>
    <w:tmpl w:val="B59EE5E6"/>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01"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02" w15:restartNumberingAfterBreak="0">
    <w:nsid w:val="44DC7173"/>
    <w:multiLevelType w:val="multilevel"/>
    <w:tmpl w:val="7DB88650"/>
    <w:lvl w:ilvl="0">
      <w:start w:val="1"/>
      <w:numFmt w:val="decimal"/>
      <w:lvlText w:val="%1."/>
      <w:lvlJc w:val="left"/>
      <w:pPr>
        <w:ind w:left="720" w:hanging="360"/>
      </w:pPr>
    </w:lvl>
    <w:lvl w:ilvl="1">
      <w:start w:val="1"/>
      <w:numFmt w:val="decimal"/>
      <w:isLgl/>
      <w:lvlText w:val="%1.%2"/>
      <w:lvlJc w:val="left"/>
      <w:pPr>
        <w:ind w:left="36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3"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04"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5"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6"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7"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8" w15:restartNumberingAfterBreak="0">
    <w:nsid w:val="455D66A1"/>
    <w:multiLevelType w:val="singleLevel"/>
    <w:tmpl w:val="455D66A1"/>
    <w:lvl w:ilvl="0">
      <w:start w:val="1"/>
      <w:numFmt w:val="decimal"/>
      <w:lvlText w:val="(%1)"/>
      <w:lvlJc w:val="left"/>
      <w:pPr>
        <w:tabs>
          <w:tab w:val="num" w:pos="312"/>
        </w:tabs>
      </w:pPr>
    </w:lvl>
  </w:abstractNum>
  <w:abstractNum w:abstractNumId="1109"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0"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11" w15:restartNumberingAfterBreak="0">
    <w:nsid w:val="459826FB"/>
    <w:multiLevelType w:val="multilevel"/>
    <w:tmpl w:val="644657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2"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3"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14"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1115" w15:restartNumberingAfterBreak="0">
    <w:nsid w:val="45C2754E"/>
    <w:multiLevelType w:val="hybridMultilevel"/>
    <w:tmpl w:val="23A6D94C"/>
    <w:lvl w:ilvl="0" w:tplc="40D8061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16" w15:restartNumberingAfterBreak="0">
    <w:nsid w:val="45D77CF6"/>
    <w:multiLevelType w:val="multilevel"/>
    <w:tmpl w:val="45D77C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7" w15:restartNumberingAfterBreak="0">
    <w:nsid w:val="45EB03FA"/>
    <w:multiLevelType w:val="hybridMultilevel"/>
    <w:tmpl w:val="258E0C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8"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9"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0" w15:restartNumberingAfterBreak="0">
    <w:nsid w:val="46161055"/>
    <w:multiLevelType w:val="multilevel"/>
    <w:tmpl w:val="9490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1"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122"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3"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4" w15:restartNumberingAfterBreak="0">
    <w:nsid w:val="46394B95"/>
    <w:multiLevelType w:val="hybridMultilevel"/>
    <w:tmpl w:val="104805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5" w15:restartNumberingAfterBreak="0">
    <w:nsid w:val="4656C2D7"/>
    <w:multiLevelType w:val="singleLevel"/>
    <w:tmpl w:val="4656C2D7"/>
    <w:lvl w:ilvl="0">
      <w:start w:val="1"/>
      <w:numFmt w:val="decimal"/>
      <w:suff w:val="space"/>
      <w:lvlText w:val="(%1)"/>
      <w:lvlJc w:val="left"/>
    </w:lvl>
  </w:abstractNum>
  <w:abstractNum w:abstractNumId="1126" w15:restartNumberingAfterBreak="0">
    <w:nsid w:val="46A08BB8"/>
    <w:multiLevelType w:val="singleLevel"/>
    <w:tmpl w:val="46A08BB8"/>
    <w:lvl w:ilvl="0">
      <w:numFmt w:val="bullet"/>
      <w:lvlText w:val="•"/>
      <w:lvlJc w:val="left"/>
      <w:rPr>
        <w:color w:val="3370FF"/>
      </w:rPr>
    </w:lvl>
  </w:abstractNum>
  <w:abstractNum w:abstractNumId="1127" w15:restartNumberingAfterBreak="0">
    <w:nsid w:val="46B14073"/>
    <w:multiLevelType w:val="hybridMultilevel"/>
    <w:tmpl w:val="D87EE1DE"/>
    <w:lvl w:ilvl="0" w:tplc="99DADF22">
      <w:start w:val="1"/>
      <w:numFmt w:val="low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8"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9" w15:restartNumberingAfterBreak="0">
    <w:nsid w:val="470551B7"/>
    <w:multiLevelType w:val="multilevel"/>
    <w:tmpl w:val="494E8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0" w15:restartNumberingAfterBreak="0">
    <w:nsid w:val="471D5DBF"/>
    <w:multiLevelType w:val="multilevel"/>
    <w:tmpl w:val="53264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1"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32"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3" w15:restartNumberingAfterBreak="0">
    <w:nsid w:val="474D07AF"/>
    <w:multiLevelType w:val="multilevel"/>
    <w:tmpl w:val="D5D25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4" w15:restartNumberingAfterBreak="0">
    <w:nsid w:val="47636B30"/>
    <w:multiLevelType w:val="hybridMultilevel"/>
    <w:tmpl w:val="CF800FB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35"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6" w15:restartNumberingAfterBreak="0">
    <w:nsid w:val="476D6E74"/>
    <w:multiLevelType w:val="multilevel"/>
    <w:tmpl w:val="C270F1A0"/>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7"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8"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39"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0" w15:restartNumberingAfterBreak="0">
    <w:nsid w:val="478D2182"/>
    <w:multiLevelType w:val="hybridMultilevel"/>
    <w:tmpl w:val="EE8E47DE"/>
    <w:lvl w:ilvl="0" w:tplc="85F6A64A">
      <w:start w:val="1"/>
      <w:numFmt w:val="lowerLetter"/>
      <w:lvlText w:val="%1)"/>
      <w:lvlJc w:val="left"/>
      <w:pPr>
        <w:ind w:left="1092" w:hanging="372"/>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41" w15:restartNumberingAfterBreak="0">
    <w:nsid w:val="47927C13"/>
    <w:multiLevelType w:val="multilevel"/>
    <w:tmpl w:val="95DC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2"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43"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4"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45"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6"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47" w15:restartNumberingAfterBreak="0">
    <w:nsid w:val="47D628FC"/>
    <w:multiLevelType w:val="hybridMultilevel"/>
    <w:tmpl w:val="0E5AE0D0"/>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8" w15:restartNumberingAfterBreak="0">
    <w:nsid w:val="47F429BB"/>
    <w:multiLevelType w:val="hybridMultilevel"/>
    <w:tmpl w:val="63AC130C"/>
    <w:lvl w:ilvl="0" w:tplc="D4ECD74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49" w15:restartNumberingAfterBreak="0">
    <w:nsid w:val="47F82EC8"/>
    <w:multiLevelType w:val="hybridMultilevel"/>
    <w:tmpl w:val="BDD40C58"/>
    <w:lvl w:ilvl="0" w:tplc="44090001">
      <w:start w:val="1"/>
      <w:numFmt w:val="bullet"/>
      <w:lvlText w:val=""/>
      <w:lvlJc w:val="left"/>
      <w:pPr>
        <w:tabs>
          <w:tab w:val="num" w:pos="720"/>
        </w:tabs>
        <w:ind w:left="720" w:hanging="360"/>
      </w:pPr>
      <w:rPr>
        <w:rFonts w:ascii="Symbol" w:hAnsi="Symbol" w:hint="default"/>
      </w:rPr>
    </w:lvl>
    <w:lvl w:ilvl="1" w:tplc="44090003">
      <w:start w:val="1"/>
      <w:numFmt w:val="bullet"/>
      <w:lvlText w:val="o"/>
      <w:lvlJc w:val="left"/>
      <w:pPr>
        <w:tabs>
          <w:tab w:val="num" w:pos="1440"/>
        </w:tabs>
        <w:ind w:left="1440" w:hanging="360"/>
      </w:pPr>
      <w:rPr>
        <w:rFonts w:ascii="Courier New" w:hAnsi="Courier New" w:hint="default"/>
      </w:rPr>
    </w:lvl>
    <w:lvl w:ilvl="2" w:tplc="44090005">
      <w:start w:val="1"/>
      <w:numFmt w:val="bullet"/>
      <w:lvlText w:val=""/>
      <w:lvlJc w:val="left"/>
      <w:pPr>
        <w:tabs>
          <w:tab w:val="num" w:pos="2160"/>
        </w:tabs>
        <w:ind w:left="2160" w:hanging="360"/>
      </w:pPr>
      <w:rPr>
        <w:rFonts w:ascii="Wingdings" w:hAnsi="Wingdings" w:hint="default"/>
      </w:rPr>
    </w:lvl>
    <w:lvl w:ilvl="3" w:tplc="44090001">
      <w:start w:val="1"/>
      <w:numFmt w:val="bullet"/>
      <w:lvlText w:val=""/>
      <w:lvlJc w:val="left"/>
      <w:pPr>
        <w:tabs>
          <w:tab w:val="num" w:pos="2880"/>
        </w:tabs>
        <w:ind w:left="2880" w:hanging="360"/>
      </w:pPr>
      <w:rPr>
        <w:rFonts w:ascii="Symbol" w:hAnsi="Symbol" w:hint="default"/>
      </w:rPr>
    </w:lvl>
    <w:lvl w:ilvl="4" w:tplc="44090003">
      <w:start w:val="1"/>
      <w:numFmt w:val="bullet"/>
      <w:lvlText w:val="o"/>
      <w:lvlJc w:val="left"/>
      <w:pPr>
        <w:tabs>
          <w:tab w:val="num" w:pos="3600"/>
        </w:tabs>
        <w:ind w:left="3600" w:hanging="360"/>
      </w:pPr>
      <w:rPr>
        <w:rFonts w:ascii="Courier New" w:hAnsi="Courier New" w:hint="default"/>
      </w:rPr>
    </w:lvl>
    <w:lvl w:ilvl="5" w:tplc="44090005">
      <w:start w:val="1"/>
      <w:numFmt w:val="bullet"/>
      <w:lvlText w:val=""/>
      <w:lvlJc w:val="left"/>
      <w:pPr>
        <w:tabs>
          <w:tab w:val="num" w:pos="4320"/>
        </w:tabs>
        <w:ind w:left="4320" w:hanging="360"/>
      </w:pPr>
      <w:rPr>
        <w:rFonts w:ascii="Wingdings" w:hAnsi="Wingdings" w:hint="default"/>
      </w:rPr>
    </w:lvl>
    <w:lvl w:ilvl="6" w:tplc="44090001">
      <w:start w:val="1"/>
      <w:numFmt w:val="bullet"/>
      <w:lvlText w:val=""/>
      <w:lvlJc w:val="left"/>
      <w:pPr>
        <w:tabs>
          <w:tab w:val="num" w:pos="5040"/>
        </w:tabs>
        <w:ind w:left="5040" w:hanging="360"/>
      </w:pPr>
      <w:rPr>
        <w:rFonts w:ascii="Symbol" w:hAnsi="Symbol" w:hint="default"/>
      </w:rPr>
    </w:lvl>
    <w:lvl w:ilvl="7" w:tplc="44090003">
      <w:start w:val="1"/>
      <w:numFmt w:val="bullet"/>
      <w:lvlText w:val="o"/>
      <w:lvlJc w:val="left"/>
      <w:pPr>
        <w:tabs>
          <w:tab w:val="num" w:pos="5760"/>
        </w:tabs>
        <w:ind w:left="5760" w:hanging="360"/>
      </w:pPr>
      <w:rPr>
        <w:rFonts w:ascii="Courier New" w:hAnsi="Courier New" w:hint="default"/>
      </w:rPr>
    </w:lvl>
    <w:lvl w:ilvl="8" w:tplc="44090005">
      <w:start w:val="1"/>
      <w:numFmt w:val="bullet"/>
      <w:lvlText w:val=""/>
      <w:lvlJc w:val="left"/>
      <w:pPr>
        <w:tabs>
          <w:tab w:val="num" w:pos="6480"/>
        </w:tabs>
        <w:ind w:left="6480" w:hanging="360"/>
      </w:pPr>
      <w:rPr>
        <w:rFonts w:ascii="Wingdings" w:hAnsi="Wingdings" w:hint="default"/>
      </w:rPr>
    </w:lvl>
  </w:abstractNum>
  <w:abstractNum w:abstractNumId="1150"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1"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2"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3" w15:restartNumberingAfterBreak="0">
    <w:nsid w:val="484379A9"/>
    <w:multiLevelType w:val="multilevel"/>
    <w:tmpl w:val="3320C9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4"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1155" w15:restartNumberingAfterBreak="0">
    <w:nsid w:val="484E2EBB"/>
    <w:multiLevelType w:val="multilevel"/>
    <w:tmpl w:val="9F8E7BD2"/>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6" w15:restartNumberingAfterBreak="0">
    <w:nsid w:val="48506F5A"/>
    <w:multiLevelType w:val="hybridMultilevel"/>
    <w:tmpl w:val="C26E9D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57"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8" w15:restartNumberingAfterBreak="0">
    <w:nsid w:val="485E7436"/>
    <w:multiLevelType w:val="multilevel"/>
    <w:tmpl w:val="0E5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9"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0" w15:restartNumberingAfterBreak="0">
    <w:nsid w:val="487C0C35"/>
    <w:multiLevelType w:val="hybridMultilevel"/>
    <w:tmpl w:val="055E6A22"/>
    <w:lvl w:ilvl="0" w:tplc="3C0C2A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1"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2"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3"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4"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165" w15:restartNumberingAfterBreak="0">
    <w:nsid w:val="48D5595F"/>
    <w:multiLevelType w:val="hybridMultilevel"/>
    <w:tmpl w:val="A9E06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6"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7" w15:restartNumberingAfterBreak="0">
    <w:nsid w:val="48FD5525"/>
    <w:multiLevelType w:val="multilevel"/>
    <w:tmpl w:val="4F68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8"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9"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70" w15:restartNumberingAfterBreak="0">
    <w:nsid w:val="4919BE2D"/>
    <w:multiLevelType w:val="singleLevel"/>
    <w:tmpl w:val="4919BE2D"/>
    <w:lvl w:ilvl="0">
      <w:start w:val="1"/>
      <w:numFmt w:val="decimal"/>
      <w:suff w:val="space"/>
      <w:lvlText w:val="%1."/>
      <w:lvlJc w:val="left"/>
    </w:lvl>
  </w:abstractNum>
  <w:abstractNum w:abstractNumId="1171"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72"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73"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4"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5" w15:restartNumberingAfterBreak="0">
    <w:nsid w:val="497F3F7B"/>
    <w:multiLevelType w:val="multilevel"/>
    <w:tmpl w:val="EC122C4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6"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7" w15:restartNumberingAfterBreak="0">
    <w:nsid w:val="49F2131B"/>
    <w:multiLevelType w:val="multilevel"/>
    <w:tmpl w:val="49F2131B"/>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8" w15:restartNumberingAfterBreak="0">
    <w:nsid w:val="49F44E19"/>
    <w:multiLevelType w:val="multilevel"/>
    <w:tmpl w:val="A22C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9" w15:restartNumberingAfterBreak="0">
    <w:nsid w:val="4A001B22"/>
    <w:multiLevelType w:val="multilevel"/>
    <w:tmpl w:val="4A001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0"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1181"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2"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1183"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84" w15:restartNumberingAfterBreak="0">
    <w:nsid w:val="4A28187D"/>
    <w:multiLevelType w:val="multilevel"/>
    <w:tmpl w:val="5F583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5"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6"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7" w15:restartNumberingAfterBreak="0">
    <w:nsid w:val="4A4208F4"/>
    <w:multiLevelType w:val="hybridMultilevel"/>
    <w:tmpl w:val="3AD6A2C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8"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1189"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190"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1191"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2" w15:restartNumberingAfterBreak="0">
    <w:nsid w:val="4ABF453B"/>
    <w:multiLevelType w:val="multilevel"/>
    <w:tmpl w:val="70DA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3"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4"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5"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96" w15:restartNumberingAfterBreak="0">
    <w:nsid w:val="4AE86288"/>
    <w:multiLevelType w:val="hybridMultilevel"/>
    <w:tmpl w:val="CD7C96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97"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98"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9" w15:restartNumberingAfterBreak="0">
    <w:nsid w:val="4B332FB6"/>
    <w:multiLevelType w:val="hybridMultilevel"/>
    <w:tmpl w:val="2B6650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0"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01"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02"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203"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04" w15:restartNumberingAfterBreak="0">
    <w:nsid w:val="4B5B0481"/>
    <w:multiLevelType w:val="singleLevel"/>
    <w:tmpl w:val="4B5B0481"/>
    <w:lvl w:ilvl="0">
      <w:start w:val="1"/>
      <w:numFmt w:val="decimal"/>
      <w:suff w:val="space"/>
      <w:lvlText w:val="%1."/>
      <w:lvlJc w:val="left"/>
    </w:lvl>
  </w:abstractNum>
  <w:abstractNum w:abstractNumId="1205"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1206" w15:restartNumberingAfterBreak="0">
    <w:nsid w:val="4B6C36DF"/>
    <w:multiLevelType w:val="multilevel"/>
    <w:tmpl w:val="772E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7" w15:restartNumberingAfterBreak="0">
    <w:nsid w:val="4B775F77"/>
    <w:multiLevelType w:val="multilevel"/>
    <w:tmpl w:val="25D0FE2A"/>
    <w:lvl w:ilvl="0">
      <w:start w:val="1"/>
      <w:numFmt w:val="decimal"/>
      <w:lvlText w:val="%1."/>
      <w:lvlJc w:val="left"/>
      <w:pPr>
        <w:tabs>
          <w:tab w:val="num" w:pos="720"/>
        </w:tabs>
        <w:ind w:left="720" w:hanging="360"/>
      </w:pPr>
      <w:rPr>
        <w:rFonts w:ascii="Times New Roman" w:eastAsia="Times New Roman" w:hAnsi="Times New Roman" w:cs="Times New Roman"/>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8"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9"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10"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211"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2" w15:restartNumberingAfterBreak="0">
    <w:nsid w:val="4B8D135A"/>
    <w:multiLevelType w:val="multilevel"/>
    <w:tmpl w:val="11CAEB4E"/>
    <w:lvl w:ilvl="0">
      <w:start w:val="3"/>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000" w:hanging="1440"/>
      </w:pPr>
      <w:rPr>
        <w:rFonts w:hint="default"/>
      </w:rPr>
    </w:lvl>
  </w:abstractNum>
  <w:abstractNum w:abstractNumId="1213"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4" w15:restartNumberingAfterBreak="0">
    <w:nsid w:val="4B9D00B7"/>
    <w:multiLevelType w:val="multilevel"/>
    <w:tmpl w:val="198A1578"/>
    <w:lvl w:ilvl="0">
      <w:numFmt w:val="decimal"/>
      <w:lvlText w:val="%1"/>
      <w:lvlJc w:val="left"/>
      <w:pPr>
        <w:ind w:left="585" w:hanging="585"/>
      </w:pPr>
      <w:rPr>
        <w:rFonts w:hint="default"/>
      </w:rPr>
    </w:lvl>
    <w:lvl w:ilvl="1">
      <w:start w:val="1120"/>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5"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6"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7" w15:restartNumberingAfterBreak="0">
    <w:nsid w:val="4BB47E68"/>
    <w:multiLevelType w:val="multilevel"/>
    <w:tmpl w:val="19E015A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18" w15:restartNumberingAfterBreak="0">
    <w:nsid w:val="4BCF78AD"/>
    <w:multiLevelType w:val="multilevel"/>
    <w:tmpl w:val="7E120B70"/>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19"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0" w15:restartNumberingAfterBreak="0">
    <w:nsid w:val="4BFA76CB"/>
    <w:multiLevelType w:val="multilevel"/>
    <w:tmpl w:val="4BFA76C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1" w15:restartNumberingAfterBreak="0">
    <w:nsid w:val="4BFF4643"/>
    <w:multiLevelType w:val="hybridMultilevel"/>
    <w:tmpl w:val="56209AD8"/>
    <w:lvl w:ilvl="0" w:tplc="E0689044">
      <w:start w:val="1"/>
      <w:numFmt w:val="decimal"/>
      <w:lvlText w:val="%1."/>
      <w:lvlJc w:val="left"/>
      <w:pPr>
        <w:ind w:left="540" w:hanging="360"/>
      </w:pPr>
      <w:rPr>
        <w:rFonts w:hint="default"/>
        <w:b w:val="0"/>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22" w15:restartNumberingAfterBreak="0">
    <w:nsid w:val="4C1BAE26"/>
    <w:multiLevelType w:val="singleLevel"/>
    <w:tmpl w:val="4C1BAE26"/>
    <w:lvl w:ilvl="0">
      <w:numFmt w:val="bullet"/>
      <w:lvlText w:val="•"/>
      <w:lvlJc w:val="left"/>
      <w:rPr>
        <w:color w:val="3370FF"/>
      </w:rPr>
    </w:lvl>
  </w:abstractNum>
  <w:abstractNum w:abstractNumId="1223"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1224"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5"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1226"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7"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8" w15:restartNumberingAfterBreak="0">
    <w:nsid w:val="4C504EE7"/>
    <w:multiLevelType w:val="multilevel"/>
    <w:tmpl w:val="62527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9" w15:restartNumberingAfterBreak="0">
    <w:nsid w:val="4C5407D9"/>
    <w:multiLevelType w:val="multilevel"/>
    <w:tmpl w:val="4AD66000"/>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30" w15:restartNumberingAfterBreak="0">
    <w:nsid w:val="4C633F96"/>
    <w:multiLevelType w:val="hybridMultilevel"/>
    <w:tmpl w:val="53869B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31"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2" w15:restartNumberingAfterBreak="0">
    <w:nsid w:val="4C714504"/>
    <w:multiLevelType w:val="multilevel"/>
    <w:tmpl w:val="CF9E6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3" w15:restartNumberingAfterBreak="0">
    <w:nsid w:val="4C7B4597"/>
    <w:multiLevelType w:val="hybridMultilevel"/>
    <w:tmpl w:val="486A6B5E"/>
    <w:lvl w:ilvl="0" w:tplc="5D1A0B1C">
      <w:start w:val="1"/>
      <w:numFmt w:val="bullet"/>
      <w:lvlText w:val="-"/>
      <w:lvlJc w:val="left"/>
      <w:pPr>
        <w:ind w:left="720" w:hanging="360"/>
      </w:pPr>
      <w:rPr>
        <w:rFonts w:ascii="Calibri" w:eastAsia="Calibri" w:hAnsi="Calibri" w:cs="Times New Roman" w:hint="default"/>
      </w:rPr>
    </w:lvl>
    <w:lvl w:ilvl="1" w:tplc="8C0E9664" w:tentative="1">
      <w:start w:val="1"/>
      <w:numFmt w:val="bullet"/>
      <w:lvlText w:val="o"/>
      <w:lvlJc w:val="left"/>
      <w:pPr>
        <w:ind w:left="1440" w:hanging="360"/>
      </w:pPr>
      <w:rPr>
        <w:rFonts w:ascii="Courier New" w:hAnsi="Courier New" w:cs="Courier New" w:hint="default"/>
      </w:rPr>
    </w:lvl>
    <w:lvl w:ilvl="2" w:tplc="20D6292A" w:tentative="1">
      <w:start w:val="1"/>
      <w:numFmt w:val="bullet"/>
      <w:lvlText w:val=""/>
      <w:lvlJc w:val="left"/>
      <w:pPr>
        <w:ind w:left="2160" w:hanging="360"/>
      </w:pPr>
      <w:rPr>
        <w:rFonts w:ascii="Wingdings" w:hAnsi="Wingdings" w:hint="default"/>
      </w:rPr>
    </w:lvl>
    <w:lvl w:ilvl="3" w:tplc="8E76DDD6" w:tentative="1">
      <w:start w:val="1"/>
      <w:numFmt w:val="bullet"/>
      <w:lvlText w:val=""/>
      <w:lvlJc w:val="left"/>
      <w:pPr>
        <w:ind w:left="2880" w:hanging="360"/>
      </w:pPr>
      <w:rPr>
        <w:rFonts w:ascii="Symbol" w:hAnsi="Symbol" w:hint="default"/>
      </w:rPr>
    </w:lvl>
    <w:lvl w:ilvl="4" w:tplc="0BF4FF18" w:tentative="1">
      <w:start w:val="1"/>
      <w:numFmt w:val="bullet"/>
      <w:lvlText w:val="o"/>
      <w:lvlJc w:val="left"/>
      <w:pPr>
        <w:ind w:left="3600" w:hanging="360"/>
      </w:pPr>
      <w:rPr>
        <w:rFonts w:ascii="Courier New" w:hAnsi="Courier New" w:cs="Courier New" w:hint="default"/>
      </w:rPr>
    </w:lvl>
    <w:lvl w:ilvl="5" w:tplc="EBB2A886" w:tentative="1">
      <w:start w:val="1"/>
      <w:numFmt w:val="bullet"/>
      <w:lvlText w:val=""/>
      <w:lvlJc w:val="left"/>
      <w:pPr>
        <w:ind w:left="4320" w:hanging="360"/>
      </w:pPr>
      <w:rPr>
        <w:rFonts w:ascii="Wingdings" w:hAnsi="Wingdings" w:hint="default"/>
      </w:rPr>
    </w:lvl>
    <w:lvl w:ilvl="6" w:tplc="BE2A0852" w:tentative="1">
      <w:start w:val="1"/>
      <w:numFmt w:val="bullet"/>
      <w:lvlText w:val=""/>
      <w:lvlJc w:val="left"/>
      <w:pPr>
        <w:ind w:left="5040" w:hanging="360"/>
      </w:pPr>
      <w:rPr>
        <w:rFonts w:ascii="Symbol" w:hAnsi="Symbol" w:hint="default"/>
      </w:rPr>
    </w:lvl>
    <w:lvl w:ilvl="7" w:tplc="AD66D83A" w:tentative="1">
      <w:start w:val="1"/>
      <w:numFmt w:val="bullet"/>
      <w:lvlText w:val="o"/>
      <w:lvlJc w:val="left"/>
      <w:pPr>
        <w:ind w:left="5760" w:hanging="360"/>
      </w:pPr>
      <w:rPr>
        <w:rFonts w:ascii="Courier New" w:hAnsi="Courier New" w:cs="Courier New" w:hint="default"/>
      </w:rPr>
    </w:lvl>
    <w:lvl w:ilvl="8" w:tplc="C302CCF4" w:tentative="1">
      <w:start w:val="1"/>
      <w:numFmt w:val="bullet"/>
      <w:lvlText w:val=""/>
      <w:lvlJc w:val="left"/>
      <w:pPr>
        <w:ind w:left="6480" w:hanging="360"/>
      </w:pPr>
      <w:rPr>
        <w:rFonts w:ascii="Wingdings" w:hAnsi="Wingdings" w:hint="default"/>
      </w:rPr>
    </w:lvl>
  </w:abstractNum>
  <w:abstractNum w:abstractNumId="1234" w15:restartNumberingAfterBreak="0">
    <w:nsid w:val="4C7E6471"/>
    <w:multiLevelType w:val="singleLevel"/>
    <w:tmpl w:val="4C7E6471"/>
    <w:lvl w:ilvl="0">
      <w:start w:val="1"/>
      <w:numFmt w:val="decimal"/>
      <w:suff w:val="space"/>
      <w:lvlText w:val="%1."/>
      <w:lvlJc w:val="left"/>
    </w:lvl>
  </w:abstractNum>
  <w:abstractNum w:abstractNumId="1235"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6"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7"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8" w15:restartNumberingAfterBreak="0">
    <w:nsid w:val="4CD14196"/>
    <w:multiLevelType w:val="multilevel"/>
    <w:tmpl w:val="B8704F12"/>
    <w:lvl w:ilvl="0">
      <w:start w:val="8"/>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39"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1240"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1"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42"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3" w15:restartNumberingAfterBreak="0">
    <w:nsid w:val="4CEF2D5A"/>
    <w:multiLevelType w:val="hybridMultilevel"/>
    <w:tmpl w:val="20BC21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4" w15:restartNumberingAfterBreak="0">
    <w:nsid w:val="4CF1023E"/>
    <w:multiLevelType w:val="multilevel"/>
    <w:tmpl w:val="5E12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5"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6"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47" w15:restartNumberingAfterBreak="0">
    <w:nsid w:val="4D1014CC"/>
    <w:multiLevelType w:val="multilevel"/>
    <w:tmpl w:val="3B00F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8" w15:restartNumberingAfterBreak="0">
    <w:nsid w:val="4D1D260C"/>
    <w:multiLevelType w:val="multilevel"/>
    <w:tmpl w:val="4D1D260C"/>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49"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0"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1"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1252" w15:restartNumberingAfterBreak="0">
    <w:nsid w:val="4D3F3117"/>
    <w:multiLevelType w:val="multilevel"/>
    <w:tmpl w:val="4D3F311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3"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54" w15:restartNumberingAfterBreak="0">
    <w:nsid w:val="4D4633C8"/>
    <w:multiLevelType w:val="multilevel"/>
    <w:tmpl w:val="697C3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5" w15:restartNumberingAfterBreak="0">
    <w:nsid w:val="4D4DC07F"/>
    <w:multiLevelType w:val="singleLevel"/>
    <w:tmpl w:val="4D4DC07F"/>
    <w:lvl w:ilvl="0">
      <w:numFmt w:val="bullet"/>
      <w:lvlText w:val="•"/>
      <w:lvlJc w:val="left"/>
      <w:rPr>
        <w:color w:val="3370FF"/>
      </w:rPr>
    </w:lvl>
  </w:abstractNum>
  <w:abstractNum w:abstractNumId="1256" w15:restartNumberingAfterBreak="0">
    <w:nsid w:val="4D6A303E"/>
    <w:multiLevelType w:val="hybridMultilevel"/>
    <w:tmpl w:val="004A5A62"/>
    <w:lvl w:ilvl="0" w:tplc="FA9E19AC">
      <w:start w:val="1"/>
      <w:numFmt w:val="bullet"/>
      <w:lvlText w:val="•"/>
      <w:lvlJc w:val="left"/>
      <w:pPr>
        <w:tabs>
          <w:tab w:val="num" w:pos="720"/>
        </w:tabs>
        <w:ind w:left="720" w:hanging="360"/>
      </w:pPr>
      <w:rPr>
        <w:rFonts w:ascii="Arial" w:hAnsi="Arial" w:hint="default"/>
      </w:rPr>
    </w:lvl>
    <w:lvl w:ilvl="1" w:tplc="2200A5BA" w:tentative="1">
      <w:start w:val="1"/>
      <w:numFmt w:val="bullet"/>
      <w:lvlText w:val="•"/>
      <w:lvlJc w:val="left"/>
      <w:pPr>
        <w:tabs>
          <w:tab w:val="num" w:pos="1440"/>
        </w:tabs>
        <w:ind w:left="1440" w:hanging="360"/>
      </w:pPr>
      <w:rPr>
        <w:rFonts w:ascii="Arial" w:hAnsi="Arial" w:hint="default"/>
      </w:rPr>
    </w:lvl>
    <w:lvl w:ilvl="2" w:tplc="580082BC" w:tentative="1">
      <w:start w:val="1"/>
      <w:numFmt w:val="bullet"/>
      <w:lvlText w:val="•"/>
      <w:lvlJc w:val="left"/>
      <w:pPr>
        <w:tabs>
          <w:tab w:val="num" w:pos="2160"/>
        </w:tabs>
        <w:ind w:left="2160" w:hanging="360"/>
      </w:pPr>
      <w:rPr>
        <w:rFonts w:ascii="Arial" w:hAnsi="Arial" w:hint="default"/>
      </w:rPr>
    </w:lvl>
    <w:lvl w:ilvl="3" w:tplc="F09AF792" w:tentative="1">
      <w:start w:val="1"/>
      <w:numFmt w:val="bullet"/>
      <w:lvlText w:val="•"/>
      <w:lvlJc w:val="left"/>
      <w:pPr>
        <w:tabs>
          <w:tab w:val="num" w:pos="2880"/>
        </w:tabs>
        <w:ind w:left="2880" w:hanging="360"/>
      </w:pPr>
      <w:rPr>
        <w:rFonts w:ascii="Arial" w:hAnsi="Arial" w:hint="default"/>
      </w:rPr>
    </w:lvl>
    <w:lvl w:ilvl="4" w:tplc="5948727C" w:tentative="1">
      <w:start w:val="1"/>
      <w:numFmt w:val="bullet"/>
      <w:lvlText w:val="•"/>
      <w:lvlJc w:val="left"/>
      <w:pPr>
        <w:tabs>
          <w:tab w:val="num" w:pos="3600"/>
        </w:tabs>
        <w:ind w:left="3600" w:hanging="360"/>
      </w:pPr>
      <w:rPr>
        <w:rFonts w:ascii="Arial" w:hAnsi="Arial" w:hint="default"/>
      </w:rPr>
    </w:lvl>
    <w:lvl w:ilvl="5" w:tplc="9056985E" w:tentative="1">
      <w:start w:val="1"/>
      <w:numFmt w:val="bullet"/>
      <w:lvlText w:val="•"/>
      <w:lvlJc w:val="left"/>
      <w:pPr>
        <w:tabs>
          <w:tab w:val="num" w:pos="4320"/>
        </w:tabs>
        <w:ind w:left="4320" w:hanging="360"/>
      </w:pPr>
      <w:rPr>
        <w:rFonts w:ascii="Arial" w:hAnsi="Arial" w:hint="default"/>
      </w:rPr>
    </w:lvl>
    <w:lvl w:ilvl="6" w:tplc="ECC84A4E" w:tentative="1">
      <w:start w:val="1"/>
      <w:numFmt w:val="bullet"/>
      <w:lvlText w:val="•"/>
      <w:lvlJc w:val="left"/>
      <w:pPr>
        <w:tabs>
          <w:tab w:val="num" w:pos="5040"/>
        </w:tabs>
        <w:ind w:left="5040" w:hanging="360"/>
      </w:pPr>
      <w:rPr>
        <w:rFonts w:ascii="Arial" w:hAnsi="Arial" w:hint="default"/>
      </w:rPr>
    </w:lvl>
    <w:lvl w:ilvl="7" w:tplc="16C600E2" w:tentative="1">
      <w:start w:val="1"/>
      <w:numFmt w:val="bullet"/>
      <w:lvlText w:val="•"/>
      <w:lvlJc w:val="left"/>
      <w:pPr>
        <w:tabs>
          <w:tab w:val="num" w:pos="5760"/>
        </w:tabs>
        <w:ind w:left="5760" w:hanging="360"/>
      </w:pPr>
      <w:rPr>
        <w:rFonts w:ascii="Arial" w:hAnsi="Arial" w:hint="default"/>
      </w:rPr>
    </w:lvl>
    <w:lvl w:ilvl="8" w:tplc="2CA8A270" w:tentative="1">
      <w:start w:val="1"/>
      <w:numFmt w:val="bullet"/>
      <w:lvlText w:val="•"/>
      <w:lvlJc w:val="left"/>
      <w:pPr>
        <w:tabs>
          <w:tab w:val="num" w:pos="6480"/>
        </w:tabs>
        <w:ind w:left="6480" w:hanging="360"/>
      </w:pPr>
      <w:rPr>
        <w:rFonts w:ascii="Arial" w:hAnsi="Arial" w:hint="default"/>
      </w:rPr>
    </w:lvl>
  </w:abstractNum>
  <w:abstractNum w:abstractNumId="1257" w15:restartNumberingAfterBreak="0">
    <w:nsid w:val="4D94DA66"/>
    <w:multiLevelType w:val="singleLevel"/>
    <w:tmpl w:val="4D94DA66"/>
    <w:lvl w:ilvl="0">
      <w:numFmt w:val="bullet"/>
      <w:lvlText w:val="•"/>
      <w:lvlJc w:val="left"/>
      <w:rPr>
        <w:color w:val="3370FF"/>
      </w:rPr>
    </w:lvl>
  </w:abstractNum>
  <w:abstractNum w:abstractNumId="1258" w15:restartNumberingAfterBreak="0">
    <w:nsid w:val="4D9A5AEA"/>
    <w:multiLevelType w:val="hybridMultilevel"/>
    <w:tmpl w:val="08E22802"/>
    <w:lvl w:ilvl="0" w:tplc="27F430D0">
      <w:start w:val="1"/>
      <w:numFmt w:val="bullet"/>
      <w:lvlText w:val="-"/>
      <w:lvlJc w:val="left"/>
      <w:pPr>
        <w:ind w:left="1080" w:hanging="360"/>
      </w:pPr>
      <w:rPr>
        <w:rFonts w:ascii="Times New Roman" w:eastAsiaTheme="minorHAnsi" w:hAnsi="Times New Roman" w:cs="Times New Roman" w:hint="default"/>
      </w:rPr>
    </w:lvl>
    <w:lvl w:ilvl="1" w:tplc="253486F6" w:tentative="1">
      <w:start w:val="1"/>
      <w:numFmt w:val="bullet"/>
      <w:lvlText w:val="o"/>
      <w:lvlJc w:val="left"/>
      <w:pPr>
        <w:ind w:left="1800" w:hanging="360"/>
      </w:pPr>
      <w:rPr>
        <w:rFonts w:ascii="Courier New" w:hAnsi="Courier New" w:cs="Courier New" w:hint="default"/>
      </w:rPr>
    </w:lvl>
    <w:lvl w:ilvl="2" w:tplc="1D64CC94" w:tentative="1">
      <w:start w:val="1"/>
      <w:numFmt w:val="bullet"/>
      <w:lvlText w:val=""/>
      <w:lvlJc w:val="left"/>
      <w:pPr>
        <w:ind w:left="2520" w:hanging="360"/>
      </w:pPr>
      <w:rPr>
        <w:rFonts w:ascii="Wingdings" w:hAnsi="Wingdings" w:hint="default"/>
      </w:rPr>
    </w:lvl>
    <w:lvl w:ilvl="3" w:tplc="CFBCF5C8" w:tentative="1">
      <w:start w:val="1"/>
      <w:numFmt w:val="bullet"/>
      <w:lvlText w:val=""/>
      <w:lvlJc w:val="left"/>
      <w:pPr>
        <w:ind w:left="3240" w:hanging="360"/>
      </w:pPr>
      <w:rPr>
        <w:rFonts w:ascii="Symbol" w:hAnsi="Symbol" w:hint="default"/>
      </w:rPr>
    </w:lvl>
    <w:lvl w:ilvl="4" w:tplc="8D509E56" w:tentative="1">
      <w:start w:val="1"/>
      <w:numFmt w:val="bullet"/>
      <w:lvlText w:val="o"/>
      <w:lvlJc w:val="left"/>
      <w:pPr>
        <w:ind w:left="3960" w:hanging="360"/>
      </w:pPr>
      <w:rPr>
        <w:rFonts w:ascii="Courier New" w:hAnsi="Courier New" w:cs="Courier New" w:hint="default"/>
      </w:rPr>
    </w:lvl>
    <w:lvl w:ilvl="5" w:tplc="D110D074" w:tentative="1">
      <w:start w:val="1"/>
      <w:numFmt w:val="bullet"/>
      <w:lvlText w:val=""/>
      <w:lvlJc w:val="left"/>
      <w:pPr>
        <w:ind w:left="4680" w:hanging="360"/>
      </w:pPr>
      <w:rPr>
        <w:rFonts w:ascii="Wingdings" w:hAnsi="Wingdings" w:hint="default"/>
      </w:rPr>
    </w:lvl>
    <w:lvl w:ilvl="6" w:tplc="85A459CA" w:tentative="1">
      <w:start w:val="1"/>
      <w:numFmt w:val="bullet"/>
      <w:lvlText w:val=""/>
      <w:lvlJc w:val="left"/>
      <w:pPr>
        <w:ind w:left="5400" w:hanging="360"/>
      </w:pPr>
      <w:rPr>
        <w:rFonts w:ascii="Symbol" w:hAnsi="Symbol" w:hint="default"/>
      </w:rPr>
    </w:lvl>
    <w:lvl w:ilvl="7" w:tplc="0D68B6EA" w:tentative="1">
      <w:start w:val="1"/>
      <w:numFmt w:val="bullet"/>
      <w:lvlText w:val="o"/>
      <w:lvlJc w:val="left"/>
      <w:pPr>
        <w:ind w:left="6120" w:hanging="360"/>
      </w:pPr>
      <w:rPr>
        <w:rFonts w:ascii="Courier New" w:hAnsi="Courier New" w:cs="Courier New" w:hint="default"/>
      </w:rPr>
    </w:lvl>
    <w:lvl w:ilvl="8" w:tplc="A28C412E" w:tentative="1">
      <w:start w:val="1"/>
      <w:numFmt w:val="bullet"/>
      <w:lvlText w:val=""/>
      <w:lvlJc w:val="left"/>
      <w:pPr>
        <w:ind w:left="6840" w:hanging="360"/>
      </w:pPr>
      <w:rPr>
        <w:rFonts w:ascii="Wingdings" w:hAnsi="Wingdings" w:hint="default"/>
      </w:rPr>
    </w:lvl>
  </w:abstractNum>
  <w:abstractNum w:abstractNumId="1259"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0"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1"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62"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1263"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64"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5"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6" w15:restartNumberingAfterBreak="0">
    <w:nsid w:val="4E2A6E5E"/>
    <w:multiLevelType w:val="multilevel"/>
    <w:tmpl w:val="A052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7" w15:restartNumberingAfterBreak="0">
    <w:nsid w:val="4E542418"/>
    <w:multiLevelType w:val="multilevel"/>
    <w:tmpl w:val="AF2E0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8" w15:restartNumberingAfterBreak="0">
    <w:nsid w:val="4E5F6657"/>
    <w:multiLevelType w:val="hybridMultilevel"/>
    <w:tmpl w:val="0798A9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9"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70"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1" w15:restartNumberingAfterBreak="0">
    <w:nsid w:val="4EB67184"/>
    <w:multiLevelType w:val="hybridMultilevel"/>
    <w:tmpl w:val="8A78C96E"/>
    <w:lvl w:ilvl="0" w:tplc="1B3C45DC">
      <w:start w:val="9"/>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72"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3"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4"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5" w15:restartNumberingAfterBreak="0">
    <w:nsid w:val="4ED210B9"/>
    <w:multiLevelType w:val="singleLevel"/>
    <w:tmpl w:val="4ED210B9"/>
    <w:lvl w:ilvl="0">
      <w:start w:val="5"/>
      <w:numFmt w:val="decimal"/>
      <w:suff w:val="space"/>
      <w:lvlText w:val="%1."/>
      <w:lvlJc w:val="left"/>
    </w:lvl>
  </w:abstractNum>
  <w:abstractNum w:abstractNumId="1276"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7"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8"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9"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80"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1"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2"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83" w15:restartNumberingAfterBreak="0">
    <w:nsid w:val="4FA94EF9"/>
    <w:multiLevelType w:val="multilevel"/>
    <w:tmpl w:val="CA12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4"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1285" w15:restartNumberingAfterBreak="0">
    <w:nsid w:val="4FCE67A7"/>
    <w:multiLevelType w:val="multilevel"/>
    <w:tmpl w:val="9B1E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6"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7"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8"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9"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0"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1291" w15:restartNumberingAfterBreak="0">
    <w:nsid w:val="50982CAD"/>
    <w:multiLevelType w:val="hybridMultilevel"/>
    <w:tmpl w:val="AA36758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92"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3"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4"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95"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6" w15:restartNumberingAfterBreak="0">
    <w:nsid w:val="50BE3F72"/>
    <w:multiLevelType w:val="multilevel"/>
    <w:tmpl w:val="E7402902"/>
    <w:lvl w:ilvl="0">
      <w:start w:val="4"/>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97"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8"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99"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1300"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1" w15:restartNumberingAfterBreak="0">
    <w:nsid w:val="5162711E"/>
    <w:multiLevelType w:val="hybridMultilevel"/>
    <w:tmpl w:val="C396DBD8"/>
    <w:lvl w:ilvl="0" w:tplc="7F8E0CDC">
      <w:start w:val="1"/>
      <w:numFmt w:val="decimal"/>
      <w:lvlText w:val="%1."/>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1302"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3"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4"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5" w15:restartNumberingAfterBreak="0">
    <w:nsid w:val="51AB562A"/>
    <w:multiLevelType w:val="multilevel"/>
    <w:tmpl w:val="B090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6" w15:restartNumberingAfterBreak="0">
    <w:nsid w:val="51DB028C"/>
    <w:multiLevelType w:val="hybridMultilevel"/>
    <w:tmpl w:val="D46A8D3E"/>
    <w:lvl w:ilvl="0" w:tplc="B9AC8AC6">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307"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08" w15:restartNumberingAfterBreak="0">
    <w:nsid w:val="51F15BF5"/>
    <w:multiLevelType w:val="multilevel"/>
    <w:tmpl w:val="FED8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9"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10"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1" w15:restartNumberingAfterBreak="0">
    <w:nsid w:val="521E039B"/>
    <w:multiLevelType w:val="multilevel"/>
    <w:tmpl w:val="13A0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2" w15:restartNumberingAfterBreak="0">
    <w:nsid w:val="522930C5"/>
    <w:multiLevelType w:val="hybridMultilevel"/>
    <w:tmpl w:val="78389176"/>
    <w:lvl w:ilvl="0" w:tplc="3FD0590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3" w15:restartNumberingAfterBreak="0">
    <w:nsid w:val="522E6E1E"/>
    <w:multiLevelType w:val="multilevel"/>
    <w:tmpl w:val="76A87A3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4"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15" w15:restartNumberingAfterBreak="0">
    <w:nsid w:val="52373CCA"/>
    <w:multiLevelType w:val="multilevel"/>
    <w:tmpl w:val="B50040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6"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1317"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19"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0" w15:restartNumberingAfterBreak="0">
    <w:nsid w:val="529445F2"/>
    <w:multiLevelType w:val="hybridMultilevel"/>
    <w:tmpl w:val="7A6A8F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21" w15:restartNumberingAfterBreak="0">
    <w:nsid w:val="52B00390"/>
    <w:multiLevelType w:val="hybridMultilevel"/>
    <w:tmpl w:val="2C82D166"/>
    <w:lvl w:ilvl="0" w:tplc="D6D08C74">
      <w:start w:val="1"/>
      <w:numFmt w:val="decimal"/>
      <w:lvlText w:val="%1."/>
      <w:lvlJc w:val="left"/>
      <w:pPr>
        <w:ind w:left="720" w:hanging="360"/>
      </w:pPr>
      <w:rPr>
        <w:rFonts w:hint="default"/>
        <w:b w:val="0"/>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2"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323"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4" w15:restartNumberingAfterBreak="0">
    <w:nsid w:val="52EE45BD"/>
    <w:multiLevelType w:val="hybridMultilevel"/>
    <w:tmpl w:val="60F6220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5"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326"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27"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1328"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9"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30"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1"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2" w15:restartNumberingAfterBreak="0">
    <w:nsid w:val="536C11BC"/>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33"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34"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35" w15:restartNumberingAfterBreak="0">
    <w:nsid w:val="537755DE"/>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6"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7" w15:restartNumberingAfterBreak="0">
    <w:nsid w:val="53B045D8"/>
    <w:multiLevelType w:val="hybridMultilevel"/>
    <w:tmpl w:val="737C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8" w15:restartNumberingAfterBreak="0">
    <w:nsid w:val="53B229BA"/>
    <w:multiLevelType w:val="multilevel"/>
    <w:tmpl w:val="16EA7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9" w15:restartNumberingAfterBreak="0">
    <w:nsid w:val="53B92490"/>
    <w:multiLevelType w:val="hybridMultilevel"/>
    <w:tmpl w:val="6F767AF0"/>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0" w15:restartNumberingAfterBreak="0">
    <w:nsid w:val="53D39927"/>
    <w:multiLevelType w:val="singleLevel"/>
    <w:tmpl w:val="53D39927"/>
    <w:lvl w:ilvl="0">
      <w:start w:val="1"/>
      <w:numFmt w:val="decimal"/>
      <w:suff w:val="space"/>
      <w:lvlText w:val="(%1)"/>
      <w:lvlJc w:val="left"/>
    </w:lvl>
  </w:abstractNum>
  <w:abstractNum w:abstractNumId="1341" w15:restartNumberingAfterBreak="0">
    <w:nsid w:val="53D5563B"/>
    <w:multiLevelType w:val="hybridMultilevel"/>
    <w:tmpl w:val="DAD0E8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42"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343" w15:restartNumberingAfterBreak="0">
    <w:nsid w:val="53DC5E55"/>
    <w:multiLevelType w:val="multilevel"/>
    <w:tmpl w:val="44689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4" w15:restartNumberingAfterBreak="0">
    <w:nsid w:val="540462EF"/>
    <w:multiLevelType w:val="multilevel"/>
    <w:tmpl w:val="AA46D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5"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46" w15:restartNumberingAfterBreak="0">
    <w:nsid w:val="541A3843"/>
    <w:multiLevelType w:val="hybridMultilevel"/>
    <w:tmpl w:val="2732FA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7"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8"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9"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1350"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1"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2"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3"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4" w15:restartNumberingAfterBreak="0">
    <w:nsid w:val="54C127B5"/>
    <w:multiLevelType w:val="multilevel"/>
    <w:tmpl w:val="1C44DB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5"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56"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1357"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8"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359"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0" w15:restartNumberingAfterBreak="0">
    <w:nsid w:val="55236C7F"/>
    <w:multiLevelType w:val="multilevel"/>
    <w:tmpl w:val="271A7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1"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2" w15:restartNumberingAfterBreak="0">
    <w:nsid w:val="553C14C1"/>
    <w:multiLevelType w:val="multilevel"/>
    <w:tmpl w:val="00144C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63"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1364"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5"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7" w15:restartNumberingAfterBreak="0">
    <w:nsid w:val="55863372"/>
    <w:multiLevelType w:val="hybridMultilevel"/>
    <w:tmpl w:val="2EFCC134"/>
    <w:lvl w:ilvl="0" w:tplc="7B2A8B0C">
      <w:start w:val="1"/>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68"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69" w15:restartNumberingAfterBreak="0">
    <w:nsid w:val="55B9718A"/>
    <w:multiLevelType w:val="hybridMultilevel"/>
    <w:tmpl w:val="E814EF70"/>
    <w:lvl w:ilvl="0" w:tplc="F5A2EBB0">
      <w:start w:val="1"/>
      <w:numFmt w:val="decimal"/>
      <w:lvlText w:val="3.%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0"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1" w15:restartNumberingAfterBreak="0">
    <w:nsid w:val="55D16D78"/>
    <w:multiLevelType w:val="hybridMultilevel"/>
    <w:tmpl w:val="5F8CE712"/>
    <w:lvl w:ilvl="0" w:tplc="194CE3A8">
      <w:start w:val="1"/>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1372"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3"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74" w15:restartNumberingAfterBreak="0">
    <w:nsid w:val="55E85F0F"/>
    <w:multiLevelType w:val="hybridMultilevel"/>
    <w:tmpl w:val="AD1EDC58"/>
    <w:lvl w:ilvl="0" w:tplc="151A01FE">
      <w:start w:val="1"/>
      <w:numFmt w:val="upperRoman"/>
      <w:lvlText w:val="%1."/>
      <w:lvlJc w:val="left"/>
      <w:pPr>
        <w:ind w:left="1080" w:hanging="720"/>
      </w:pPr>
      <w:rPr>
        <w:rFonts w:ascii="Verdana" w:hAnsi="Verdan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5" w15:restartNumberingAfterBreak="0">
    <w:nsid w:val="561C3C78"/>
    <w:multiLevelType w:val="multilevel"/>
    <w:tmpl w:val="561C3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6"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77"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78"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79"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0"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81"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1382"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3"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4" w15:restartNumberingAfterBreak="0">
    <w:nsid w:val="570A50D0"/>
    <w:multiLevelType w:val="multilevel"/>
    <w:tmpl w:val="058878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Times New Roman" w:eastAsiaTheme="minorHAnsi" w:hAnsi="Times New Roman" w:cs="Times New Roman"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5"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86" w15:restartNumberingAfterBreak="0">
    <w:nsid w:val="573C5E89"/>
    <w:multiLevelType w:val="multilevel"/>
    <w:tmpl w:val="573C5E89"/>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87" w15:restartNumberingAfterBreak="0">
    <w:nsid w:val="573C6A33"/>
    <w:multiLevelType w:val="multilevel"/>
    <w:tmpl w:val="D120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8"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9" w15:restartNumberingAfterBreak="0">
    <w:nsid w:val="575B7D9F"/>
    <w:multiLevelType w:val="multilevel"/>
    <w:tmpl w:val="575B7D9F"/>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1390" w15:restartNumberingAfterBreak="0">
    <w:nsid w:val="576179FC"/>
    <w:multiLevelType w:val="multilevel"/>
    <w:tmpl w:val="F5BCD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1" w15:restartNumberingAfterBreak="0">
    <w:nsid w:val="576203AB"/>
    <w:multiLevelType w:val="multilevel"/>
    <w:tmpl w:val="E89A133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392"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393"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4"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5"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6"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7"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8" w15:restartNumberingAfterBreak="0">
    <w:nsid w:val="57982E43"/>
    <w:multiLevelType w:val="multilevel"/>
    <w:tmpl w:val="FB5C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9" w15:restartNumberingAfterBreak="0">
    <w:nsid w:val="57A634A2"/>
    <w:multiLevelType w:val="hybridMultilevel"/>
    <w:tmpl w:val="BDD0816E"/>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00"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1" w15:restartNumberingAfterBreak="0">
    <w:nsid w:val="57B2226D"/>
    <w:multiLevelType w:val="hybridMultilevel"/>
    <w:tmpl w:val="DE2283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02" w15:restartNumberingAfterBreak="0">
    <w:nsid w:val="57B92A21"/>
    <w:multiLevelType w:val="multilevel"/>
    <w:tmpl w:val="FA50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3"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04"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5"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06" w15:restartNumberingAfterBreak="0">
    <w:nsid w:val="57FCA04E"/>
    <w:multiLevelType w:val="singleLevel"/>
    <w:tmpl w:val="57FCA04E"/>
    <w:lvl w:ilvl="0">
      <w:start w:val="1"/>
      <w:numFmt w:val="decimal"/>
      <w:suff w:val="space"/>
      <w:lvlText w:val="%1."/>
      <w:lvlJc w:val="left"/>
    </w:lvl>
  </w:abstractNum>
  <w:abstractNum w:abstractNumId="1407"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1408"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140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10"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411"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2" w15:restartNumberingAfterBreak="0">
    <w:nsid w:val="58765686"/>
    <w:multiLevelType w:val="singleLevel"/>
    <w:tmpl w:val="39E8FBAC"/>
    <w:lvl w:ilvl="0">
      <w:start w:val="4"/>
      <w:numFmt w:val="decimal"/>
      <w:lvlText w:val="%1."/>
      <w:lvlJc w:val="left"/>
      <w:rPr>
        <w:color w:val="auto"/>
      </w:rPr>
    </w:lvl>
  </w:abstractNum>
  <w:abstractNum w:abstractNumId="1413"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4"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5" w15:restartNumberingAfterBreak="0">
    <w:nsid w:val="589E013B"/>
    <w:multiLevelType w:val="multilevel"/>
    <w:tmpl w:val="589E013B"/>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16"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7"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8"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9" w15:restartNumberingAfterBreak="0">
    <w:nsid w:val="58C834B3"/>
    <w:multiLevelType w:val="multilevel"/>
    <w:tmpl w:val="0778F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0"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1" w15:restartNumberingAfterBreak="0">
    <w:nsid w:val="58D35666"/>
    <w:multiLevelType w:val="multilevel"/>
    <w:tmpl w:val="C9DA34C2"/>
    <w:lvl w:ilvl="0">
      <w:start w:val="3"/>
      <w:numFmt w:val="decimal"/>
      <w:lvlText w:val="%1"/>
      <w:lvlJc w:val="left"/>
      <w:pPr>
        <w:ind w:left="900" w:hanging="720"/>
      </w:pPr>
    </w:lvl>
    <w:lvl w:ilvl="1">
      <w:start w:val="3"/>
      <w:numFmt w:val="decimal"/>
      <w:lvlText w:val="%1.%2"/>
      <w:lvlJc w:val="left"/>
      <w:pPr>
        <w:ind w:left="900" w:hanging="720"/>
      </w:pPr>
    </w:lvl>
    <w:lvl w:ilvl="2">
      <w:start w:val="1"/>
      <w:numFmt w:val="decimal"/>
      <w:lvlText w:val="%1.%2.%3"/>
      <w:lvlJc w:val="left"/>
      <w:pPr>
        <w:ind w:left="900" w:hanging="720"/>
      </w:pPr>
      <w:rPr>
        <w:rFonts w:ascii="Times New Roman" w:hAnsi="Times New Roman" w:cs="Times New Roman"/>
        <w:b/>
        <w:bCs/>
        <w:spacing w:val="-5"/>
        <w:w w:val="100"/>
        <w:sz w:val="24"/>
        <w:szCs w:val="24"/>
      </w:rPr>
    </w:lvl>
    <w:lvl w:ilvl="3">
      <w:start w:val="1"/>
      <w:numFmt w:val="decimal"/>
      <w:lvlText w:val="%1.%2.%3.%4"/>
      <w:lvlJc w:val="left"/>
      <w:pPr>
        <w:ind w:left="900" w:hanging="720"/>
      </w:pPr>
      <w:rPr>
        <w:rFonts w:ascii="Times New Roman" w:hAnsi="Times New Roman" w:cs="Times New Roman"/>
        <w:b/>
        <w:bCs/>
        <w:i/>
        <w:iCs/>
        <w:w w:val="100"/>
        <w:sz w:val="24"/>
        <w:szCs w:val="24"/>
      </w:rPr>
    </w:lvl>
    <w:lvl w:ilvl="4">
      <w:start w:val="1"/>
      <w:numFmt w:val="decimal"/>
      <w:lvlText w:val="%5."/>
      <w:lvlJc w:val="left"/>
      <w:pPr>
        <w:ind w:left="1259" w:hanging="360"/>
      </w:pPr>
    </w:lvl>
    <w:lvl w:ilvl="5">
      <w:numFmt w:val="bullet"/>
      <w:lvlText w:val="•"/>
      <w:lvlJc w:val="left"/>
      <w:pPr>
        <w:ind w:left="4751" w:hanging="187"/>
      </w:pPr>
    </w:lvl>
    <w:lvl w:ilvl="6">
      <w:numFmt w:val="bullet"/>
      <w:lvlText w:val="•"/>
      <w:lvlJc w:val="left"/>
      <w:pPr>
        <w:ind w:left="5668" w:hanging="187"/>
      </w:pPr>
    </w:lvl>
    <w:lvl w:ilvl="7">
      <w:numFmt w:val="bullet"/>
      <w:lvlText w:val="•"/>
      <w:lvlJc w:val="left"/>
      <w:pPr>
        <w:ind w:left="6586" w:hanging="187"/>
      </w:pPr>
    </w:lvl>
    <w:lvl w:ilvl="8">
      <w:numFmt w:val="bullet"/>
      <w:lvlText w:val="•"/>
      <w:lvlJc w:val="left"/>
      <w:pPr>
        <w:ind w:left="7504" w:hanging="187"/>
      </w:pPr>
    </w:lvl>
  </w:abstractNum>
  <w:abstractNum w:abstractNumId="1422"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1423"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4"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25"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26"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7" w15:restartNumberingAfterBreak="0">
    <w:nsid w:val="59491AD6"/>
    <w:multiLevelType w:val="hybridMultilevel"/>
    <w:tmpl w:val="52200B6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28" w15:restartNumberingAfterBreak="0">
    <w:nsid w:val="59ADCABA"/>
    <w:multiLevelType w:val="singleLevel"/>
    <w:tmpl w:val="59ADCABA"/>
    <w:lvl w:ilvl="0">
      <w:numFmt w:val="bullet"/>
      <w:lvlText w:val="•"/>
      <w:lvlJc w:val="left"/>
      <w:rPr>
        <w:color w:val="3370FF"/>
      </w:rPr>
    </w:lvl>
  </w:abstractNum>
  <w:abstractNum w:abstractNumId="1429"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0" w15:restartNumberingAfterBreak="0">
    <w:nsid w:val="59BA0C9F"/>
    <w:multiLevelType w:val="multilevel"/>
    <w:tmpl w:val="A95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1" w15:restartNumberingAfterBreak="0">
    <w:nsid w:val="59BC3CE1"/>
    <w:multiLevelType w:val="hybridMultilevel"/>
    <w:tmpl w:val="AA609A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32" w15:restartNumberingAfterBreak="0">
    <w:nsid w:val="59C17EFB"/>
    <w:multiLevelType w:val="hybridMultilevel"/>
    <w:tmpl w:val="5BD8CF44"/>
    <w:lvl w:ilvl="0" w:tplc="99BC50D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3" w15:restartNumberingAfterBreak="0">
    <w:nsid w:val="59DB6676"/>
    <w:multiLevelType w:val="hybridMultilevel"/>
    <w:tmpl w:val="F7C04C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34" w15:restartNumberingAfterBreak="0">
    <w:nsid w:val="5A241D34"/>
    <w:multiLevelType w:val="singleLevel"/>
    <w:tmpl w:val="5A241D34"/>
    <w:lvl w:ilvl="0">
      <w:numFmt w:val="bullet"/>
      <w:lvlText w:val="•"/>
      <w:lvlJc w:val="left"/>
      <w:rPr>
        <w:color w:val="3370FF"/>
      </w:rPr>
    </w:lvl>
  </w:abstractNum>
  <w:abstractNum w:abstractNumId="1435"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6" w15:restartNumberingAfterBreak="0">
    <w:nsid w:val="5A32025C"/>
    <w:multiLevelType w:val="multilevel"/>
    <w:tmpl w:val="74DEF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7"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38" w15:restartNumberingAfterBreak="0">
    <w:nsid w:val="5A4548BB"/>
    <w:multiLevelType w:val="multilevel"/>
    <w:tmpl w:val="EE168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9"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0"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1441" w15:restartNumberingAfterBreak="0">
    <w:nsid w:val="5A500886"/>
    <w:multiLevelType w:val="multilevel"/>
    <w:tmpl w:val="385EE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2"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3"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4" w15:restartNumberingAfterBreak="0">
    <w:nsid w:val="5AA82E89"/>
    <w:multiLevelType w:val="multilevel"/>
    <w:tmpl w:val="52527322"/>
    <w:lvl w:ilvl="0">
      <w:start w:val="1"/>
      <w:numFmt w:val="decimal"/>
      <w:lvlText w:val="%1."/>
      <w:lvlJc w:val="left"/>
      <w:pPr>
        <w:ind w:left="360" w:hanging="360"/>
      </w:pPr>
      <w:rPr>
        <w:rFonts w:hint="default"/>
      </w:rPr>
    </w:lvl>
    <w:lvl w:ilvl="1">
      <w:start w:val="3"/>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45" w15:restartNumberingAfterBreak="0">
    <w:nsid w:val="5AAD58D6"/>
    <w:multiLevelType w:val="hybridMultilevel"/>
    <w:tmpl w:val="38A8D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6" w15:restartNumberingAfterBreak="0">
    <w:nsid w:val="5AC33C74"/>
    <w:multiLevelType w:val="hybridMultilevel"/>
    <w:tmpl w:val="BB1CC04C"/>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7"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8"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49" w15:restartNumberingAfterBreak="0">
    <w:nsid w:val="5AEC5A35"/>
    <w:multiLevelType w:val="hybridMultilevel"/>
    <w:tmpl w:val="67C2F7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50"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451"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1452"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3" w15:restartNumberingAfterBreak="0">
    <w:nsid w:val="5B3000D9"/>
    <w:multiLevelType w:val="hybridMultilevel"/>
    <w:tmpl w:val="47700E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54"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5"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6"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57"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8"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1459" w15:restartNumberingAfterBreak="0">
    <w:nsid w:val="5B9E7DAB"/>
    <w:multiLevelType w:val="multilevel"/>
    <w:tmpl w:val="BF9AFC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0"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1"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2"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63"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65" w15:restartNumberingAfterBreak="0">
    <w:nsid w:val="5BDB1F2D"/>
    <w:multiLevelType w:val="hybridMultilevel"/>
    <w:tmpl w:val="5C8E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6" w15:restartNumberingAfterBreak="0">
    <w:nsid w:val="5BE36022"/>
    <w:multiLevelType w:val="multilevel"/>
    <w:tmpl w:val="4B6A82CC"/>
    <w:lvl w:ilvl="0">
      <w:start w:val="1"/>
      <w:numFmt w:val="decimal"/>
      <w:lvlText w:val="%1."/>
      <w:lvlJc w:val="left"/>
      <w:pPr>
        <w:ind w:left="720" w:hanging="360"/>
      </w:pPr>
      <w:rPr>
        <w:rFonts w:hint="default"/>
        <w:b/>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7" w15:restartNumberingAfterBreak="0">
    <w:nsid w:val="5BE47865"/>
    <w:multiLevelType w:val="singleLevel"/>
    <w:tmpl w:val="5BE47865"/>
    <w:lvl w:ilvl="0">
      <w:start w:val="1"/>
      <w:numFmt w:val="decimal"/>
      <w:lvlText w:val="%1."/>
      <w:lvlJc w:val="left"/>
      <w:pPr>
        <w:ind w:left="425" w:hanging="425"/>
      </w:pPr>
      <w:rPr>
        <w:rFonts w:hint="default"/>
      </w:rPr>
    </w:lvl>
  </w:abstractNum>
  <w:abstractNum w:abstractNumId="1468"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9" w15:restartNumberingAfterBreak="0">
    <w:nsid w:val="5BF476C1"/>
    <w:multiLevelType w:val="multilevel"/>
    <w:tmpl w:val="F17CB7A2"/>
    <w:lvl w:ilvl="0">
      <w:start w:val="1"/>
      <w:numFmt w:val="decimal"/>
      <w:lvlText w:val="%1."/>
      <w:lvlJc w:val="left"/>
      <w:pPr>
        <w:ind w:left="720" w:hanging="360"/>
      </w:pPr>
      <w:rPr>
        <w:rFonts w:ascii="Times New Roman" w:hAnsi="Times New Roman" w:cs="Times New Roman" w:hint="default"/>
        <w:b/>
        <w:color w:val="000000" w:themeColor="text1"/>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0" w15:restartNumberingAfterBreak="0">
    <w:nsid w:val="5C0D2278"/>
    <w:multiLevelType w:val="multilevel"/>
    <w:tmpl w:val="2CAE60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1"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472"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3"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474" w15:restartNumberingAfterBreak="0">
    <w:nsid w:val="5C561466"/>
    <w:multiLevelType w:val="multilevel"/>
    <w:tmpl w:val="88F00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5"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6"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7"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8"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9"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80"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1"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482"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1483"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84" w15:restartNumberingAfterBreak="0">
    <w:nsid w:val="5D97EE60"/>
    <w:multiLevelType w:val="singleLevel"/>
    <w:tmpl w:val="5D97EE60"/>
    <w:lvl w:ilvl="0">
      <w:start w:val="1"/>
      <w:numFmt w:val="bullet"/>
      <w:lvlText w:val=""/>
      <w:lvlJc w:val="left"/>
      <w:pPr>
        <w:tabs>
          <w:tab w:val="left" w:pos="420"/>
        </w:tabs>
        <w:ind w:left="420" w:hanging="420"/>
      </w:pPr>
      <w:rPr>
        <w:rFonts w:ascii="Wingdings" w:hAnsi="Wingdings" w:hint="default"/>
      </w:rPr>
    </w:lvl>
  </w:abstractNum>
  <w:abstractNum w:abstractNumId="1485"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1486"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7"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488"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9"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0"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1" w15:restartNumberingAfterBreak="0">
    <w:nsid w:val="5DDE536F"/>
    <w:multiLevelType w:val="hybridMultilevel"/>
    <w:tmpl w:val="440E25BA"/>
    <w:lvl w:ilvl="0" w:tplc="39BAFDC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2" w15:restartNumberingAfterBreak="0">
    <w:nsid w:val="5DEF6BD5"/>
    <w:multiLevelType w:val="hybridMultilevel"/>
    <w:tmpl w:val="2180B7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3"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4" w15:restartNumberingAfterBreak="0">
    <w:nsid w:val="5DF37E88"/>
    <w:multiLevelType w:val="hybridMultilevel"/>
    <w:tmpl w:val="700AC6AC"/>
    <w:lvl w:ilvl="0" w:tplc="A300ADA8">
      <w:start w:val="1"/>
      <w:numFmt w:val="decimal"/>
      <w:lvlText w:val="2.%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95" w15:restartNumberingAfterBreak="0">
    <w:nsid w:val="5DFACDC1"/>
    <w:multiLevelType w:val="singleLevel"/>
    <w:tmpl w:val="5DFACDC1"/>
    <w:lvl w:ilvl="0">
      <w:start w:val="2"/>
      <w:numFmt w:val="decimal"/>
      <w:suff w:val="space"/>
      <w:lvlText w:val="%1."/>
      <w:lvlJc w:val="left"/>
    </w:lvl>
  </w:abstractNum>
  <w:abstractNum w:abstractNumId="1496" w15:restartNumberingAfterBreak="0">
    <w:nsid w:val="5DFD06AB"/>
    <w:multiLevelType w:val="multilevel"/>
    <w:tmpl w:val="5DFD06AB"/>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97"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8"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9"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0"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1"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02"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03"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04"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05" w15:restartNumberingAfterBreak="0">
    <w:nsid w:val="5EC2047A"/>
    <w:multiLevelType w:val="multilevel"/>
    <w:tmpl w:val="B896DA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06"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7"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8"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9"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510"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11"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12" w15:restartNumberingAfterBreak="0">
    <w:nsid w:val="5F1626E0"/>
    <w:multiLevelType w:val="multilevel"/>
    <w:tmpl w:val="9A4AAC6C"/>
    <w:lvl w:ilvl="0">
      <w:start w:val="1"/>
      <w:numFmt w:val="bullet"/>
      <w:lvlText w:val=""/>
      <w:lvlJc w:val="left"/>
      <w:pPr>
        <w:tabs>
          <w:tab w:val="num" w:pos="720"/>
        </w:tabs>
        <w:ind w:left="720" w:hanging="360"/>
      </w:pPr>
      <w:rPr>
        <w:rFonts w:ascii="Symbol" w:hAnsi="Symbol"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3" w15:restartNumberingAfterBreak="0">
    <w:nsid w:val="5F243506"/>
    <w:multiLevelType w:val="hybridMultilevel"/>
    <w:tmpl w:val="B4BE7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4"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15" w15:restartNumberingAfterBreak="0">
    <w:nsid w:val="5F6D356C"/>
    <w:multiLevelType w:val="multilevel"/>
    <w:tmpl w:val="44DAB3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16" w15:restartNumberingAfterBreak="0">
    <w:nsid w:val="5F70208A"/>
    <w:multiLevelType w:val="multilevel"/>
    <w:tmpl w:val="26FC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7" w15:restartNumberingAfterBreak="0">
    <w:nsid w:val="5F8889E5"/>
    <w:multiLevelType w:val="singleLevel"/>
    <w:tmpl w:val="5F8889E5"/>
    <w:lvl w:ilvl="0">
      <w:start w:val="2"/>
      <w:numFmt w:val="decimal"/>
      <w:lvlText w:val="%1."/>
      <w:lvlJc w:val="left"/>
      <w:pPr>
        <w:tabs>
          <w:tab w:val="left" w:pos="312"/>
        </w:tabs>
      </w:pPr>
    </w:lvl>
  </w:abstractNum>
  <w:abstractNum w:abstractNumId="1518"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9"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20"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1"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2"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23" w15:restartNumberingAfterBreak="0">
    <w:nsid w:val="5FAD30BD"/>
    <w:multiLevelType w:val="hybridMultilevel"/>
    <w:tmpl w:val="078CF9FE"/>
    <w:lvl w:ilvl="0" w:tplc="0409000F">
      <w:start w:val="1"/>
      <w:numFmt w:val="decimal"/>
      <w:lvlText w:val="%1."/>
      <w:lvlJc w:val="left"/>
      <w:pPr>
        <w:ind w:left="80" w:hanging="440"/>
      </w:pPr>
    </w:lvl>
    <w:lvl w:ilvl="1" w:tplc="04090019" w:tentative="1">
      <w:start w:val="1"/>
      <w:numFmt w:val="lowerLetter"/>
      <w:lvlText w:val="%2)"/>
      <w:lvlJc w:val="left"/>
      <w:pPr>
        <w:ind w:left="520" w:hanging="440"/>
      </w:pPr>
    </w:lvl>
    <w:lvl w:ilvl="2" w:tplc="0409001B" w:tentative="1">
      <w:start w:val="1"/>
      <w:numFmt w:val="lowerRoman"/>
      <w:lvlText w:val="%3."/>
      <w:lvlJc w:val="right"/>
      <w:pPr>
        <w:ind w:left="960" w:hanging="440"/>
      </w:pPr>
    </w:lvl>
    <w:lvl w:ilvl="3" w:tplc="0409000F" w:tentative="1">
      <w:start w:val="1"/>
      <w:numFmt w:val="decimal"/>
      <w:lvlText w:val="%4."/>
      <w:lvlJc w:val="left"/>
      <w:pPr>
        <w:ind w:left="1400" w:hanging="440"/>
      </w:pPr>
    </w:lvl>
    <w:lvl w:ilvl="4" w:tplc="04090019" w:tentative="1">
      <w:start w:val="1"/>
      <w:numFmt w:val="lowerLetter"/>
      <w:lvlText w:val="%5)"/>
      <w:lvlJc w:val="left"/>
      <w:pPr>
        <w:ind w:left="1840" w:hanging="440"/>
      </w:pPr>
    </w:lvl>
    <w:lvl w:ilvl="5" w:tplc="0409001B" w:tentative="1">
      <w:start w:val="1"/>
      <w:numFmt w:val="lowerRoman"/>
      <w:lvlText w:val="%6."/>
      <w:lvlJc w:val="right"/>
      <w:pPr>
        <w:ind w:left="2280" w:hanging="440"/>
      </w:pPr>
    </w:lvl>
    <w:lvl w:ilvl="6" w:tplc="0409000F" w:tentative="1">
      <w:start w:val="1"/>
      <w:numFmt w:val="decimal"/>
      <w:lvlText w:val="%7."/>
      <w:lvlJc w:val="left"/>
      <w:pPr>
        <w:ind w:left="2720" w:hanging="440"/>
      </w:pPr>
    </w:lvl>
    <w:lvl w:ilvl="7" w:tplc="04090019" w:tentative="1">
      <w:start w:val="1"/>
      <w:numFmt w:val="lowerLetter"/>
      <w:lvlText w:val="%8)"/>
      <w:lvlJc w:val="left"/>
      <w:pPr>
        <w:ind w:left="3160" w:hanging="440"/>
      </w:pPr>
    </w:lvl>
    <w:lvl w:ilvl="8" w:tplc="0409001B" w:tentative="1">
      <w:start w:val="1"/>
      <w:numFmt w:val="lowerRoman"/>
      <w:lvlText w:val="%9."/>
      <w:lvlJc w:val="right"/>
      <w:pPr>
        <w:ind w:left="3600" w:hanging="440"/>
      </w:pPr>
    </w:lvl>
  </w:abstractNum>
  <w:abstractNum w:abstractNumId="1524"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525"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26" w15:restartNumberingAfterBreak="0">
    <w:nsid w:val="5FC84EA4"/>
    <w:multiLevelType w:val="hybridMultilevel"/>
    <w:tmpl w:val="CA5A6506"/>
    <w:lvl w:ilvl="0" w:tplc="32E49AB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7"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8" w15:restartNumberingAfterBreak="0">
    <w:nsid w:val="5FD240F0"/>
    <w:multiLevelType w:val="multilevel"/>
    <w:tmpl w:val="EA3A45D0"/>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529"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30" w15:restartNumberingAfterBreak="0">
    <w:nsid w:val="5FE93BAC"/>
    <w:multiLevelType w:val="multilevel"/>
    <w:tmpl w:val="E9760FE0"/>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bullet"/>
      <w:lvlText w:val="●"/>
      <w:lvlJc w:val="left"/>
      <w:pPr>
        <w:ind w:left="3600" w:hanging="360"/>
      </w:pPr>
      <w:rPr>
        <w:rFonts w:ascii="Noto Sans Symbols" w:eastAsia="Noto Sans Symbols" w:hAnsi="Noto Sans Symbols" w:cs="Noto Sans Symbols"/>
      </w:r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1531"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32" w15:restartNumberingAfterBreak="0">
    <w:nsid w:val="601426D5"/>
    <w:multiLevelType w:val="multilevel"/>
    <w:tmpl w:val="D4320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3" w15:restartNumberingAfterBreak="0">
    <w:nsid w:val="60325965"/>
    <w:multiLevelType w:val="singleLevel"/>
    <w:tmpl w:val="60325965"/>
    <w:lvl w:ilvl="0">
      <w:start w:val="3"/>
      <w:numFmt w:val="decimal"/>
      <w:lvlText w:val="%1."/>
      <w:lvlJc w:val="left"/>
      <w:pPr>
        <w:tabs>
          <w:tab w:val="left" w:pos="312"/>
        </w:tabs>
      </w:pPr>
    </w:lvl>
  </w:abstractNum>
  <w:abstractNum w:abstractNumId="1534" w15:restartNumberingAfterBreak="0">
    <w:nsid w:val="60382F6E"/>
    <w:multiLevelType w:val="singleLevel"/>
    <w:tmpl w:val="60382F6E"/>
    <w:lvl w:ilvl="0">
      <w:numFmt w:val="bullet"/>
      <w:lvlText w:val="•"/>
      <w:lvlJc w:val="left"/>
      <w:rPr>
        <w:color w:val="3370FF"/>
      </w:rPr>
    </w:lvl>
  </w:abstractNum>
  <w:abstractNum w:abstractNumId="1535"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36"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37" w15:restartNumberingAfterBreak="0">
    <w:nsid w:val="6070043E"/>
    <w:multiLevelType w:val="multilevel"/>
    <w:tmpl w:val="1FBE43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8" w15:restartNumberingAfterBreak="0">
    <w:nsid w:val="60A90E9E"/>
    <w:multiLevelType w:val="multilevel"/>
    <w:tmpl w:val="DBCA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9" w15:restartNumberingAfterBreak="0">
    <w:nsid w:val="60C41CA8"/>
    <w:multiLevelType w:val="multilevel"/>
    <w:tmpl w:val="AA1CA93A"/>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40"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1"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42"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43" w15:restartNumberingAfterBreak="0">
    <w:nsid w:val="60D87CE0"/>
    <w:multiLevelType w:val="hybridMultilevel"/>
    <w:tmpl w:val="EEA4C0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44" w15:restartNumberingAfterBreak="0">
    <w:nsid w:val="60D924EB"/>
    <w:multiLevelType w:val="hybridMultilevel"/>
    <w:tmpl w:val="15826106"/>
    <w:lvl w:ilvl="0" w:tplc="BCFED73A">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545"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6"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47" w15:restartNumberingAfterBreak="0">
    <w:nsid w:val="610016E7"/>
    <w:multiLevelType w:val="multilevel"/>
    <w:tmpl w:val="896C5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8"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49"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0" w15:restartNumberingAfterBreak="0">
    <w:nsid w:val="611E78CD"/>
    <w:multiLevelType w:val="hybridMultilevel"/>
    <w:tmpl w:val="4C00F8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51" w15:restartNumberingAfterBreak="0">
    <w:nsid w:val="61222A04"/>
    <w:multiLevelType w:val="hybridMultilevel"/>
    <w:tmpl w:val="258E0C4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2"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3" w15:restartNumberingAfterBreak="0">
    <w:nsid w:val="61472E8B"/>
    <w:multiLevelType w:val="multilevel"/>
    <w:tmpl w:val="96D4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4" w15:restartNumberingAfterBreak="0">
    <w:nsid w:val="614C765B"/>
    <w:multiLevelType w:val="multilevel"/>
    <w:tmpl w:val="A218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5"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6" w15:restartNumberingAfterBreak="0">
    <w:nsid w:val="618E3E76"/>
    <w:multiLevelType w:val="multilevel"/>
    <w:tmpl w:val="FAE0EE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57"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58" w15:restartNumberingAfterBreak="0">
    <w:nsid w:val="61D51337"/>
    <w:multiLevelType w:val="singleLevel"/>
    <w:tmpl w:val="61D51337"/>
    <w:lvl w:ilvl="0">
      <w:start w:val="1"/>
      <w:numFmt w:val="decimal"/>
      <w:suff w:val="space"/>
      <w:lvlText w:val="%1."/>
      <w:lvlJc w:val="left"/>
    </w:lvl>
  </w:abstractNum>
  <w:abstractNum w:abstractNumId="1559" w15:restartNumberingAfterBreak="0">
    <w:nsid w:val="61DD1434"/>
    <w:multiLevelType w:val="multilevel"/>
    <w:tmpl w:val="9780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0"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1" w15:restartNumberingAfterBreak="0">
    <w:nsid w:val="61EA258A"/>
    <w:multiLevelType w:val="hybridMultilevel"/>
    <w:tmpl w:val="96361C26"/>
    <w:lvl w:ilvl="0" w:tplc="636C9BCC">
      <w:start w:val="1"/>
      <w:numFmt w:val="lowerLetter"/>
      <w:lvlText w:val="%1."/>
      <w:lvlJc w:val="left"/>
      <w:pPr>
        <w:ind w:left="780" w:hanging="360"/>
      </w:pPr>
      <w:rPr>
        <w:rFonts w:asciiTheme="minorHAnsi" w:eastAsiaTheme="minorEastAsia" w:hAnsiTheme="minorHAnsi" w:cstheme="minorBidi"/>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562" w15:restartNumberingAfterBreak="0">
    <w:nsid w:val="61EA2C12"/>
    <w:multiLevelType w:val="hybridMultilevel"/>
    <w:tmpl w:val="36468A38"/>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63" w15:restartNumberingAfterBreak="0">
    <w:nsid w:val="61EC676F"/>
    <w:multiLevelType w:val="hybridMultilevel"/>
    <w:tmpl w:val="944CB938"/>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4"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65"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6"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567" w15:restartNumberingAfterBreak="0">
    <w:nsid w:val="6237154F"/>
    <w:multiLevelType w:val="hybridMultilevel"/>
    <w:tmpl w:val="BA26C102"/>
    <w:lvl w:ilvl="0" w:tplc="FB1ABFA0">
      <w:start w:val="1"/>
      <w:numFmt w:val="decimal"/>
      <w:lvlText w:val="2.2.%1"/>
      <w:lvlJc w:val="right"/>
      <w:pPr>
        <w:ind w:left="1211" w:hanging="360"/>
      </w:pPr>
      <w:rPr>
        <w:rFonts w:hint="default"/>
        <w:color w:val="auto"/>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568" w15:restartNumberingAfterBreak="0">
    <w:nsid w:val="625D5091"/>
    <w:multiLevelType w:val="hybridMultilevel"/>
    <w:tmpl w:val="0E72A664"/>
    <w:lvl w:ilvl="0" w:tplc="B24CBB3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569"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0"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71"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2" w15:restartNumberingAfterBreak="0">
    <w:nsid w:val="6283087E"/>
    <w:multiLevelType w:val="hybridMultilevel"/>
    <w:tmpl w:val="1958AE4C"/>
    <w:lvl w:ilvl="0" w:tplc="2C52C318">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1" w:tplc="141AA568">
      <w:numFmt w:val="bullet"/>
      <w:lvlText w:val="•"/>
      <w:lvlJc w:val="left"/>
      <w:pPr>
        <w:ind w:left="1761" w:hanging="360"/>
      </w:pPr>
      <w:rPr>
        <w:rFonts w:hint="default"/>
        <w:lang w:val="en-US" w:eastAsia="en-US" w:bidi="ar-SA"/>
      </w:rPr>
    </w:lvl>
    <w:lvl w:ilvl="2" w:tplc="0ADCE3DA">
      <w:numFmt w:val="bullet"/>
      <w:lvlText w:val="•"/>
      <w:lvlJc w:val="left"/>
      <w:pPr>
        <w:ind w:left="2642" w:hanging="360"/>
      </w:pPr>
      <w:rPr>
        <w:rFonts w:hint="default"/>
        <w:lang w:val="en-US" w:eastAsia="en-US" w:bidi="ar-SA"/>
      </w:rPr>
    </w:lvl>
    <w:lvl w:ilvl="3" w:tplc="E8B400AC">
      <w:numFmt w:val="bullet"/>
      <w:lvlText w:val="•"/>
      <w:lvlJc w:val="left"/>
      <w:pPr>
        <w:ind w:left="3523" w:hanging="360"/>
      </w:pPr>
      <w:rPr>
        <w:rFonts w:hint="default"/>
        <w:lang w:val="en-US" w:eastAsia="en-US" w:bidi="ar-SA"/>
      </w:rPr>
    </w:lvl>
    <w:lvl w:ilvl="4" w:tplc="3E2EE4C2">
      <w:numFmt w:val="bullet"/>
      <w:lvlText w:val="•"/>
      <w:lvlJc w:val="left"/>
      <w:pPr>
        <w:ind w:left="4404" w:hanging="360"/>
      </w:pPr>
      <w:rPr>
        <w:rFonts w:hint="default"/>
        <w:lang w:val="en-US" w:eastAsia="en-US" w:bidi="ar-SA"/>
      </w:rPr>
    </w:lvl>
    <w:lvl w:ilvl="5" w:tplc="9970072A">
      <w:numFmt w:val="bullet"/>
      <w:lvlText w:val="•"/>
      <w:lvlJc w:val="left"/>
      <w:pPr>
        <w:ind w:left="5285" w:hanging="360"/>
      </w:pPr>
      <w:rPr>
        <w:rFonts w:hint="default"/>
        <w:lang w:val="en-US" w:eastAsia="en-US" w:bidi="ar-SA"/>
      </w:rPr>
    </w:lvl>
    <w:lvl w:ilvl="6" w:tplc="52365486">
      <w:numFmt w:val="bullet"/>
      <w:lvlText w:val="•"/>
      <w:lvlJc w:val="left"/>
      <w:pPr>
        <w:ind w:left="6166" w:hanging="360"/>
      </w:pPr>
      <w:rPr>
        <w:rFonts w:hint="default"/>
        <w:lang w:val="en-US" w:eastAsia="en-US" w:bidi="ar-SA"/>
      </w:rPr>
    </w:lvl>
    <w:lvl w:ilvl="7" w:tplc="1B2E0E12">
      <w:numFmt w:val="bullet"/>
      <w:lvlText w:val="•"/>
      <w:lvlJc w:val="left"/>
      <w:pPr>
        <w:ind w:left="7047" w:hanging="360"/>
      </w:pPr>
      <w:rPr>
        <w:rFonts w:hint="default"/>
        <w:lang w:val="en-US" w:eastAsia="en-US" w:bidi="ar-SA"/>
      </w:rPr>
    </w:lvl>
    <w:lvl w:ilvl="8" w:tplc="44C21E6E">
      <w:numFmt w:val="bullet"/>
      <w:lvlText w:val="•"/>
      <w:lvlJc w:val="left"/>
      <w:pPr>
        <w:ind w:left="7928" w:hanging="360"/>
      </w:pPr>
      <w:rPr>
        <w:rFonts w:hint="default"/>
        <w:lang w:val="en-US" w:eastAsia="en-US" w:bidi="ar-SA"/>
      </w:rPr>
    </w:lvl>
  </w:abstractNum>
  <w:abstractNum w:abstractNumId="1573" w15:restartNumberingAfterBreak="0">
    <w:nsid w:val="628F5CE9"/>
    <w:multiLevelType w:val="multilevel"/>
    <w:tmpl w:val="4B2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4"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75" w15:restartNumberingAfterBreak="0">
    <w:nsid w:val="629F7852"/>
    <w:multiLevelType w:val="singleLevel"/>
    <w:tmpl w:val="3C200CFC"/>
    <w:lvl w:ilvl="0">
      <w:start w:val="4"/>
      <w:numFmt w:val="decimal"/>
      <w:lvlText w:val="%1."/>
      <w:lvlJc w:val="left"/>
      <w:rPr>
        <w:color w:val="auto"/>
      </w:rPr>
    </w:lvl>
  </w:abstractNum>
  <w:abstractNum w:abstractNumId="1576" w15:restartNumberingAfterBreak="0">
    <w:nsid w:val="62A6357C"/>
    <w:multiLevelType w:val="hybridMultilevel"/>
    <w:tmpl w:val="D4A411AC"/>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77" w15:restartNumberingAfterBreak="0">
    <w:nsid w:val="62B2218C"/>
    <w:multiLevelType w:val="hybridMultilevel"/>
    <w:tmpl w:val="3E025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8"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9"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80"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1" w15:restartNumberingAfterBreak="0">
    <w:nsid w:val="62DF485D"/>
    <w:multiLevelType w:val="multilevel"/>
    <w:tmpl w:val="A60C8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82"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58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84" w15:restartNumberingAfterBreak="0">
    <w:nsid w:val="62FD55EE"/>
    <w:multiLevelType w:val="hybridMultilevel"/>
    <w:tmpl w:val="8F760D12"/>
    <w:lvl w:ilvl="0" w:tplc="0409000F">
      <w:start w:val="1"/>
      <w:numFmt w:val="decimal"/>
      <w:lvlText w:val="%1."/>
      <w:lvlJc w:val="left"/>
      <w:pPr>
        <w:ind w:left="54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85"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6"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7" w15:restartNumberingAfterBreak="0">
    <w:nsid w:val="631733C1"/>
    <w:multiLevelType w:val="hybridMultilevel"/>
    <w:tmpl w:val="687E21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88" w15:restartNumberingAfterBreak="0">
    <w:nsid w:val="633B1592"/>
    <w:multiLevelType w:val="multilevel"/>
    <w:tmpl w:val="BAFE40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89" w15:restartNumberingAfterBreak="0">
    <w:nsid w:val="634D54FB"/>
    <w:multiLevelType w:val="hybridMultilevel"/>
    <w:tmpl w:val="F6E42A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90" w15:restartNumberingAfterBreak="0">
    <w:nsid w:val="637F5D52"/>
    <w:multiLevelType w:val="hybridMultilevel"/>
    <w:tmpl w:val="9D149682"/>
    <w:lvl w:ilvl="0" w:tplc="70A4A6E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1" w15:restartNumberingAfterBreak="0">
    <w:nsid w:val="63836504"/>
    <w:multiLevelType w:val="hybridMultilevel"/>
    <w:tmpl w:val="05562F5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92" w15:restartNumberingAfterBreak="0">
    <w:nsid w:val="63906323"/>
    <w:multiLevelType w:val="hybridMultilevel"/>
    <w:tmpl w:val="F8A45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3"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4"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5" w15:restartNumberingAfterBreak="0">
    <w:nsid w:val="63B30DF4"/>
    <w:multiLevelType w:val="multilevel"/>
    <w:tmpl w:val="EDF2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6"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7" w15:restartNumberingAfterBreak="0">
    <w:nsid w:val="63C66E08"/>
    <w:multiLevelType w:val="multilevel"/>
    <w:tmpl w:val="D4FEC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8" w15:restartNumberingAfterBreak="0">
    <w:nsid w:val="63CC4BED"/>
    <w:multiLevelType w:val="hybridMultilevel"/>
    <w:tmpl w:val="04963FC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99"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0" w15:restartNumberingAfterBreak="0">
    <w:nsid w:val="63DD6629"/>
    <w:multiLevelType w:val="singleLevel"/>
    <w:tmpl w:val="BB7B9B2B"/>
    <w:lvl w:ilvl="0">
      <w:start w:val="1"/>
      <w:numFmt w:val="upperRoman"/>
      <w:suff w:val="space"/>
      <w:lvlText w:val="%1."/>
      <w:lvlJc w:val="left"/>
    </w:lvl>
  </w:abstractNum>
  <w:abstractNum w:abstractNumId="1601"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02"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60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4" w15:restartNumberingAfterBreak="0">
    <w:nsid w:val="63FC0E8D"/>
    <w:multiLevelType w:val="multilevel"/>
    <w:tmpl w:val="63FC0E8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5"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606"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7"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8"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09" w15:restartNumberingAfterBreak="0">
    <w:nsid w:val="643B7276"/>
    <w:multiLevelType w:val="multilevel"/>
    <w:tmpl w:val="E282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0"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1"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12" w15:restartNumberingAfterBreak="0">
    <w:nsid w:val="64A979D6"/>
    <w:multiLevelType w:val="multilevel"/>
    <w:tmpl w:val="9E30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3"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14" w15:restartNumberingAfterBreak="0">
    <w:nsid w:val="64C17A24"/>
    <w:multiLevelType w:val="hybridMultilevel"/>
    <w:tmpl w:val="3DD6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5" w15:restartNumberingAfterBreak="0">
    <w:nsid w:val="64C35874"/>
    <w:multiLevelType w:val="hybridMultilevel"/>
    <w:tmpl w:val="5FBAE302"/>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6"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7"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8" w15:restartNumberingAfterBreak="0">
    <w:nsid w:val="64EE453A"/>
    <w:multiLevelType w:val="multilevel"/>
    <w:tmpl w:val="0E6A3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9"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20" w15:restartNumberingAfterBreak="0">
    <w:nsid w:val="65035DDF"/>
    <w:multiLevelType w:val="hybridMultilevel"/>
    <w:tmpl w:val="F89062C6"/>
    <w:lvl w:ilvl="0" w:tplc="F42A7272">
      <w:start w:val="1"/>
      <w:numFmt w:val="decimal"/>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21"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622"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3" w15:restartNumberingAfterBreak="0">
    <w:nsid w:val="6522199F"/>
    <w:multiLevelType w:val="hybridMultilevel"/>
    <w:tmpl w:val="3A68183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24"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5"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6"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7" w15:restartNumberingAfterBreak="0">
    <w:nsid w:val="65941EBE"/>
    <w:multiLevelType w:val="hybridMultilevel"/>
    <w:tmpl w:val="27E6FE3C"/>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628"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29" w15:restartNumberingAfterBreak="0">
    <w:nsid w:val="659F5E5E"/>
    <w:multiLevelType w:val="multilevel"/>
    <w:tmpl w:val="261A3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0"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1" w15:restartNumberingAfterBreak="0">
    <w:nsid w:val="65B236F4"/>
    <w:multiLevelType w:val="multilevel"/>
    <w:tmpl w:val="F00A3BAA"/>
    <w:lvl w:ilvl="0">
      <w:start w:val="1"/>
      <w:numFmt w:val="decimal"/>
      <w:lvlText w:val="%1.0"/>
      <w:lvlJc w:val="left"/>
      <w:pPr>
        <w:ind w:left="720" w:hanging="720"/>
      </w:pPr>
      <w:rPr>
        <w:b/>
        <w:bCs/>
      </w:rPr>
    </w:lvl>
    <w:lvl w:ilvl="1">
      <w:start w:val="1"/>
      <w:numFmt w:val="decimal"/>
      <w:lvlText w:val="%1.%2"/>
      <w:lvlJc w:val="left"/>
      <w:pPr>
        <w:ind w:left="1440" w:hanging="720"/>
      </w:pPr>
      <w:rPr>
        <w:b/>
        <w:bCs/>
      </w:rPr>
    </w:lvl>
    <w:lvl w:ilvl="2">
      <w:start w:val="1"/>
      <w:numFmt w:val="decimal"/>
      <w:lvlText w:val="%1.%2.%3"/>
      <w:lvlJc w:val="left"/>
      <w:pPr>
        <w:ind w:left="2160" w:hanging="720"/>
      </w:pPr>
      <w:rPr>
        <w:b/>
        <w:bCs/>
      </w:rPr>
    </w:lvl>
    <w:lvl w:ilvl="3">
      <w:start w:val="1"/>
      <w:numFmt w:val="decimal"/>
      <w:lvlText w:val="%1.%2.%3.%4"/>
      <w:lvlJc w:val="left"/>
      <w:pPr>
        <w:ind w:left="2880" w:hanging="720"/>
      </w:pPr>
      <w:rPr>
        <w:b/>
        <w:bCs/>
      </w:rPr>
    </w:lvl>
    <w:lvl w:ilvl="4">
      <w:start w:val="1"/>
      <w:numFmt w:val="decimal"/>
      <w:lvlText w:val="%1.%2.%3.%4.%5"/>
      <w:lvlJc w:val="left"/>
      <w:pPr>
        <w:ind w:left="3960" w:hanging="1080"/>
      </w:pPr>
      <w:rPr>
        <w:b/>
        <w:bCs/>
      </w:rPr>
    </w:lvl>
    <w:lvl w:ilvl="5">
      <w:start w:val="1"/>
      <w:numFmt w:val="decimal"/>
      <w:lvlText w:val="%1.%2.%3.%4.%5.%6"/>
      <w:lvlJc w:val="left"/>
      <w:pPr>
        <w:ind w:left="4680" w:hanging="1080"/>
      </w:pPr>
      <w:rPr>
        <w:b/>
        <w:bCs/>
      </w:rPr>
    </w:lvl>
    <w:lvl w:ilvl="6">
      <w:start w:val="1"/>
      <w:numFmt w:val="decimal"/>
      <w:lvlText w:val="%1.%2.%3.%4.%5.%6.%7"/>
      <w:lvlJc w:val="left"/>
      <w:pPr>
        <w:ind w:left="5760" w:hanging="1440"/>
      </w:pPr>
      <w:rPr>
        <w:b/>
        <w:bCs/>
      </w:rPr>
    </w:lvl>
    <w:lvl w:ilvl="7">
      <w:start w:val="1"/>
      <w:numFmt w:val="decimal"/>
      <w:lvlText w:val="%1.%2.%3.%4.%5.%6.%7.%8"/>
      <w:lvlJc w:val="left"/>
      <w:pPr>
        <w:ind w:left="6480" w:hanging="1440"/>
      </w:pPr>
      <w:rPr>
        <w:b/>
        <w:bCs/>
      </w:rPr>
    </w:lvl>
    <w:lvl w:ilvl="8">
      <w:start w:val="1"/>
      <w:numFmt w:val="decimal"/>
      <w:lvlText w:val="%1.%2.%3.%4.%5.%6.%7.%8.%9"/>
      <w:lvlJc w:val="left"/>
      <w:pPr>
        <w:ind w:left="7560" w:hanging="1800"/>
      </w:pPr>
      <w:rPr>
        <w:b/>
        <w:bCs/>
      </w:rPr>
    </w:lvl>
  </w:abstractNum>
  <w:abstractNum w:abstractNumId="1632" w15:restartNumberingAfterBreak="0">
    <w:nsid w:val="65CB6E0E"/>
    <w:multiLevelType w:val="hybridMultilevel"/>
    <w:tmpl w:val="8EA61206"/>
    <w:lvl w:ilvl="0" w:tplc="CFFC8B66">
      <w:start w:val="1"/>
      <w:numFmt w:val="decimal"/>
      <w:lvlText w:val="%1."/>
      <w:lvlJc w:val="left"/>
      <w:pPr>
        <w:ind w:left="7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2C12FE3E">
      <w:start w:val="1"/>
      <w:numFmt w:val="decimal"/>
      <w:lvlText w:val="%2."/>
      <w:lvlJc w:val="left"/>
      <w:pPr>
        <w:ind w:left="9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1BF62DC4">
      <w:start w:val="1"/>
      <w:numFmt w:val="decimal"/>
      <w:lvlText w:val="%3."/>
      <w:lvlJc w:val="left"/>
      <w:pPr>
        <w:ind w:left="11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0AE0A8F0">
      <w:start w:val="1"/>
      <w:numFmt w:val="decimal"/>
      <w:lvlText w:val="%4."/>
      <w:lvlJc w:val="left"/>
      <w:pPr>
        <w:ind w:left="13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7624AA94">
      <w:start w:val="1"/>
      <w:numFmt w:val="decimal"/>
      <w:lvlText w:val="%5."/>
      <w:lvlJc w:val="left"/>
      <w:pPr>
        <w:ind w:left="160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907447E2">
      <w:start w:val="1"/>
      <w:numFmt w:val="decimal"/>
      <w:lvlText w:val="%6."/>
      <w:lvlJc w:val="left"/>
      <w:pPr>
        <w:ind w:left="18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1F0C8236">
      <w:start w:val="1"/>
      <w:numFmt w:val="decimal"/>
      <w:lvlText w:val="%7."/>
      <w:lvlJc w:val="left"/>
      <w:pPr>
        <w:ind w:left="20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EA7C1DD0">
      <w:start w:val="1"/>
      <w:numFmt w:val="decimal"/>
      <w:lvlText w:val="%8."/>
      <w:lvlJc w:val="left"/>
      <w:pPr>
        <w:ind w:left="22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089E07EE">
      <w:start w:val="1"/>
      <w:numFmt w:val="decimal"/>
      <w:lvlText w:val="%9."/>
      <w:lvlJc w:val="left"/>
      <w:pPr>
        <w:ind w:left="24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633"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4" w15:restartNumberingAfterBreak="0">
    <w:nsid w:val="65D60F87"/>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5"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636"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7"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8"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9"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640"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1" w15:restartNumberingAfterBreak="0">
    <w:nsid w:val="665C21F2"/>
    <w:multiLevelType w:val="multilevel"/>
    <w:tmpl w:val="EAC66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2"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643"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4"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5" w15:restartNumberingAfterBreak="0">
    <w:nsid w:val="66A553F7"/>
    <w:multiLevelType w:val="singleLevel"/>
    <w:tmpl w:val="66A553F7"/>
    <w:lvl w:ilvl="0">
      <w:start w:val="1"/>
      <w:numFmt w:val="decimal"/>
      <w:lvlText w:val="%1."/>
      <w:lvlJc w:val="left"/>
      <w:pPr>
        <w:tabs>
          <w:tab w:val="left" w:pos="312"/>
        </w:tabs>
      </w:pPr>
    </w:lvl>
  </w:abstractNum>
  <w:abstractNum w:abstractNumId="1646"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7"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8" w15:restartNumberingAfterBreak="0">
    <w:nsid w:val="66AA4352"/>
    <w:multiLevelType w:val="multilevel"/>
    <w:tmpl w:val="E9E23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9"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50"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1"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52" w15:restartNumberingAfterBreak="0">
    <w:nsid w:val="66E405D9"/>
    <w:multiLevelType w:val="hybridMultilevel"/>
    <w:tmpl w:val="5A749838"/>
    <w:lvl w:ilvl="0" w:tplc="2E8657A4">
      <w:start w:val="1"/>
      <w:numFmt w:val="lowerRoman"/>
      <w:lvlText w:val="%1."/>
      <w:lvlJc w:val="left"/>
      <w:pPr>
        <w:ind w:left="720" w:hanging="360"/>
      </w:pPr>
      <w:rPr>
        <w:rFonts w:ascii="Palatino Linotype" w:eastAsia="Calibri" w:hAnsi="Palatino Linotype"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3"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4"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55" w15:restartNumberingAfterBreak="0">
    <w:nsid w:val="67463012"/>
    <w:multiLevelType w:val="hybridMultilevel"/>
    <w:tmpl w:val="D92E52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56"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57"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658"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59"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0"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1"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2"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3" w15:restartNumberingAfterBreak="0">
    <w:nsid w:val="67C83E28"/>
    <w:multiLevelType w:val="multilevel"/>
    <w:tmpl w:val="77CC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4"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5" w15:restartNumberingAfterBreak="0">
    <w:nsid w:val="68025A68"/>
    <w:multiLevelType w:val="multilevel"/>
    <w:tmpl w:val="029C7D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66"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7" w15:restartNumberingAfterBreak="0">
    <w:nsid w:val="68141215"/>
    <w:multiLevelType w:val="hybridMultilevel"/>
    <w:tmpl w:val="C51C419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68" w15:restartNumberingAfterBreak="0">
    <w:nsid w:val="681B4C07"/>
    <w:multiLevelType w:val="singleLevel"/>
    <w:tmpl w:val="681B4C07"/>
    <w:lvl w:ilvl="0">
      <w:start w:val="1"/>
      <w:numFmt w:val="lowerLetter"/>
      <w:suff w:val="space"/>
      <w:lvlText w:val="%1."/>
      <w:lvlJc w:val="left"/>
    </w:lvl>
  </w:abstractNum>
  <w:abstractNum w:abstractNumId="1669" w15:restartNumberingAfterBreak="0">
    <w:nsid w:val="68357A6A"/>
    <w:multiLevelType w:val="hybridMultilevel"/>
    <w:tmpl w:val="34BEB8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70"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1" w15:restartNumberingAfterBreak="0">
    <w:nsid w:val="68460528"/>
    <w:multiLevelType w:val="hybridMultilevel"/>
    <w:tmpl w:val="2F5A1404"/>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72"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3"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4" w15:restartNumberingAfterBreak="0">
    <w:nsid w:val="68763E67"/>
    <w:multiLevelType w:val="multilevel"/>
    <w:tmpl w:val="7200D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5"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76"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77"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8" w15:restartNumberingAfterBreak="0">
    <w:nsid w:val="68C22A55"/>
    <w:multiLevelType w:val="hybridMultilevel"/>
    <w:tmpl w:val="C5F6E4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79" w15:restartNumberingAfterBreak="0">
    <w:nsid w:val="68EC028C"/>
    <w:multiLevelType w:val="multilevel"/>
    <w:tmpl w:val="AE64DE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0"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1"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2" w15:restartNumberingAfterBreak="0">
    <w:nsid w:val="69121696"/>
    <w:multiLevelType w:val="multilevel"/>
    <w:tmpl w:val="2402BC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83" w15:restartNumberingAfterBreak="0">
    <w:nsid w:val="693147BD"/>
    <w:multiLevelType w:val="multilevel"/>
    <w:tmpl w:val="B6A0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4"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5" w15:restartNumberingAfterBreak="0">
    <w:nsid w:val="69441DDE"/>
    <w:multiLevelType w:val="multilevel"/>
    <w:tmpl w:val="EC5E5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6"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7"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688"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9" w15:restartNumberingAfterBreak="0">
    <w:nsid w:val="69AB14DA"/>
    <w:multiLevelType w:val="multilevel"/>
    <w:tmpl w:val="33F0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0" w15:restartNumberingAfterBreak="0">
    <w:nsid w:val="69B652FC"/>
    <w:multiLevelType w:val="singleLevel"/>
    <w:tmpl w:val="69B652FC"/>
    <w:lvl w:ilvl="0">
      <w:start w:val="2"/>
      <w:numFmt w:val="decimal"/>
      <w:suff w:val="space"/>
      <w:lvlText w:val="%1."/>
      <w:lvlJc w:val="left"/>
      <w:pPr>
        <w:ind w:left="120" w:firstLine="0"/>
      </w:pPr>
    </w:lvl>
  </w:abstractNum>
  <w:abstractNum w:abstractNumId="1691"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92"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3"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4" w15:restartNumberingAfterBreak="0">
    <w:nsid w:val="6A156434"/>
    <w:multiLevelType w:val="multilevel"/>
    <w:tmpl w:val="BFA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5" w15:restartNumberingAfterBreak="0">
    <w:nsid w:val="6A1B5922"/>
    <w:multiLevelType w:val="multilevel"/>
    <w:tmpl w:val="4F1C4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6"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97"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8"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99" w15:restartNumberingAfterBreak="0">
    <w:nsid w:val="6A5E73B9"/>
    <w:multiLevelType w:val="hybridMultilevel"/>
    <w:tmpl w:val="2180B7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0"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1"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02"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703" w15:restartNumberingAfterBreak="0">
    <w:nsid w:val="6ACF4400"/>
    <w:multiLevelType w:val="multilevel"/>
    <w:tmpl w:val="FF8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4"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705" w15:restartNumberingAfterBreak="0">
    <w:nsid w:val="6AFA4448"/>
    <w:multiLevelType w:val="hybridMultilevel"/>
    <w:tmpl w:val="8F1CA816"/>
    <w:lvl w:ilvl="0" w:tplc="6DC8F97C">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706"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707"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08"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09"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0" w15:restartNumberingAfterBreak="0">
    <w:nsid w:val="6B3B162B"/>
    <w:multiLevelType w:val="multilevel"/>
    <w:tmpl w:val="60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1" w15:restartNumberingAfterBreak="0">
    <w:nsid w:val="6B6A0234"/>
    <w:multiLevelType w:val="multilevel"/>
    <w:tmpl w:val="7E26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2"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3" w15:restartNumberingAfterBreak="0">
    <w:nsid w:val="6B752763"/>
    <w:multiLevelType w:val="multilevel"/>
    <w:tmpl w:val="8FB8FD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4" w15:restartNumberingAfterBreak="0">
    <w:nsid w:val="6B77071B"/>
    <w:multiLevelType w:val="hybridMultilevel"/>
    <w:tmpl w:val="A2AE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5"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716"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7"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18"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719" w15:restartNumberingAfterBreak="0">
    <w:nsid w:val="6BEC0BFC"/>
    <w:multiLevelType w:val="multilevel"/>
    <w:tmpl w:val="F96A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0"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1" w15:restartNumberingAfterBreak="0">
    <w:nsid w:val="6C083EBE"/>
    <w:multiLevelType w:val="hybridMultilevel"/>
    <w:tmpl w:val="912CAC60"/>
    <w:lvl w:ilvl="0" w:tplc="53228F32">
      <w:start w:val="1"/>
      <w:numFmt w:val="decimal"/>
      <w:lvlText w:val="3.4.%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22"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23"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24" w15:restartNumberingAfterBreak="0">
    <w:nsid w:val="6C2C23CC"/>
    <w:multiLevelType w:val="multilevel"/>
    <w:tmpl w:val="E272C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5"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726"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27"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8" w15:restartNumberingAfterBreak="0">
    <w:nsid w:val="6C94280B"/>
    <w:multiLevelType w:val="multilevel"/>
    <w:tmpl w:val="C70E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9" w15:restartNumberingAfterBreak="0">
    <w:nsid w:val="6CA673C4"/>
    <w:multiLevelType w:val="hybridMultilevel"/>
    <w:tmpl w:val="E1F06A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30"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1"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32" w15:restartNumberingAfterBreak="0">
    <w:nsid w:val="6CCC0AC9"/>
    <w:multiLevelType w:val="hybridMultilevel"/>
    <w:tmpl w:val="C4A811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33"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734"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5" w15:restartNumberingAfterBreak="0">
    <w:nsid w:val="6CE96756"/>
    <w:multiLevelType w:val="multilevel"/>
    <w:tmpl w:val="2948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6"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7"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8"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39"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40"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41"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2"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3"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44" w15:restartNumberingAfterBreak="0">
    <w:nsid w:val="6D8439D6"/>
    <w:multiLevelType w:val="multilevel"/>
    <w:tmpl w:val="7B8AD3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745" w15:restartNumberingAfterBreak="0">
    <w:nsid w:val="6D8B3D61"/>
    <w:multiLevelType w:val="multilevel"/>
    <w:tmpl w:val="D9D4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7"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748" w15:restartNumberingAfterBreak="0">
    <w:nsid w:val="6DA76E41"/>
    <w:multiLevelType w:val="multilevel"/>
    <w:tmpl w:val="F50A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9"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750" w15:restartNumberingAfterBreak="0">
    <w:nsid w:val="6DC85ACC"/>
    <w:multiLevelType w:val="hybridMultilevel"/>
    <w:tmpl w:val="1DD4AD24"/>
    <w:lvl w:ilvl="0" w:tplc="04090011">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51" w15:restartNumberingAfterBreak="0">
    <w:nsid w:val="6DCA3E35"/>
    <w:multiLevelType w:val="hybridMultilevel"/>
    <w:tmpl w:val="8D58D0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2"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3" w15:restartNumberingAfterBreak="0">
    <w:nsid w:val="6DF3432E"/>
    <w:multiLevelType w:val="hybridMultilevel"/>
    <w:tmpl w:val="F6F24E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54" w15:restartNumberingAfterBreak="0">
    <w:nsid w:val="6DF75CE0"/>
    <w:multiLevelType w:val="hybridMultilevel"/>
    <w:tmpl w:val="A0E61D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55" w15:restartNumberingAfterBreak="0">
    <w:nsid w:val="6E1747CC"/>
    <w:multiLevelType w:val="singleLevel"/>
    <w:tmpl w:val="6E1747CC"/>
    <w:lvl w:ilvl="0">
      <w:start w:val="1"/>
      <w:numFmt w:val="decimal"/>
      <w:suff w:val="space"/>
      <w:lvlText w:val="%1."/>
      <w:lvlJc w:val="left"/>
    </w:lvl>
  </w:abstractNum>
  <w:abstractNum w:abstractNumId="1756"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757"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8" w15:restartNumberingAfterBreak="0">
    <w:nsid w:val="6E463429"/>
    <w:multiLevelType w:val="hybridMultilevel"/>
    <w:tmpl w:val="76E6F396"/>
    <w:lvl w:ilvl="0" w:tplc="54800D98">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759"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760" w15:restartNumberingAfterBreak="0">
    <w:nsid w:val="6E5F70A9"/>
    <w:multiLevelType w:val="multilevel"/>
    <w:tmpl w:val="9402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1" w15:restartNumberingAfterBreak="0">
    <w:nsid w:val="6E7E71D4"/>
    <w:multiLevelType w:val="singleLevel"/>
    <w:tmpl w:val="6E7E71D4"/>
    <w:lvl w:ilvl="0">
      <w:start w:val="4"/>
      <w:numFmt w:val="decimal"/>
      <w:suff w:val="space"/>
      <w:lvlText w:val="%1."/>
      <w:lvlJc w:val="left"/>
    </w:lvl>
  </w:abstractNum>
  <w:abstractNum w:abstractNumId="1762"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3"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64" w15:restartNumberingAfterBreak="0">
    <w:nsid w:val="6ECD01ED"/>
    <w:multiLevelType w:val="hybridMultilevel"/>
    <w:tmpl w:val="B9AEDABE"/>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5" w15:restartNumberingAfterBreak="0">
    <w:nsid w:val="6ED06680"/>
    <w:multiLevelType w:val="multilevel"/>
    <w:tmpl w:val="082A9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6" w15:restartNumberingAfterBreak="0">
    <w:nsid w:val="6ED1076D"/>
    <w:multiLevelType w:val="multilevel"/>
    <w:tmpl w:val="14CC3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7"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68" w15:restartNumberingAfterBreak="0">
    <w:nsid w:val="6EED4C97"/>
    <w:multiLevelType w:val="multilevel"/>
    <w:tmpl w:val="E7A0A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9" w15:restartNumberingAfterBreak="0">
    <w:nsid w:val="6EFE54EB"/>
    <w:multiLevelType w:val="multilevel"/>
    <w:tmpl w:val="1374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0"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1" w15:restartNumberingAfterBreak="0">
    <w:nsid w:val="6F0F5E85"/>
    <w:multiLevelType w:val="hybridMultilevel"/>
    <w:tmpl w:val="DA7095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72" w15:restartNumberingAfterBreak="0">
    <w:nsid w:val="6F125998"/>
    <w:multiLevelType w:val="multilevel"/>
    <w:tmpl w:val="6F125998"/>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73"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4"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75"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776" w15:restartNumberingAfterBreak="0">
    <w:nsid w:val="6F414EF2"/>
    <w:multiLevelType w:val="hybridMultilevel"/>
    <w:tmpl w:val="62D28E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7"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778"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9"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780" w15:restartNumberingAfterBreak="0">
    <w:nsid w:val="6F8C2D09"/>
    <w:multiLevelType w:val="multilevel"/>
    <w:tmpl w:val="E870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1"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2"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3"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4" w15:restartNumberingAfterBreak="0">
    <w:nsid w:val="70023FA5"/>
    <w:multiLevelType w:val="multilevel"/>
    <w:tmpl w:val="DD14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5"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6"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7"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788" w15:restartNumberingAfterBreak="0">
    <w:nsid w:val="70275777"/>
    <w:multiLevelType w:val="hybridMultilevel"/>
    <w:tmpl w:val="86ACE6E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89"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90"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92"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3" w15:restartNumberingAfterBreak="0">
    <w:nsid w:val="70621F65"/>
    <w:multiLevelType w:val="multilevel"/>
    <w:tmpl w:val="495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4"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5"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6"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97"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98"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799"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0"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01"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2"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03"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804"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5"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06" w15:restartNumberingAfterBreak="0">
    <w:nsid w:val="71575C56"/>
    <w:multiLevelType w:val="hybridMultilevel"/>
    <w:tmpl w:val="37BC8F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07" w15:restartNumberingAfterBreak="0">
    <w:nsid w:val="71650FD3"/>
    <w:multiLevelType w:val="hybridMultilevel"/>
    <w:tmpl w:val="181098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08" w15:restartNumberingAfterBreak="0">
    <w:nsid w:val="71673B6C"/>
    <w:multiLevelType w:val="multilevel"/>
    <w:tmpl w:val="B338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9"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0" w15:restartNumberingAfterBreak="0">
    <w:nsid w:val="71B329FF"/>
    <w:multiLevelType w:val="hybridMultilevel"/>
    <w:tmpl w:val="F4121FDE"/>
    <w:lvl w:ilvl="0" w:tplc="53AA22BC">
      <w:start w:val="1"/>
      <w:numFmt w:val="decimal"/>
      <w:lvlText w:val="4.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11"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12"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813" w15:restartNumberingAfterBreak="0">
    <w:nsid w:val="71E36322"/>
    <w:multiLevelType w:val="hybridMultilevel"/>
    <w:tmpl w:val="9CB43818"/>
    <w:lvl w:ilvl="0" w:tplc="98EC399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14" w15:restartNumberingAfterBreak="0">
    <w:nsid w:val="71EC3228"/>
    <w:multiLevelType w:val="multilevel"/>
    <w:tmpl w:val="CD245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5"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6"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17" w15:restartNumberingAfterBreak="0">
    <w:nsid w:val="72183CF9"/>
    <w:multiLevelType w:val="singleLevel"/>
    <w:tmpl w:val="72183CF9"/>
    <w:lvl w:ilvl="0">
      <w:numFmt w:val="bullet"/>
      <w:lvlText w:val="•"/>
      <w:lvlJc w:val="left"/>
      <w:rPr>
        <w:color w:val="3370FF"/>
      </w:rPr>
    </w:lvl>
  </w:abstractNum>
  <w:abstractNum w:abstractNumId="1818"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19"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20" w15:restartNumberingAfterBreak="0">
    <w:nsid w:val="72600E67"/>
    <w:multiLevelType w:val="hybridMultilevel"/>
    <w:tmpl w:val="75C45A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21"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2" w15:restartNumberingAfterBreak="0">
    <w:nsid w:val="72A03A11"/>
    <w:multiLevelType w:val="multilevel"/>
    <w:tmpl w:val="72A03A11"/>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23"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4" w15:restartNumberingAfterBreak="0">
    <w:nsid w:val="72A2780F"/>
    <w:multiLevelType w:val="hybridMultilevel"/>
    <w:tmpl w:val="28B4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5"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6"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27"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828"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829" w15:restartNumberingAfterBreak="0">
    <w:nsid w:val="730728AD"/>
    <w:multiLevelType w:val="hybridMultilevel"/>
    <w:tmpl w:val="5468A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0"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831"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2"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3"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4" w15:restartNumberingAfterBreak="0">
    <w:nsid w:val="736412AB"/>
    <w:multiLevelType w:val="multilevel"/>
    <w:tmpl w:val="C5C47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5"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36" w15:restartNumberingAfterBreak="0">
    <w:nsid w:val="73E311C4"/>
    <w:multiLevelType w:val="hybridMultilevel"/>
    <w:tmpl w:val="642440AA"/>
    <w:lvl w:ilvl="0" w:tplc="F64EC1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7"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8" w15:restartNumberingAfterBreak="0">
    <w:nsid w:val="74140032"/>
    <w:multiLevelType w:val="multilevel"/>
    <w:tmpl w:val="3A6A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9" w15:restartNumberingAfterBreak="0">
    <w:nsid w:val="7416370E"/>
    <w:multiLevelType w:val="hybridMultilevel"/>
    <w:tmpl w:val="AE78D2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0"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1"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2"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3"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44"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45"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846" w15:restartNumberingAfterBreak="0">
    <w:nsid w:val="748B5C49"/>
    <w:multiLevelType w:val="hybridMultilevel"/>
    <w:tmpl w:val="987A2F5E"/>
    <w:lvl w:ilvl="0" w:tplc="A6EA0796">
      <w:start w:val="1"/>
      <w:numFmt w:val="lowerRoman"/>
      <w:lvlText w:val="%1)"/>
      <w:lvlJc w:val="left"/>
      <w:pPr>
        <w:ind w:left="1080" w:hanging="720"/>
      </w:pPr>
      <w:rPr>
        <w:rFonts w:ascii="Calibri" w:eastAsiaTheme="minorEastAsia" w:hAnsi="Calibri" w:cs="Calibri" w:hint="default"/>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7" w15:restartNumberingAfterBreak="0">
    <w:nsid w:val="74A1190B"/>
    <w:multiLevelType w:val="multilevel"/>
    <w:tmpl w:val="FC68EB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48"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849"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850"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851"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52" w15:restartNumberingAfterBreak="0">
    <w:nsid w:val="74EB1E6A"/>
    <w:multiLevelType w:val="hybridMultilevel"/>
    <w:tmpl w:val="151A0B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53" w15:restartNumberingAfterBreak="0">
    <w:nsid w:val="74EF3A7D"/>
    <w:multiLevelType w:val="hybridMultilevel"/>
    <w:tmpl w:val="3696AA20"/>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854"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5"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56"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7"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5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59" w15:restartNumberingAfterBreak="0">
    <w:nsid w:val="752C624E"/>
    <w:multiLevelType w:val="multilevel"/>
    <w:tmpl w:val="333A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0" w15:restartNumberingAfterBreak="0">
    <w:nsid w:val="753830E2"/>
    <w:multiLevelType w:val="hybridMultilevel"/>
    <w:tmpl w:val="F888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1"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62"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3" w15:restartNumberingAfterBreak="0">
    <w:nsid w:val="759F1884"/>
    <w:multiLevelType w:val="multilevel"/>
    <w:tmpl w:val="63F2D75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64"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5" w15:restartNumberingAfterBreak="0">
    <w:nsid w:val="75B5022F"/>
    <w:multiLevelType w:val="multilevel"/>
    <w:tmpl w:val="F6E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6"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67"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8"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69"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70"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1"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2" w15:restartNumberingAfterBreak="0">
    <w:nsid w:val="760BE75B"/>
    <w:multiLevelType w:val="singleLevel"/>
    <w:tmpl w:val="760BE75B"/>
    <w:lvl w:ilvl="0">
      <w:start w:val="4"/>
      <w:numFmt w:val="decimal"/>
      <w:suff w:val="space"/>
      <w:lvlText w:val="%1."/>
      <w:lvlJc w:val="left"/>
    </w:lvl>
  </w:abstractNum>
  <w:abstractNum w:abstractNumId="1873"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74"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5"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6" w15:restartNumberingAfterBreak="0">
    <w:nsid w:val="76667214"/>
    <w:multiLevelType w:val="hybridMultilevel"/>
    <w:tmpl w:val="D5CCB12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77"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878"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9"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0"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1" w15:restartNumberingAfterBreak="0">
    <w:nsid w:val="76A84D48"/>
    <w:multiLevelType w:val="multilevel"/>
    <w:tmpl w:val="2B885C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2"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3" w15:restartNumberingAfterBreak="0">
    <w:nsid w:val="76EC0904"/>
    <w:multiLevelType w:val="hybridMultilevel"/>
    <w:tmpl w:val="644645BA"/>
    <w:lvl w:ilvl="0" w:tplc="54CA3EB0">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4"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5"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86"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7" w15:restartNumberingAfterBreak="0">
    <w:nsid w:val="775137EC"/>
    <w:multiLevelType w:val="multilevel"/>
    <w:tmpl w:val="1E0E81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88" w15:restartNumberingAfterBreak="0">
    <w:nsid w:val="77567F03"/>
    <w:multiLevelType w:val="multilevel"/>
    <w:tmpl w:val="D4FAFB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9"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890" w15:restartNumberingAfterBreak="0">
    <w:nsid w:val="77B07C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1"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892"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3" w15:restartNumberingAfterBreak="0">
    <w:nsid w:val="77D20FBC"/>
    <w:multiLevelType w:val="hybridMultilevel"/>
    <w:tmpl w:val="597071E0"/>
    <w:lvl w:ilvl="0" w:tplc="265638AC">
      <w:start w:val="1"/>
      <w:numFmt w:val="lowerRoman"/>
      <w:lvlText w:val="%1."/>
      <w:lvlJc w:val="left"/>
      <w:pPr>
        <w:ind w:left="1080" w:hanging="720"/>
      </w:pPr>
      <w:rPr>
        <w:rFonts w:hint="default"/>
      </w:rPr>
    </w:lvl>
    <w:lvl w:ilvl="1" w:tplc="3FD0590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4"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5" w15:restartNumberingAfterBreak="0">
    <w:nsid w:val="77ECEA79"/>
    <w:multiLevelType w:val="singleLevel"/>
    <w:tmpl w:val="83087034"/>
    <w:lvl w:ilvl="0">
      <w:start w:val="2"/>
      <w:numFmt w:val="decimal"/>
      <w:lvlText w:val="%1."/>
      <w:lvlJc w:val="left"/>
      <w:rPr>
        <w:color w:val="auto"/>
      </w:rPr>
    </w:lvl>
  </w:abstractNum>
  <w:abstractNum w:abstractNumId="1896"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7" w15:restartNumberingAfterBreak="0">
    <w:nsid w:val="7826249A"/>
    <w:multiLevelType w:val="multilevel"/>
    <w:tmpl w:val="9BF0D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8" w15:restartNumberingAfterBreak="0">
    <w:nsid w:val="782A3399"/>
    <w:multiLevelType w:val="multilevel"/>
    <w:tmpl w:val="76A87A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9" w15:restartNumberingAfterBreak="0">
    <w:nsid w:val="782F719D"/>
    <w:multiLevelType w:val="multilevel"/>
    <w:tmpl w:val="6F8A7E16"/>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00" w15:restartNumberingAfterBreak="0">
    <w:nsid w:val="78314272"/>
    <w:multiLevelType w:val="hybridMultilevel"/>
    <w:tmpl w:val="A34E8F54"/>
    <w:lvl w:ilvl="0" w:tplc="F022C7A8">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1"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02"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03"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4"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5" w15:restartNumberingAfterBreak="0">
    <w:nsid w:val="786464C8"/>
    <w:multiLevelType w:val="singleLevel"/>
    <w:tmpl w:val="786464C8"/>
    <w:lvl w:ilvl="0">
      <w:start w:val="9"/>
      <w:numFmt w:val="decimal"/>
      <w:suff w:val="space"/>
      <w:lvlText w:val="%1."/>
      <w:lvlJc w:val="left"/>
    </w:lvl>
  </w:abstractNum>
  <w:abstractNum w:abstractNumId="1906"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7"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908"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09" w15:restartNumberingAfterBreak="0">
    <w:nsid w:val="788F5524"/>
    <w:multiLevelType w:val="hybridMultilevel"/>
    <w:tmpl w:val="A32C49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10"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1" w15:restartNumberingAfterBreak="0">
    <w:nsid w:val="789A78C5"/>
    <w:multiLevelType w:val="multilevel"/>
    <w:tmpl w:val="D8CC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2"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13"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14"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5"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6"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7" w15:restartNumberingAfterBreak="0">
    <w:nsid w:val="79447A0A"/>
    <w:multiLevelType w:val="hybridMultilevel"/>
    <w:tmpl w:val="6672B6F6"/>
    <w:lvl w:ilvl="0" w:tplc="A3962DD8">
      <w:start w:val="1"/>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74C301C">
      <w:numFmt w:val="bullet"/>
      <w:lvlText w:val="•"/>
      <w:lvlJc w:val="left"/>
      <w:pPr>
        <w:ind w:left="1761" w:hanging="360"/>
      </w:pPr>
      <w:rPr>
        <w:rFonts w:hint="default"/>
        <w:lang w:val="en-US" w:eastAsia="en-US" w:bidi="ar-SA"/>
      </w:rPr>
    </w:lvl>
    <w:lvl w:ilvl="2" w:tplc="071E7EA6">
      <w:numFmt w:val="bullet"/>
      <w:lvlText w:val="•"/>
      <w:lvlJc w:val="left"/>
      <w:pPr>
        <w:ind w:left="2642" w:hanging="360"/>
      </w:pPr>
      <w:rPr>
        <w:rFonts w:hint="default"/>
        <w:lang w:val="en-US" w:eastAsia="en-US" w:bidi="ar-SA"/>
      </w:rPr>
    </w:lvl>
    <w:lvl w:ilvl="3" w:tplc="16C25D1C">
      <w:numFmt w:val="bullet"/>
      <w:lvlText w:val="•"/>
      <w:lvlJc w:val="left"/>
      <w:pPr>
        <w:ind w:left="3523" w:hanging="360"/>
      </w:pPr>
      <w:rPr>
        <w:rFonts w:hint="default"/>
        <w:lang w:val="en-US" w:eastAsia="en-US" w:bidi="ar-SA"/>
      </w:rPr>
    </w:lvl>
    <w:lvl w:ilvl="4" w:tplc="7FAC4BFC">
      <w:numFmt w:val="bullet"/>
      <w:lvlText w:val="•"/>
      <w:lvlJc w:val="left"/>
      <w:pPr>
        <w:ind w:left="4404" w:hanging="360"/>
      </w:pPr>
      <w:rPr>
        <w:rFonts w:hint="default"/>
        <w:lang w:val="en-US" w:eastAsia="en-US" w:bidi="ar-SA"/>
      </w:rPr>
    </w:lvl>
    <w:lvl w:ilvl="5" w:tplc="558062F0">
      <w:numFmt w:val="bullet"/>
      <w:lvlText w:val="•"/>
      <w:lvlJc w:val="left"/>
      <w:pPr>
        <w:ind w:left="5285" w:hanging="360"/>
      </w:pPr>
      <w:rPr>
        <w:rFonts w:hint="default"/>
        <w:lang w:val="en-US" w:eastAsia="en-US" w:bidi="ar-SA"/>
      </w:rPr>
    </w:lvl>
    <w:lvl w:ilvl="6" w:tplc="FF12EB30">
      <w:numFmt w:val="bullet"/>
      <w:lvlText w:val="•"/>
      <w:lvlJc w:val="left"/>
      <w:pPr>
        <w:ind w:left="6166" w:hanging="360"/>
      </w:pPr>
      <w:rPr>
        <w:rFonts w:hint="default"/>
        <w:lang w:val="en-US" w:eastAsia="en-US" w:bidi="ar-SA"/>
      </w:rPr>
    </w:lvl>
    <w:lvl w:ilvl="7" w:tplc="38383632">
      <w:numFmt w:val="bullet"/>
      <w:lvlText w:val="•"/>
      <w:lvlJc w:val="left"/>
      <w:pPr>
        <w:ind w:left="7047" w:hanging="360"/>
      </w:pPr>
      <w:rPr>
        <w:rFonts w:hint="default"/>
        <w:lang w:val="en-US" w:eastAsia="en-US" w:bidi="ar-SA"/>
      </w:rPr>
    </w:lvl>
    <w:lvl w:ilvl="8" w:tplc="6F824758">
      <w:numFmt w:val="bullet"/>
      <w:lvlText w:val="•"/>
      <w:lvlJc w:val="left"/>
      <w:pPr>
        <w:ind w:left="7928" w:hanging="360"/>
      </w:pPr>
      <w:rPr>
        <w:rFonts w:hint="default"/>
        <w:lang w:val="en-US" w:eastAsia="en-US" w:bidi="ar-SA"/>
      </w:rPr>
    </w:lvl>
  </w:abstractNum>
  <w:abstractNum w:abstractNumId="1918"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9"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0" w15:restartNumberingAfterBreak="0">
    <w:nsid w:val="79742307"/>
    <w:multiLevelType w:val="multilevel"/>
    <w:tmpl w:val="11322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1"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22"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3" w15:restartNumberingAfterBreak="0">
    <w:nsid w:val="79853129"/>
    <w:multiLevelType w:val="hybridMultilevel"/>
    <w:tmpl w:val="76AAB6D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24" w15:restartNumberingAfterBreak="0">
    <w:nsid w:val="79AB6617"/>
    <w:multiLevelType w:val="hybridMultilevel"/>
    <w:tmpl w:val="BB86AA1E"/>
    <w:lvl w:ilvl="0" w:tplc="B8760434">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1" w:tplc="B9B2699E">
      <w:numFmt w:val="bullet"/>
      <w:lvlText w:val="•"/>
      <w:lvlJc w:val="left"/>
      <w:pPr>
        <w:ind w:left="1761" w:hanging="360"/>
      </w:pPr>
      <w:rPr>
        <w:rFonts w:hint="default"/>
        <w:lang w:val="en-US" w:eastAsia="en-US" w:bidi="ar-SA"/>
      </w:rPr>
    </w:lvl>
    <w:lvl w:ilvl="2" w:tplc="5E52EA7C">
      <w:numFmt w:val="bullet"/>
      <w:lvlText w:val="•"/>
      <w:lvlJc w:val="left"/>
      <w:pPr>
        <w:ind w:left="2642" w:hanging="360"/>
      </w:pPr>
      <w:rPr>
        <w:rFonts w:hint="default"/>
        <w:lang w:val="en-US" w:eastAsia="en-US" w:bidi="ar-SA"/>
      </w:rPr>
    </w:lvl>
    <w:lvl w:ilvl="3" w:tplc="24507A08">
      <w:numFmt w:val="bullet"/>
      <w:lvlText w:val="•"/>
      <w:lvlJc w:val="left"/>
      <w:pPr>
        <w:ind w:left="3523" w:hanging="360"/>
      </w:pPr>
      <w:rPr>
        <w:rFonts w:hint="default"/>
        <w:lang w:val="en-US" w:eastAsia="en-US" w:bidi="ar-SA"/>
      </w:rPr>
    </w:lvl>
    <w:lvl w:ilvl="4" w:tplc="27786D60">
      <w:numFmt w:val="bullet"/>
      <w:lvlText w:val="•"/>
      <w:lvlJc w:val="left"/>
      <w:pPr>
        <w:ind w:left="4404" w:hanging="360"/>
      </w:pPr>
      <w:rPr>
        <w:rFonts w:hint="default"/>
        <w:lang w:val="en-US" w:eastAsia="en-US" w:bidi="ar-SA"/>
      </w:rPr>
    </w:lvl>
    <w:lvl w:ilvl="5" w:tplc="74B0FC2C">
      <w:numFmt w:val="bullet"/>
      <w:lvlText w:val="•"/>
      <w:lvlJc w:val="left"/>
      <w:pPr>
        <w:ind w:left="5285" w:hanging="360"/>
      </w:pPr>
      <w:rPr>
        <w:rFonts w:hint="default"/>
        <w:lang w:val="en-US" w:eastAsia="en-US" w:bidi="ar-SA"/>
      </w:rPr>
    </w:lvl>
    <w:lvl w:ilvl="6" w:tplc="B824E228">
      <w:numFmt w:val="bullet"/>
      <w:lvlText w:val="•"/>
      <w:lvlJc w:val="left"/>
      <w:pPr>
        <w:ind w:left="6166" w:hanging="360"/>
      </w:pPr>
      <w:rPr>
        <w:rFonts w:hint="default"/>
        <w:lang w:val="en-US" w:eastAsia="en-US" w:bidi="ar-SA"/>
      </w:rPr>
    </w:lvl>
    <w:lvl w:ilvl="7" w:tplc="9A24E574">
      <w:numFmt w:val="bullet"/>
      <w:lvlText w:val="•"/>
      <w:lvlJc w:val="left"/>
      <w:pPr>
        <w:ind w:left="7047" w:hanging="360"/>
      </w:pPr>
      <w:rPr>
        <w:rFonts w:hint="default"/>
        <w:lang w:val="en-US" w:eastAsia="en-US" w:bidi="ar-SA"/>
      </w:rPr>
    </w:lvl>
    <w:lvl w:ilvl="8" w:tplc="3CEC8562">
      <w:numFmt w:val="bullet"/>
      <w:lvlText w:val="•"/>
      <w:lvlJc w:val="left"/>
      <w:pPr>
        <w:ind w:left="7928" w:hanging="360"/>
      </w:pPr>
      <w:rPr>
        <w:rFonts w:hint="default"/>
        <w:lang w:val="en-US" w:eastAsia="en-US" w:bidi="ar-SA"/>
      </w:rPr>
    </w:lvl>
  </w:abstractNum>
  <w:abstractNum w:abstractNumId="1925"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6" w15:restartNumberingAfterBreak="0">
    <w:nsid w:val="79B43730"/>
    <w:multiLevelType w:val="multilevel"/>
    <w:tmpl w:val="C3C4B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27" w15:restartNumberingAfterBreak="0">
    <w:nsid w:val="79C542A2"/>
    <w:multiLevelType w:val="hybridMultilevel"/>
    <w:tmpl w:val="F9E43F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28" w15:restartNumberingAfterBreak="0">
    <w:nsid w:val="79DA6BCE"/>
    <w:multiLevelType w:val="hybridMultilevel"/>
    <w:tmpl w:val="3E9C70F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929" w15:restartNumberingAfterBreak="0">
    <w:nsid w:val="79F909C8"/>
    <w:multiLevelType w:val="hybridMultilevel"/>
    <w:tmpl w:val="38FC82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30"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931"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32"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933" w15:restartNumberingAfterBreak="0">
    <w:nsid w:val="7A1A7D92"/>
    <w:multiLevelType w:val="multilevel"/>
    <w:tmpl w:val="7A1A7D92"/>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34" w15:restartNumberingAfterBreak="0">
    <w:nsid w:val="7A223110"/>
    <w:multiLevelType w:val="hybridMultilevel"/>
    <w:tmpl w:val="CCB6E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35" w15:restartNumberingAfterBreak="0">
    <w:nsid w:val="7A224BFB"/>
    <w:multiLevelType w:val="hybridMultilevel"/>
    <w:tmpl w:val="A6E4F508"/>
    <w:lvl w:ilvl="0" w:tplc="6750DD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6"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7"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8"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39"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0"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41"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942"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943"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44"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5"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6" w15:restartNumberingAfterBreak="0">
    <w:nsid w:val="7ADE5833"/>
    <w:multiLevelType w:val="hybridMultilevel"/>
    <w:tmpl w:val="E2EC3BB0"/>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947"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8"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9" w15:restartNumberingAfterBreak="0">
    <w:nsid w:val="7B036690"/>
    <w:multiLevelType w:val="hybridMultilevel"/>
    <w:tmpl w:val="ED3CC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0" w15:restartNumberingAfterBreak="0">
    <w:nsid w:val="7B0A0004"/>
    <w:multiLevelType w:val="multilevel"/>
    <w:tmpl w:val="E78801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1"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952"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953"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4"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55"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56"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57"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58"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9"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0"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961" w15:restartNumberingAfterBreak="0">
    <w:nsid w:val="7BB22DD7"/>
    <w:multiLevelType w:val="hybridMultilevel"/>
    <w:tmpl w:val="F7ECC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2"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3" w15:restartNumberingAfterBreak="0">
    <w:nsid w:val="7BE55839"/>
    <w:multiLevelType w:val="hybridMultilevel"/>
    <w:tmpl w:val="BC4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4"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5" w15:restartNumberingAfterBreak="0">
    <w:nsid w:val="7C144C33"/>
    <w:multiLevelType w:val="hybridMultilevel"/>
    <w:tmpl w:val="160C0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6"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67"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8" w15:restartNumberingAfterBreak="0">
    <w:nsid w:val="7C246926"/>
    <w:multiLevelType w:val="singleLevel"/>
    <w:tmpl w:val="3D80E1B0"/>
    <w:lvl w:ilvl="0">
      <w:start w:val="1"/>
      <w:numFmt w:val="decimal"/>
      <w:lvlText w:val="%1."/>
      <w:lvlJc w:val="left"/>
      <w:rPr>
        <w:color w:val="auto"/>
      </w:rPr>
    </w:lvl>
  </w:abstractNum>
  <w:abstractNum w:abstractNumId="1969" w15:restartNumberingAfterBreak="0">
    <w:nsid w:val="7C3669C8"/>
    <w:multiLevelType w:val="hybridMultilevel"/>
    <w:tmpl w:val="E342D5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70"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1"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972"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73"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4" w15:restartNumberingAfterBreak="0">
    <w:nsid w:val="7C66341A"/>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975"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6"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7" w15:restartNumberingAfterBreak="0">
    <w:nsid w:val="7CA68D91"/>
    <w:multiLevelType w:val="singleLevel"/>
    <w:tmpl w:val="7CA68D91"/>
    <w:lvl w:ilvl="0">
      <w:start w:val="5"/>
      <w:numFmt w:val="upperLetter"/>
      <w:suff w:val="nothing"/>
      <w:lvlText w:val="(%1-"/>
      <w:lvlJc w:val="left"/>
    </w:lvl>
  </w:abstractNum>
  <w:abstractNum w:abstractNumId="1978" w15:restartNumberingAfterBreak="0">
    <w:nsid w:val="7CAC1E4B"/>
    <w:multiLevelType w:val="hybridMultilevel"/>
    <w:tmpl w:val="377C1C1C"/>
    <w:lvl w:ilvl="0" w:tplc="30D843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9"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0"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981"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82"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3"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84" w15:restartNumberingAfterBreak="0">
    <w:nsid w:val="7D144A83"/>
    <w:multiLevelType w:val="hybridMultilevel"/>
    <w:tmpl w:val="5DD29AEC"/>
    <w:lvl w:ilvl="0" w:tplc="F322DE8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5"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6"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987"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988"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89"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90" w15:restartNumberingAfterBreak="0">
    <w:nsid w:val="7D3A6E38"/>
    <w:multiLevelType w:val="multilevel"/>
    <w:tmpl w:val="4C02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1" w15:restartNumberingAfterBreak="0">
    <w:nsid w:val="7D4767BA"/>
    <w:multiLevelType w:val="multilevel"/>
    <w:tmpl w:val="A61ABDEE"/>
    <w:lvl w:ilvl="0">
      <w:start w:val="1"/>
      <w:numFmt w:val="upperLetter"/>
      <w:lvlText w:val="%1)"/>
      <w:lvlJc w:val="left"/>
      <w:pPr>
        <w:tabs>
          <w:tab w:val="num" w:pos="450"/>
        </w:tabs>
        <w:ind w:left="450" w:hanging="360"/>
      </w:pPr>
      <w:rPr>
        <w:rFonts w:asciiTheme="minorHAnsi" w:eastAsiaTheme="majorEastAsia"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2"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3"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4" w15:restartNumberingAfterBreak="0">
    <w:nsid w:val="7D686246"/>
    <w:multiLevelType w:val="multilevel"/>
    <w:tmpl w:val="BB2C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5" w15:restartNumberingAfterBreak="0">
    <w:nsid w:val="7D8D64BD"/>
    <w:multiLevelType w:val="hybridMultilevel"/>
    <w:tmpl w:val="D0A4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997"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8" w15:restartNumberingAfterBreak="0">
    <w:nsid w:val="7DCE5001"/>
    <w:multiLevelType w:val="singleLevel"/>
    <w:tmpl w:val="7DCE5001"/>
    <w:lvl w:ilvl="0">
      <w:start w:val="1"/>
      <w:numFmt w:val="decimal"/>
      <w:lvlText w:val="%1."/>
      <w:lvlJc w:val="left"/>
      <w:pPr>
        <w:tabs>
          <w:tab w:val="left" w:pos="312"/>
        </w:tabs>
      </w:pPr>
      <w:rPr>
        <w:rFonts w:hint="default"/>
        <w:sz w:val="22"/>
        <w:szCs w:val="22"/>
      </w:rPr>
    </w:lvl>
  </w:abstractNum>
  <w:abstractNum w:abstractNumId="1999" w15:restartNumberingAfterBreak="0">
    <w:nsid w:val="7DD4780B"/>
    <w:multiLevelType w:val="multilevel"/>
    <w:tmpl w:val="0B9A6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0" w15:restartNumberingAfterBreak="0">
    <w:nsid w:val="7DD8277C"/>
    <w:multiLevelType w:val="hybridMultilevel"/>
    <w:tmpl w:val="105E2198"/>
    <w:lvl w:ilvl="0" w:tplc="4409000F">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001" w15:restartNumberingAfterBreak="0">
    <w:nsid w:val="7DE0477A"/>
    <w:multiLevelType w:val="hybridMultilevel"/>
    <w:tmpl w:val="9D765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2"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3" w15:restartNumberingAfterBreak="0">
    <w:nsid w:val="7DEC2089"/>
    <w:multiLevelType w:val="singleLevel"/>
    <w:tmpl w:val="B114E8BA"/>
    <w:lvl w:ilvl="0">
      <w:start w:val="5"/>
      <w:numFmt w:val="decimal"/>
      <w:lvlText w:val="%1."/>
      <w:lvlJc w:val="left"/>
      <w:rPr>
        <w:color w:val="auto"/>
      </w:rPr>
    </w:lvl>
  </w:abstractNum>
  <w:abstractNum w:abstractNumId="2004"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05"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06"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2007"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2008"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9"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0"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1"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2" w15:restartNumberingAfterBreak="0">
    <w:nsid w:val="7E472E7B"/>
    <w:multiLevelType w:val="hybridMultilevel"/>
    <w:tmpl w:val="B346153E"/>
    <w:lvl w:ilvl="0" w:tplc="62E0884A">
      <w:start w:val="1"/>
      <w:numFmt w:val="bullet"/>
      <w:lvlText w:val="•"/>
      <w:lvlJc w:val="left"/>
      <w:pPr>
        <w:tabs>
          <w:tab w:val="num" w:pos="720"/>
        </w:tabs>
        <w:ind w:left="720" w:hanging="360"/>
      </w:pPr>
      <w:rPr>
        <w:rFonts w:ascii="Times New Roman" w:hAnsi="Times New Roman" w:hint="default"/>
      </w:rPr>
    </w:lvl>
    <w:lvl w:ilvl="1" w:tplc="DE46D186" w:tentative="1">
      <w:start w:val="1"/>
      <w:numFmt w:val="bullet"/>
      <w:lvlText w:val="•"/>
      <w:lvlJc w:val="left"/>
      <w:pPr>
        <w:tabs>
          <w:tab w:val="num" w:pos="1440"/>
        </w:tabs>
        <w:ind w:left="1440" w:hanging="360"/>
      </w:pPr>
      <w:rPr>
        <w:rFonts w:ascii="Times New Roman" w:hAnsi="Times New Roman" w:hint="default"/>
      </w:rPr>
    </w:lvl>
    <w:lvl w:ilvl="2" w:tplc="C032DC5E" w:tentative="1">
      <w:start w:val="1"/>
      <w:numFmt w:val="bullet"/>
      <w:lvlText w:val="•"/>
      <w:lvlJc w:val="left"/>
      <w:pPr>
        <w:tabs>
          <w:tab w:val="num" w:pos="2160"/>
        </w:tabs>
        <w:ind w:left="2160" w:hanging="360"/>
      </w:pPr>
      <w:rPr>
        <w:rFonts w:ascii="Times New Roman" w:hAnsi="Times New Roman" w:hint="default"/>
      </w:rPr>
    </w:lvl>
    <w:lvl w:ilvl="3" w:tplc="91C235C4" w:tentative="1">
      <w:start w:val="1"/>
      <w:numFmt w:val="bullet"/>
      <w:lvlText w:val="•"/>
      <w:lvlJc w:val="left"/>
      <w:pPr>
        <w:tabs>
          <w:tab w:val="num" w:pos="2880"/>
        </w:tabs>
        <w:ind w:left="2880" w:hanging="360"/>
      </w:pPr>
      <w:rPr>
        <w:rFonts w:ascii="Times New Roman" w:hAnsi="Times New Roman" w:hint="default"/>
      </w:rPr>
    </w:lvl>
    <w:lvl w:ilvl="4" w:tplc="0B4E0398" w:tentative="1">
      <w:start w:val="1"/>
      <w:numFmt w:val="bullet"/>
      <w:lvlText w:val="•"/>
      <w:lvlJc w:val="left"/>
      <w:pPr>
        <w:tabs>
          <w:tab w:val="num" w:pos="3600"/>
        </w:tabs>
        <w:ind w:left="3600" w:hanging="360"/>
      </w:pPr>
      <w:rPr>
        <w:rFonts w:ascii="Times New Roman" w:hAnsi="Times New Roman" w:hint="default"/>
      </w:rPr>
    </w:lvl>
    <w:lvl w:ilvl="5" w:tplc="2062AC06" w:tentative="1">
      <w:start w:val="1"/>
      <w:numFmt w:val="bullet"/>
      <w:lvlText w:val="•"/>
      <w:lvlJc w:val="left"/>
      <w:pPr>
        <w:tabs>
          <w:tab w:val="num" w:pos="4320"/>
        </w:tabs>
        <w:ind w:left="4320" w:hanging="360"/>
      </w:pPr>
      <w:rPr>
        <w:rFonts w:ascii="Times New Roman" w:hAnsi="Times New Roman" w:hint="default"/>
      </w:rPr>
    </w:lvl>
    <w:lvl w:ilvl="6" w:tplc="E050F8D4" w:tentative="1">
      <w:start w:val="1"/>
      <w:numFmt w:val="bullet"/>
      <w:lvlText w:val="•"/>
      <w:lvlJc w:val="left"/>
      <w:pPr>
        <w:tabs>
          <w:tab w:val="num" w:pos="5040"/>
        </w:tabs>
        <w:ind w:left="5040" w:hanging="360"/>
      </w:pPr>
      <w:rPr>
        <w:rFonts w:ascii="Times New Roman" w:hAnsi="Times New Roman" w:hint="default"/>
      </w:rPr>
    </w:lvl>
    <w:lvl w:ilvl="7" w:tplc="6B4262D6" w:tentative="1">
      <w:start w:val="1"/>
      <w:numFmt w:val="bullet"/>
      <w:lvlText w:val="•"/>
      <w:lvlJc w:val="left"/>
      <w:pPr>
        <w:tabs>
          <w:tab w:val="num" w:pos="5760"/>
        </w:tabs>
        <w:ind w:left="5760" w:hanging="360"/>
      </w:pPr>
      <w:rPr>
        <w:rFonts w:ascii="Times New Roman" w:hAnsi="Times New Roman" w:hint="default"/>
      </w:rPr>
    </w:lvl>
    <w:lvl w:ilvl="8" w:tplc="0C6A8FF6" w:tentative="1">
      <w:start w:val="1"/>
      <w:numFmt w:val="bullet"/>
      <w:lvlText w:val="•"/>
      <w:lvlJc w:val="left"/>
      <w:pPr>
        <w:tabs>
          <w:tab w:val="num" w:pos="6480"/>
        </w:tabs>
        <w:ind w:left="6480" w:hanging="360"/>
      </w:pPr>
      <w:rPr>
        <w:rFonts w:ascii="Times New Roman" w:hAnsi="Times New Roman" w:hint="default"/>
      </w:rPr>
    </w:lvl>
  </w:abstractNum>
  <w:abstractNum w:abstractNumId="2013"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4"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5"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016"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7"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8"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19" w15:restartNumberingAfterBreak="0">
    <w:nsid w:val="7EC17BB9"/>
    <w:multiLevelType w:val="multilevel"/>
    <w:tmpl w:val="87AE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0"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2021" w15:restartNumberingAfterBreak="0">
    <w:nsid w:val="7ED215F1"/>
    <w:multiLevelType w:val="hybridMultilevel"/>
    <w:tmpl w:val="08E8EB7E"/>
    <w:lvl w:ilvl="0" w:tplc="CD2EED84">
      <w:start w:val="1"/>
      <w:numFmt w:val="decimal"/>
      <w:lvlText w:val="2.1.%1"/>
      <w:lvlJc w:val="righ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022"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23" w15:restartNumberingAfterBreak="0">
    <w:nsid w:val="7F330D09"/>
    <w:multiLevelType w:val="multilevel"/>
    <w:tmpl w:val="382697A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4"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5" w15:restartNumberingAfterBreak="0">
    <w:nsid w:val="7F3A3307"/>
    <w:multiLevelType w:val="multilevel"/>
    <w:tmpl w:val="A1B4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6"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7" w15:restartNumberingAfterBreak="0">
    <w:nsid w:val="7F3D29D2"/>
    <w:multiLevelType w:val="multilevel"/>
    <w:tmpl w:val="2556D5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28"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9"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0" w15:restartNumberingAfterBreak="0">
    <w:nsid w:val="7F675567"/>
    <w:multiLevelType w:val="multilevel"/>
    <w:tmpl w:val="36CA2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1" w15:restartNumberingAfterBreak="0">
    <w:nsid w:val="7F7B630A"/>
    <w:multiLevelType w:val="multilevel"/>
    <w:tmpl w:val="A776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2"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3" w15:restartNumberingAfterBreak="0">
    <w:nsid w:val="7F8B4207"/>
    <w:multiLevelType w:val="hybridMultilevel"/>
    <w:tmpl w:val="88B866BC"/>
    <w:lvl w:ilvl="0" w:tplc="C086543E">
      <w:start w:val="1"/>
      <w:numFmt w:val="decimal"/>
      <w:lvlText w:val="%1)"/>
      <w:lvlJc w:val="left"/>
      <w:pPr>
        <w:ind w:left="432" w:hanging="260"/>
      </w:pPr>
      <w:rPr>
        <w:rFonts w:ascii="Times New Roman" w:eastAsia="Times New Roman" w:hAnsi="Times New Roman" w:cs="Times New Roman" w:hint="default"/>
        <w:b w:val="0"/>
        <w:bCs w:val="0"/>
        <w:i w:val="0"/>
        <w:iCs w:val="0"/>
        <w:w w:val="100"/>
        <w:sz w:val="24"/>
        <w:szCs w:val="24"/>
        <w:lang w:val="en-US" w:eastAsia="en-US" w:bidi="ar-SA"/>
      </w:rPr>
    </w:lvl>
    <w:lvl w:ilvl="1" w:tplc="49D85E5C">
      <w:numFmt w:val="bullet"/>
      <w:lvlText w:val="•"/>
      <w:lvlJc w:val="left"/>
      <w:pPr>
        <w:ind w:left="771" w:hanging="260"/>
      </w:pPr>
      <w:rPr>
        <w:rFonts w:hint="default"/>
        <w:lang w:val="en-US" w:eastAsia="en-US" w:bidi="ar-SA"/>
      </w:rPr>
    </w:lvl>
    <w:lvl w:ilvl="2" w:tplc="852C7AF0">
      <w:numFmt w:val="bullet"/>
      <w:lvlText w:val="•"/>
      <w:lvlJc w:val="left"/>
      <w:pPr>
        <w:ind w:left="1103" w:hanging="260"/>
      </w:pPr>
      <w:rPr>
        <w:rFonts w:hint="default"/>
        <w:lang w:val="en-US" w:eastAsia="en-US" w:bidi="ar-SA"/>
      </w:rPr>
    </w:lvl>
    <w:lvl w:ilvl="3" w:tplc="ED70898E">
      <w:numFmt w:val="bullet"/>
      <w:lvlText w:val="•"/>
      <w:lvlJc w:val="left"/>
      <w:pPr>
        <w:ind w:left="1435" w:hanging="260"/>
      </w:pPr>
      <w:rPr>
        <w:rFonts w:hint="default"/>
        <w:lang w:val="en-US" w:eastAsia="en-US" w:bidi="ar-SA"/>
      </w:rPr>
    </w:lvl>
    <w:lvl w:ilvl="4" w:tplc="A23EB276">
      <w:numFmt w:val="bullet"/>
      <w:lvlText w:val="•"/>
      <w:lvlJc w:val="left"/>
      <w:pPr>
        <w:ind w:left="1767" w:hanging="260"/>
      </w:pPr>
      <w:rPr>
        <w:rFonts w:hint="default"/>
        <w:lang w:val="en-US" w:eastAsia="en-US" w:bidi="ar-SA"/>
      </w:rPr>
    </w:lvl>
    <w:lvl w:ilvl="5" w:tplc="0122E926">
      <w:numFmt w:val="bullet"/>
      <w:lvlText w:val="•"/>
      <w:lvlJc w:val="left"/>
      <w:pPr>
        <w:ind w:left="2099" w:hanging="260"/>
      </w:pPr>
      <w:rPr>
        <w:rFonts w:hint="default"/>
        <w:lang w:val="en-US" w:eastAsia="en-US" w:bidi="ar-SA"/>
      </w:rPr>
    </w:lvl>
    <w:lvl w:ilvl="6" w:tplc="00646882">
      <w:numFmt w:val="bullet"/>
      <w:lvlText w:val="•"/>
      <w:lvlJc w:val="left"/>
      <w:pPr>
        <w:ind w:left="2431" w:hanging="260"/>
      </w:pPr>
      <w:rPr>
        <w:rFonts w:hint="default"/>
        <w:lang w:val="en-US" w:eastAsia="en-US" w:bidi="ar-SA"/>
      </w:rPr>
    </w:lvl>
    <w:lvl w:ilvl="7" w:tplc="B51450D2">
      <w:numFmt w:val="bullet"/>
      <w:lvlText w:val="•"/>
      <w:lvlJc w:val="left"/>
      <w:pPr>
        <w:ind w:left="2763" w:hanging="260"/>
      </w:pPr>
      <w:rPr>
        <w:rFonts w:hint="default"/>
        <w:lang w:val="en-US" w:eastAsia="en-US" w:bidi="ar-SA"/>
      </w:rPr>
    </w:lvl>
    <w:lvl w:ilvl="8" w:tplc="128E12DE">
      <w:numFmt w:val="bullet"/>
      <w:lvlText w:val="•"/>
      <w:lvlJc w:val="left"/>
      <w:pPr>
        <w:ind w:left="3095" w:hanging="260"/>
      </w:pPr>
      <w:rPr>
        <w:rFonts w:hint="default"/>
        <w:lang w:val="en-US" w:eastAsia="en-US" w:bidi="ar-SA"/>
      </w:rPr>
    </w:lvl>
  </w:abstractNum>
  <w:abstractNum w:abstractNumId="2034" w15:restartNumberingAfterBreak="0">
    <w:nsid w:val="7F8D1EA1"/>
    <w:multiLevelType w:val="hybridMultilevel"/>
    <w:tmpl w:val="7CDECB6A"/>
    <w:lvl w:ilvl="0" w:tplc="4409000F">
      <w:start w:val="1"/>
      <w:numFmt w:val="decimal"/>
      <w:lvlText w:val="%1."/>
      <w:lvlJc w:val="left"/>
      <w:pPr>
        <w:ind w:left="240" w:hanging="360"/>
      </w:pPr>
    </w:lvl>
    <w:lvl w:ilvl="1" w:tplc="44090019" w:tentative="1">
      <w:start w:val="1"/>
      <w:numFmt w:val="lowerLetter"/>
      <w:lvlText w:val="%2."/>
      <w:lvlJc w:val="left"/>
      <w:pPr>
        <w:ind w:left="960" w:hanging="360"/>
      </w:pPr>
    </w:lvl>
    <w:lvl w:ilvl="2" w:tplc="4409001B" w:tentative="1">
      <w:start w:val="1"/>
      <w:numFmt w:val="lowerRoman"/>
      <w:lvlText w:val="%3."/>
      <w:lvlJc w:val="right"/>
      <w:pPr>
        <w:ind w:left="1680" w:hanging="180"/>
      </w:pPr>
    </w:lvl>
    <w:lvl w:ilvl="3" w:tplc="4409000F" w:tentative="1">
      <w:start w:val="1"/>
      <w:numFmt w:val="decimal"/>
      <w:lvlText w:val="%4."/>
      <w:lvlJc w:val="left"/>
      <w:pPr>
        <w:ind w:left="2400" w:hanging="360"/>
      </w:pPr>
    </w:lvl>
    <w:lvl w:ilvl="4" w:tplc="44090019" w:tentative="1">
      <w:start w:val="1"/>
      <w:numFmt w:val="lowerLetter"/>
      <w:lvlText w:val="%5."/>
      <w:lvlJc w:val="left"/>
      <w:pPr>
        <w:ind w:left="3120" w:hanging="360"/>
      </w:pPr>
    </w:lvl>
    <w:lvl w:ilvl="5" w:tplc="4409001B" w:tentative="1">
      <w:start w:val="1"/>
      <w:numFmt w:val="lowerRoman"/>
      <w:lvlText w:val="%6."/>
      <w:lvlJc w:val="right"/>
      <w:pPr>
        <w:ind w:left="3840" w:hanging="180"/>
      </w:pPr>
    </w:lvl>
    <w:lvl w:ilvl="6" w:tplc="4409000F" w:tentative="1">
      <w:start w:val="1"/>
      <w:numFmt w:val="decimal"/>
      <w:lvlText w:val="%7."/>
      <w:lvlJc w:val="left"/>
      <w:pPr>
        <w:ind w:left="4560" w:hanging="360"/>
      </w:pPr>
    </w:lvl>
    <w:lvl w:ilvl="7" w:tplc="44090019" w:tentative="1">
      <w:start w:val="1"/>
      <w:numFmt w:val="lowerLetter"/>
      <w:lvlText w:val="%8."/>
      <w:lvlJc w:val="left"/>
      <w:pPr>
        <w:ind w:left="5280" w:hanging="360"/>
      </w:pPr>
    </w:lvl>
    <w:lvl w:ilvl="8" w:tplc="4409001B" w:tentative="1">
      <w:start w:val="1"/>
      <w:numFmt w:val="lowerRoman"/>
      <w:lvlText w:val="%9."/>
      <w:lvlJc w:val="right"/>
      <w:pPr>
        <w:ind w:left="6000" w:hanging="180"/>
      </w:pPr>
    </w:lvl>
  </w:abstractNum>
  <w:abstractNum w:abstractNumId="2035"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6" w15:restartNumberingAfterBreak="0">
    <w:nsid w:val="7F9E26C5"/>
    <w:multiLevelType w:val="hybridMultilevel"/>
    <w:tmpl w:val="3154B6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7"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38"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9"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212"/>
  </w:num>
  <w:num w:numId="2" w16cid:durableId="794830178">
    <w:abstractNumId w:val="778"/>
  </w:num>
  <w:num w:numId="3" w16cid:durableId="1284386622">
    <w:abstractNumId w:val="1885"/>
  </w:num>
  <w:num w:numId="4" w16cid:durableId="359935947">
    <w:abstractNumId w:val="1773"/>
    <w:lvlOverride w:ilvl="0">
      <w:startOverride w:val="1"/>
    </w:lvlOverride>
  </w:num>
  <w:num w:numId="5" w16cid:durableId="1394692773">
    <w:abstractNumId w:val="975"/>
  </w:num>
  <w:num w:numId="6" w16cid:durableId="790589935">
    <w:abstractNumId w:val="1464"/>
  </w:num>
  <w:num w:numId="7" w16cid:durableId="772677157">
    <w:abstractNumId w:val="121"/>
  </w:num>
  <w:num w:numId="8" w16cid:durableId="1136488921">
    <w:abstractNumId w:val="896"/>
  </w:num>
  <w:num w:numId="9" w16cid:durableId="783303630">
    <w:abstractNumId w:val="1726"/>
  </w:num>
  <w:num w:numId="10" w16cid:durableId="477302057">
    <w:abstractNumId w:val="1322"/>
  </w:num>
  <w:num w:numId="11" w16cid:durableId="395201652">
    <w:abstractNumId w:val="1733"/>
  </w:num>
  <w:num w:numId="12" w16cid:durableId="180318632">
    <w:abstractNumId w:val="1583"/>
  </w:num>
  <w:num w:numId="13" w16cid:durableId="142426909">
    <w:abstractNumId w:val="1377"/>
  </w:num>
  <w:num w:numId="14" w16cid:durableId="516963332">
    <w:abstractNumId w:val="572"/>
  </w:num>
  <w:num w:numId="15" w16cid:durableId="1781532184">
    <w:abstractNumId w:val="676"/>
  </w:num>
  <w:num w:numId="16" w16cid:durableId="4017122">
    <w:abstractNumId w:val="882"/>
  </w:num>
  <w:num w:numId="17" w16cid:durableId="1772579978">
    <w:abstractNumId w:val="624"/>
  </w:num>
  <w:num w:numId="18" w16cid:durableId="1061098866">
    <w:abstractNumId w:val="598"/>
  </w:num>
  <w:num w:numId="19" w16cid:durableId="1109280235">
    <w:abstractNumId w:val="72"/>
  </w:num>
  <w:num w:numId="20" w16cid:durableId="24986632">
    <w:abstractNumId w:val="925"/>
  </w:num>
  <w:num w:numId="21" w16cid:durableId="761725250">
    <w:abstractNumId w:val="8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10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114"/>
  </w:num>
  <w:num w:numId="24" w16cid:durableId="560484645">
    <w:abstractNumId w:val="622"/>
  </w:num>
  <w:num w:numId="25" w16cid:durableId="365330325">
    <w:abstractNumId w:val="3"/>
  </w:num>
  <w:num w:numId="26" w16cid:durableId="930509176">
    <w:abstractNumId w:val="1996"/>
  </w:num>
  <w:num w:numId="27" w16cid:durableId="1928420927">
    <w:abstractNumId w:val="535"/>
  </w:num>
  <w:num w:numId="28" w16cid:durableId="1180123908">
    <w:abstractNumId w:val="1775"/>
  </w:num>
  <w:num w:numId="29" w16cid:durableId="794568166">
    <w:abstractNumId w:val="1952"/>
  </w:num>
  <w:num w:numId="30" w16cid:durableId="1352098899">
    <w:abstractNumId w:val="1225"/>
  </w:num>
  <w:num w:numId="31" w16cid:durableId="1397776411">
    <w:abstractNumId w:val="1403"/>
  </w:num>
  <w:num w:numId="32" w16cid:durableId="814612861">
    <w:abstractNumId w:val="512"/>
  </w:num>
  <w:num w:numId="33" w16cid:durableId="485248139">
    <w:abstractNumId w:val="303"/>
  </w:num>
  <w:num w:numId="34" w16cid:durableId="311838557">
    <w:abstractNumId w:val="201"/>
  </w:num>
  <w:num w:numId="35" w16cid:durableId="1179809941">
    <w:abstractNumId w:val="16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763"/>
  </w:num>
  <w:num w:numId="37" w16cid:durableId="157041261">
    <w:abstractNumId w:val="570"/>
  </w:num>
  <w:num w:numId="38" w16cid:durableId="991561913">
    <w:abstractNumId w:val="937"/>
  </w:num>
  <w:num w:numId="39" w16cid:durableId="1311330256">
    <w:abstractNumId w:val="722"/>
  </w:num>
  <w:num w:numId="40" w16cid:durableId="1017198709">
    <w:abstractNumId w:val="649"/>
  </w:num>
  <w:num w:numId="41" w16cid:durableId="2134444304">
    <w:abstractNumId w:val="1908"/>
  </w:num>
  <w:num w:numId="42" w16cid:durableId="903688338">
    <w:abstractNumId w:val="32"/>
  </w:num>
  <w:num w:numId="43" w16cid:durableId="460002961">
    <w:abstractNumId w:val="1231"/>
  </w:num>
  <w:num w:numId="44" w16cid:durableId="425468304">
    <w:abstractNumId w:val="76"/>
  </w:num>
  <w:num w:numId="45" w16cid:durableId="1984576297">
    <w:abstractNumId w:val="529"/>
  </w:num>
  <w:num w:numId="46" w16cid:durableId="1654946859">
    <w:abstractNumId w:val="1605"/>
  </w:num>
  <w:num w:numId="47" w16cid:durableId="1405647357">
    <w:abstractNumId w:val="315"/>
  </w:num>
  <w:num w:numId="48" w16cid:durableId="185801235">
    <w:abstractNumId w:val="181"/>
  </w:num>
  <w:num w:numId="49" w16cid:durableId="1747456828">
    <w:abstractNumId w:val="157"/>
  </w:num>
  <w:num w:numId="50" w16cid:durableId="448625189">
    <w:abstractNumId w:val="551"/>
  </w:num>
  <w:num w:numId="51" w16cid:durableId="1194877404">
    <w:abstractNumId w:val="1208"/>
  </w:num>
  <w:num w:numId="52" w16cid:durableId="1417097757">
    <w:abstractNumId w:val="2017"/>
  </w:num>
  <w:num w:numId="53" w16cid:durableId="1206061279">
    <w:abstractNumId w:val="920"/>
  </w:num>
  <w:num w:numId="54" w16cid:durableId="1648978007">
    <w:abstractNumId w:val="646"/>
  </w:num>
  <w:num w:numId="55" w16cid:durableId="1495873998">
    <w:abstractNumId w:val="1666"/>
  </w:num>
  <w:num w:numId="56" w16cid:durableId="128207117">
    <w:abstractNumId w:val="768"/>
  </w:num>
  <w:num w:numId="57" w16cid:durableId="1420177401">
    <w:abstractNumId w:val="1146"/>
  </w:num>
  <w:num w:numId="58" w16cid:durableId="1401442844">
    <w:abstractNumId w:val="435"/>
  </w:num>
  <w:num w:numId="59" w16cid:durableId="1251501098">
    <w:abstractNumId w:val="1698"/>
  </w:num>
  <w:num w:numId="60" w16cid:durableId="2016834230">
    <w:abstractNumId w:val="1131"/>
  </w:num>
  <w:num w:numId="61" w16cid:durableId="919753092">
    <w:abstractNumId w:val="1634"/>
  </w:num>
  <w:num w:numId="62" w16cid:durableId="1111122238">
    <w:abstractNumId w:val="9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344"/>
  </w:num>
  <w:num w:numId="64" w16cid:durableId="662051286">
    <w:abstractNumId w:val="1570"/>
  </w:num>
  <w:num w:numId="65" w16cid:durableId="183910364">
    <w:abstractNumId w:val="344"/>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1182"/>
  </w:num>
  <w:num w:numId="67" w16cid:durableId="1036269538">
    <w:abstractNumId w:val="292"/>
  </w:num>
  <w:num w:numId="68" w16cid:durableId="1184516523">
    <w:abstractNumId w:val="292"/>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292"/>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292"/>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842"/>
  </w:num>
  <w:num w:numId="72" w16cid:durableId="214322302">
    <w:abstractNumId w:val="348"/>
  </w:num>
  <w:num w:numId="73" w16cid:durableId="868489023">
    <w:abstractNumId w:val="1959"/>
  </w:num>
  <w:num w:numId="74" w16cid:durableId="1690376448">
    <w:abstractNumId w:val="1913"/>
  </w:num>
  <w:num w:numId="75" w16cid:durableId="163133825">
    <w:abstractNumId w:val="1288"/>
  </w:num>
  <w:num w:numId="76" w16cid:durableId="1792506167">
    <w:abstractNumId w:val="1293"/>
  </w:num>
  <w:num w:numId="77" w16cid:durableId="1476676964">
    <w:abstractNumId w:val="1894"/>
  </w:num>
  <w:num w:numId="78" w16cid:durableId="307244638">
    <w:abstractNumId w:val="264"/>
  </w:num>
  <w:num w:numId="79" w16cid:durableId="1108352080">
    <w:abstractNumId w:val="97"/>
  </w:num>
  <w:num w:numId="80" w16cid:durableId="184098059">
    <w:abstractNumId w:val="1818"/>
  </w:num>
  <w:num w:numId="81" w16cid:durableId="686560819">
    <w:abstractNumId w:val="1299"/>
  </w:num>
  <w:num w:numId="82" w16cid:durableId="1843622746">
    <w:abstractNumId w:val="1709"/>
  </w:num>
  <w:num w:numId="83" w16cid:durableId="1554658193">
    <w:abstractNumId w:val="1983"/>
  </w:num>
  <w:num w:numId="84" w16cid:durableId="175271009">
    <w:abstractNumId w:val="674"/>
  </w:num>
  <w:num w:numId="85" w16cid:durableId="486671872">
    <w:abstractNumId w:val="1409"/>
  </w:num>
  <w:num w:numId="86" w16cid:durableId="1479376829">
    <w:abstractNumId w:val="62"/>
  </w:num>
  <w:num w:numId="87" w16cid:durableId="1717310635">
    <w:abstractNumId w:val="63"/>
  </w:num>
  <w:num w:numId="88" w16cid:durableId="261571609">
    <w:abstractNumId w:val="64"/>
  </w:num>
  <w:num w:numId="89" w16cid:durableId="1422527334">
    <w:abstractNumId w:val="65"/>
  </w:num>
  <w:num w:numId="90" w16cid:durableId="1286083777">
    <w:abstractNumId w:val="70"/>
  </w:num>
  <w:num w:numId="91" w16cid:durableId="878126986">
    <w:abstractNumId w:val="66"/>
  </w:num>
  <w:num w:numId="92" w16cid:durableId="588851325">
    <w:abstractNumId w:val="68"/>
  </w:num>
  <w:num w:numId="93" w16cid:durableId="567882802">
    <w:abstractNumId w:val="67"/>
  </w:num>
  <w:num w:numId="94" w16cid:durableId="683745925">
    <w:abstractNumId w:val="71"/>
  </w:num>
  <w:num w:numId="95" w16cid:durableId="1911228593">
    <w:abstractNumId w:val="69"/>
  </w:num>
  <w:num w:numId="96" w16cid:durableId="1110707417">
    <w:abstractNumId w:val="546"/>
  </w:num>
  <w:num w:numId="97" w16cid:durableId="1444307686">
    <w:abstractNumId w:val="916"/>
  </w:num>
  <w:num w:numId="98" w16cid:durableId="2041472225">
    <w:abstractNumId w:val="185"/>
  </w:num>
  <w:num w:numId="99" w16cid:durableId="1535773234">
    <w:abstractNumId w:val="61"/>
  </w:num>
  <w:num w:numId="100" w16cid:durableId="263615543">
    <w:abstractNumId w:val="283"/>
  </w:num>
  <w:num w:numId="101" w16cid:durableId="962155590">
    <w:abstractNumId w:val="996"/>
  </w:num>
  <w:num w:numId="102" w16cid:durableId="148862919">
    <w:abstractNumId w:val="1489"/>
  </w:num>
  <w:num w:numId="103" w16cid:durableId="581791335">
    <w:abstractNumId w:val="1603"/>
  </w:num>
  <w:num w:numId="104" w16cid:durableId="87435933">
    <w:abstractNumId w:val="537"/>
  </w:num>
  <w:num w:numId="105" w16cid:durableId="1481119607">
    <w:abstractNumId w:val="1746"/>
  </w:num>
  <w:num w:numId="106" w16cid:durableId="1592010183">
    <w:abstractNumId w:val="1903"/>
  </w:num>
  <w:num w:numId="107" w16cid:durableId="39675836">
    <w:abstractNumId w:val="1078"/>
  </w:num>
  <w:num w:numId="108" w16cid:durableId="96101129">
    <w:abstractNumId w:val="281"/>
  </w:num>
  <w:num w:numId="109" w16cid:durableId="1388409230">
    <w:abstractNumId w:val="416"/>
  </w:num>
  <w:num w:numId="110" w16cid:durableId="1221090761">
    <w:abstractNumId w:val="798"/>
  </w:num>
  <w:num w:numId="111" w16cid:durableId="1818955312">
    <w:abstractNumId w:val="1145"/>
  </w:num>
  <w:num w:numId="112" w16cid:durableId="396513999">
    <w:abstractNumId w:val="576"/>
  </w:num>
  <w:num w:numId="113" w16cid:durableId="1702436501">
    <w:abstractNumId w:val="295"/>
  </w:num>
  <w:num w:numId="114" w16cid:durableId="812217546">
    <w:abstractNumId w:val="577"/>
  </w:num>
  <w:num w:numId="115" w16cid:durableId="79764693">
    <w:abstractNumId w:val="58"/>
  </w:num>
  <w:num w:numId="116" w16cid:durableId="1854415795">
    <w:abstractNumId w:val="1541"/>
  </w:num>
  <w:num w:numId="117" w16cid:durableId="1944144162">
    <w:abstractNumId w:val="779"/>
  </w:num>
  <w:num w:numId="118" w16cid:durableId="197814352">
    <w:abstractNumId w:val="1645"/>
  </w:num>
  <w:num w:numId="119" w16cid:durableId="710692520">
    <w:abstractNumId w:val="1755"/>
  </w:num>
  <w:num w:numId="120" w16cid:durableId="1312977169">
    <w:abstractNumId w:val="1739"/>
  </w:num>
  <w:num w:numId="121" w16cid:durableId="551233049">
    <w:abstractNumId w:val="1074"/>
  </w:num>
  <w:num w:numId="122" w16cid:durableId="983390520">
    <w:abstractNumId w:val="6"/>
  </w:num>
  <w:num w:numId="123" w16cid:durableId="551772465">
    <w:abstractNumId w:val="1558"/>
  </w:num>
  <w:num w:numId="124" w16cid:durableId="946622945">
    <w:abstractNumId w:val="1204"/>
  </w:num>
  <w:num w:numId="125" w16cid:durableId="1260406833">
    <w:abstractNumId w:val="1564"/>
  </w:num>
  <w:num w:numId="126" w16cid:durableId="1706562200">
    <w:abstractNumId w:val="4"/>
  </w:num>
  <w:num w:numId="127" w16cid:durableId="1421370257">
    <w:abstractNumId w:val="37"/>
  </w:num>
  <w:num w:numId="128" w16cid:durableId="978649248">
    <w:abstractNumId w:val="1080"/>
  </w:num>
  <w:num w:numId="129" w16cid:durableId="792288554">
    <w:abstractNumId w:val="30"/>
  </w:num>
  <w:num w:numId="130" w16cid:durableId="867330849">
    <w:abstractNumId w:val="474"/>
  </w:num>
  <w:num w:numId="131" w16cid:durableId="345404276">
    <w:abstractNumId w:val="2009"/>
  </w:num>
  <w:num w:numId="132" w16cid:durableId="61025030">
    <w:abstractNumId w:val="770"/>
  </w:num>
  <w:num w:numId="133" w16cid:durableId="1243418053">
    <w:abstractNumId w:val="1355"/>
  </w:num>
  <w:num w:numId="134" w16cid:durableId="1929998865">
    <w:abstractNumId w:val="921"/>
  </w:num>
  <w:num w:numId="135" w16cid:durableId="626542646">
    <w:abstractNumId w:val="1171"/>
  </w:num>
  <w:num w:numId="136" w16cid:durableId="101457214">
    <w:abstractNumId w:val="1504"/>
  </w:num>
  <w:num w:numId="137" w16cid:durableId="344285965">
    <w:abstractNumId w:val="1385"/>
  </w:num>
  <w:num w:numId="138" w16cid:durableId="938873444">
    <w:abstractNumId w:val="613"/>
  </w:num>
  <w:num w:numId="139" w16cid:durableId="4480062">
    <w:abstractNumId w:val="1170"/>
  </w:num>
  <w:num w:numId="140" w16cid:durableId="703136431">
    <w:abstractNumId w:val="358"/>
  </w:num>
  <w:num w:numId="141" w16cid:durableId="1195117106">
    <w:abstractNumId w:val="233"/>
  </w:num>
  <w:num w:numId="142" w16cid:durableId="1868519656">
    <w:abstractNumId w:val="29"/>
  </w:num>
  <w:num w:numId="143" w16cid:durableId="246692810">
    <w:abstractNumId w:val="2002"/>
  </w:num>
  <w:num w:numId="144" w16cid:durableId="809596459">
    <w:abstractNumId w:val="1352"/>
  </w:num>
  <w:num w:numId="145" w16cid:durableId="358745552">
    <w:abstractNumId w:val="695"/>
  </w:num>
  <w:num w:numId="146" w16cid:durableId="1871214103">
    <w:abstractNumId w:val="330"/>
  </w:num>
  <w:num w:numId="147" w16cid:durableId="1632251834">
    <w:abstractNumId w:val="580"/>
  </w:num>
  <w:num w:numId="148" w16cid:durableId="236474638">
    <w:abstractNumId w:val="792"/>
  </w:num>
  <w:num w:numId="149" w16cid:durableId="1294598845">
    <w:abstractNumId w:val="1104"/>
  </w:num>
  <w:num w:numId="150" w16cid:durableId="421609684">
    <w:abstractNumId w:val="1448"/>
  </w:num>
  <w:num w:numId="151" w16cid:durableId="377171243">
    <w:abstractNumId w:val="1005"/>
  </w:num>
  <w:num w:numId="152" w16cid:durableId="1450584255">
    <w:abstractNumId w:val="226"/>
  </w:num>
  <w:num w:numId="153" w16cid:durableId="2091077364">
    <w:abstractNumId w:val="1259"/>
  </w:num>
  <w:num w:numId="154" w16cid:durableId="1712537479">
    <w:abstractNumId w:val="1804"/>
  </w:num>
  <w:num w:numId="155" w16cid:durableId="916742164">
    <w:abstractNumId w:val="519"/>
  </w:num>
  <w:num w:numId="156" w16cid:durableId="670523572">
    <w:abstractNumId w:val="844"/>
  </w:num>
  <w:num w:numId="157" w16cid:durableId="1573546149">
    <w:abstractNumId w:val="1720"/>
  </w:num>
  <w:num w:numId="158" w16cid:durableId="1567959020">
    <w:abstractNumId w:val="820"/>
  </w:num>
  <w:num w:numId="159" w16cid:durableId="466708599">
    <w:abstractNumId w:val="1410"/>
  </w:num>
  <w:num w:numId="160" w16cid:durableId="1850365403">
    <w:abstractNumId w:val="602"/>
  </w:num>
  <w:num w:numId="161" w16cid:durableId="78407471">
    <w:abstractNumId w:val="9"/>
  </w:num>
  <w:num w:numId="162" w16cid:durableId="1052313079">
    <w:abstractNumId w:val="1702"/>
  </w:num>
  <w:num w:numId="163" w16cid:durableId="2026591195">
    <w:abstractNumId w:val="1030"/>
  </w:num>
  <w:num w:numId="164" w16cid:durableId="194394824">
    <w:abstractNumId w:val="1274"/>
  </w:num>
  <w:num w:numId="165" w16cid:durableId="291180081">
    <w:abstractNumId w:val="698"/>
  </w:num>
  <w:num w:numId="166" w16cid:durableId="550461707">
    <w:abstractNumId w:val="854"/>
  </w:num>
  <w:num w:numId="167" w16cid:durableId="317029708">
    <w:abstractNumId w:val="1051"/>
  </w:num>
  <w:num w:numId="168" w16cid:durableId="1807551521">
    <w:abstractNumId w:val="164"/>
  </w:num>
  <w:num w:numId="169" w16cid:durableId="958606082">
    <w:abstractNumId w:val="557"/>
  </w:num>
  <w:num w:numId="170" w16cid:durableId="65566788">
    <w:abstractNumId w:val="673"/>
  </w:num>
  <w:num w:numId="171" w16cid:durableId="1221557004">
    <w:abstractNumId w:val="1330"/>
  </w:num>
  <w:num w:numId="172" w16cid:durableId="579291536">
    <w:abstractNumId w:val="1490"/>
  </w:num>
  <w:num w:numId="173" w16cid:durableId="566691006">
    <w:abstractNumId w:val="711"/>
  </w:num>
  <w:num w:numId="174" w16cid:durableId="1399787953">
    <w:abstractNumId w:val="1680"/>
  </w:num>
  <w:num w:numId="175" w16cid:durableId="1358000447">
    <w:abstractNumId w:val="981"/>
  </w:num>
  <w:num w:numId="176" w16cid:durableId="250898940">
    <w:abstractNumId w:val="1139"/>
  </w:num>
  <w:num w:numId="177" w16cid:durableId="1746488987">
    <w:abstractNumId w:val="1478"/>
  </w:num>
  <w:num w:numId="178" w16cid:durableId="1174875635">
    <w:abstractNumId w:val="166"/>
  </w:num>
  <w:num w:numId="179" w16cid:durableId="2140568620">
    <w:abstractNumId w:val="1770"/>
  </w:num>
  <w:num w:numId="180" w16cid:durableId="407503139">
    <w:abstractNumId w:val="958"/>
  </w:num>
  <w:num w:numId="181" w16cid:durableId="118303996">
    <w:abstractNumId w:val="1730"/>
  </w:num>
  <w:num w:numId="182" w16cid:durableId="1628001221">
    <w:abstractNumId w:val="410"/>
  </w:num>
  <w:num w:numId="183" w16cid:durableId="1628243947">
    <w:abstractNumId w:val="1637"/>
  </w:num>
  <w:num w:numId="184" w16cid:durableId="984623069">
    <w:abstractNumId w:val="631"/>
  </w:num>
  <w:num w:numId="185" w16cid:durableId="1395424700">
    <w:abstractNumId w:val="561"/>
  </w:num>
  <w:num w:numId="186" w16cid:durableId="272638052">
    <w:abstractNumId w:val="1253"/>
  </w:num>
  <w:num w:numId="187" w16cid:durableId="1252740401">
    <w:abstractNumId w:val="1485"/>
  </w:num>
  <w:num w:numId="188" w16cid:durableId="255094605">
    <w:abstractNumId w:val="1600"/>
  </w:num>
  <w:num w:numId="189" w16cid:durableId="1244989995">
    <w:abstractNumId w:val="73"/>
  </w:num>
  <w:num w:numId="190" w16cid:durableId="870387257">
    <w:abstractNumId w:val="1006"/>
  </w:num>
  <w:num w:numId="191" w16cid:durableId="1129974587">
    <w:abstractNumId w:val="2004"/>
  </w:num>
  <w:num w:numId="192" w16cid:durableId="124353494">
    <w:abstractNumId w:val="462"/>
  </w:num>
  <w:num w:numId="193" w16cid:durableId="82797283">
    <w:abstractNumId w:val="384"/>
  </w:num>
  <w:num w:numId="194" w16cid:durableId="2039353539">
    <w:abstractNumId w:val="1493"/>
  </w:num>
  <w:num w:numId="195" w16cid:durableId="731194296">
    <w:abstractNumId w:val="859"/>
  </w:num>
  <w:num w:numId="196" w16cid:durableId="130247082">
    <w:abstractNumId w:val="684"/>
  </w:num>
  <w:num w:numId="197" w16cid:durableId="203980539">
    <w:abstractNumId w:val="771"/>
  </w:num>
  <w:num w:numId="198" w16cid:durableId="63837721">
    <w:abstractNumId w:val="451"/>
  </w:num>
  <w:num w:numId="199" w16cid:durableId="735013739">
    <w:abstractNumId w:val="1912"/>
  </w:num>
  <w:num w:numId="200" w16cid:durableId="1326545291">
    <w:abstractNumId w:val="1186"/>
  </w:num>
  <w:num w:numId="201" w16cid:durableId="483739516">
    <w:abstractNumId w:val="693"/>
  </w:num>
  <w:num w:numId="202" w16cid:durableId="1395859712">
    <w:abstractNumId w:val="753"/>
  </w:num>
  <w:num w:numId="203" w16cid:durableId="2123529818">
    <w:abstractNumId w:val="563"/>
  </w:num>
  <w:num w:numId="204" w16cid:durableId="1777747774">
    <w:abstractNumId w:val="362"/>
  </w:num>
  <w:num w:numId="205" w16cid:durableId="1184173775">
    <w:abstractNumId w:val="1811"/>
  </w:num>
  <w:num w:numId="206" w16cid:durableId="206988758">
    <w:abstractNumId w:val="823"/>
  </w:num>
  <w:num w:numId="207" w16cid:durableId="893077944">
    <w:abstractNumId w:val="1823"/>
  </w:num>
  <w:num w:numId="208" w16cid:durableId="412549651">
    <w:abstractNumId w:val="1379"/>
  </w:num>
  <w:num w:numId="209" w16cid:durableId="278605089">
    <w:abstractNumId w:val="177"/>
  </w:num>
  <w:num w:numId="210" w16cid:durableId="497696907">
    <w:abstractNumId w:val="1692"/>
  </w:num>
  <w:num w:numId="211" w16cid:durableId="713695140">
    <w:abstractNumId w:val="510"/>
  </w:num>
  <w:num w:numId="212" w16cid:durableId="1931809309">
    <w:abstractNumId w:val="251"/>
  </w:num>
  <w:num w:numId="213" w16cid:durableId="542638657">
    <w:abstractNumId w:val="387"/>
  </w:num>
  <w:num w:numId="214" w16cid:durableId="855342592">
    <w:abstractNumId w:val="950"/>
  </w:num>
  <w:num w:numId="215" w16cid:durableId="1033530109">
    <w:abstractNumId w:val="1105"/>
  </w:num>
  <w:num w:numId="216" w16cid:durableId="1518273665">
    <w:abstractNumId w:val="1849"/>
  </w:num>
  <w:num w:numId="217" w16cid:durableId="1033308174">
    <w:abstractNumId w:val="744"/>
  </w:num>
  <w:num w:numId="218" w16cid:durableId="1803186933">
    <w:abstractNumId w:val="1497"/>
  </w:num>
  <w:num w:numId="219" w16cid:durableId="656959303">
    <w:abstractNumId w:val="1407"/>
  </w:num>
  <w:num w:numId="220" w16cid:durableId="832263493">
    <w:abstractNumId w:val="291"/>
  </w:num>
  <w:num w:numId="221" w16cid:durableId="992492303">
    <w:abstractNumId w:val="272"/>
  </w:num>
  <w:num w:numId="222" w16cid:durableId="1104614560">
    <w:abstractNumId w:val="1586"/>
  </w:num>
  <w:num w:numId="223" w16cid:durableId="1072195123">
    <w:abstractNumId w:val="566"/>
  </w:num>
  <w:num w:numId="224" w16cid:durableId="2027511474">
    <w:abstractNumId w:val="1747"/>
  </w:num>
  <w:num w:numId="225" w16cid:durableId="597834760">
    <w:abstractNumId w:val="1844"/>
  </w:num>
  <w:num w:numId="226" w16cid:durableId="1413817106">
    <w:abstractNumId w:val="638"/>
  </w:num>
  <w:num w:numId="227" w16cid:durableId="1355955232">
    <w:abstractNumId w:val="1578"/>
  </w:num>
  <w:num w:numId="228" w16cid:durableId="30612138">
    <w:abstractNumId w:val="485"/>
  </w:num>
  <w:num w:numId="229" w16cid:durableId="2123379235">
    <w:abstractNumId w:val="766"/>
  </w:num>
  <w:num w:numId="230" w16cid:durableId="1034816474">
    <w:abstractNumId w:val="524"/>
  </w:num>
  <w:num w:numId="231" w16cid:durableId="261571286">
    <w:abstractNumId w:val="1273"/>
  </w:num>
  <w:num w:numId="232" w16cid:durableId="416246175">
    <w:abstractNumId w:val="769"/>
  </w:num>
  <w:num w:numId="233" w16cid:durableId="893394879">
    <w:abstractNumId w:val="15"/>
  </w:num>
  <w:num w:numId="234" w16cid:durableId="1713994807">
    <w:abstractNumId w:val="1389"/>
  </w:num>
  <w:num w:numId="235" w16cid:durableId="2110923994">
    <w:abstractNumId w:val="790"/>
  </w:num>
  <w:num w:numId="236" w16cid:durableId="419835830">
    <w:abstractNumId w:val="1528"/>
  </w:num>
  <w:num w:numId="237" w16cid:durableId="1916744552">
    <w:abstractNumId w:val="628"/>
  </w:num>
  <w:num w:numId="238" w16cid:durableId="1263806477">
    <w:abstractNumId w:val="750"/>
  </w:num>
  <w:num w:numId="239" w16cid:durableId="1871605714">
    <w:abstractNumId w:val="197"/>
  </w:num>
  <w:num w:numId="240" w16cid:durableId="532696181">
    <w:abstractNumId w:val="189"/>
  </w:num>
  <w:num w:numId="241" w16cid:durableId="2100565055">
    <w:abstractNumId w:val="683"/>
  </w:num>
  <w:num w:numId="242" w16cid:durableId="1775057427">
    <w:abstractNumId w:val="555"/>
  </w:num>
  <w:num w:numId="243" w16cid:durableId="327025545">
    <w:abstractNumId w:val="1155"/>
  </w:num>
  <w:num w:numId="244" w16cid:durableId="1312563171">
    <w:abstractNumId w:val="1136"/>
  </w:num>
  <w:num w:numId="245" w16cid:durableId="1023704226">
    <w:abstractNumId w:val="1539"/>
  </w:num>
  <w:num w:numId="246" w16cid:durableId="1729768234">
    <w:abstractNumId w:val="1070"/>
  </w:num>
  <w:num w:numId="247" w16cid:durableId="1081567582">
    <w:abstractNumId w:val="1763"/>
  </w:num>
  <w:num w:numId="248" w16cid:durableId="663707002">
    <w:abstractNumId w:val="1773"/>
  </w:num>
  <w:num w:numId="249" w16cid:durableId="458842371">
    <w:abstractNumId w:val="363"/>
  </w:num>
  <w:num w:numId="250" w16cid:durableId="794636863">
    <w:abstractNumId w:val="1522"/>
  </w:num>
  <w:num w:numId="251" w16cid:durableId="429739615">
    <w:abstractNumId w:val="1542"/>
  </w:num>
  <w:num w:numId="252" w16cid:durableId="2060518170">
    <w:abstractNumId w:val="95"/>
  </w:num>
  <w:num w:numId="253" w16cid:durableId="1605654477">
    <w:abstractNumId w:val="396"/>
  </w:num>
  <w:num w:numId="254" w16cid:durableId="1277909451">
    <w:abstractNumId w:val="469"/>
  </w:num>
  <w:num w:numId="255" w16cid:durableId="112287575">
    <w:abstractNumId w:val="1617"/>
  </w:num>
  <w:num w:numId="256" w16cid:durableId="149953512">
    <w:abstractNumId w:val="559"/>
  </w:num>
  <w:num w:numId="257" w16cid:durableId="1367215550">
    <w:abstractNumId w:val="681"/>
  </w:num>
  <w:num w:numId="258" w16cid:durableId="1153570727">
    <w:abstractNumId w:val="262"/>
  </w:num>
  <w:num w:numId="259" w16cid:durableId="1167555434">
    <w:abstractNumId w:val="1364"/>
  </w:num>
  <w:num w:numId="260" w16cid:durableId="1801877075">
    <w:abstractNumId w:val="1089"/>
  </w:num>
  <w:num w:numId="261" w16cid:durableId="1858807362">
    <w:abstractNumId w:val="783"/>
  </w:num>
  <w:num w:numId="262" w16cid:durableId="49497623">
    <w:abstractNumId w:val="454"/>
  </w:num>
  <w:num w:numId="263" w16cid:durableId="712966627">
    <w:abstractNumId w:val="999"/>
  </w:num>
  <w:num w:numId="264" w16cid:durableId="70743195">
    <w:abstractNumId w:val="1477"/>
  </w:num>
  <w:num w:numId="265" w16cid:durableId="891773887">
    <w:abstractNumId w:val="1237"/>
  </w:num>
  <w:num w:numId="266" w16cid:durableId="467825406">
    <w:abstractNumId w:val="1742"/>
  </w:num>
  <w:num w:numId="267" w16cid:durableId="558440532">
    <w:abstractNumId w:val="1418"/>
  </w:num>
  <w:num w:numId="268" w16cid:durableId="115149883">
    <w:abstractNumId w:val="657"/>
  </w:num>
  <w:num w:numId="269" w16cid:durableId="1663580202">
    <w:abstractNumId w:val="542"/>
  </w:num>
  <w:num w:numId="270" w16cid:durableId="781925679">
    <w:abstractNumId w:val="1365"/>
  </w:num>
  <w:num w:numId="271" w16cid:durableId="157573970">
    <w:abstractNumId w:val="782"/>
  </w:num>
  <w:num w:numId="272" w16cid:durableId="222177778">
    <w:abstractNumId w:val="1423"/>
  </w:num>
  <w:num w:numId="273" w16cid:durableId="1824616314">
    <w:abstractNumId w:val="1659"/>
  </w:num>
  <w:num w:numId="274" w16cid:durableId="1652906610">
    <w:abstractNumId w:val="1413"/>
  </w:num>
  <w:num w:numId="275" w16cid:durableId="106824745">
    <w:abstractNumId w:val="1518"/>
  </w:num>
  <w:num w:numId="276" w16cid:durableId="1162351012">
    <w:abstractNumId w:val="658"/>
  </w:num>
  <w:num w:numId="277" w16cid:durableId="1953708564">
    <w:abstractNumId w:val="2038"/>
  </w:num>
  <w:num w:numId="278" w16cid:durableId="1495417628">
    <w:abstractNumId w:val="989"/>
  </w:num>
  <w:num w:numId="279" w16cid:durableId="1493990102">
    <w:abstractNumId w:val="179"/>
  </w:num>
  <w:num w:numId="280" w16cid:durableId="1261645981">
    <w:abstractNumId w:val="260"/>
  </w:num>
  <w:num w:numId="281" w16cid:durableId="1681392281">
    <w:abstractNumId w:val="1168"/>
  </w:num>
  <w:num w:numId="282" w16cid:durableId="1530534049">
    <w:abstractNumId w:val="1904"/>
  </w:num>
  <w:num w:numId="283" w16cid:durableId="521631293">
    <w:abstractNumId w:val="1762"/>
  </w:num>
  <w:num w:numId="284" w16cid:durableId="1891188231">
    <w:abstractNumId w:val="1388"/>
  </w:num>
  <w:num w:numId="285" w16cid:durableId="1116219485">
    <w:abstractNumId w:val="1997"/>
  </w:num>
  <w:num w:numId="286" w16cid:durableId="658770439">
    <w:abstractNumId w:val="1672"/>
  </w:num>
  <w:num w:numId="287" w16cid:durableId="1904026127">
    <w:abstractNumId w:val="764"/>
  </w:num>
  <w:num w:numId="288" w16cid:durableId="1657103388">
    <w:abstractNumId w:val="1892"/>
  </w:num>
  <w:num w:numId="289" w16cid:durableId="1092506852">
    <w:abstractNumId w:val="751"/>
  </w:num>
  <w:num w:numId="290" w16cid:durableId="597913575">
    <w:abstractNumId w:val="173"/>
  </w:num>
  <w:num w:numId="291" w16cid:durableId="1694916457">
    <w:abstractNumId w:val="739"/>
  </w:num>
  <w:num w:numId="292" w16cid:durableId="6058491">
    <w:abstractNumId w:val="483"/>
  </w:num>
  <w:num w:numId="293" w16cid:durableId="1965041276">
    <w:abstractNumId w:val="990"/>
  </w:num>
  <w:num w:numId="294" w16cid:durableId="109856478">
    <w:abstractNumId w:val="1673"/>
  </w:num>
  <w:num w:numId="295" w16cid:durableId="1477065555">
    <w:abstractNumId w:val="1835"/>
  </w:num>
  <w:num w:numId="296" w16cid:durableId="1863324515">
    <w:abstractNumId w:val="123"/>
  </w:num>
  <w:num w:numId="297" w16cid:durableId="558588066">
    <w:abstractNumId w:val="1272"/>
  </w:num>
  <w:num w:numId="298" w16cid:durableId="741684735">
    <w:abstractNumId w:val="568"/>
  </w:num>
  <w:num w:numId="299" w16cid:durableId="680812165">
    <w:abstractNumId w:val="630"/>
  </w:num>
  <w:num w:numId="300" w16cid:durableId="875774695">
    <w:abstractNumId w:val="1475"/>
  </w:num>
  <w:num w:numId="301" w16cid:durableId="2083217201">
    <w:abstractNumId w:val="467"/>
  </w:num>
  <w:num w:numId="302" w16cid:durableId="2115901416">
    <w:abstractNumId w:val="713"/>
  </w:num>
  <w:num w:numId="303" w16cid:durableId="1781602284">
    <w:abstractNumId w:val="953"/>
  </w:num>
  <w:num w:numId="304" w16cid:durableId="1372416130">
    <w:abstractNumId w:val="128"/>
  </w:num>
  <w:num w:numId="305" w16cid:durableId="1187909386">
    <w:abstractNumId w:val="968"/>
  </w:num>
  <w:num w:numId="306" w16cid:durableId="1764837146">
    <w:abstractNumId w:val="700"/>
  </w:num>
  <w:num w:numId="307" w16cid:durableId="1045982447">
    <w:abstractNumId w:val="2037"/>
  </w:num>
  <w:num w:numId="308" w16cid:durableId="197205556">
    <w:abstractNumId w:val="1738"/>
  </w:num>
  <w:num w:numId="309" w16cid:durableId="916135531">
    <w:abstractNumId w:val="905"/>
  </w:num>
  <w:num w:numId="310" w16cid:durableId="191311775">
    <w:abstractNumId w:val="349"/>
  </w:num>
  <w:num w:numId="311" w16cid:durableId="1639073276">
    <w:abstractNumId w:val="1219"/>
  </w:num>
  <w:num w:numId="312" w16cid:durableId="1776558143">
    <w:abstractNumId w:val="941"/>
  </w:num>
  <w:num w:numId="313" w16cid:durableId="1117993678">
    <w:abstractNumId w:val="1987"/>
  </w:num>
  <w:num w:numId="314" w16cid:durableId="876044469">
    <w:abstractNumId w:val="728"/>
  </w:num>
  <w:num w:numId="315" w16cid:durableId="1669482417">
    <w:abstractNumId w:val="1086"/>
  </w:num>
  <w:num w:numId="316" w16cid:durableId="462116382">
    <w:abstractNumId w:val="1394"/>
  </w:num>
  <w:num w:numId="317" w16cid:durableId="107627237">
    <w:abstractNumId w:val="155"/>
  </w:num>
  <w:num w:numId="318" w16cid:durableId="1796371016">
    <w:abstractNumId w:val="1298"/>
  </w:num>
  <w:num w:numId="319" w16cid:durableId="1105924619">
    <w:abstractNumId w:val="1393"/>
  </w:num>
  <w:num w:numId="320" w16cid:durableId="1926987023">
    <w:abstractNumId w:val="1878"/>
  </w:num>
  <w:num w:numId="321" w16cid:durableId="1884246735">
    <w:abstractNumId w:val="1880"/>
  </w:num>
  <w:num w:numId="322" w16cid:durableId="535511061">
    <w:abstractNumId w:val="394"/>
  </w:num>
  <w:num w:numId="323" w16cid:durableId="2134472085">
    <w:abstractNumId w:val="1626"/>
  </w:num>
  <w:num w:numId="324" w16cid:durableId="1573806426">
    <w:abstractNumId w:val="1414"/>
  </w:num>
  <w:num w:numId="325" w16cid:durableId="981352556">
    <w:abstractNumId w:val="1704"/>
  </w:num>
  <w:num w:numId="326" w16cid:durableId="1298606857">
    <w:abstractNumId w:val="856"/>
  </w:num>
  <w:num w:numId="327" w16cid:durableId="779030913">
    <w:abstractNumId w:val="1064"/>
  </w:num>
  <w:num w:numId="328" w16cid:durableId="815609660">
    <w:abstractNumId w:val="1098"/>
  </w:num>
  <w:num w:numId="329" w16cid:durableId="1772436528">
    <w:abstractNumId w:val="1458"/>
  </w:num>
  <w:num w:numId="330" w16cid:durableId="495848649">
    <w:abstractNumId w:val="855"/>
  </w:num>
  <w:num w:numId="331" w16cid:durableId="2032022710">
    <w:abstractNumId w:val="690"/>
  </w:num>
  <w:num w:numId="332" w16cid:durableId="1794791378">
    <w:abstractNumId w:val="1009"/>
  </w:num>
  <w:num w:numId="333" w16cid:durableId="512493922">
    <w:abstractNumId w:val="377"/>
  </w:num>
  <w:num w:numId="334" w16cid:durableId="1168058240">
    <w:abstractNumId w:val="1951"/>
  </w:num>
  <w:num w:numId="335" w16cid:durableId="1859270397">
    <w:abstractNumId w:val="731"/>
  </w:num>
  <w:num w:numId="336" w16cid:durableId="61371207">
    <w:abstractNumId w:val="737"/>
  </w:num>
  <w:num w:numId="337" w16cid:durableId="791248563">
    <w:abstractNumId w:val="439"/>
  </w:num>
  <w:num w:numId="338" w16cid:durableId="648901960">
    <w:abstractNumId w:val="1875"/>
  </w:num>
  <w:num w:numId="339" w16cid:durableId="563757094">
    <w:abstractNumId w:val="1397"/>
  </w:num>
  <w:num w:numId="340" w16cid:durableId="1361127890">
    <w:abstractNumId w:val="1381"/>
  </w:num>
  <w:num w:numId="341" w16cid:durableId="209847500">
    <w:abstractNumId w:val="501"/>
  </w:num>
  <w:num w:numId="342" w16cid:durableId="1072312052">
    <w:abstractNumId w:val="324"/>
  </w:num>
  <w:num w:numId="343" w16cid:durableId="406151146">
    <w:abstractNumId w:val="1958"/>
  </w:num>
  <w:num w:numId="344" w16cid:durableId="1927228934">
    <w:abstractNumId w:val="1203"/>
  </w:num>
  <w:num w:numId="345" w16cid:durableId="831993908">
    <w:abstractNumId w:val="556"/>
  </w:num>
  <w:num w:numId="346" w16cid:durableId="2125032559">
    <w:abstractNumId w:val="1966"/>
  </w:num>
  <w:num w:numId="347" w16cid:durableId="1584102395">
    <w:abstractNumId w:val="1845"/>
  </w:num>
  <w:num w:numId="348" w16cid:durableId="865141030">
    <w:abstractNumId w:val="540"/>
  </w:num>
  <w:num w:numId="349" w16cid:durableId="469908665">
    <w:abstractNumId w:val="817"/>
  </w:num>
  <w:num w:numId="350" w16cid:durableId="710033731">
    <w:abstractNumId w:val="263"/>
  </w:num>
  <w:num w:numId="351" w16cid:durableId="993336468">
    <w:abstractNumId w:val="1914"/>
  </w:num>
  <w:num w:numId="352" w16cid:durableId="599946972">
    <w:abstractNumId w:val="951"/>
  </w:num>
  <w:num w:numId="353" w16cid:durableId="1533034990">
    <w:abstractNumId w:val="138"/>
  </w:num>
  <w:num w:numId="354" w16cid:durableId="1349942198">
    <w:abstractNumId w:val="1790"/>
  </w:num>
  <w:num w:numId="355" w16cid:durableId="1900313450">
    <w:abstractNumId w:val="1265"/>
  </w:num>
  <w:num w:numId="356" w16cid:durableId="172767368">
    <w:abstractNumId w:val="1157"/>
  </w:num>
  <w:num w:numId="357" w16cid:durableId="801272182">
    <w:abstractNumId w:val="167"/>
  </w:num>
  <w:num w:numId="358" w16cid:durableId="958102446">
    <w:abstractNumId w:val="1361"/>
  </w:num>
  <w:num w:numId="359" w16cid:durableId="555435855">
    <w:abstractNumId w:val="1660"/>
  </w:num>
  <w:num w:numId="360" w16cid:durableId="108165579">
    <w:abstractNumId w:val="1054"/>
  </w:num>
  <w:num w:numId="361" w16cid:durableId="1685084630">
    <w:abstractNumId w:val="1848"/>
  </w:num>
  <w:num w:numId="362" w16cid:durableId="1230504829">
    <w:abstractNumId w:val="307"/>
  </w:num>
  <w:num w:numId="363" w16cid:durableId="824859625">
    <w:abstractNumId w:val="276"/>
  </w:num>
  <w:num w:numId="364" w16cid:durableId="947812556">
    <w:abstractNumId w:val="1447"/>
  </w:num>
  <w:num w:numId="365" w16cid:durableId="344750432">
    <w:abstractNumId w:val="627"/>
  </w:num>
  <w:num w:numId="366" w16cid:durableId="598828369">
    <w:abstractNumId w:val="386"/>
  </w:num>
  <w:num w:numId="367" w16cid:durableId="1249076343">
    <w:abstractNumId w:val="484"/>
  </w:num>
  <w:num w:numId="368" w16cid:durableId="1785464916">
    <w:abstractNumId w:val="1832"/>
  </w:num>
  <w:num w:numId="369" w16cid:durableId="714621729">
    <w:abstractNumId w:val="342"/>
  </w:num>
  <w:num w:numId="370" w16cid:durableId="761726124">
    <w:abstractNumId w:val="1287"/>
  </w:num>
  <w:num w:numId="371" w16cid:durableId="981231092">
    <w:abstractNumId w:val="2015"/>
  </w:num>
  <w:num w:numId="372" w16cid:durableId="172694933">
    <w:abstractNumId w:val="1639"/>
  </w:num>
  <w:num w:numId="373" w16cid:durableId="676661008">
    <w:abstractNumId w:val="1161"/>
  </w:num>
  <w:num w:numId="374" w16cid:durableId="75131198">
    <w:abstractNumId w:val="729"/>
  </w:num>
  <w:num w:numId="375" w16cid:durableId="1507405945">
    <w:abstractNumId w:val="246"/>
  </w:num>
  <w:num w:numId="376" w16cid:durableId="1138691110">
    <w:abstractNumId w:val="879"/>
  </w:num>
  <w:num w:numId="377" w16cid:durableId="718359199">
    <w:abstractNumId w:val="812"/>
  </w:num>
  <w:num w:numId="378" w16cid:durableId="211816352">
    <w:abstractNumId w:val="397"/>
  </w:num>
  <w:num w:numId="379" w16cid:durableId="1134520822">
    <w:abstractNumId w:val="1069"/>
  </w:num>
  <w:num w:numId="380" w16cid:durableId="427963989">
    <w:abstractNumId w:val="662"/>
  </w:num>
  <w:num w:numId="381" w16cid:durableId="1769347675">
    <w:abstractNumId w:val="1456"/>
  </w:num>
  <w:num w:numId="382" w16cid:durableId="1793016439">
    <w:abstractNumId w:val="1307"/>
  </w:num>
  <w:num w:numId="383" w16cid:durableId="644167666">
    <w:abstractNumId w:val="2028"/>
  </w:num>
  <w:num w:numId="384" w16cid:durableId="1318920933">
    <w:abstractNumId w:val="1985"/>
  </w:num>
  <w:num w:numId="385" w16cid:durableId="658189737">
    <w:abstractNumId w:val="1282"/>
  </w:num>
  <w:num w:numId="386" w16cid:durableId="1426147070">
    <w:abstractNumId w:val="1622"/>
  </w:num>
  <w:num w:numId="387" w16cid:durableId="1184443549">
    <w:abstractNumId w:val="1040"/>
  </w:num>
  <w:num w:numId="388" w16cid:durableId="1452824980">
    <w:abstractNumId w:val="1882"/>
  </w:num>
  <w:num w:numId="389" w16cid:durableId="1052733695">
    <w:abstractNumId w:val="1906"/>
  </w:num>
  <w:num w:numId="390" w16cid:durableId="1793475706">
    <w:abstractNumId w:val="922"/>
  </w:num>
  <w:num w:numId="391" w16cid:durableId="351150112">
    <w:abstractNumId w:val="1250"/>
  </w:num>
  <w:num w:numId="392" w16cid:durableId="1307004074">
    <w:abstractNumId w:val="861"/>
  </w:num>
  <w:num w:numId="393" w16cid:durableId="1615558734">
    <w:abstractNumId w:val="866"/>
  </w:num>
  <w:num w:numId="394" w16cid:durableId="827205771">
    <w:abstractNumId w:val="1429"/>
  </w:num>
  <w:num w:numId="395" w16cid:durableId="401828639">
    <w:abstractNumId w:val="1967"/>
  </w:num>
  <w:num w:numId="396" w16cid:durableId="1645281488">
    <w:abstractNumId w:val="161"/>
  </w:num>
  <w:num w:numId="397" w16cid:durableId="266087619">
    <w:abstractNumId w:val="124"/>
  </w:num>
  <w:num w:numId="398" w16cid:durableId="497040992">
    <w:abstractNumId w:val="326"/>
  </w:num>
  <w:num w:numId="399" w16cid:durableId="1494493269">
    <w:abstractNumId w:val="1209"/>
  </w:num>
  <w:num w:numId="400" w16cid:durableId="1122966599">
    <w:abstractNumId w:val="118"/>
  </w:num>
  <w:num w:numId="401" w16cid:durableId="1341739309">
    <w:abstractNumId w:val="1263"/>
  </w:num>
  <w:num w:numId="402" w16cid:durableId="1190148731">
    <w:abstractNumId w:val="1658"/>
  </w:num>
  <w:num w:numId="403" w16cid:durableId="771825737">
    <w:abstractNumId w:val="1740"/>
  </w:num>
  <w:num w:numId="404" w16cid:durableId="1783113606">
    <w:abstractNumId w:val="1041"/>
  </w:num>
  <w:num w:numId="405" w16cid:durableId="1452239499">
    <w:abstractNumId w:val="277"/>
  </w:num>
  <w:num w:numId="406" w16cid:durableId="1178154170">
    <w:abstractNumId w:val="383"/>
  </w:num>
  <w:num w:numId="407" w16cid:durableId="1955554612">
    <w:abstractNumId w:val="940"/>
  </w:num>
  <w:num w:numId="408" w16cid:durableId="1424762700">
    <w:abstractNumId w:val="1042"/>
  </w:num>
  <w:num w:numId="409" w16cid:durableId="2083485591">
    <w:abstractNumId w:val="1886"/>
  </w:num>
  <w:num w:numId="410" w16cid:durableId="63071791">
    <w:abstractNumId w:val="1828"/>
  </w:num>
  <w:num w:numId="411" w16cid:durableId="755715460">
    <w:abstractNumId w:val="797"/>
  </w:num>
  <w:num w:numId="412" w16cid:durableId="2058044318">
    <w:abstractNumId w:val="1072"/>
  </w:num>
  <w:num w:numId="413" w16cid:durableId="721683214">
    <w:abstractNumId w:val="211"/>
  </w:num>
  <w:num w:numId="414" w16cid:durableId="1513180857">
    <w:abstractNumId w:val="1201"/>
  </w:num>
  <w:num w:numId="415" w16cid:durableId="243563887">
    <w:abstractNumId w:val="1610"/>
  </w:num>
  <w:num w:numId="416" w16cid:durableId="157623621">
    <w:abstractNumId w:val="1197"/>
  </w:num>
  <w:num w:numId="417" w16cid:durableId="547651188">
    <w:abstractNumId w:val="231"/>
  </w:num>
  <w:num w:numId="418" w16cid:durableId="1272588095">
    <w:abstractNumId w:val="1416"/>
  </w:num>
  <w:num w:numId="419" w16cid:durableId="37973723">
    <w:abstractNumId w:val="1789"/>
  </w:num>
  <w:num w:numId="420" w16cid:durableId="1088964867">
    <w:abstractNumId w:val="1718"/>
  </w:num>
  <w:num w:numId="421" w16cid:durableId="1073039842">
    <w:abstractNumId w:val="503"/>
  </w:num>
  <w:num w:numId="422" w16cid:durableId="1226843151">
    <w:abstractNumId w:val="2022"/>
  </w:num>
  <w:num w:numId="423" w16cid:durableId="480081910">
    <w:abstractNumId w:val="1038"/>
  </w:num>
  <w:num w:numId="424" w16cid:durableId="1843009935">
    <w:abstractNumId w:val="1697"/>
  </w:num>
  <w:num w:numId="425" w16cid:durableId="2096003763">
    <w:abstractNumId w:val="279"/>
  </w:num>
  <w:num w:numId="426" w16cid:durableId="1891263251">
    <w:abstractNumId w:val="1033"/>
  </w:num>
  <w:num w:numId="427" w16cid:durableId="1300308957">
    <w:abstractNumId w:val="1422"/>
  </w:num>
  <w:num w:numId="428" w16cid:durableId="968245035">
    <w:abstractNumId w:val="1509"/>
  </w:num>
  <w:num w:numId="429" w16cid:durableId="15622395">
    <w:abstractNumId w:val="1043"/>
  </w:num>
  <w:num w:numId="430" w16cid:durableId="155339012">
    <w:abstractNumId w:val="748"/>
  </w:num>
  <w:num w:numId="431" w16cid:durableId="782308526">
    <w:abstractNumId w:val="1081"/>
  </w:num>
  <w:num w:numId="432" w16cid:durableId="1170219355">
    <w:abstractNumId w:val="526"/>
  </w:num>
  <w:num w:numId="433" w16cid:durableId="880675770">
    <w:abstractNumId w:val="609"/>
  </w:num>
  <w:num w:numId="434" w16cid:durableId="1217664017">
    <w:abstractNumId w:val="936"/>
  </w:num>
  <w:num w:numId="435" w16cid:durableId="2025276987">
    <w:abstractNumId w:val="1777"/>
  </w:num>
  <w:num w:numId="436" w16cid:durableId="1256210203">
    <w:abstractNumId w:val="1803"/>
  </w:num>
  <w:num w:numId="437" w16cid:durableId="793984613">
    <w:abstractNumId w:val="145"/>
  </w:num>
  <w:num w:numId="438" w16cid:durableId="146286739">
    <w:abstractNumId w:val="1891"/>
  </w:num>
  <w:num w:numId="439" w16cid:durableId="95444865">
    <w:abstractNumId w:val="504"/>
  </w:num>
  <w:num w:numId="440" w16cid:durableId="2142569809">
    <w:abstractNumId w:val="285"/>
  </w:num>
  <w:num w:numId="441" w16cid:durableId="2033022715">
    <w:abstractNumId w:val="425"/>
  </w:num>
  <w:num w:numId="442" w16cid:durableId="21103259">
    <w:abstractNumId w:val="1819"/>
  </w:num>
  <w:num w:numId="443" w16cid:durableId="1681272431">
    <w:abstractNumId w:val="705"/>
  </w:num>
  <w:num w:numId="444" w16cid:durableId="2107070937">
    <w:abstractNumId w:val="1236"/>
  </w:num>
  <w:num w:numId="445" w16cid:durableId="1645887927">
    <w:abstractNumId w:val="1476"/>
  </w:num>
  <w:num w:numId="446" w16cid:durableId="848518494">
    <w:abstractNumId w:val="459"/>
  </w:num>
  <w:num w:numId="447" w16cid:durableId="1529635894">
    <w:abstractNumId w:val="877"/>
  </w:num>
  <w:num w:numId="448" w16cid:durableId="606498111">
    <w:abstractNumId w:val="1841"/>
  </w:num>
  <w:num w:numId="449" w16cid:durableId="1056778092">
    <w:abstractNumId w:val="1109"/>
  </w:num>
  <w:num w:numId="450" w16cid:durableId="567500910">
    <w:abstractNumId w:val="1246"/>
  </w:num>
  <w:num w:numId="451" w16cid:durableId="128789955">
    <w:abstractNumId w:val="1524"/>
  </w:num>
  <w:num w:numId="452" w16cid:durableId="1618216397">
    <w:abstractNumId w:val="1960"/>
  </w:num>
  <w:num w:numId="453" w16cid:durableId="923614098">
    <w:abstractNumId w:val="317"/>
  </w:num>
  <w:num w:numId="454" w16cid:durableId="1825704505">
    <w:abstractNumId w:val="1358"/>
  </w:num>
  <w:num w:numId="455" w16cid:durableId="1040277228">
    <w:abstractNumId w:val="1536"/>
  </w:num>
  <w:num w:numId="456" w16cid:durableId="465977626">
    <w:abstractNumId w:val="943"/>
  </w:num>
  <w:num w:numId="457" w16cid:durableId="1470591413">
    <w:abstractNumId w:val="111"/>
  </w:num>
  <w:num w:numId="458" w16cid:durableId="468406271">
    <w:abstractNumId w:val="819"/>
  </w:num>
  <w:num w:numId="459" w16cid:durableId="571083631">
    <w:abstractNumId w:val="1486"/>
  </w:num>
  <w:num w:numId="460" w16cid:durableId="1415660312">
    <w:abstractNumId w:val="836"/>
  </w:num>
  <w:num w:numId="461" w16cid:durableId="1587498343">
    <w:abstractNumId w:val="1045"/>
  </w:num>
  <w:num w:numId="462" w16cid:durableId="1998800158">
    <w:abstractNumId w:val="1056"/>
  </w:num>
  <w:num w:numId="463" w16cid:durableId="1899827906">
    <w:abstractNumId w:val="541"/>
  </w:num>
  <w:num w:numId="464" w16cid:durableId="2023503873">
    <w:abstractNumId w:val="661"/>
  </w:num>
  <w:num w:numId="465" w16cid:durableId="1886327112">
    <w:abstractNumId w:val="2014"/>
  </w:num>
  <w:num w:numId="466" w16cid:durableId="821581676">
    <w:abstractNumId w:val="153"/>
  </w:num>
  <w:num w:numId="467" w16cid:durableId="2125880689">
    <w:abstractNumId w:val="1227"/>
  </w:num>
  <w:num w:numId="468" w16cid:durableId="29842295">
    <w:abstractNumId w:val="1993"/>
  </w:num>
  <w:num w:numId="469" w16cid:durableId="1133718677">
    <w:abstractNumId w:val="1940"/>
  </w:num>
  <w:num w:numId="470" w16cid:durableId="2114277396">
    <w:abstractNumId w:val="894"/>
  </w:num>
  <w:num w:numId="471" w16cid:durableId="60518220">
    <w:abstractNumId w:val="954"/>
  </w:num>
  <w:num w:numId="472" w16cid:durableId="1454446834">
    <w:abstractNumId w:val="774"/>
  </w:num>
  <w:num w:numId="473" w16cid:durableId="580405143">
    <w:abstractNumId w:val="1329"/>
  </w:num>
  <w:num w:numId="474" w16cid:durableId="319697936">
    <w:abstractNumId w:val="935"/>
  </w:num>
  <w:num w:numId="475" w16cid:durableId="1227490141">
    <w:abstractNumId w:val="1945"/>
  </w:num>
  <w:num w:numId="476" w16cid:durableId="981690552">
    <w:abstractNumId w:val="202"/>
  </w:num>
  <w:num w:numId="477" w16cid:durableId="1571428021">
    <w:abstractNumId w:val="1121"/>
  </w:num>
  <w:num w:numId="478" w16cid:durableId="1041711075">
    <w:abstractNumId w:val="170"/>
  </w:num>
  <w:num w:numId="479" w16cid:durableId="1782872691">
    <w:abstractNumId w:val="1215"/>
  </w:num>
  <w:num w:numId="480" w16cid:durableId="434135525">
    <w:abstractNumId w:val="1925"/>
  </w:num>
  <w:num w:numId="481" w16cid:durableId="1597975838">
    <w:abstractNumId w:val="1916"/>
  </w:num>
  <w:num w:numId="482" w16cid:durableId="364867486">
    <w:abstractNumId w:val="1328"/>
  </w:num>
  <w:num w:numId="483" w16cid:durableId="584657505">
    <w:abstractNumId w:val="340"/>
  </w:num>
  <w:num w:numId="484" w16cid:durableId="2010209866">
    <w:abstractNumId w:val="875"/>
  </w:num>
  <w:num w:numId="485" w16cid:durableId="623385716">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898"/>
  </w:num>
  <w:num w:numId="487" w16cid:durableId="1783302101">
    <w:abstractNumId w:val="1015"/>
  </w:num>
  <w:num w:numId="488" w16cid:durableId="865142195">
    <w:abstractNumId w:val="801"/>
  </w:num>
  <w:num w:numId="489" w16cid:durableId="1103761808">
    <w:abstractNumId w:val="527"/>
  </w:num>
  <w:num w:numId="490" w16cid:durableId="2113893090">
    <w:abstractNumId w:val="1363"/>
  </w:num>
  <w:num w:numId="491" w16cid:durableId="1582330587">
    <w:abstractNumId w:val="1942"/>
  </w:num>
  <w:num w:numId="492" w16cid:durableId="1926379524">
    <w:abstractNumId w:val="444"/>
  </w:num>
  <w:num w:numId="493" w16cid:durableId="1246571533">
    <w:abstractNumId w:val="1223"/>
  </w:num>
  <w:num w:numId="494" w16cid:durableId="1044670847">
    <w:abstractNumId w:val="1029"/>
  </w:num>
  <w:num w:numId="495" w16cid:durableId="1181822185">
    <w:abstractNumId w:val="878"/>
  </w:num>
  <w:num w:numId="496" w16cid:durableId="118844309">
    <w:abstractNumId w:val="1482"/>
  </w:num>
  <w:num w:numId="497" w16cid:durableId="496841863">
    <w:abstractNumId w:val="1290"/>
  </w:num>
  <w:num w:numId="498" w16cid:durableId="104541602">
    <w:abstractNumId w:val="1066"/>
  </w:num>
  <w:num w:numId="499" w16cid:durableId="714623510">
    <w:abstractNumId w:val="1114"/>
  </w:num>
  <w:num w:numId="500" w16cid:durableId="687558304">
    <w:abstractNumId w:val="666"/>
  </w:num>
  <w:num w:numId="501" w16cid:durableId="1389647557">
    <w:abstractNumId w:val="1988"/>
  </w:num>
  <w:num w:numId="502" w16cid:durableId="235289413">
    <w:abstractNumId w:val="1144"/>
  </w:num>
  <w:num w:numId="503" w16cid:durableId="286551508">
    <w:abstractNumId w:val="472"/>
  </w:num>
  <w:num w:numId="504" w16cid:durableId="1926300865">
    <w:abstractNumId w:val="1172"/>
  </w:num>
  <w:num w:numId="505" w16cid:durableId="1885756373">
    <w:abstractNumId w:val="682"/>
  </w:num>
  <w:num w:numId="506" w16cid:durableId="2077510804">
    <w:abstractNumId w:val="1956"/>
  </w:num>
  <w:num w:numId="507" w16cid:durableId="1647927330">
    <w:abstractNumId w:val="203"/>
  </w:num>
  <w:num w:numId="508" w16cid:durableId="1108894422">
    <w:abstractNumId w:val="891"/>
  </w:num>
  <w:num w:numId="509" w16cid:durableId="1034312521">
    <w:abstractNumId w:val="457"/>
  </w:num>
  <w:num w:numId="510" w16cid:durableId="958417801">
    <w:abstractNumId w:val="619"/>
  </w:num>
  <w:num w:numId="511" w16cid:durableId="2103186332">
    <w:abstractNumId w:val="253"/>
  </w:num>
  <w:num w:numId="512" w16cid:durableId="2030714792">
    <w:abstractNumId w:val="1471"/>
  </w:num>
  <w:num w:numId="513" w16cid:durableId="1005984303">
    <w:abstractNumId w:val="1101"/>
  </w:num>
  <w:num w:numId="514" w16cid:durableId="1140196939">
    <w:abstractNumId w:val="810"/>
  </w:num>
  <w:num w:numId="515" w16cid:durableId="1084372929">
    <w:abstractNumId w:val="46"/>
  </w:num>
  <w:num w:numId="516" w16cid:durableId="237987109">
    <w:abstractNumId w:val="743"/>
  </w:num>
  <w:num w:numId="517" w16cid:durableId="123158353">
    <w:abstractNumId w:val="1125"/>
  </w:num>
  <w:num w:numId="518" w16cid:durableId="1468156954">
    <w:abstractNumId w:val="643"/>
  </w:num>
  <w:num w:numId="519" w16cid:durableId="1121193001">
    <w:abstractNumId w:val="430"/>
  </w:num>
  <w:num w:numId="520" w16cid:durableId="1453745737">
    <w:abstractNumId w:val="1019"/>
  </w:num>
  <w:num w:numId="521" w16cid:durableId="1145968113">
    <w:abstractNumId w:val="1691"/>
  </w:num>
  <w:num w:numId="522" w16cid:durableId="2123912112">
    <w:abstractNumId w:val="1279"/>
  </w:num>
  <w:num w:numId="523" w16cid:durableId="993266921">
    <w:abstractNumId w:val="554"/>
  </w:num>
  <w:num w:numId="524" w16cid:durableId="809597777">
    <w:abstractNumId w:val="395"/>
  </w:num>
  <w:num w:numId="525" w16cid:durableId="740757028">
    <w:abstractNumId w:val="1931"/>
  </w:num>
  <w:num w:numId="526" w16cid:durableId="747583284">
    <w:abstractNumId w:val="1210"/>
  </w:num>
  <w:num w:numId="527" w16cid:durableId="1168836155">
    <w:abstractNumId w:val="1787"/>
  </w:num>
  <w:num w:numId="528" w16cid:durableId="1542551151">
    <w:abstractNumId w:val="870"/>
  </w:num>
  <w:num w:numId="529" w16cid:durableId="93983757">
    <w:abstractNumId w:val="1067"/>
  </w:num>
  <w:num w:numId="530" w16cid:durableId="681781034">
    <w:abstractNumId w:val="199"/>
  </w:num>
  <w:num w:numId="531" w16cid:durableId="712774837">
    <w:abstractNumId w:val="1270"/>
  </w:num>
  <w:num w:numId="532" w16cid:durableId="2040815962">
    <w:abstractNumId w:val="407"/>
  </w:num>
  <w:num w:numId="533" w16cid:durableId="1022049888">
    <w:abstractNumId w:val="1649"/>
  </w:num>
  <w:num w:numId="534" w16cid:durableId="1534878891">
    <w:abstractNumId w:val="887"/>
  </w:num>
  <w:num w:numId="535" w16cid:durableId="1709061212">
    <w:abstractNumId w:val="780"/>
  </w:num>
  <w:num w:numId="536" w16cid:durableId="1708332863">
    <w:abstractNumId w:val="450"/>
  </w:num>
  <w:num w:numId="537" w16cid:durableId="1618441992">
    <w:abstractNumId w:val="788"/>
  </w:num>
  <w:num w:numId="538" w16cid:durableId="1706369713">
    <w:abstractNumId w:val="516"/>
  </w:num>
  <w:num w:numId="539" w16cid:durableId="953370044">
    <w:abstractNumId w:val="350"/>
  </w:num>
  <w:num w:numId="540" w16cid:durableId="528953681">
    <w:abstractNumId w:val="1333"/>
  </w:num>
  <w:num w:numId="541" w16cid:durableId="486701959">
    <w:abstractNumId w:val="873"/>
  </w:num>
  <w:num w:numId="542" w16cid:durableId="1542401671">
    <w:abstractNumId w:val="1297"/>
  </w:num>
  <w:num w:numId="543" w16cid:durableId="1730379243">
    <w:abstractNumId w:val="234"/>
  </w:num>
  <w:num w:numId="544" w16cid:durableId="873233401">
    <w:abstractNumId w:val="1792"/>
  </w:num>
  <w:num w:numId="545" w16cid:durableId="456266732">
    <w:abstractNumId w:val="247"/>
  </w:num>
  <w:num w:numId="546" w16cid:durableId="432551996">
    <w:abstractNumId w:val="1442"/>
  </w:num>
  <w:num w:numId="547" w16cid:durableId="680931658">
    <w:abstractNumId w:val="421"/>
  </w:num>
  <w:num w:numId="548" w16cid:durableId="543758016">
    <w:abstractNumId w:val="867"/>
  </w:num>
  <w:num w:numId="549" w16cid:durableId="956369461">
    <w:abstractNumId w:val="1198"/>
  </w:num>
  <w:num w:numId="550" w16cid:durableId="1114714089">
    <w:abstractNumId w:val="2010"/>
  </w:num>
  <w:num w:numId="551" w16cid:durableId="1990749456">
    <w:abstractNumId w:val="1119"/>
  </w:num>
  <w:num w:numId="552" w16cid:durableId="1817800546">
    <w:abstractNumId w:val="1712"/>
  </w:num>
  <w:num w:numId="553" w16cid:durableId="1402560547">
    <w:abstractNumId w:val="1937"/>
  </w:num>
  <w:num w:numId="554" w16cid:durableId="1029913105">
    <w:abstractNumId w:val="1303"/>
  </w:num>
  <w:num w:numId="555" w16cid:durableId="1261453943">
    <w:abstractNumId w:val="1462"/>
  </w:num>
  <w:num w:numId="556" w16cid:durableId="247815263">
    <w:abstractNumId w:val="73"/>
    <w:lvlOverride w:ilvl="0">
      <w:startOverride w:val="1"/>
    </w:lvlOverride>
  </w:num>
  <w:num w:numId="557" w16cid:durableId="2027628884">
    <w:abstractNumId w:val="1460"/>
  </w:num>
  <w:num w:numId="558" w16cid:durableId="1585072851">
    <w:abstractNumId w:val="2018"/>
  </w:num>
  <w:num w:numId="559" w16cid:durableId="2044013627">
    <w:abstractNumId w:val="1103"/>
  </w:num>
  <w:num w:numId="560" w16cid:durableId="1474442102">
    <w:abstractNumId w:val="74"/>
  </w:num>
  <w:num w:numId="561" w16cid:durableId="2144342819">
    <w:abstractNumId w:val="1533"/>
  </w:num>
  <w:num w:numId="562" w16cid:durableId="448398262">
    <w:abstractNumId w:val="984"/>
  </w:num>
  <w:num w:numId="563" w16cid:durableId="30152278">
    <w:abstractNumId w:val="475"/>
  </w:num>
  <w:num w:numId="564" w16cid:durableId="663583676">
    <w:abstractNumId w:val="184"/>
  </w:num>
  <w:num w:numId="565" w16cid:durableId="1799687078">
    <w:abstractNumId w:val="691"/>
  </w:num>
  <w:num w:numId="566" w16cid:durableId="154079294">
    <w:abstractNumId w:val="1502"/>
  </w:num>
  <w:num w:numId="567" w16cid:durableId="403331778">
    <w:abstractNumId w:val="464"/>
  </w:num>
  <w:num w:numId="568" w16cid:durableId="807433937">
    <w:abstractNumId w:val="1318"/>
  </w:num>
  <w:num w:numId="569" w16cid:durableId="567617087">
    <w:abstractNumId w:val="1858"/>
  </w:num>
  <w:num w:numId="570" w16cid:durableId="522480871">
    <w:abstractNumId w:val="1791"/>
  </w:num>
  <w:num w:numId="571" w16cid:durableId="545720055">
    <w:abstractNumId w:val="1743"/>
  </w:num>
  <w:num w:numId="572" w16cid:durableId="1099982384">
    <w:abstractNumId w:val="1774"/>
  </w:num>
  <w:num w:numId="573" w16cid:durableId="1366754059">
    <w:abstractNumId w:val="961"/>
  </w:num>
  <w:num w:numId="574" w16cid:durableId="636762636">
    <w:abstractNumId w:val="1366"/>
  </w:num>
  <w:num w:numId="575" w16cid:durableId="1715810814">
    <w:abstractNumId w:val="1348"/>
  </w:num>
  <w:num w:numId="576" w16cid:durableId="1893302028">
    <w:abstractNumId w:val="198"/>
  </w:num>
  <w:num w:numId="577" w16cid:durableId="427237733">
    <w:abstractNumId w:val="1060"/>
  </w:num>
  <w:num w:numId="578" w16cid:durableId="618292725">
    <w:abstractNumId w:val="228"/>
  </w:num>
  <w:num w:numId="579" w16cid:durableId="137579390">
    <w:abstractNumId w:val="301"/>
  </w:num>
  <w:num w:numId="580" w16cid:durableId="1350566025">
    <w:abstractNumId w:val="298"/>
  </w:num>
  <w:num w:numId="581" w16cid:durableId="1125345897">
    <w:abstractNumId w:val="1424"/>
  </w:num>
  <w:num w:numId="582" w16cid:durableId="432021740">
    <w:abstractNumId w:val="412"/>
  </w:num>
  <w:num w:numId="583" w16cid:durableId="2016035992">
    <w:abstractNumId w:val="1725"/>
  </w:num>
  <w:num w:numId="584" w16cid:durableId="192229025">
    <w:abstractNumId w:val="863"/>
  </w:num>
  <w:num w:numId="585" w16cid:durableId="551112705">
    <w:abstractNumId w:val="109"/>
  </w:num>
  <w:num w:numId="586" w16cid:durableId="2040625338">
    <w:abstractNumId w:val="1090"/>
  </w:num>
  <w:num w:numId="587" w16cid:durableId="1512797751">
    <w:abstractNumId w:val="1242"/>
  </w:num>
  <w:num w:numId="588" w16cid:durableId="1167790524">
    <w:abstractNumId w:val="115"/>
  </w:num>
  <w:num w:numId="589" w16cid:durableId="901211866">
    <w:abstractNumId w:val="229"/>
  </w:num>
  <w:num w:numId="590" w16cid:durableId="1282684658">
    <w:abstractNumId w:val="1382"/>
  </w:num>
  <w:num w:numId="591" w16cid:durableId="1567759124">
    <w:abstractNumId w:val="1646"/>
  </w:num>
  <w:num w:numId="592" w16cid:durableId="660695398">
    <w:abstractNumId w:val="991"/>
  </w:num>
  <w:num w:numId="593" w16cid:durableId="1383407922">
    <w:abstractNumId w:val="1065"/>
  </w:num>
  <w:num w:numId="594" w16cid:durableId="1526479175">
    <w:abstractNumId w:val="190"/>
  </w:num>
  <w:num w:numId="595" w16cid:durableId="1710255842">
    <w:abstractNumId w:val="1778"/>
  </w:num>
  <w:num w:numId="596" w16cid:durableId="887229416">
    <w:abstractNumId w:val="992"/>
  </w:num>
  <w:num w:numId="597" w16cid:durableId="267661120">
    <w:abstractNumId w:val="496"/>
  </w:num>
  <w:num w:numId="598" w16cid:durableId="2110276634">
    <w:abstractNumId w:val="2008"/>
  </w:num>
  <w:num w:numId="599" w16cid:durableId="1087769650">
    <w:abstractNumId w:val="374"/>
  </w:num>
  <w:num w:numId="600" w16cid:durableId="648368288">
    <w:abstractNumId w:val="378"/>
  </w:num>
  <w:num w:numId="601" w16cid:durableId="423116630">
    <w:abstractNumId w:val="1594"/>
  </w:num>
  <w:num w:numId="602" w16cid:durableId="1005595322">
    <w:abstractNumId w:val="1936"/>
  </w:num>
  <w:num w:numId="603" w16cid:durableId="1226069291">
    <w:abstractNumId w:val="2039"/>
  </w:num>
  <w:num w:numId="604" w16cid:durableId="1188130992">
    <w:abstractNumId w:val="1152"/>
  </w:num>
  <w:num w:numId="605" w16cid:durableId="2109884911">
    <w:abstractNumId w:val="1932"/>
  </w:num>
  <w:num w:numId="606" w16cid:durableId="1042634005">
    <w:abstractNumId w:val="1378"/>
  </w:num>
  <w:num w:numId="607" w16cid:durableId="895318822">
    <w:abstractNumId w:val="1761"/>
  </w:num>
  <w:num w:numId="608" w16cid:durableId="1663697647">
    <w:abstractNumId w:val="0"/>
  </w:num>
  <w:num w:numId="609" w16cid:durableId="1784420448">
    <w:abstractNumId w:val="419"/>
  </w:num>
  <w:num w:numId="610" w16cid:durableId="849491466">
    <w:abstractNumId w:val="1405"/>
  </w:num>
  <w:num w:numId="611" w16cid:durableId="1603033412">
    <w:abstractNumId w:val="493"/>
  </w:num>
  <w:num w:numId="612" w16cid:durableId="1218781258">
    <w:abstractNumId w:val="1241"/>
  </w:num>
  <w:num w:numId="613" w16cid:durableId="2121484443">
    <w:abstractNumId w:val="119"/>
  </w:num>
  <w:num w:numId="614" w16cid:durableId="567425848">
    <w:abstractNumId w:val="1525"/>
  </w:num>
  <w:num w:numId="615" w16cid:durableId="914360862">
    <w:abstractNumId w:val="466"/>
  </w:num>
  <w:num w:numId="616" w16cid:durableId="823661102">
    <w:abstractNumId w:val="1082"/>
  </w:num>
  <w:num w:numId="617" w16cid:durableId="1709866161">
    <w:abstractNumId w:val="626"/>
  </w:num>
  <w:num w:numId="618" w16cid:durableId="298191779">
    <w:abstractNumId w:val="134"/>
  </w:num>
  <w:num w:numId="619" w16cid:durableId="1615013706">
    <w:abstractNumId w:val="560"/>
  </w:num>
  <w:num w:numId="620" w16cid:durableId="1206481671">
    <w:abstractNumId w:val="1962"/>
  </w:num>
  <w:num w:numId="621" w16cid:durableId="753164499">
    <w:abstractNumId w:val="727"/>
  </w:num>
  <w:num w:numId="622" w16cid:durableId="487207488">
    <w:abstractNumId w:val="923"/>
  </w:num>
  <w:num w:numId="623" w16cid:durableId="560823169">
    <w:abstractNumId w:val="278"/>
  </w:num>
  <w:num w:numId="624" w16cid:durableId="765998334">
    <w:abstractNumId w:val="544"/>
  </w:num>
  <w:num w:numId="625" w16cid:durableId="1742482670">
    <w:abstractNumId w:val="1411"/>
  </w:num>
  <w:num w:numId="626" w16cid:durableId="1349599311">
    <w:abstractNumId w:val="142"/>
  </w:num>
  <w:num w:numId="627" w16cid:durableId="1812553408">
    <w:abstractNumId w:val="1012"/>
  </w:num>
  <w:num w:numId="628" w16cid:durableId="338624641">
    <w:abstractNumId w:val="422"/>
  </w:num>
  <w:num w:numId="629" w16cid:durableId="1811633905">
    <w:abstractNumId w:val="1500"/>
  </w:num>
  <w:num w:numId="630" w16cid:durableId="1835729637">
    <w:abstractNumId w:val="1607"/>
  </w:num>
  <w:num w:numId="631" w16cid:durableId="1808278915">
    <w:abstractNumId w:val="1716"/>
  </w:num>
  <w:num w:numId="632" w16cid:durableId="534731161">
    <w:abstractNumId w:val="1976"/>
  </w:num>
  <w:num w:numId="633" w16cid:durableId="902369258">
    <w:abstractNumId w:val="1480"/>
  </w:num>
  <w:num w:numId="634" w16cid:durableId="1197474024">
    <w:abstractNumId w:val="1017"/>
  </w:num>
  <w:num w:numId="635" w16cid:durableId="878128680">
    <w:abstractNumId w:val="1075"/>
  </w:num>
  <w:num w:numId="636" w16cid:durableId="1905409440">
    <w:abstractNumId w:val="1947"/>
  </w:num>
  <w:num w:numId="637" w16cid:durableId="394664507">
    <w:abstractNumId w:val="2016"/>
  </w:num>
  <w:num w:numId="638" w16cid:durableId="1662153300">
    <w:abstractNumId w:val="418"/>
  </w:num>
  <w:num w:numId="639" w16cid:durableId="1655445932">
    <w:abstractNumId w:val="1289"/>
  </w:num>
  <w:num w:numId="640" w16cid:durableId="160776020">
    <w:abstractNumId w:val="760"/>
  </w:num>
  <w:num w:numId="641" w16cid:durableId="1318412342">
    <w:abstractNumId w:val="2035"/>
  </w:num>
  <w:num w:numId="642" w16cid:durableId="2013407444">
    <w:abstractNumId w:val="2029"/>
  </w:num>
  <w:num w:numId="643" w16cid:durableId="919368970">
    <w:abstractNumId w:val="1979"/>
  </w:num>
  <w:num w:numId="644" w16cid:durableId="1171794873">
    <w:abstractNumId w:val="486"/>
  </w:num>
  <w:num w:numId="645" w16cid:durableId="986665029">
    <w:abstractNumId w:val="269"/>
  </w:num>
  <w:num w:numId="646" w16cid:durableId="492990557">
    <w:abstractNumId w:val="2026"/>
  </w:num>
  <w:num w:numId="647" w16cid:durableId="1790586694">
    <w:abstractNumId w:val="747"/>
  </w:num>
  <w:num w:numId="648" w16cid:durableId="1133406191">
    <w:abstractNumId w:val="946"/>
  </w:num>
  <w:num w:numId="649" w16cid:durableId="1980575857">
    <w:abstractNumId w:val="347"/>
  </w:num>
  <w:num w:numId="650" w16cid:durableId="608243911">
    <w:abstractNumId w:val="917"/>
  </w:num>
  <w:num w:numId="651" w16cid:durableId="123693318">
    <w:abstractNumId w:val="379"/>
  </w:num>
  <w:num w:numId="652" w16cid:durableId="220756416">
    <w:abstractNumId w:val="832"/>
  </w:num>
  <w:num w:numId="653" w16cid:durableId="1193305419">
    <w:abstractNumId w:val="1565"/>
  </w:num>
  <w:num w:numId="654" w16cid:durableId="1420643168">
    <w:abstractNumId w:val="1540"/>
  </w:num>
  <w:num w:numId="655" w16cid:durableId="330762156">
    <w:abstractNumId w:val="1264"/>
  </w:num>
  <w:num w:numId="656" w16cid:durableId="1480272673">
    <w:abstractNumId w:val="803"/>
  </w:num>
  <w:num w:numId="657" w16cid:durableId="1392070507">
    <w:abstractNumId w:val="864"/>
  </w:num>
  <w:num w:numId="658" w16cid:durableId="604074329">
    <w:abstractNumId w:val="1380"/>
  </w:num>
  <w:num w:numId="659" w16cid:durableId="1653673419">
    <w:abstractNumId w:val="1510"/>
  </w:num>
  <w:num w:numId="660" w16cid:durableId="1218735408">
    <w:abstractNumId w:val="553"/>
  </w:num>
  <w:num w:numId="661" w16cid:durableId="1200824327">
    <w:abstractNumId w:val="480"/>
  </w:num>
  <w:num w:numId="662" w16cid:durableId="841621657">
    <w:abstractNumId w:val="1506"/>
  </w:num>
  <w:num w:numId="663" w16cid:durableId="1586959205">
    <w:abstractNumId w:val="321"/>
  </w:num>
  <w:num w:numId="664" w16cid:durableId="1082139433">
    <w:abstractNumId w:val="1869"/>
  </w:num>
  <w:num w:numId="665" w16cid:durableId="1687169274">
    <w:abstractNumId w:val="1426"/>
  </w:num>
  <w:num w:numId="666" w16cid:durableId="1287470206">
    <w:abstractNumId w:val="413"/>
  </w:num>
  <w:num w:numId="667" w16cid:durableId="2010982706">
    <w:abstractNumId w:val="116"/>
  </w:num>
  <w:num w:numId="668" w16cid:durableId="1743991089">
    <w:abstractNumId w:val="1549"/>
  </w:num>
  <w:num w:numId="669" w16cid:durableId="1133598251">
    <w:abstractNumId w:val="240"/>
  </w:num>
  <w:num w:numId="670" w16cid:durableId="325864226">
    <w:abstractNumId w:val="845"/>
  </w:num>
  <w:num w:numId="671" w16cid:durableId="135529683">
    <w:abstractNumId w:val="505"/>
  </w:num>
  <w:num w:numId="672" w16cid:durableId="570584079">
    <w:abstractNumId w:val="1596"/>
  </w:num>
  <w:num w:numId="673" w16cid:durableId="1135562362">
    <w:abstractNumId w:val="1717"/>
  </w:num>
  <w:num w:numId="674" w16cid:durableId="864709546">
    <w:abstractNumId w:val="1731"/>
  </w:num>
  <w:num w:numId="675" w16cid:durableId="596406349">
    <w:abstractNumId w:val="1681"/>
  </w:num>
  <w:num w:numId="676" w16cid:durableId="113866103">
    <w:abstractNumId w:val="1370"/>
  </w:num>
  <w:num w:numId="677" w16cid:durableId="1309020142">
    <w:abstractNumId w:val="1039"/>
  </w:num>
  <w:num w:numId="678" w16cid:durableId="534657049">
    <w:abstractNumId w:val="8"/>
  </w:num>
  <w:num w:numId="679" w16cid:durableId="840196714">
    <w:abstractNumId w:val="1862"/>
  </w:num>
  <w:num w:numId="680" w16cid:durableId="1316254459">
    <w:abstractNumId w:val="356"/>
  </w:num>
  <w:num w:numId="681" w16cid:durableId="906694459">
    <w:abstractNumId w:val="1135"/>
  </w:num>
  <w:num w:numId="682" w16cid:durableId="1344359197">
    <w:abstractNumId w:val="17"/>
  </w:num>
  <w:num w:numId="683" w16cid:durableId="1967734152">
    <w:abstractNumId w:val="31"/>
  </w:num>
  <w:num w:numId="684" w16cid:durableId="1943295350">
    <w:abstractNumId w:val="271"/>
  </w:num>
  <w:num w:numId="685" w16cid:durableId="1692876306">
    <w:abstractNumId w:val="1861"/>
  </w:num>
  <w:num w:numId="686" w16cid:durableId="591671172">
    <w:abstractNumId w:val="1503"/>
  </w:num>
  <w:num w:numId="687" w16cid:durableId="2070762096">
    <w:abstractNumId w:val="1643"/>
  </w:num>
  <w:num w:numId="688" w16cid:durableId="972055786">
    <w:abstractNumId w:val="427"/>
  </w:num>
  <w:num w:numId="689" w16cid:durableId="1846674924">
    <w:abstractNumId w:val="1093"/>
  </w:num>
  <w:num w:numId="690" w16cid:durableId="711464753">
    <w:abstractNumId w:val="1166"/>
  </w:num>
  <w:num w:numId="691" w16cid:durableId="146826800">
    <w:abstractNumId w:val="1557"/>
  </w:num>
  <w:num w:numId="692" w16cid:durableId="2109689666">
    <w:abstractNumId w:val="1954"/>
  </w:num>
  <w:num w:numId="693" w16cid:durableId="1935816902">
    <w:abstractNumId w:val="1981"/>
  </w:num>
  <w:num w:numId="694" w16cid:durableId="1605764387">
    <w:abstractNumId w:val="1163"/>
  </w:num>
  <w:num w:numId="695" w16cid:durableId="2137138573">
    <w:abstractNumId w:val="799"/>
  </w:num>
  <w:num w:numId="696" w16cid:durableId="1487015372">
    <w:abstractNumId w:val="1142"/>
  </w:num>
  <w:num w:numId="697" w16cid:durableId="313263561">
    <w:abstractNumId w:val="726"/>
  </w:num>
  <w:num w:numId="698" w16cid:durableId="1086152231">
    <w:abstractNumId w:val="1026"/>
  </w:num>
  <w:num w:numId="699" w16cid:durableId="983587848">
    <w:abstractNumId w:val="956"/>
  </w:num>
  <w:num w:numId="700" w16cid:durableId="2000115100">
    <w:abstractNumId w:val="702"/>
  </w:num>
  <w:num w:numId="701" w16cid:durableId="1325474209">
    <w:abstractNumId w:val="494"/>
  </w:num>
  <w:num w:numId="702" w16cid:durableId="1472215996">
    <w:abstractNumId w:val="1350"/>
  </w:num>
  <w:num w:numId="703" w16cid:durableId="1066612175">
    <w:abstractNumId w:val="1633"/>
  </w:num>
  <w:num w:numId="704" w16cid:durableId="1943107241">
    <w:abstractNumId w:val="919"/>
  </w:num>
  <w:num w:numId="705" w16cid:durableId="1422944371">
    <w:abstractNumId w:val="1821"/>
  </w:num>
  <w:num w:numId="706" w16cid:durableId="441269273">
    <w:abstractNumId w:val="361"/>
  </w:num>
  <w:num w:numId="707" w16cid:durableId="230700064">
    <w:abstractNumId w:val="1395"/>
  </w:num>
  <w:num w:numId="708" w16cid:durableId="798962199">
    <w:abstractNumId w:val="1918"/>
  </w:num>
  <w:num w:numId="709" w16cid:durableId="203489840">
    <w:abstractNumId w:val="532"/>
  </w:num>
  <w:num w:numId="710" w16cid:durableId="1892417975">
    <w:abstractNumId w:val="227"/>
  </w:num>
  <w:num w:numId="711" w16cid:durableId="209996870">
    <w:abstractNumId w:val="2011"/>
  </w:num>
  <w:num w:numId="712" w16cid:durableId="1996837203">
    <w:abstractNumId w:val="1752"/>
  </w:num>
  <w:num w:numId="713" w16cid:durableId="1592817629">
    <w:abstractNumId w:val="652"/>
  </w:num>
  <w:num w:numId="714" w16cid:durableId="1244291467">
    <w:abstractNumId w:val="1602"/>
  </w:num>
  <w:num w:numId="715" w16cid:durableId="1260026618">
    <w:abstractNumId w:val="1159"/>
  </w:num>
  <w:num w:numId="716" w16cid:durableId="562183465">
    <w:abstractNumId w:val="270"/>
  </w:num>
  <w:num w:numId="717" w16cid:durableId="156503536">
    <w:abstractNumId w:val="341"/>
  </w:num>
  <w:num w:numId="718" w16cid:durableId="1032266079">
    <w:abstractNumId w:val="1688"/>
  </w:num>
  <w:num w:numId="719" w16cid:durableId="974141228">
    <w:abstractNumId w:val="1871"/>
  </w:num>
  <w:num w:numId="720" w16cid:durableId="966932904">
    <w:abstractNumId w:val="1281"/>
  </w:num>
  <w:num w:numId="721" w16cid:durableId="299845708">
    <w:abstractNumId w:val="488"/>
  </w:num>
  <w:num w:numId="722" w16cid:durableId="185797888">
    <w:abstractNumId w:val="834"/>
  </w:num>
  <w:num w:numId="723" w16cid:durableId="580917308">
    <w:abstractNumId w:val="1499"/>
  </w:num>
  <w:num w:numId="724" w16cid:durableId="1092970839">
    <w:abstractNumId w:val="1452"/>
  </w:num>
  <w:num w:numId="725" w16cid:durableId="817188958">
    <w:abstractNumId w:val="191"/>
  </w:num>
  <w:num w:numId="726" w16cid:durableId="589388533">
    <w:abstractNumId w:val="1786"/>
  </w:num>
  <w:num w:numId="727" w16cid:durableId="1910767951">
    <w:abstractNumId w:val="1767"/>
  </w:num>
  <w:num w:numId="728" w16cid:durableId="851577755">
    <w:abstractNumId w:val="1195"/>
  </w:num>
  <w:num w:numId="729" w16cid:durableId="2049252973">
    <w:abstractNumId w:val="1664"/>
  </w:num>
  <w:num w:numId="730" w16cid:durableId="248084090">
    <w:abstractNumId w:val="1022"/>
  </w:num>
  <w:num w:numId="731" w16cid:durableId="1451434500">
    <w:abstractNumId w:val="1642"/>
  </w:num>
  <w:num w:numId="732" w16cid:durableId="1010567607">
    <w:abstractNumId w:val="525"/>
  </w:num>
  <w:num w:numId="733" w16cid:durableId="1917980527">
    <w:abstractNumId w:val="1972"/>
  </w:num>
  <w:num w:numId="734" w16cid:durableId="468666772">
    <w:abstractNumId w:val="1245"/>
  </w:num>
  <w:num w:numId="735" w16cid:durableId="1191795738">
    <w:abstractNumId w:val="1443"/>
  </w:num>
  <w:num w:numId="736" w16cid:durableId="1421442093">
    <w:abstractNumId w:val="1653"/>
  </w:num>
  <w:num w:numId="737" w16cid:durableId="1944412163">
    <w:abstractNumId w:val="1833"/>
  </w:num>
  <w:num w:numId="738" w16cid:durableId="651984294">
    <w:abstractNumId w:val="1107"/>
  </w:num>
  <w:num w:numId="739" w16cid:durableId="572423771">
    <w:abstractNumId w:val="1757"/>
  </w:num>
  <w:num w:numId="740" w16cid:durableId="124665698">
    <w:abstractNumId w:val="327"/>
  </w:num>
  <w:num w:numId="741" w16cid:durableId="1240679865">
    <w:abstractNumId w:val="316"/>
  </w:num>
  <w:num w:numId="742" w16cid:durableId="790364169">
    <w:abstractNumId w:val="346"/>
  </w:num>
  <w:num w:numId="743" w16cid:durableId="568349844">
    <w:abstractNumId w:val="1122"/>
  </w:num>
  <w:num w:numId="744" w16cid:durableId="2105417502">
    <w:abstractNumId w:val="538"/>
  </w:num>
  <w:num w:numId="745" w16cid:durableId="1455293341">
    <w:abstractNumId w:val="1251"/>
  </w:num>
  <w:num w:numId="746" w16cid:durableId="1739936975">
    <w:abstractNumId w:val="1202"/>
  </w:num>
  <w:num w:numId="747" w16cid:durableId="150289815">
    <w:abstractNumId w:val="335"/>
  </w:num>
  <w:num w:numId="748" w16cid:durableId="27226252">
    <w:abstractNumId w:val="423"/>
  </w:num>
  <w:num w:numId="749" w16cid:durableId="928930210">
    <w:abstractNumId w:val="1396"/>
  </w:num>
  <w:num w:numId="750" w16cid:durableId="1866361115">
    <w:abstractNumId w:val="1809"/>
  </w:num>
  <w:num w:numId="751" w16cid:durableId="1592159807">
    <w:abstractNumId w:val="1224"/>
  </w:num>
  <w:num w:numId="752" w16cid:durableId="118912731">
    <w:abstractNumId w:val="618"/>
  </w:num>
  <w:num w:numId="753" w16cid:durableId="2033875373">
    <w:abstractNumId w:val="1176"/>
  </w:num>
  <w:num w:numId="754" w16cid:durableId="319308167">
    <w:abstractNumId w:val="1815"/>
  </w:num>
  <w:num w:numId="755" w16cid:durableId="1849099764">
    <w:abstractNumId w:val="345"/>
  </w:num>
  <w:num w:numId="756" w16cid:durableId="845247902">
    <w:abstractNumId w:val="268"/>
  </w:num>
  <w:num w:numId="757" w16cid:durableId="186257663">
    <w:abstractNumId w:val="287"/>
  </w:num>
  <w:num w:numId="758" w16cid:durableId="1013533496">
    <w:abstractNumId w:val="1132"/>
  </w:num>
  <w:num w:numId="759" w16cid:durableId="1710177815">
    <w:abstractNumId w:val="1118"/>
  </w:num>
  <w:num w:numId="760" w16cid:durableId="2020934043">
    <w:abstractNumId w:val="772"/>
  </w:num>
  <w:num w:numId="761" w16cid:durableId="1158497130">
    <w:abstractNumId w:val="1624"/>
  </w:num>
  <w:num w:numId="762" w16cid:durableId="454376042">
    <w:abstractNumId w:val="1495"/>
  </w:num>
  <w:num w:numId="763" w16cid:durableId="134614433">
    <w:abstractNumId w:val="1249"/>
  </w:num>
  <w:num w:numId="764" w16cid:durableId="1839155395">
    <w:abstractNumId w:val="1816"/>
  </w:num>
  <w:num w:numId="765" w16cid:durableId="319384994">
    <w:abstractNumId w:val="663"/>
  </w:num>
  <w:num w:numId="766" w16cid:durableId="1410466431">
    <w:abstractNumId w:val="1601"/>
  </w:num>
  <w:num w:numId="767" w16cid:durableId="203716725">
    <w:abstractNumId w:val="339"/>
  </w:num>
  <w:num w:numId="768" w16cid:durableId="616260923">
    <w:abstractNumId w:val="1488"/>
  </w:num>
  <w:num w:numId="769" w16cid:durableId="76758254">
    <w:abstractNumId w:val="194"/>
  </w:num>
  <w:num w:numId="770" w16cid:durableId="1823040230">
    <w:abstractNumId w:val="17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678"/>
  </w:num>
  <w:num w:numId="772" w16cid:durableId="473910144">
    <w:abstractNumId w:val="960"/>
  </w:num>
  <w:num w:numId="773" w16cid:durableId="1061516956">
    <w:abstractNumId w:val="495"/>
  </w:num>
  <w:num w:numId="774" w16cid:durableId="500509705">
    <w:abstractNumId w:val="144"/>
  </w:num>
  <w:num w:numId="775" w16cid:durableId="1651053243">
    <w:abstractNumId w:val="825"/>
  </w:num>
  <w:num w:numId="776" w16cid:durableId="1707026298">
    <w:abstractNumId w:val="1095"/>
  </w:num>
  <w:num w:numId="777" w16cid:durableId="980842371">
    <w:abstractNumId w:val="1342"/>
  </w:num>
  <w:num w:numId="778" w16cid:durableId="275794340">
    <w:abstractNumId w:val="938"/>
  </w:num>
  <w:num w:numId="779" w16cid:durableId="171920443">
    <w:abstractNumId w:val="1548"/>
  </w:num>
  <w:num w:numId="780" w16cid:durableId="394821359">
    <w:abstractNumId w:val="1531"/>
  </w:num>
  <w:num w:numId="781" w16cid:durableId="2011635309">
    <w:abstractNumId w:val="102"/>
  </w:num>
  <w:num w:numId="782" w16cid:durableId="2037391819">
    <w:abstractNumId w:val="1479"/>
  </w:num>
  <w:num w:numId="783" w16cid:durableId="70078436">
    <w:abstractNumId w:val="1812"/>
  </w:num>
  <w:num w:numId="784" w16cid:durableId="621112882">
    <w:abstractNumId w:val="1749"/>
  </w:num>
  <w:num w:numId="785" w16cid:durableId="748162047">
    <w:abstractNumId w:val="1325"/>
  </w:num>
  <w:num w:numId="786" w16cid:durableId="921329308">
    <w:abstractNumId w:val="1535"/>
  </w:num>
  <w:num w:numId="787" w16cid:durableId="14234353">
    <w:abstractNumId w:val="172"/>
  </w:num>
  <w:num w:numId="788" w16cid:durableId="597979590">
    <w:abstractNumId w:val="1420"/>
  </w:num>
  <w:num w:numId="789" w16cid:durableId="2110541756">
    <w:abstractNumId w:val="1439"/>
  </w:num>
  <w:num w:numId="790" w16cid:durableId="11297952">
    <w:abstractNumId w:val="847"/>
  </w:num>
  <w:num w:numId="791" w16cid:durableId="508954172">
    <w:abstractNumId w:val="1851"/>
  </w:num>
  <w:num w:numId="792" w16cid:durableId="1236892898">
    <w:abstractNumId w:val="1857"/>
  </w:num>
  <w:num w:numId="793" w16cid:durableId="1803771791">
    <w:abstractNumId w:val="375"/>
  </w:num>
  <w:num w:numId="794" w16cid:durableId="1477914551">
    <w:abstractNumId w:val="149"/>
  </w:num>
  <w:num w:numId="795" w16cid:durableId="1591424335">
    <w:abstractNumId w:val="1527"/>
  </w:num>
  <w:num w:numId="796" w16cid:durableId="623006995">
    <w:abstractNumId w:val="1455"/>
  </w:num>
  <w:num w:numId="797" w16cid:durableId="1902060288">
    <w:abstractNumId w:val="1874"/>
  </w:num>
  <w:num w:numId="798" w16cid:durableId="1872961523">
    <w:abstractNumId w:val="1552"/>
  </w:num>
  <w:num w:numId="799" w16cid:durableId="1633171627">
    <w:abstractNumId w:val="876"/>
  </w:num>
  <w:num w:numId="800" w16cid:durableId="1453863463">
    <w:abstractNumId w:val="1827"/>
  </w:num>
  <w:num w:numId="801" w16cid:durableId="319234393">
    <w:abstractNumId w:val="967"/>
  </w:num>
  <w:num w:numId="802" w16cid:durableId="404302735">
    <w:abstractNumId w:val="1670"/>
  </w:num>
  <w:num w:numId="803" w16cid:durableId="417866841">
    <w:abstractNumId w:val="1840"/>
  </w:num>
  <w:num w:numId="804" w16cid:durableId="403534632">
    <w:abstractNumId w:val="1877"/>
  </w:num>
  <w:num w:numId="805" w16cid:durableId="748579947">
    <w:abstractNumId w:val="1989"/>
  </w:num>
  <w:num w:numId="806" w16cid:durableId="890850666">
    <w:abstractNumId w:val="355"/>
  </w:num>
  <w:num w:numId="807" w16cid:durableId="814570536">
    <w:abstractNumId w:val="1797"/>
  </w:num>
  <w:num w:numId="808" w16cid:durableId="1390226991">
    <w:abstractNumId w:val="1856"/>
  </w:num>
  <w:num w:numId="809" w16cid:durableId="89358331">
    <w:abstractNumId w:val="1181"/>
  </w:num>
  <w:num w:numId="810" w16cid:durableId="579214220">
    <w:abstractNumId w:val="460"/>
  </w:num>
  <w:num w:numId="811" w16cid:durableId="978805654">
    <w:abstractNumId w:val="851"/>
  </w:num>
  <w:num w:numId="812" w16cid:durableId="402217215">
    <w:abstractNumId w:val="1919"/>
  </w:num>
  <w:num w:numId="813" w16cid:durableId="1602445552">
    <w:abstractNumId w:val="1529"/>
  </w:num>
  <w:num w:numId="814" w16cid:durableId="1534461367">
    <w:abstractNumId w:val="1061"/>
  </w:num>
  <w:num w:numId="815" w16cid:durableId="1196969925">
    <w:abstractNumId w:val="1723"/>
  </w:num>
  <w:num w:numId="816" w16cid:durableId="1022973420">
    <w:abstractNumId w:val="1545"/>
  </w:num>
  <w:num w:numId="817" w16cid:durableId="1581913198">
    <w:abstractNumId w:val="669"/>
  </w:num>
  <w:num w:numId="818" w16cid:durableId="2052222643">
    <w:abstractNumId w:val="456"/>
  </w:num>
  <w:num w:numId="819" w16cid:durableId="1287544961">
    <w:abstractNumId w:val="1137"/>
  </w:num>
  <w:num w:numId="820" w16cid:durableId="189880161">
    <w:abstractNumId w:val="723"/>
    <w:lvlOverride w:ilvl="0">
      <w:lvl w:ilvl="0">
        <w:numFmt w:val="decimal"/>
        <w:lvlText w:val="%1."/>
        <w:lvlJc w:val="left"/>
      </w:lvl>
    </w:lvlOverride>
  </w:num>
  <w:num w:numId="821" w16cid:durableId="1696731859">
    <w:abstractNumId w:val="1278"/>
    <w:lvlOverride w:ilvl="0">
      <w:lvl w:ilvl="0">
        <w:numFmt w:val="decimal"/>
        <w:lvlText w:val="%1."/>
        <w:lvlJc w:val="left"/>
      </w:lvl>
    </w:lvlOverride>
  </w:num>
  <w:num w:numId="822" w16cid:durableId="1206791587">
    <w:abstractNumId w:val="1276"/>
  </w:num>
  <w:num w:numId="823" w16cid:durableId="1371492064">
    <w:abstractNumId w:val="1292"/>
  </w:num>
  <w:num w:numId="824" w16cid:durableId="251741373">
    <w:abstractNumId w:val="1982"/>
  </w:num>
  <w:num w:numId="825" w16cid:durableId="1615792504">
    <w:abstractNumId w:val="49"/>
  </w:num>
  <w:num w:numId="826" w16cid:durableId="910581816">
    <w:abstractNumId w:val="245"/>
  </w:num>
  <w:num w:numId="827" w16cid:durableId="1822890463">
    <w:abstractNumId w:val="178"/>
  </w:num>
  <w:num w:numId="828" w16cid:durableId="1333682894">
    <w:abstractNumId w:val="914"/>
  </w:num>
  <w:num w:numId="829" w16cid:durableId="1399982168">
    <w:abstractNumId w:val="471"/>
  </w:num>
  <w:num w:numId="830" w16cid:durableId="216745955">
    <w:abstractNumId w:val="399"/>
  </w:num>
  <w:num w:numId="831" w16cid:durableId="239678031">
    <w:abstractNumId w:val="973"/>
  </w:num>
  <w:num w:numId="832" w16cid:durableId="235168690">
    <w:abstractNumId w:val="158"/>
  </w:num>
  <w:num w:numId="833" w16cid:durableId="2015106232">
    <w:abstractNumId w:val="1400"/>
  </w:num>
  <w:num w:numId="834" w16cid:durableId="304698663">
    <w:abstractNumId w:val="1357"/>
  </w:num>
  <w:num w:numId="835" w16cid:durableId="1965845356">
    <w:abstractNumId w:val="120"/>
  </w:num>
  <w:num w:numId="836" w16cid:durableId="1408041755">
    <w:abstractNumId w:val="927"/>
  </w:num>
  <w:num w:numId="837" w16cid:durableId="906692553">
    <w:abstractNumId w:val="1889"/>
  </w:num>
  <w:num w:numId="838" w16cid:durableId="858928625">
    <w:abstractNumId w:val="306"/>
  </w:num>
  <w:num w:numId="839" w16cid:durableId="1188329441">
    <w:abstractNumId w:val="645"/>
  </w:num>
  <w:num w:numId="840" w16cid:durableId="1111047290">
    <w:abstractNumId w:val="1756"/>
  </w:num>
  <w:num w:numId="841" w16cid:durableId="1488203344">
    <w:abstractNumId w:val="547"/>
  </w:num>
  <w:num w:numId="842" w16cid:durableId="102965587">
    <w:abstractNumId w:val="982"/>
  </w:num>
  <w:num w:numId="843" w16cid:durableId="127745872">
    <w:abstractNumId w:val="196"/>
  </w:num>
  <w:num w:numId="844" w16cid:durableId="1588732833">
    <w:abstractNumId w:val="1188"/>
  </w:num>
  <w:num w:numId="845" w16cid:durableId="1162886820">
    <w:abstractNumId w:val="1440"/>
  </w:num>
  <w:num w:numId="846" w16cid:durableId="1067073138">
    <w:abstractNumId w:val="932"/>
  </w:num>
  <w:num w:numId="847" w16cid:durableId="1585796171">
    <w:abstractNumId w:val="463"/>
  </w:num>
  <w:num w:numId="848" w16cid:durableId="1153449145">
    <w:abstractNumId w:val="1980"/>
  </w:num>
  <w:num w:numId="849" w16cid:durableId="674187312">
    <w:abstractNumId w:val="807"/>
  </w:num>
  <w:num w:numId="850" w16cid:durableId="558906916">
    <w:abstractNumId w:val="1830"/>
  </w:num>
  <w:num w:numId="851" w16cid:durableId="2128086198">
    <w:abstractNumId w:val="299"/>
  </w:num>
  <w:num w:numId="852" w16cid:durableId="1980724115">
    <w:abstractNumId w:val="289"/>
  </w:num>
  <w:num w:numId="853" w16cid:durableId="1435201504">
    <w:abstractNumId w:val="448"/>
  </w:num>
  <w:num w:numId="854" w16cid:durableId="2085714700">
    <w:abstractNumId w:val="1850"/>
  </w:num>
  <w:num w:numId="855" w16cid:durableId="588125727">
    <w:abstractNumId w:val="1205"/>
  </w:num>
  <w:num w:numId="856" w16cid:durableId="292752051">
    <w:abstractNumId w:val="1657"/>
  </w:num>
  <w:num w:numId="857" w16cid:durableId="935745701">
    <w:abstractNumId w:val="1566"/>
  </w:num>
  <w:num w:numId="858" w16cid:durableId="992219369">
    <w:abstractNumId w:val="1316"/>
  </w:num>
  <w:num w:numId="859" w16cid:durableId="2138914056">
    <w:abstractNumId w:val="8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9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6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733"/>
  </w:num>
  <w:num w:numId="863" w16cid:durableId="1734740080">
    <w:abstractNumId w:val="415"/>
  </w:num>
  <w:num w:numId="864" w16cid:durableId="266237399">
    <w:abstractNumId w:val="232"/>
  </w:num>
  <w:num w:numId="865" w16cid:durableId="1307393087">
    <w:abstractNumId w:val="258"/>
  </w:num>
  <w:num w:numId="866" w16cid:durableId="837580129">
    <w:abstractNumId w:val="1630"/>
  </w:num>
  <w:num w:numId="867" w16cid:durableId="320962253">
    <w:abstractNumId w:val="1457"/>
  </w:num>
  <w:num w:numId="868" w16cid:durableId="1475412842">
    <w:abstractNumId w:val="1644"/>
  </w:num>
  <w:num w:numId="869" w16cid:durableId="1717507528">
    <w:abstractNumId w:val="1675"/>
  </w:num>
  <w:num w:numId="870" w16cid:durableId="482087131">
    <w:abstractNumId w:val="1302"/>
  </w:num>
  <w:num w:numId="871" w16cid:durableId="2109884551">
    <w:abstractNumId w:val="1472"/>
  </w:num>
  <w:num w:numId="872" w16cid:durableId="682124096">
    <w:abstractNumId w:val="1938"/>
  </w:num>
  <w:num w:numId="873" w16cid:durableId="12268998">
    <w:abstractNumId w:val="998"/>
  </w:num>
  <w:num w:numId="874" w16cid:durableId="1112824159">
    <w:abstractNumId w:val="1873"/>
  </w:num>
  <w:num w:numId="875" w16cid:durableId="896739348">
    <w:abstractNumId w:val="1519"/>
  </w:num>
  <w:num w:numId="876" w16cid:durableId="872154963">
    <w:abstractNumId w:val="1613"/>
  </w:num>
  <w:num w:numId="877" w16cid:durableId="1627008139">
    <w:abstractNumId w:val="249"/>
  </w:num>
  <w:num w:numId="878" w16cid:durableId="194735477">
    <w:abstractNumId w:val="1628"/>
  </w:num>
  <w:num w:numId="879" w16cid:durableId="487943370">
    <w:abstractNumId w:val="1866"/>
  </w:num>
  <w:num w:numId="880" w16cid:durableId="1219048394">
    <w:abstractNumId w:val="1826"/>
  </w:num>
  <w:num w:numId="881" w16cid:durableId="23210746">
    <w:abstractNumId w:val="1798"/>
  </w:num>
  <w:num w:numId="882" w16cid:durableId="422922860">
    <w:abstractNumId w:val="1229"/>
  </w:num>
  <w:num w:numId="883" w16cid:durableId="1331256624">
    <w:abstractNumId w:val="284"/>
  </w:num>
  <w:num w:numId="884" w16cid:durableId="1020005770">
    <w:abstractNumId w:val="237"/>
  </w:num>
  <w:num w:numId="885" w16cid:durableId="1481271757">
    <w:abstractNumId w:val="380"/>
  </w:num>
  <w:num w:numId="886" w16cid:durableId="684677010">
    <w:abstractNumId w:val="1796"/>
  </w:num>
  <w:num w:numId="887" w16cid:durableId="1184397094">
    <w:abstractNumId w:val="132"/>
  </w:num>
  <w:num w:numId="888" w16cid:durableId="504828815">
    <w:abstractNumId w:val="980"/>
  </w:num>
  <w:num w:numId="889" w16cid:durableId="139426450">
    <w:abstractNumId w:val="445"/>
  </w:num>
  <w:num w:numId="890" w16cid:durableId="1660573467">
    <w:abstractNumId w:val="1896"/>
  </w:num>
  <w:num w:numId="891" w16cid:durableId="487748118">
    <w:abstractNumId w:val="985"/>
  </w:num>
  <w:num w:numId="892" w16cid:durableId="189954245">
    <w:abstractNumId w:val="1175"/>
  </w:num>
  <w:num w:numId="893" w16cid:durableId="999963151">
    <w:abstractNumId w:val="571"/>
  </w:num>
  <w:num w:numId="894" w16cid:durableId="1103576195">
    <w:abstractNumId w:val="1024"/>
  </w:num>
  <w:num w:numId="895" w16cid:durableId="1483305029">
    <w:abstractNumId w:val="1654"/>
  </w:num>
  <w:num w:numId="896" w16cid:durableId="2115126066">
    <w:abstractNumId w:val="1843"/>
  </w:num>
  <w:num w:numId="897" w16cid:durableId="1981109281">
    <w:abstractNumId w:val="235"/>
  </w:num>
  <w:num w:numId="898" w16cid:durableId="622422781">
    <w:abstractNumId w:val="837"/>
  </w:num>
  <w:num w:numId="899" w16cid:durableId="2072998127">
    <w:abstractNumId w:val="616"/>
  </w:num>
  <w:num w:numId="900" w16cid:durableId="177936612">
    <w:abstractNumId w:val="1028"/>
  </w:num>
  <w:num w:numId="901" w16cid:durableId="687950633">
    <w:abstractNumId w:val="709"/>
  </w:num>
  <w:num w:numId="902" w16cid:durableId="225266888">
    <w:abstractNumId w:val="934"/>
  </w:num>
  <w:num w:numId="903" w16cid:durableId="907156779">
    <w:abstractNumId w:val="862"/>
  </w:num>
  <w:num w:numId="904" w16cid:durableId="895093507">
    <w:abstractNumId w:val="336"/>
  </w:num>
  <w:num w:numId="905" w16cid:durableId="823203019">
    <w:abstractNumId w:val="169"/>
  </w:num>
  <w:num w:numId="906" w16cid:durableId="1591889001">
    <w:abstractNumId w:val="575"/>
  </w:num>
  <w:num w:numId="907" w16cid:durableId="1932736837">
    <w:abstractNumId w:val="539"/>
  </w:num>
  <w:num w:numId="908" w16cid:durableId="1540849344">
    <w:abstractNumId w:val="1162"/>
  </w:num>
  <w:num w:numId="909" w16cid:durableId="1248884001">
    <w:abstractNumId w:val="404"/>
  </w:num>
  <w:num w:numId="910" w16cid:durableId="933588195">
    <w:abstractNumId w:val="1574"/>
  </w:num>
  <w:num w:numId="911" w16cid:durableId="741566068">
    <w:abstractNumId w:val="160"/>
  </w:num>
  <w:num w:numId="912" w16cid:durableId="1938781582">
    <w:abstractNumId w:val="1068"/>
  </w:num>
  <w:num w:numId="913" w16cid:durableId="1052466145">
    <w:abstractNumId w:val="265"/>
  </w:num>
  <w:num w:numId="914" w16cid:durableId="1485512771">
    <w:abstractNumId w:val="680"/>
  </w:num>
  <w:num w:numId="915" w16cid:durableId="1838374712">
    <w:abstractNumId w:val="293"/>
  </w:num>
  <w:num w:numId="916" w16cid:durableId="637145580">
    <w:abstractNumId w:val="1677"/>
  </w:num>
  <w:num w:numId="917" w16cid:durableId="1336032094">
    <w:abstractNumId w:val="1218"/>
  </w:num>
  <w:num w:numId="918" w16cid:durableId="1765343261">
    <w:abstractNumId w:val="257"/>
  </w:num>
  <w:num w:numId="919" w16cid:durableId="720519992">
    <w:abstractNumId w:val="376"/>
  </w:num>
  <w:num w:numId="920" w16cid:durableId="1760365485">
    <w:abstractNumId w:val="841"/>
  </w:num>
  <w:num w:numId="921" w16cid:durableId="1010913992">
    <w:abstractNumId w:val="1473"/>
  </w:num>
  <w:num w:numId="922" w16cid:durableId="1141114784">
    <w:abstractNumId w:val="1907"/>
  </w:num>
  <w:num w:numId="923" w16cid:durableId="121701025">
    <w:abstractNumId w:val="1180"/>
  </w:num>
  <w:num w:numId="924" w16cid:durableId="1590501870">
    <w:abstractNumId w:val="1910"/>
  </w:num>
  <w:num w:numId="925" w16cid:durableId="336201030">
    <w:abstractNumId w:val="136"/>
  </w:num>
  <w:num w:numId="926" w16cid:durableId="2017880620">
    <w:abstractNumId w:val="1211"/>
  </w:num>
  <w:num w:numId="927" w16cid:durableId="1589607814">
    <w:abstractNumId w:val="1071"/>
  </w:num>
  <w:num w:numId="928" w16cid:durableId="209653182">
    <w:abstractNumId w:val="1599"/>
  </w:num>
  <w:num w:numId="929" w16cid:durableId="1082531679">
    <w:abstractNumId w:val="1837"/>
  </w:num>
  <w:num w:numId="930" w16cid:durableId="1803645894">
    <w:abstractNumId w:val="745"/>
  </w:num>
  <w:num w:numId="931" w16cid:durableId="893469491">
    <w:abstractNumId w:val="1383"/>
  </w:num>
  <w:num w:numId="932" w16cid:durableId="1923685451">
    <w:abstractNumId w:val="826"/>
  </w:num>
  <w:num w:numId="933" w16cid:durableId="1804888694">
    <w:abstractNumId w:val="1640"/>
  </w:num>
  <w:num w:numId="934" w16cid:durableId="524103051">
    <w:abstractNumId w:val="1191"/>
  </w:num>
  <w:num w:numId="935" w16cid:durableId="305205093">
    <w:abstractNumId w:val="789"/>
  </w:num>
  <w:num w:numId="936" w16cid:durableId="1580480570">
    <w:abstractNumId w:val="332"/>
  </w:num>
  <w:num w:numId="937" w16cid:durableId="1934243492">
    <w:abstractNumId w:val="1189"/>
  </w:num>
  <w:num w:numId="938" w16cid:durableId="1425108098">
    <w:abstractNumId w:val="275"/>
  </w:num>
  <w:num w:numId="939" w16cid:durableId="422997500">
    <w:abstractNumId w:val="48"/>
  </w:num>
  <w:num w:numId="940" w16cid:durableId="1637907164">
    <w:abstractNumId w:val="846"/>
  </w:num>
  <w:num w:numId="941" w16cid:durableId="1842117871">
    <w:abstractNumId w:val="785"/>
  </w:num>
  <w:num w:numId="942" w16cid:durableId="1022510073">
    <w:abstractNumId w:val="974"/>
  </w:num>
  <w:num w:numId="943" w16cid:durableId="165444553">
    <w:abstractNumId w:val="704"/>
  </w:num>
  <w:num w:numId="944" w16cid:durableId="1181431436">
    <w:abstractNumId w:val="993"/>
  </w:num>
  <w:num w:numId="945" w16cid:durableId="1542285723">
    <w:abstractNumId w:val="1514"/>
  </w:num>
  <w:num w:numId="946" w16cid:durableId="551815842">
    <w:abstractNumId w:val="775"/>
  </w:num>
  <w:num w:numId="947" w16cid:durableId="735128254">
    <w:abstractNumId w:val="50"/>
  </w:num>
  <w:num w:numId="948" w16cid:durableId="1870070390">
    <w:abstractNumId w:val="1867"/>
  </w:num>
  <w:num w:numId="949" w16cid:durableId="862480235">
    <w:abstractNumId w:val="1501"/>
  </w:num>
  <w:num w:numId="950" w16cid:durableId="1601064412">
    <w:abstractNumId w:val="995"/>
  </w:num>
  <w:num w:numId="951" w16cid:durableId="1342002859">
    <w:abstractNumId w:val="1376"/>
  </w:num>
  <w:num w:numId="952" w16cid:durableId="1498498731">
    <w:abstractNumId w:val="970"/>
  </w:num>
  <w:num w:numId="953" w16cid:durableId="732700272">
    <w:abstractNumId w:val="1593"/>
  </w:num>
  <w:num w:numId="954" w16cid:durableId="1499805086">
    <w:abstractNumId w:val="1794"/>
  </w:num>
  <w:num w:numId="955" w16cid:durableId="110713607">
    <w:abstractNumId w:val="1319"/>
  </w:num>
  <w:num w:numId="956" w16cid:durableId="1473793262">
    <w:abstractNumId w:val="1737"/>
  </w:num>
  <w:num w:numId="957" w16cid:durableId="381949226">
    <w:abstractNumId w:val="389"/>
  </w:num>
  <w:num w:numId="958" w16cid:durableId="1889605348">
    <w:abstractNumId w:val="112"/>
  </w:num>
  <w:num w:numId="959" w16cid:durableId="523790197">
    <w:abstractNumId w:val="1193"/>
  </w:num>
  <w:num w:numId="960" w16cid:durableId="816610266">
    <w:abstractNumId w:val="312"/>
  </w:num>
  <w:num w:numId="961" w16cid:durableId="357658910">
    <w:abstractNumId w:val="411"/>
  </w:num>
  <w:num w:numId="962" w16cid:durableId="690640823">
    <w:abstractNumId w:val="1481"/>
  </w:num>
  <w:num w:numId="963" w16cid:durableId="1416249044">
    <w:abstractNumId w:val="239"/>
  </w:num>
  <w:num w:numId="964" w16cid:durableId="352726546">
    <w:abstractNumId w:val="424"/>
  </w:num>
  <w:num w:numId="965" w16cid:durableId="2059623140">
    <w:abstractNumId w:val="586"/>
  </w:num>
  <w:num w:numId="966" w16cid:durableId="437916049">
    <w:abstractNumId w:val="241"/>
  </w:num>
  <w:num w:numId="967" w16cid:durableId="1718552435">
    <w:abstractNumId w:val="578"/>
  </w:num>
  <w:num w:numId="968" w16cid:durableId="1206483542">
    <w:abstractNumId w:val="382"/>
  </w:num>
  <w:num w:numId="969" w16cid:durableId="1179927290">
    <w:abstractNumId w:val="254"/>
  </w:num>
  <w:num w:numId="970" w16cid:durableId="1571844029">
    <w:abstractNumId w:val="1805"/>
  </w:num>
  <w:num w:numId="971" w16cid:durableId="702487034">
    <w:abstractNumId w:val="188"/>
  </w:num>
  <w:num w:numId="972" w16cid:durableId="64034867">
    <w:abstractNumId w:val="1294"/>
  </w:num>
  <w:num w:numId="973" w16cid:durableId="1716538038">
    <w:abstractNumId w:val="795"/>
  </w:num>
  <w:num w:numId="974" w16cid:durableId="806361570">
    <w:abstractNumId w:val="406"/>
  </w:num>
  <w:num w:numId="975" w16cid:durableId="1973095784">
    <w:abstractNumId w:val="926"/>
  </w:num>
  <w:num w:numId="976" w16cid:durableId="662321171">
    <w:abstractNumId w:val="207"/>
  </w:num>
  <w:num w:numId="977" w16cid:durableId="1378242601">
    <w:abstractNumId w:val="1973"/>
  </w:num>
  <w:num w:numId="978" w16cid:durableId="282734642">
    <w:abstractNumId w:val="1404"/>
  </w:num>
  <w:num w:numId="979" w16cid:durableId="1798256770">
    <w:abstractNumId w:val="131"/>
  </w:num>
  <w:num w:numId="980" w16cid:durableId="662467810">
    <w:abstractNumId w:val="274"/>
  </w:num>
  <w:num w:numId="981" w16cid:durableId="1309477726">
    <w:abstractNumId w:val="1508"/>
  </w:num>
  <w:num w:numId="982" w16cid:durableId="958415352">
    <w:abstractNumId w:val="1795"/>
  </w:num>
  <w:num w:numId="983" w16cid:durableId="1992099260">
    <w:abstractNumId w:val="1336"/>
  </w:num>
  <w:num w:numId="984" w16cid:durableId="107044349">
    <w:abstractNumId w:val="639"/>
  </w:num>
  <w:num w:numId="985" w16cid:durableId="643243515">
    <w:abstractNumId w:val="1700"/>
  </w:num>
  <w:num w:numId="986" w16cid:durableId="337776144">
    <w:abstractNumId w:val="360"/>
  </w:num>
  <w:num w:numId="987" w16cid:durableId="1818375470">
    <w:abstractNumId w:val="759"/>
  </w:num>
  <w:num w:numId="988" w16cid:durableId="1973711522">
    <w:abstractNumId w:val="1310"/>
  </w:num>
  <w:num w:numId="989" w16cid:durableId="1689015472">
    <w:abstractNumId w:val="1944"/>
  </w:num>
  <w:num w:numId="990" w16cid:durableId="588386774">
    <w:abstractNumId w:val="531"/>
  </w:num>
  <w:num w:numId="991" w16cid:durableId="1849515601">
    <w:abstractNumId w:val="1280"/>
  </w:num>
  <w:num w:numId="992" w16cid:durableId="1881357754">
    <w:abstractNumId w:val="250"/>
  </w:num>
  <w:num w:numId="993" w16cid:durableId="431051930">
    <w:abstractNumId w:val="1027"/>
  </w:num>
  <w:num w:numId="994" w16cid:durableId="864248011">
    <w:abstractNumId w:val="1625"/>
  </w:num>
  <w:num w:numId="995" w16cid:durableId="741828016">
    <w:abstractNumId w:val="688"/>
  </w:num>
  <w:num w:numId="996" w16cid:durableId="262735822">
    <w:abstractNumId w:val="1213"/>
  </w:num>
  <w:num w:numId="997" w16cid:durableId="2098015319">
    <w:abstractNumId w:val="603"/>
  </w:num>
  <w:num w:numId="998" w16cid:durableId="1402944976">
    <w:abstractNumId w:val="1235"/>
  </w:num>
  <w:num w:numId="999" w16cid:durableId="1266384872">
    <w:abstractNumId w:val="665"/>
  </w:num>
  <w:num w:numId="1000" w16cid:durableId="1685134730">
    <w:abstractNumId w:val="1580"/>
  </w:num>
  <w:num w:numId="1001" w16cid:durableId="39020524">
    <w:abstractNumId w:val="1331"/>
  </w:num>
  <w:num w:numId="1002" w16cid:durableId="1856185638">
    <w:abstractNumId w:val="52"/>
  </w:num>
  <w:num w:numId="1003" w16cid:durableId="1097601669">
    <w:abstractNumId w:val="522"/>
  </w:num>
  <w:num w:numId="1004" w16cid:durableId="1866669667">
    <w:abstractNumId w:val="1032"/>
  </w:num>
  <w:num w:numId="1005" w16cid:durableId="693506723">
    <w:abstractNumId w:val="1647"/>
  </w:num>
  <w:num w:numId="1006" w16cid:durableId="1327243934">
    <w:abstractNumId w:val="143"/>
  </w:num>
  <w:num w:numId="1007" w16cid:durableId="87822524">
    <w:abstractNumId w:val="1511"/>
  </w:num>
  <w:num w:numId="1008" w16cid:durableId="1944528013">
    <w:abstractNumId w:val="259"/>
  </w:num>
  <w:num w:numId="1009" w16cid:durableId="961152396">
    <w:abstractNumId w:val="175"/>
  </w:num>
  <w:num w:numId="1010" w16cid:durableId="703482001">
    <w:abstractNumId w:val="1025"/>
  </w:num>
  <w:num w:numId="1011" w16cid:durableId="897325917">
    <w:abstractNumId w:val="491"/>
  </w:num>
  <w:num w:numId="1012" w16cid:durableId="1679577753">
    <w:abstractNumId w:val="1334"/>
  </w:num>
  <w:num w:numId="1013" w16cid:durableId="1650749840">
    <w:abstractNumId w:val="893"/>
  </w:num>
  <w:num w:numId="1014" w16cid:durableId="424155947">
    <w:abstractNumId w:val="1373"/>
  </w:num>
  <w:num w:numId="1015" w16cid:durableId="1933078950">
    <w:abstractNumId w:val="370"/>
  </w:num>
  <w:num w:numId="1016" w16cid:durableId="1914464809">
    <w:abstractNumId w:val="367"/>
  </w:num>
  <w:num w:numId="1017" w16cid:durableId="1656034090">
    <w:abstractNumId w:val="1113"/>
  </w:num>
  <w:num w:numId="1018" w16cid:durableId="1986204239">
    <w:abstractNumId w:val="907"/>
  </w:num>
  <w:num w:numId="1019" w16cid:durableId="66388195">
    <w:abstractNumId w:val="477"/>
  </w:num>
  <w:num w:numId="1020" w16cid:durableId="483278326">
    <w:abstractNumId w:val="133"/>
  </w:num>
  <w:num w:numId="1021" w16cid:durableId="544295821">
    <w:abstractNumId w:val="393"/>
  </w:num>
  <w:num w:numId="1022" w16cid:durableId="879824368">
    <w:abstractNumId w:val="1261"/>
  </w:num>
  <w:num w:numId="1023" w16cid:durableId="489760186">
    <w:abstractNumId w:val="1314"/>
  </w:num>
  <w:num w:numId="1024" w16cid:durableId="418871368">
    <w:abstractNumId w:val="1008"/>
  </w:num>
  <w:num w:numId="1025" w16cid:durableId="1336956899">
    <w:abstractNumId w:val="1035"/>
  </w:num>
  <w:num w:numId="1026" w16cid:durableId="1349481627">
    <w:abstractNumId w:val="1701"/>
  </w:num>
  <w:num w:numId="1027" w16cid:durableId="194268198">
    <w:abstractNumId w:val="1957"/>
  </w:num>
  <w:num w:numId="1028" w16cid:durableId="993919654">
    <w:abstractNumId w:val="1955"/>
  </w:num>
  <w:num w:numId="1029" w16cid:durableId="785582951">
    <w:abstractNumId w:val="1368"/>
  </w:num>
  <w:num w:numId="1030" w16cid:durableId="52700547">
    <w:abstractNumId w:val="137"/>
  </w:num>
  <w:num w:numId="1031" w16cid:durableId="1856188867">
    <w:abstractNumId w:val="1309"/>
  </w:num>
  <w:num w:numId="1032" w16cid:durableId="411395110">
    <w:abstractNumId w:val="220"/>
  </w:num>
  <w:num w:numId="1033" w16cid:durableId="181355979">
    <w:abstractNumId w:val="56"/>
  </w:num>
  <w:num w:numId="1034" w16cid:durableId="553665650">
    <w:abstractNumId w:val="40"/>
  </w:num>
  <w:num w:numId="1035" w16cid:durableId="705566556">
    <w:abstractNumId w:val="1635"/>
  </w:num>
  <w:num w:numId="1036" w16cid:durableId="1176771005">
    <w:abstractNumId w:val="959"/>
  </w:num>
  <w:num w:numId="1037" w16cid:durableId="2085905441">
    <w:abstractNumId w:val="222"/>
  </w:num>
  <w:num w:numId="1038" w16cid:durableId="324211667">
    <w:abstractNumId w:val="617"/>
  </w:num>
  <w:num w:numId="1039" w16cid:durableId="1837106823">
    <w:abstractNumId w:val="1520"/>
  </w:num>
  <w:num w:numId="1040" w16cid:durableId="392780992">
    <w:abstractNumId w:val="1304"/>
  </w:num>
  <w:num w:numId="1041" w16cid:durableId="739517389">
    <w:abstractNumId w:val="1002"/>
  </w:num>
  <w:num w:numId="1042" w16cid:durableId="802626041">
    <w:abstractNumId w:val="1454"/>
  </w:num>
  <w:num w:numId="1043" w16cid:durableId="997078010">
    <w:abstractNumId w:val="1353"/>
  </w:num>
  <w:num w:numId="1044" w16cid:durableId="1640837872">
    <w:abstractNumId w:val="1351"/>
  </w:num>
  <w:num w:numId="1045" w16cid:durableId="1670213896">
    <w:abstractNumId w:val="928"/>
  </w:num>
  <w:num w:numId="1046" w16cid:durableId="589121416">
    <w:abstractNumId w:val="351"/>
  </w:num>
  <w:num w:numId="1047" w16cid:durableId="1360887118">
    <w:abstractNumId w:val="1686"/>
  </w:num>
  <w:num w:numId="1048" w16cid:durableId="1439636812">
    <w:abstractNumId w:val="1128"/>
  </w:num>
  <w:num w:numId="1049" w16cid:durableId="411436642">
    <w:abstractNumId w:val="455"/>
  </w:num>
  <w:num w:numId="1050" w16cid:durableId="1087574897">
    <w:abstractNumId w:val="267"/>
  </w:num>
  <w:num w:numId="1051" w16cid:durableId="2022275850">
    <w:abstractNumId w:val="1569"/>
  </w:num>
  <w:num w:numId="1052" w16cid:durableId="221059386">
    <w:abstractNumId w:val="101"/>
  </w:num>
  <w:num w:numId="1053" w16cid:durableId="1206065030">
    <w:abstractNumId w:val="1347"/>
  </w:num>
  <w:num w:numId="1054" w16cid:durableId="49882817">
    <w:abstractNumId w:val="1606"/>
  </w:num>
  <w:num w:numId="1055" w16cid:durableId="865799347">
    <w:abstractNumId w:val="1286"/>
  </w:num>
  <w:num w:numId="1056" w16cid:durableId="214002408">
    <w:abstractNumId w:val="1185"/>
  </w:num>
  <w:num w:numId="1057" w16cid:durableId="752311803">
    <w:abstractNumId w:val="1970"/>
  </w:num>
  <w:num w:numId="1058" w16cid:durableId="610164429">
    <w:abstractNumId w:val="648"/>
  </w:num>
  <w:num w:numId="1059" w16cid:durableId="420877619">
    <w:abstractNumId w:val="1295"/>
  </w:num>
  <w:num w:numId="1060" w16cid:durableId="1030758982">
    <w:abstractNumId w:val="1300"/>
  </w:num>
  <w:num w:numId="1061" w16cid:durableId="307516830">
    <w:abstractNumId w:val="1106"/>
  </w:num>
  <w:num w:numId="1062" w16cid:durableId="329255229">
    <w:abstractNumId w:val="1939"/>
  </w:num>
  <w:num w:numId="1063" w16cid:durableId="1058165324">
    <w:abstractNumId w:val="1435"/>
  </w:num>
  <w:num w:numId="1064" w16cid:durableId="889920305">
    <w:abstractNumId w:val="858"/>
  </w:num>
  <w:num w:numId="1065" w16cid:durableId="2142767253">
    <w:abstractNumId w:val="515"/>
  </w:num>
  <w:num w:numId="1066" w16cid:durableId="1903130092">
    <w:abstractNumId w:val="752"/>
  </w:num>
  <w:num w:numId="1067" w16cid:durableId="1053309827">
    <w:abstractNumId w:val="1662"/>
  </w:num>
  <w:num w:numId="1068" w16cid:durableId="248930773">
    <w:abstractNumId w:val="1057"/>
  </w:num>
  <w:num w:numId="1069" w16cid:durableId="1445029540">
    <w:abstractNumId w:val="1616"/>
  </w:num>
  <w:num w:numId="1070" w16cid:durableId="1043334038">
    <w:abstractNumId w:val="1902"/>
  </w:num>
  <w:num w:numId="1071" w16cid:durableId="2072073322">
    <w:abstractNumId w:val="498"/>
  </w:num>
  <w:num w:numId="1072" w16cid:durableId="1768111069">
    <w:abstractNumId w:val="1722"/>
  </w:num>
  <w:num w:numId="1073" w16cid:durableId="524445449">
    <w:abstractNumId w:val="952"/>
  </w:num>
  <w:num w:numId="1074" w16cid:durableId="35274762">
    <w:abstractNumId w:val="749"/>
  </w:num>
  <w:num w:numId="1075" w16cid:durableId="1574971171">
    <w:abstractNumId w:val="328"/>
  </w:num>
  <w:num w:numId="1076" w16cid:durableId="132259280">
    <w:abstractNumId w:val="1915"/>
  </w:num>
  <w:num w:numId="1077" w16cid:durableId="1195536502">
    <w:abstractNumId w:val="816"/>
  </w:num>
  <w:num w:numId="1078" w16cid:durableId="1122269399">
    <w:abstractNumId w:val="1194"/>
  </w:num>
  <w:num w:numId="1079" w16cid:durableId="748893188">
    <w:abstractNumId w:val="1661"/>
  </w:num>
  <w:num w:numId="1080" w16cid:durableId="1702170430">
    <w:abstractNumId w:val="499"/>
  </w:num>
  <w:num w:numId="1081" w16cid:durableId="1658217696">
    <w:abstractNumId w:val="1138"/>
  </w:num>
  <w:num w:numId="1082" w16cid:durableId="317029719">
    <w:abstractNumId w:val="217"/>
  </w:num>
  <w:num w:numId="1083" w16cid:durableId="1695693813">
    <w:abstractNumId w:val="2007"/>
  </w:num>
  <w:num w:numId="1084" w16cid:durableId="1254899850">
    <w:abstractNumId w:val="1450"/>
  </w:num>
  <w:num w:numId="1085" w16cid:durableId="1741369585">
    <w:abstractNumId w:val="741"/>
  </w:num>
  <w:num w:numId="1086" w16cid:durableId="984043050">
    <w:abstractNumId w:val="110"/>
  </w:num>
  <w:num w:numId="1087" w16cid:durableId="2137986231">
    <w:abstractNumId w:val="1715"/>
  </w:num>
  <w:num w:numId="1088" w16cid:durableId="430786257">
    <w:abstractNumId w:val="215"/>
  </w:num>
  <w:num w:numId="1089" w16cid:durableId="1226143143">
    <w:abstractNumId w:val="592"/>
  </w:num>
  <w:num w:numId="1090" w16cid:durableId="1126465472">
    <w:abstractNumId w:val="906"/>
  </w:num>
  <w:num w:numId="1091" w16cid:durableId="989362231">
    <w:abstractNumId w:val="99"/>
  </w:num>
  <w:num w:numId="1092" w16cid:durableId="1668629899">
    <w:abstractNumId w:val="1284"/>
  </w:num>
  <w:num w:numId="1093" w16cid:durableId="640118517">
    <w:abstractNumId w:val="1088"/>
  </w:num>
  <w:num w:numId="1094" w16cid:durableId="120274773">
    <w:abstractNumId w:val="1546"/>
  </w:num>
  <w:num w:numId="1095" w16cid:durableId="824474650">
    <w:abstractNumId w:val="140"/>
  </w:num>
  <w:num w:numId="1096" w16cid:durableId="1390029563">
    <w:abstractNumId w:val="1239"/>
  </w:num>
  <w:num w:numId="1097" w16cid:durableId="216822216">
    <w:abstractNumId w:val="1901"/>
  </w:num>
  <w:num w:numId="1098" w16cid:durableId="1218277491">
    <w:abstractNumId w:val="641"/>
  </w:num>
  <w:num w:numId="1099" w16cid:durableId="1054623750">
    <w:abstractNumId w:val="1021"/>
  </w:num>
  <w:num w:numId="1100" w16cid:durableId="150412748">
    <w:abstractNumId w:val="1372"/>
  </w:num>
  <w:num w:numId="1101" w16cid:durableId="1565601148">
    <w:abstractNumId w:val="829"/>
  </w:num>
  <w:num w:numId="1102" w16cid:durableId="1020886565">
    <w:abstractNumId w:val="468"/>
  </w:num>
  <w:num w:numId="1103" w16cid:durableId="967859666">
    <w:abstractNumId w:val="1964"/>
  </w:num>
  <w:num w:numId="1104" w16cid:durableId="1318219473">
    <w:abstractNumId w:val="849"/>
  </w:num>
  <w:num w:numId="1105" w16cid:durableId="2127113756">
    <w:abstractNumId w:val="34"/>
  </w:num>
  <w:num w:numId="1106" w16cid:durableId="175195758">
    <w:abstractNumId w:val="706"/>
  </w:num>
  <w:num w:numId="1107" w16cid:durableId="1206521703">
    <w:abstractNumId w:val="1317"/>
  </w:num>
  <w:num w:numId="1108" w16cid:durableId="49888474">
    <w:abstractNumId w:val="288"/>
  </w:num>
  <w:num w:numId="1109" w16cid:durableId="2134788681">
    <w:abstractNumId w:val="1781"/>
  </w:num>
  <w:num w:numId="1110" w16cid:durableId="2125155276">
    <w:abstractNumId w:val="1864"/>
  </w:num>
  <w:num w:numId="1111" w16cid:durableId="678971789">
    <w:abstractNumId w:val="679"/>
  </w:num>
  <w:num w:numId="1112" w16cid:durableId="1641692678">
    <w:abstractNumId w:val="597"/>
  </w:num>
  <w:num w:numId="1113" w16cid:durableId="1907298496">
    <w:abstractNumId w:val="889"/>
  </w:num>
  <w:num w:numId="1114" w16cid:durableId="1533418947">
    <w:abstractNumId w:val="2020"/>
  </w:num>
  <w:num w:numId="1115" w16cid:durableId="1191800688">
    <w:abstractNumId w:val="125"/>
  </w:num>
  <w:num w:numId="1116" w16cid:durableId="1588004974">
    <w:abstractNumId w:val="1190"/>
  </w:num>
  <w:num w:numId="1117" w16cid:durableId="1884826990">
    <w:abstractNumId w:val="1327"/>
  </w:num>
  <w:num w:numId="1118" w16cid:durableId="1233347412">
    <w:abstractNumId w:val="1154"/>
  </w:num>
  <w:num w:numId="1119" w16cid:durableId="2044941054">
    <w:abstractNumId w:val="325"/>
  </w:num>
  <w:num w:numId="1120" w16cid:durableId="1885363617">
    <w:abstractNumId w:val="106"/>
  </w:num>
  <w:num w:numId="1121" w16cid:durableId="1270697087">
    <w:abstractNumId w:val="2013"/>
  </w:num>
  <w:num w:numId="1122" w16cid:durableId="394934902">
    <w:abstractNumId w:val="1521"/>
  </w:num>
  <w:num w:numId="1123" w16cid:durableId="1043486129">
    <w:abstractNumId w:val="677"/>
  </w:num>
  <w:num w:numId="1124" w16cid:durableId="407532753">
    <w:abstractNumId w:val="1468"/>
  </w:num>
  <w:num w:numId="1125" w16cid:durableId="464549096">
    <w:abstractNumId w:val="1047"/>
  </w:num>
  <w:num w:numId="1126" w16cid:durableId="1078601765">
    <w:abstractNumId w:val="1734"/>
  </w:num>
  <w:num w:numId="1127" w16cid:durableId="317657579">
    <w:abstractNumId w:val="1031"/>
  </w:num>
  <w:num w:numId="1128" w16cid:durableId="1317761154">
    <w:abstractNumId w:val="910"/>
  </w:num>
  <w:num w:numId="1129" w16cid:durableId="2061512639">
    <w:abstractNumId w:val="1727"/>
  </w:num>
  <w:num w:numId="1130" w16cid:durableId="5134712">
    <w:abstractNumId w:val="1498"/>
  </w:num>
  <w:num w:numId="1131" w16cid:durableId="1312715517">
    <w:abstractNumId w:val="1034"/>
  </w:num>
  <w:num w:numId="1132" w16cid:durableId="887381270">
    <w:abstractNumId w:val="489"/>
  </w:num>
  <w:num w:numId="1133" w16cid:durableId="1098216389">
    <w:abstractNumId w:val="776"/>
  </w:num>
  <w:num w:numId="1134" w16cid:durableId="103811350">
    <w:abstractNumId w:val="1707"/>
  </w:num>
  <w:num w:numId="1135" w16cid:durableId="425350446">
    <w:abstractNumId w:val="117"/>
  </w:num>
  <w:num w:numId="1136" w16cid:durableId="178083279">
    <w:abstractNumId w:val="883"/>
  </w:num>
  <w:num w:numId="1137" w16cid:durableId="963463015">
    <w:abstractNumId w:val="1269"/>
  </w:num>
  <w:num w:numId="1138" w16cid:durableId="1660041646">
    <w:abstractNumId w:val="1087"/>
  </w:num>
  <w:num w:numId="1139" w16cid:durableId="776145405">
    <w:abstractNumId w:val="236"/>
  </w:num>
  <w:num w:numId="1140" w16cid:durableId="1019624487">
    <w:abstractNumId w:val="1676"/>
  </w:num>
  <w:num w:numId="1141" w16cid:durableId="1317496430">
    <w:abstractNumId w:val="304"/>
  </w:num>
  <w:num w:numId="1142" w16cid:durableId="318579560">
    <w:abstractNumId w:val="238"/>
  </w:num>
  <w:num w:numId="1143" w16cid:durableId="160002175">
    <w:abstractNumId w:val="811"/>
  </w:num>
  <w:num w:numId="1144" w16cid:durableId="1116143707">
    <w:abstractNumId w:val="1200"/>
  </w:num>
  <w:num w:numId="1145" w16cid:durableId="425077564">
    <w:abstractNumId w:val="2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1099"/>
  </w:num>
  <w:num w:numId="1147" w16cid:durableId="941575914">
    <w:abstractNumId w:val="664"/>
  </w:num>
  <w:num w:numId="1148" w16cid:durableId="645815810">
    <w:abstractNumId w:val="75"/>
  </w:num>
  <w:num w:numId="1149" w16cid:durableId="1651471823">
    <w:abstractNumId w:val="79"/>
  </w:num>
  <w:num w:numId="1150" w16cid:durableId="1320576937">
    <w:abstractNumId w:val="1579"/>
  </w:num>
  <w:num w:numId="1151" w16cid:durableId="625281903">
    <w:abstractNumId w:val="77"/>
  </w:num>
  <w:num w:numId="1152" w16cid:durableId="1178347873">
    <w:abstractNumId w:val="78"/>
  </w:num>
  <w:num w:numId="1153" w16cid:durableId="484902423">
    <w:abstractNumId w:val="1953"/>
  </w:num>
  <w:num w:numId="1154" w16cid:durableId="758913128">
    <w:abstractNumId w:val="1992"/>
  </w:num>
  <w:num w:numId="1155" w16cid:durableId="1344355745">
    <w:abstractNumId w:val="168"/>
  </w:num>
  <w:num w:numId="1156" w16cid:durableId="484473737">
    <w:abstractNumId w:val="320"/>
  </w:num>
  <w:num w:numId="1157" w16cid:durableId="408111889">
    <w:abstractNumId w:val="608"/>
  </w:num>
  <w:num w:numId="1158" w16cid:durableId="788207484">
    <w:abstractNumId w:val="1417"/>
  </w:num>
  <w:num w:numId="1159" w16cid:durableId="1749156485">
    <w:abstractNumId w:val="195"/>
  </w:num>
  <w:num w:numId="1160" w16cid:durableId="373579749">
    <w:abstractNumId w:val="1083"/>
  </w:num>
  <w:num w:numId="1161" w16cid:durableId="519858149">
    <w:abstractNumId w:val="786"/>
  </w:num>
  <w:num w:numId="1162" w16cid:durableId="2085371806">
    <w:abstractNumId w:val="1487"/>
  </w:num>
  <w:num w:numId="1163" w16cid:durableId="1614164143">
    <w:abstractNumId w:val="1326"/>
  </w:num>
  <w:num w:numId="1164" w16cid:durableId="562251827">
    <w:abstractNumId w:val="588"/>
  </w:num>
  <w:num w:numId="1165" w16cid:durableId="141391715">
    <w:abstractNumId w:val="1651"/>
  </w:num>
  <w:num w:numId="1166" w16cid:durableId="1084111888">
    <w:abstractNumId w:val="1855"/>
  </w:num>
  <w:num w:numId="1167" w16cid:durableId="1760326884">
    <w:abstractNumId w:val="476"/>
  </w:num>
  <w:num w:numId="1168" w16cid:durableId="1420519163">
    <w:abstractNumId w:val="1507"/>
  </w:num>
  <w:num w:numId="1169" w16cid:durableId="1094670351">
    <w:abstractNumId w:val="1260"/>
  </w:num>
  <w:num w:numId="1170" w16cid:durableId="929855962">
    <w:abstractNumId w:val="545"/>
  </w:num>
  <w:num w:numId="1171" w16cid:durableId="1369184120">
    <w:abstractNumId w:val="1879"/>
  </w:num>
  <w:num w:numId="1172" w16cid:durableId="1762867645">
    <w:abstractNumId w:val="757"/>
  </w:num>
  <w:num w:numId="1173" w16cid:durableId="908539773">
    <w:abstractNumId w:val="365"/>
  </w:num>
  <w:num w:numId="1174" w16cid:durableId="2014019218">
    <w:abstractNumId w:val="2024"/>
  </w:num>
  <w:num w:numId="1175" w16cid:durableId="343096155">
    <w:abstractNumId w:val="1143"/>
  </w:num>
  <w:num w:numId="1176" w16cid:durableId="1084108963">
    <w:abstractNumId w:val="736"/>
  </w:num>
  <w:num w:numId="1177" w16cid:durableId="1358235289">
    <w:abstractNumId w:val="988"/>
  </w:num>
  <w:num w:numId="1178" w16cid:durableId="1487360998">
    <w:abstractNumId w:val="497"/>
  </w:num>
  <w:num w:numId="1179" w16cid:durableId="1554390362">
    <w:abstractNumId w:val="465"/>
  </w:num>
  <w:num w:numId="1180" w16cid:durableId="950207363">
    <w:abstractNumId w:val="880"/>
  </w:num>
  <w:num w:numId="1181" w16cid:durableId="1225605542">
    <w:abstractNumId w:val="452"/>
  </w:num>
  <w:num w:numId="1182" w16cid:durableId="1307517190">
    <w:abstractNumId w:val="1825"/>
  </w:num>
  <w:num w:numId="1183" w16cid:durableId="1867987674">
    <w:abstractNumId w:val="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405"/>
  </w:num>
  <w:num w:numId="1185" w16cid:durableId="716121424">
    <w:abstractNumId w:val="187"/>
  </w:num>
  <w:num w:numId="1186" w16cid:durableId="1723014954">
    <w:abstractNumId w:val="1854"/>
  </w:num>
  <w:num w:numId="1187" w16cid:durableId="1407805483">
    <w:abstractNumId w:val="1636"/>
  </w:num>
  <w:num w:numId="1188" w16cid:durableId="1188787055">
    <w:abstractNumId w:val="675"/>
  </w:num>
  <w:num w:numId="1189" w16cid:durableId="365713824">
    <w:abstractNumId w:val="1483"/>
  </w:num>
  <w:num w:numId="1190" w16cid:durableId="452407935">
    <w:abstractNumId w:val="650"/>
  </w:num>
  <w:num w:numId="1191" w16cid:durableId="1050543108">
    <w:abstractNumId w:val="1884"/>
  </w:num>
  <w:num w:numId="1192" w16cid:durableId="725688047">
    <w:abstractNumId w:val="513"/>
  </w:num>
  <w:num w:numId="1193" w16cid:durableId="1934627473">
    <w:abstractNumId w:val="860"/>
  </w:num>
  <w:num w:numId="1194" w16cid:durableId="1349792694">
    <w:abstractNumId w:val="1650"/>
  </w:num>
  <w:num w:numId="1195" w16cid:durableId="1288583194">
    <w:abstractNumId w:val="839"/>
  </w:num>
  <w:num w:numId="1196" w16cid:durableId="1039865328">
    <w:abstractNumId w:val="997"/>
  </w:num>
  <w:num w:numId="1197" w16cid:durableId="1756435980">
    <w:abstractNumId w:val="987"/>
  </w:num>
  <w:num w:numId="1198" w16cid:durableId="1750039934">
    <w:abstractNumId w:val="1684"/>
  </w:num>
  <w:num w:numId="1199" w16cid:durableId="435028497">
    <w:abstractNumId w:val="1151"/>
  </w:num>
  <w:num w:numId="1200" w16cid:durableId="1143697574">
    <w:abstractNumId w:val="1052"/>
  </w:num>
  <w:num w:numId="1201" w16cid:durableId="651328983">
    <w:abstractNumId w:val="1112"/>
  </w:num>
  <w:num w:numId="1202" w16cid:durableId="1981760936">
    <w:abstractNumId w:val="1975"/>
  </w:num>
  <w:num w:numId="1203" w16cid:durableId="830949945">
    <w:abstractNumId w:val="604"/>
  </w:num>
  <w:num w:numId="1204" w16cid:durableId="363100763">
    <w:abstractNumId w:val="1036"/>
  </w:num>
  <w:num w:numId="1205" w16cid:durableId="595526429">
    <w:abstractNumId w:val="1560"/>
  </w:num>
  <w:num w:numId="1206" w16cid:durableId="2062705240">
    <w:abstractNumId w:val="1708"/>
  </w:num>
  <w:num w:numId="1207" w16cid:durableId="923805597">
    <w:abstractNumId w:val="543"/>
  </w:num>
  <w:num w:numId="1208" w16cid:durableId="1836262072">
    <w:abstractNumId w:val="1782"/>
  </w:num>
  <w:num w:numId="1209" w16cid:durableId="921373694">
    <w:abstractNumId w:val="428"/>
  </w:num>
  <w:num w:numId="1210" w16cid:durableId="799762919">
    <w:abstractNumId w:val="1173"/>
  </w:num>
  <w:num w:numId="1211" w16cid:durableId="455294234">
    <w:abstractNumId w:val="470"/>
  </w:num>
  <w:num w:numId="1212" w16cid:durableId="216354843">
    <w:abstractNumId w:val="1150"/>
  </w:num>
  <w:num w:numId="1213" w16cid:durableId="1210416600">
    <w:abstractNumId w:val="1693"/>
  </w:num>
  <w:num w:numId="1214" w16cid:durableId="1953586038">
    <w:abstractNumId w:val="710"/>
  </w:num>
  <w:num w:numId="1215" w16cid:durableId="984167485">
    <w:abstractNumId w:val="129"/>
  </w:num>
  <w:num w:numId="1216" w16cid:durableId="1575510072">
    <w:abstractNumId w:val="1018"/>
  </w:num>
  <w:num w:numId="1217" w16cid:durableId="31537060">
    <w:abstractNumId w:val="458"/>
  </w:num>
  <w:num w:numId="1218" w16cid:durableId="1095707592">
    <w:abstractNumId w:val="1277"/>
  </w:num>
  <w:num w:numId="1219" w16cid:durableId="1835100967">
    <w:abstractNumId w:val="1571"/>
  </w:num>
  <w:num w:numId="1220" w16cid:durableId="613559178">
    <w:abstractNumId w:val="1948"/>
  </w:num>
  <w:num w:numId="1221" w16cid:durableId="833955304">
    <w:abstractNumId w:val="881"/>
  </w:num>
  <w:num w:numId="1222" w16cid:durableId="124203842">
    <w:abstractNumId w:val="599"/>
  </w:num>
  <w:num w:numId="1223" w16cid:durableId="1522356433">
    <w:abstractNumId w:val="159"/>
  </w:num>
  <w:num w:numId="1224" w16cid:durableId="624121424">
    <w:abstractNumId w:val="642"/>
  </w:num>
  <w:num w:numId="1225" w16cid:durableId="337467061">
    <w:abstractNumId w:val="372"/>
  </w:num>
  <w:num w:numId="1226" w16cid:durableId="791747279">
    <w:abstractNumId w:val="660"/>
  </w:num>
  <w:num w:numId="1227" w16cid:durableId="1813787141">
    <w:abstractNumId w:val="904"/>
  </w:num>
  <w:num w:numId="1228" w16cid:durableId="1206217659">
    <w:abstractNumId w:val="840"/>
  </w:num>
  <w:num w:numId="1229" w16cid:durableId="86847265">
    <w:abstractNumId w:val="830"/>
  </w:num>
  <w:num w:numId="1230" w16cid:durableId="263927527">
    <w:abstractNumId w:val="436"/>
  </w:num>
  <w:num w:numId="1231" w16cid:durableId="442118520">
    <w:abstractNumId w:val="1799"/>
  </w:num>
  <w:num w:numId="1232" w16cid:durableId="1683359117">
    <w:abstractNumId w:val="311"/>
  </w:num>
  <w:num w:numId="1233" w16cid:durableId="1596206807">
    <w:abstractNumId w:val="697"/>
  </w:num>
  <w:num w:numId="1234" w16cid:durableId="680426180">
    <w:abstractNumId w:val="838"/>
  </w:num>
  <w:num w:numId="1235" w16cid:durableId="883981731">
    <w:abstractNumId w:val="2032"/>
  </w:num>
  <w:num w:numId="1236" w16cid:durableId="1570573042">
    <w:abstractNumId w:val="1053"/>
  </w:num>
  <w:num w:numId="1237" w16cid:durableId="333920731">
    <w:abstractNumId w:val="490"/>
  </w:num>
  <w:num w:numId="1238" w16cid:durableId="1130325979">
    <w:abstractNumId w:val="1174"/>
  </w:num>
  <w:num w:numId="1239" w16cid:durableId="420491217">
    <w:abstractNumId w:val="1020"/>
  </w:num>
  <w:num w:numId="1240" w16cid:durableId="1685277988">
    <w:abstractNumId w:val="446"/>
  </w:num>
  <w:num w:numId="1241" w16cid:durableId="1034116968">
    <w:abstractNumId w:val="721"/>
  </w:num>
  <w:num w:numId="1242" w16cid:durableId="1590116872">
    <w:abstractNumId w:val="1801"/>
  </w:num>
  <w:num w:numId="1243" w16cid:durableId="633560466">
    <w:abstractNumId w:val="1870"/>
  </w:num>
  <w:num w:numId="1244" w16cid:durableId="1278097220">
    <w:abstractNumId w:val="1555"/>
  </w:num>
  <w:num w:numId="1245" w16cid:durableId="1578243563">
    <w:abstractNumId w:val="1736"/>
  </w:num>
  <w:num w:numId="1246" w16cid:durableId="1611858831">
    <w:abstractNumId w:val="481"/>
  </w:num>
  <w:num w:numId="1247" w16cid:durableId="1182625267">
    <w:abstractNumId w:val="1323"/>
  </w:num>
  <w:num w:numId="1248" w16cid:durableId="1654334567">
    <w:abstractNumId w:val="81"/>
  </w:num>
  <w:num w:numId="1249" w16cid:durableId="382683190">
    <w:abstractNumId w:val="84"/>
  </w:num>
  <w:num w:numId="1250" w16cid:durableId="2117170125">
    <w:abstractNumId w:val="83"/>
  </w:num>
  <w:num w:numId="1251" w16cid:durableId="547644877">
    <w:abstractNumId w:val="82"/>
  </w:num>
  <w:num w:numId="1252" w16cid:durableId="1309942634">
    <w:abstractNumId w:val="85"/>
  </w:num>
  <w:num w:numId="1253" w16cid:durableId="1416245501">
    <w:abstractNumId w:val="86"/>
  </w:num>
  <w:num w:numId="1254" w16cid:durableId="1738430016">
    <w:abstractNumId w:val="87"/>
  </w:num>
  <w:num w:numId="1255" w16cid:durableId="983435825">
    <w:abstractNumId w:val="88"/>
  </w:num>
  <w:num w:numId="1256" w16cid:durableId="1936743646">
    <w:abstractNumId w:val="89"/>
  </w:num>
  <w:num w:numId="1257" w16cid:durableId="1903976425">
    <w:abstractNumId w:val="90"/>
  </w:num>
  <w:num w:numId="1258" w16cid:durableId="1548831125">
    <w:abstractNumId w:val="91"/>
  </w:num>
  <w:num w:numId="1259" w16cid:durableId="61567308">
    <w:abstractNumId w:val="92"/>
  </w:num>
  <w:num w:numId="1260" w16cid:durableId="304744464">
    <w:abstractNumId w:val="93"/>
  </w:num>
  <w:num w:numId="1261" w16cid:durableId="1627200670">
    <w:abstractNumId w:val="1349"/>
  </w:num>
  <w:num w:numId="1262" w16cid:durableId="1667055844">
    <w:abstractNumId w:val="804"/>
  </w:num>
  <w:num w:numId="1263" w16cid:durableId="62876674">
    <w:abstractNumId w:val="1164"/>
  </w:num>
  <w:num w:numId="1264" w16cid:durableId="1373924165">
    <w:abstractNumId w:val="1621"/>
  </w:num>
  <w:num w:numId="1265" w16cid:durableId="73599230">
    <w:abstractNumId w:val="1000"/>
  </w:num>
  <w:num w:numId="1266" w16cid:durableId="1473793719">
    <w:abstractNumId w:val="615"/>
  </w:num>
  <w:num w:numId="1267" w16cid:durableId="697776928">
    <w:abstractNumId w:val="962"/>
  </w:num>
  <w:num w:numId="1268" w16cid:durableId="1290283824">
    <w:abstractNumId w:val="1656"/>
  </w:num>
  <w:num w:numId="1269" w16cid:durableId="1257137024">
    <w:abstractNumId w:val="19"/>
  </w:num>
  <w:num w:numId="1270" w16cid:durableId="889001943">
    <w:abstractNumId w:val="1517"/>
  </w:num>
  <w:num w:numId="1271" w16cid:durableId="2008364886">
    <w:abstractNumId w:val="1183"/>
  </w:num>
  <w:num w:numId="1272" w16cid:durableId="1159614138">
    <w:abstractNumId w:val="1345"/>
  </w:num>
  <w:num w:numId="1273" w16cid:durableId="1569919407">
    <w:abstractNumId w:val="656"/>
  </w:num>
  <w:num w:numId="1274" w16cid:durableId="556891564">
    <w:abstractNumId w:val="297"/>
  </w:num>
  <w:num w:numId="1275" w16cid:durableId="169222375">
    <w:abstractNumId w:val="107"/>
  </w:num>
  <w:num w:numId="1276" w16cid:durableId="1430270656">
    <w:abstractNumId w:val="746"/>
  </w:num>
  <w:num w:numId="1277" w16cid:durableId="356007066">
    <w:abstractNumId w:val="1974"/>
  </w:num>
  <w:num w:numId="1278" w16cid:durableId="138885847">
    <w:abstractNumId w:val="1216"/>
  </w:num>
  <w:num w:numId="1279" w16cid:durableId="1166017292">
    <w:abstractNumId w:val="266"/>
  </w:num>
  <w:num w:numId="1280" w16cid:durableId="1837112787">
    <w:abstractNumId w:val="1922"/>
  </w:num>
  <w:num w:numId="1281" w16cid:durableId="906382791">
    <w:abstractNumId w:val="1785"/>
  </w:num>
  <w:num w:numId="1282" w16cid:durableId="38357129">
    <w:abstractNumId w:val="1108"/>
  </w:num>
  <w:num w:numId="1283" w16cid:durableId="2125149671">
    <w:abstractNumId w:val="47"/>
  </w:num>
  <w:num w:numId="1284" w16cid:durableId="390664195">
    <w:abstractNumId w:val="1943"/>
  </w:num>
  <w:num w:numId="1285" w16cid:durableId="2043359828">
    <w:abstractNumId w:val="911"/>
  </w:num>
  <w:num w:numId="1286" w16cid:durableId="2067945628">
    <w:abstractNumId w:val="1868"/>
  </w:num>
  <w:num w:numId="1287" w16cid:durableId="1622230052">
    <w:abstractNumId w:val="2005"/>
  </w:num>
  <w:num w:numId="1288" w16cid:durableId="107050171">
    <w:abstractNumId w:val="1758"/>
  </w:num>
  <w:num w:numId="1289" w16cid:durableId="1147358333">
    <w:abstractNumId w:val="625"/>
  </w:num>
  <w:num w:numId="1290" w16cid:durableId="672612097">
    <w:abstractNumId w:val="1544"/>
  </w:num>
  <w:num w:numId="1291" w16cid:durableId="442001878">
    <w:abstractNumId w:val="567"/>
  </w:num>
  <w:num w:numId="1292" w16cid:durableId="322005757">
    <w:abstractNumId w:val="1301"/>
  </w:num>
  <w:num w:numId="1293" w16cid:durableId="1556814679">
    <w:abstractNumId w:val="1169"/>
  </w:num>
  <w:num w:numId="1294" w16cid:durableId="2124424657">
    <w:abstractNumId w:val="908"/>
  </w:num>
  <w:num w:numId="1295" w16cid:durableId="134640840">
    <w:abstractNumId w:val="534"/>
  </w:num>
  <w:num w:numId="1296" w16cid:durableId="761494326">
    <w:abstractNumId w:val="1831"/>
  </w:num>
  <w:num w:numId="1297" w16cid:durableId="1241452922">
    <w:abstractNumId w:val="1062"/>
  </w:num>
  <w:num w:numId="1298" w16cid:durableId="488718233">
    <w:abstractNumId w:val="243"/>
  </w:num>
  <w:num w:numId="1299" w16cid:durableId="1577547947">
    <w:abstractNumId w:val="334"/>
  </w:num>
  <w:num w:numId="1300" w16cid:durableId="1245527777">
    <w:abstractNumId w:val="1800"/>
  </w:num>
  <w:num w:numId="1301" w16cid:durableId="984506691">
    <w:abstractNumId w:val="329"/>
  </w:num>
  <w:num w:numId="1302" w16cid:durableId="1863662855">
    <w:abstractNumId w:val="1359"/>
  </w:num>
  <w:num w:numId="1303" w16cid:durableId="1915702313">
    <w:abstractNumId w:val="1779"/>
  </w:num>
  <w:num w:numId="1304" w16cid:durableId="894126465">
    <w:abstractNumId w:val="1971"/>
  </w:num>
  <w:num w:numId="1305" w16cid:durableId="1551304309">
    <w:abstractNumId w:val="1408"/>
  </w:num>
  <w:num w:numId="1306" w16cid:durableId="2014410826">
    <w:abstractNumId w:val="1930"/>
  </w:num>
  <w:num w:numId="1307" w16cid:durableId="1114209993">
    <w:abstractNumId w:val="670"/>
  </w:num>
  <w:num w:numId="1308" w16cid:durableId="1005671989">
    <w:abstractNumId w:val="1262"/>
  </w:num>
  <w:num w:numId="1309" w16cid:durableId="1567687482">
    <w:abstractNumId w:val="718"/>
  </w:num>
  <w:num w:numId="1310" w16cid:durableId="1061515727">
    <w:abstractNumId w:val="1687"/>
  </w:num>
  <w:num w:numId="1311" w16cid:durableId="947927377">
    <w:abstractNumId w:val="533"/>
  </w:num>
  <w:num w:numId="1312" w16cid:durableId="1930308542">
    <w:abstractNumId w:val="398"/>
  </w:num>
  <w:num w:numId="1313" w16cid:durableId="756443233">
    <w:abstractNumId w:val="827"/>
  </w:num>
  <w:num w:numId="1314" w16cid:durableId="1437872571">
    <w:abstractNumId w:val="1582"/>
  </w:num>
  <w:num w:numId="1315" w16cid:durableId="1145505989">
    <w:abstractNumId w:val="1356"/>
  </w:num>
  <w:num w:numId="1316" w16cid:durableId="1611084133">
    <w:abstractNumId w:val="186"/>
  </w:num>
  <w:num w:numId="1317" w16cid:durableId="759525217">
    <w:abstractNumId w:val="1437"/>
  </w:num>
  <w:num w:numId="1318" w16cid:durableId="805270936">
    <w:abstractNumId w:val="800"/>
  </w:num>
  <w:num w:numId="1319" w16cid:durableId="154415592">
    <w:abstractNumId w:val="1392"/>
  </w:num>
  <w:num w:numId="1320" w16cid:durableId="415715685">
    <w:abstractNumId w:val="492"/>
  </w:num>
  <w:num w:numId="1321" w16cid:durableId="1850481267">
    <w:abstractNumId w:val="1425"/>
  </w:num>
  <w:num w:numId="1322" w16cid:durableId="1616784940">
    <w:abstractNumId w:val="1941"/>
  </w:num>
  <w:num w:numId="1323" w16cid:durableId="1602880458">
    <w:abstractNumId w:val="694"/>
  </w:num>
  <w:num w:numId="1324" w16cid:durableId="755592809">
    <w:abstractNumId w:val="225"/>
  </w:num>
  <w:num w:numId="1325" w16cid:durableId="776099537">
    <w:abstractNumId w:val="1759"/>
  </w:num>
  <w:num w:numId="1326" w16cid:durableId="1206412353">
    <w:abstractNumId w:val="1451"/>
  </w:num>
  <w:num w:numId="1327" w16cid:durableId="902064769">
    <w:abstractNumId w:val="141"/>
  </w:num>
  <w:num w:numId="1328" w16cid:durableId="513417830">
    <w:abstractNumId w:val="1802"/>
  </w:num>
  <w:num w:numId="1329" w16cid:durableId="1900479624">
    <w:abstractNumId w:val="1091"/>
  </w:num>
  <w:num w:numId="1330" w16cid:durableId="1944680421">
    <w:abstractNumId w:val="1003"/>
  </w:num>
  <w:num w:numId="1331" w16cid:durableId="1874223624">
    <w:abstractNumId w:val="869"/>
  </w:num>
  <w:num w:numId="1332" w16cid:durableId="87697575">
    <w:abstractNumId w:val="521"/>
  </w:num>
  <w:num w:numId="1333" w16cid:durableId="1385522318">
    <w:abstractNumId w:val="1611"/>
  </w:num>
  <w:num w:numId="1334" w16cid:durableId="75589901">
    <w:abstractNumId w:val="724"/>
  </w:num>
  <w:num w:numId="1335" w16cid:durableId="1804427499">
    <w:abstractNumId w:val="1741"/>
  </w:num>
  <w:num w:numId="1336" w16cid:durableId="628248990">
    <w:abstractNumId w:val="1585"/>
  </w:num>
  <w:num w:numId="1337" w16cid:durableId="277953043">
    <w:abstractNumId w:val="957"/>
  </w:num>
  <w:num w:numId="1338" w16cid:durableId="685250052">
    <w:abstractNumId w:val="183"/>
  </w:num>
  <w:num w:numId="1339" w16cid:durableId="1601450655">
    <w:abstractNumId w:val="1463"/>
  </w:num>
  <w:num w:numId="1340" w16cid:durableId="1039819962">
    <w:abstractNumId w:val="945"/>
  </w:num>
  <w:num w:numId="1341" w16cid:durableId="1953050586">
    <w:abstractNumId w:val="1123"/>
  </w:num>
  <w:num w:numId="1342" w16cid:durableId="51316525">
    <w:abstractNumId w:val="565"/>
  </w:num>
  <w:num w:numId="1343" w16cid:durableId="1138380489">
    <w:abstractNumId w:val="244"/>
  </w:num>
  <w:num w:numId="1344" w16cid:durableId="1544363284">
    <w:abstractNumId w:val="192"/>
  </w:num>
  <w:num w:numId="1345" w16cid:durableId="1619491155">
    <w:abstractNumId w:val="1110"/>
  </w:num>
  <w:num w:numId="1346" w16cid:durableId="249196636">
    <w:abstractNumId w:val="963"/>
  </w:num>
  <w:num w:numId="1347" w16cid:durableId="1949846816">
    <w:abstractNumId w:val="1921"/>
  </w:num>
  <w:num w:numId="1348" w16cid:durableId="881863964">
    <w:abstractNumId w:val="915"/>
  </w:num>
  <w:num w:numId="1349" w16cid:durableId="1998026354">
    <w:abstractNumId w:val="1608"/>
  </w:num>
  <w:num w:numId="1350" w16cid:durableId="2099130627">
    <w:abstractNumId w:val="1638"/>
  </w:num>
  <w:num w:numId="1351" w16cid:durableId="1772427765">
    <w:abstractNumId w:val="794"/>
  </w:num>
  <w:num w:numId="1352" w16cid:durableId="1249460102">
    <w:abstractNumId w:val="1240"/>
  </w:num>
  <w:num w:numId="1353" w16cid:durableId="543756926">
    <w:abstractNumId w:val="1226"/>
  </w:num>
  <w:num w:numId="1354" w16cid:durableId="2077244184">
    <w:abstractNumId w:val="221"/>
  </w:num>
  <w:num w:numId="1355" w16cid:durableId="2144492709">
    <w:abstractNumId w:val="983"/>
  </w:num>
  <w:num w:numId="1356" w16cid:durableId="984966460">
    <w:abstractNumId w:val="1461"/>
  </w:num>
  <w:num w:numId="1357" w16cid:durableId="1573195493">
    <w:abstractNumId w:val="1783"/>
  </w:num>
  <w:num w:numId="1358" w16cid:durableId="1343052391">
    <w:abstractNumId w:val="507"/>
  </w:num>
  <w:num w:numId="1359" w16cid:durableId="1921018610">
    <w:abstractNumId w:val="1073"/>
  </w:num>
  <w:num w:numId="1360" w16cid:durableId="1284531641">
    <w:abstractNumId w:val="55"/>
  </w:num>
  <w:num w:numId="1361" w16cid:durableId="279533614">
    <w:abstractNumId w:val="14"/>
  </w:num>
  <w:num w:numId="1362" w16cid:durableId="438109361">
    <w:abstractNumId w:val="509"/>
  </w:num>
  <w:num w:numId="1363" w16cid:durableId="273099217">
    <w:abstractNumId w:val="632"/>
  </w:num>
  <w:num w:numId="1364" w16cid:durableId="968167058">
    <w:abstractNumId w:val="755"/>
  </w:num>
  <w:num w:numId="1365" w16cid:durableId="1888639006">
    <w:abstractNumId w:val="808"/>
  </w:num>
  <w:num w:numId="1366" w16cid:durableId="671371404">
    <w:abstractNumId w:val="1207"/>
  </w:num>
  <w:num w:numId="1367" w16cid:durableId="1312056743">
    <w:abstractNumId w:val="659"/>
  </w:num>
  <w:num w:numId="1368" w16cid:durableId="783383576">
    <w:abstractNumId w:val="913"/>
  </w:num>
  <w:num w:numId="1369" w16cid:durableId="1960256709">
    <w:abstractNumId w:val="1332"/>
    <w:lvlOverride w:ilvl="0">
      <w:startOverride w:val="1"/>
    </w:lvlOverride>
  </w:num>
  <w:num w:numId="1370" w16cid:durableId="210267511">
    <w:abstractNumId w:val="903"/>
  </w:num>
  <w:num w:numId="1371" w16cid:durableId="1847090479">
    <w:abstractNumId w:val="256"/>
  </w:num>
  <w:num w:numId="1372" w16cid:durableId="1132674841">
    <w:abstractNumId w:val="1714"/>
  </w:num>
  <w:num w:numId="1373" w16cid:durableId="917443140">
    <w:abstractNumId w:val="296"/>
  </w:num>
  <w:num w:numId="1374" w16cid:durableId="1343052382">
    <w:abstractNumId w:val="139"/>
  </w:num>
  <w:num w:numId="1375" w16cid:durableId="1733969480">
    <w:abstractNumId w:val="1430"/>
  </w:num>
  <w:num w:numId="1376" w16cid:durableId="501555014">
    <w:abstractNumId w:val="1526"/>
  </w:num>
  <w:num w:numId="1377" w16cid:durableId="205064811">
    <w:abstractNumId w:val="223"/>
  </w:num>
  <w:num w:numId="1378" w16cid:durableId="1505121082">
    <w:abstractNumId w:val="1115"/>
  </w:num>
  <w:num w:numId="1379" w16cid:durableId="48187896">
    <w:abstractNumId w:val="1561"/>
  </w:num>
  <w:num w:numId="1380" w16cid:durableId="1164474577">
    <w:abstractNumId w:val="530"/>
  </w:num>
  <w:num w:numId="1381" w16cid:durableId="1703358899">
    <w:abstractNumId w:val="1678"/>
  </w:num>
  <w:num w:numId="1382" w16cid:durableId="1982880875">
    <w:abstractNumId w:val="1665"/>
  </w:num>
  <w:num w:numId="1383" w16cid:durableId="2071879306">
    <w:abstractNumId w:val="1371"/>
  </w:num>
  <w:num w:numId="1384" w16cid:durableId="533813191">
    <w:abstractNumId w:val="1986"/>
  </w:num>
  <w:num w:numId="1385" w16cid:durableId="1128088037">
    <w:abstractNumId w:val="802"/>
  </w:num>
  <w:num w:numId="1386" w16cid:durableId="1997218629">
    <w:abstractNumId w:val="33"/>
  </w:num>
  <w:num w:numId="1387" w16cid:durableId="1117992931">
    <w:abstractNumId w:val="1467"/>
  </w:num>
  <w:num w:numId="1388" w16cid:durableId="110785087">
    <w:abstractNumId w:val="45"/>
  </w:num>
  <w:num w:numId="1389" w16cid:durableId="1872836360">
    <w:abstractNumId w:val="22"/>
  </w:num>
  <w:num w:numId="1390" w16cid:durableId="1766727357">
    <w:abstractNumId w:val="36"/>
  </w:num>
  <w:num w:numId="1391" w16cid:durableId="1003438729">
    <w:abstractNumId w:val="80"/>
  </w:num>
  <w:num w:numId="1392" w16cid:durableId="164059752">
    <w:abstractNumId w:val="94"/>
  </w:num>
  <w:num w:numId="1393" w16cid:durableId="1338000559">
    <w:abstractNumId w:val="1421"/>
  </w:num>
  <w:num w:numId="1394" w16cid:durableId="1802846910">
    <w:abstractNumId w:val="738"/>
  </w:num>
  <w:num w:numId="1395" w16cid:durableId="240451917">
    <w:abstractNumId w:val="831"/>
  </w:num>
  <w:num w:numId="1396" w16cid:durableId="1850101629">
    <w:abstractNumId w:val="730"/>
  </w:num>
  <w:num w:numId="1397" w16cid:durableId="1341397361">
    <w:abstractNumId w:val="1084"/>
  </w:num>
  <w:num w:numId="1398" w16cid:durableId="1908954585">
    <w:abstractNumId w:val="1094"/>
  </w:num>
  <w:num w:numId="1399" w16cid:durableId="908927458">
    <w:abstractNumId w:val="699"/>
  </w:num>
  <w:num w:numId="1400" w16cid:durableId="773673102">
    <w:abstractNumId w:val="842"/>
  </w:num>
  <w:num w:numId="1401" w16cid:durableId="512573857">
    <w:abstractNumId w:val="548"/>
  </w:num>
  <w:num w:numId="1402" w16cid:durableId="2113429681">
    <w:abstractNumId w:val="1820"/>
  </w:num>
  <w:num w:numId="1403" w16cid:durableId="732704571">
    <w:abstractNumId w:val="506"/>
  </w:num>
  <w:num w:numId="1404" w16cid:durableId="1504738337">
    <w:abstractNumId w:val="1591"/>
  </w:num>
  <w:num w:numId="1405" w16cid:durableId="1860242171">
    <w:abstractNumId w:val="796"/>
  </w:num>
  <w:num w:numId="1406" w16cid:durableId="1278412359">
    <w:abstractNumId w:val="591"/>
  </w:num>
  <w:num w:numId="1407" w16cid:durableId="150754630">
    <w:abstractNumId w:val="1793"/>
  </w:num>
  <w:num w:numId="1408" w16cid:durableId="1104181344">
    <w:abstractNumId w:val="1573"/>
  </w:num>
  <w:num w:numId="1409" w16cid:durableId="484515865">
    <w:abstractNumId w:val="100"/>
  </w:num>
  <w:num w:numId="1410" w16cid:durableId="295306239">
    <w:abstractNumId w:val="1711"/>
  </w:num>
  <w:num w:numId="1411" w16cid:durableId="1732844323">
    <w:abstractNumId w:val="1703"/>
  </w:num>
  <w:num w:numId="1412" w16cid:durableId="751467374">
    <w:abstractNumId w:val="1049"/>
  </w:num>
  <w:num w:numId="1413" w16cid:durableId="1690375349">
    <w:abstractNumId w:val="1096"/>
  </w:num>
  <w:num w:numId="1414" w16cid:durableId="1040857528">
    <w:abstractNumId w:val="558"/>
  </w:num>
  <w:num w:numId="1415" w16cid:durableId="2030715144">
    <w:abstractNumId w:val="857"/>
    <w:lvlOverride w:ilvl="0">
      <w:startOverride w:val="1"/>
    </w:lvlOverride>
  </w:num>
  <w:num w:numId="1416" w16cid:durableId="1584992509">
    <w:abstractNumId w:val="784"/>
  </w:num>
  <w:num w:numId="1417" w16cid:durableId="1814902537">
    <w:abstractNumId w:val="939"/>
  </w:num>
  <w:num w:numId="1418" w16cid:durableId="637883110">
    <w:abstractNumId w:val="1459"/>
  </w:num>
  <w:num w:numId="1419" w16cid:durableId="1435130856">
    <w:abstractNumId w:val="1629"/>
  </w:num>
  <w:num w:numId="1420" w16cid:durableId="801968278">
    <w:abstractNumId w:val="668"/>
  </w:num>
  <w:num w:numId="1421" w16cid:durableId="533154082">
    <w:abstractNumId w:val="482"/>
  </w:num>
  <w:num w:numId="1422" w16cid:durableId="1495536009">
    <w:abstractNumId w:val="1881"/>
  </w:num>
  <w:num w:numId="1423" w16cid:durableId="709650224">
    <w:abstractNumId w:val="1556"/>
  </w:num>
  <w:num w:numId="1424" w16cid:durableId="1147479442">
    <w:abstractNumId w:val="20"/>
  </w:num>
  <w:num w:numId="1425" w16cid:durableId="952831022">
    <w:abstractNumId w:val="11"/>
  </w:num>
  <w:num w:numId="1426" w16cid:durableId="316997892">
    <w:abstractNumId w:val="1668"/>
  </w:num>
  <w:num w:numId="1427" w16cid:durableId="1321229831">
    <w:abstractNumId w:val="2"/>
  </w:num>
  <w:num w:numId="1428" w16cid:durableId="267782318">
    <w:abstractNumId w:val="105"/>
  </w:num>
  <w:num w:numId="1429" w16cid:durableId="1853452717">
    <w:abstractNumId w:val="38"/>
  </w:num>
  <w:num w:numId="1430" w16cid:durableId="742683098">
    <w:abstractNumId w:val="1428"/>
  </w:num>
  <w:num w:numId="1431" w16cid:durableId="349650100">
    <w:abstractNumId w:val="28"/>
  </w:num>
  <w:num w:numId="1432" w16cid:durableId="908929961">
    <w:abstractNumId w:val="24"/>
  </w:num>
  <w:num w:numId="1433" w16cid:durableId="556402495">
    <w:abstractNumId w:val="162"/>
  </w:num>
  <w:num w:numId="1434" w16cid:durableId="1317224593">
    <w:abstractNumId w:val="634"/>
  </w:num>
  <w:num w:numId="1435" w16cid:durableId="393309336">
    <w:abstractNumId w:val="1817"/>
  </w:num>
  <w:num w:numId="1436" w16cid:durableId="2072268125">
    <w:abstractNumId w:val="135"/>
  </w:num>
  <w:num w:numId="1437" w16cid:durableId="515466690">
    <w:abstractNumId w:val="10"/>
  </w:num>
  <w:num w:numId="1438" w16cid:durableId="732391017">
    <w:abstractNumId w:val="701"/>
  </w:num>
  <w:num w:numId="1439" w16cid:durableId="1569994377">
    <w:abstractNumId w:val="1434"/>
  </w:num>
  <w:num w:numId="1440" w16cid:durableId="865563360">
    <w:abstractNumId w:val="35"/>
  </w:num>
  <w:num w:numId="1441" w16cid:durableId="213852057">
    <w:abstractNumId w:val="1255"/>
  </w:num>
  <w:num w:numId="1442" w16cid:durableId="1055616246">
    <w:abstractNumId w:val="53"/>
  </w:num>
  <w:num w:numId="1443" w16cid:durableId="769474955">
    <w:abstractNumId w:val="614"/>
  </w:num>
  <w:num w:numId="1444" w16cid:durableId="1528986398">
    <w:abstractNumId w:val="42"/>
  </w:num>
  <w:num w:numId="1445" w16cid:durableId="1463115994">
    <w:abstractNumId w:val="41"/>
  </w:num>
  <w:num w:numId="1446" w16cid:durableId="956444865">
    <w:abstractNumId w:val="18"/>
  </w:num>
  <w:num w:numId="1447" w16cid:durableId="2042124181">
    <w:abstractNumId w:val="1222"/>
  </w:num>
  <w:num w:numId="1448" w16cid:durableId="966394368">
    <w:abstractNumId w:val="1534"/>
  </w:num>
  <w:num w:numId="1449" w16cid:durableId="35542883">
    <w:abstractNumId w:val="305"/>
  </w:num>
  <w:num w:numId="1450" w16cid:durableId="343634736">
    <w:abstractNumId w:val="1126"/>
  </w:num>
  <w:num w:numId="1451" w16cid:durableId="1795561737">
    <w:abstractNumId w:val="23"/>
  </w:num>
  <w:num w:numId="1452" w16cid:durableId="523785047">
    <w:abstractNumId w:val="1968"/>
  </w:num>
  <w:num w:numId="1453" w16cid:durableId="1442917451">
    <w:abstractNumId w:val="1895"/>
  </w:num>
  <w:num w:numId="1454" w16cid:durableId="1638294484">
    <w:abstractNumId w:val="26"/>
  </w:num>
  <w:num w:numId="1455" w16cid:durableId="1437873095">
    <w:abstractNumId w:val="1575"/>
  </w:num>
  <w:num w:numId="1456" w16cid:durableId="946157286">
    <w:abstractNumId w:val="12"/>
  </w:num>
  <w:num w:numId="1457" w16cid:durableId="612982348">
    <w:abstractNumId w:val="942"/>
  </w:num>
  <w:num w:numId="1458" w16cid:durableId="1642419794">
    <w:abstractNumId w:val="5"/>
  </w:num>
  <w:num w:numId="1459" w16cid:durableId="210507707">
    <w:abstractNumId w:val="1412"/>
  </w:num>
  <w:num w:numId="1460" w16cid:durableId="983198983">
    <w:abstractNumId w:val="2003"/>
  </w:num>
  <w:num w:numId="1461" w16cid:durableId="502862822">
    <w:abstractNumId w:val="1"/>
  </w:num>
  <w:num w:numId="1462" w16cid:durableId="90233">
    <w:abstractNumId w:val="611"/>
  </w:num>
  <w:num w:numId="1463" w16cid:durableId="732122002">
    <w:abstractNumId w:val="1257"/>
  </w:num>
  <w:num w:numId="1464" w16cid:durableId="1382051033">
    <w:abstractNumId w:val="54"/>
  </w:num>
  <w:num w:numId="1465" w16cid:durableId="1451781476">
    <w:abstractNumId w:val="671"/>
  </w:num>
  <w:num w:numId="1466" w16cid:durableId="970938758">
    <w:abstractNumId w:val="7"/>
  </w:num>
  <w:num w:numId="1467" w16cid:durableId="894318637">
    <w:abstractNumId w:val="1244"/>
  </w:num>
  <w:num w:numId="1468" w16cid:durableId="492650145">
    <w:abstractNumId w:val="1130"/>
  </w:num>
  <w:num w:numId="1469" w16cid:durableId="1654217667">
    <w:abstractNumId w:val="1554"/>
  </w:num>
  <w:num w:numId="1470" w16cid:durableId="117721155">
    <w:abstractNumId w:val="2036"/>
  </w:num>
  <w:num w:numId="1471" w16cid:durableId="1624077894">
    <w:abstractNumId w:val="1618"/>
  </w:num>
  <w:num w:numId="1472" w16cid:durableId="335158475">
    <w:abstractNumId w:val="667"/>
  </w:num>
  <w:num w:numId="1473" w16cid:durableId="684484498">
    <w:abstractNumId w:val="607"/>
  </w:num>
  <w:num w:numId="1474" w16cid:durableId="560485417">
    <w:abstractNumId w:val="707"/>
  </w:num>
  <w:num w:numId="1475" w16cid:durableId="260643532">
    <w:abstractNumId w:val="1248"/>
  </w:num>
  <w:num w:numId="1476" w16cid:durableId="1889223344">
    <w:abstractNumId w:val="1822"/>
  </w:num>
  <w:num w:numId="1477" w16cid:durableId="2028826047">
    <w:abstractNumId w:val="1386"/>
  </w:num>
  <w:num w:numId="1478" w16cid:durableId="2007971365">
    <w:abstractNumId w:val="1415"/>
  </w:num>
  <w:num w:numId="1479" w16cid:durableId="1247151354">
    <w:abstractNumId w:val="1059"/>
  </w:num>
  <w:num w:numId="1480" w16cid:durableId="753286594">
    <w:abstractNumId w:val="319"/>
  </w:num>
  <w:num w:numId="1481" w16cid:durableId="706371264">
    <w:abstractNumId w:val="1375"/>
  </w:num>
  <w:num w:numId="1482" w16cid:durableId="1710761914">
    <w:abstractNumId w:val="1604"/>
  </w:num>
  <w:num w:numId="1483" w16cid:durableId="1665863790">
    <w:abstractNumId w:val="359"/>
  </w:num>
  <w:num w:numId="1484" w16cid:durableId="266161178">
    <w:abstractNumId w:val="1367"/>
  </w:num>
  <w:num w:numId="1485" w16cid:durableId="1324355711">
    <w:abstractNumId w:val="403"/>
  </w:num>
  <w:num w:numId="1486" w16cid:durableId="809440149">
    <w:abstractNumId w:val="1494"/>
  </w:num>
  <w:num w:numId="1487" w16cid:durableId="1563323927">
    <w:abstractNumId w:val="2021"/>
  </w:num>
  <w:num w:numId="1488" w16cid:durableId="829250705">
    <w:abstractNumId w:val="1567"/>
  </w:num>
  <w:num w:numId="1489" w16cid:durableId="1920752130">
    <w:abstractNumId w:val="633"/>
  </w:num>
  <w:num w:numId="1490" w16cid:durableId="1068845519">
    <w:abstractNumId w:val="1369"/>
  </w:num>
  <w:num w:numId="1491" w16cid:durableId="1248226218">
    <w:abstractNumId w:val="1721"/>
  </w:num>
  <w:num w:numId="1492" w16cid:durableId="572550924">
    <w:abstractNumId w:val="1810"/>
  </w:num>
  <w:num w:numId="1493" w16cid:durableId="2041972003">
    <w:abstractNumId w:val="449"/>
  </w:num>
  <w:num w:numId="1494" w16cid:durableId="795098877">
    <w:abstractNumId w:val="514"/>
  </w:num>
  <w:num w:numId="1495" w16cid:durableId="896358165">
    <w:abstractNumId w:val="150"/>
  </w:num>
  <w:num w:numId="1496" w16cid:durableId="281034661">
    <w:abstractNumId w:val="248"/>
  </w:num>
  <w:num w:numId="1497" w16cid:durableId="60645329">
    <w:abstractNumId w:val="781"/>
  </w:num>
  <w:num w:numId="1498" w16cid:durableId="24524353">
    <w:abstractNumId w:val="286"/>
  </w:num>
  <w:num w:numId="1499" w16cid:durableId="1917126139">
    <w:abstractNumId w:val="655"/>
  </w:num>
  <w:num w:numId="1500" w16cid:durableId="1049568004">
    <w:abstractNumId w:val="806"/>
  </w:num>
  <w:num w:numId="1501" w16cid:durableId="2140564950">
    <w:abstractNumId w:val="1581"/>
  </w:num>
  <w:num w:numId="1502" w16cid:durableId="2108383832">
    <w:abstractNumId w:val="1496"/>
  </w:num>
  <w:num w:numId="1503" w16cid:durableId="1072964778">
    <w:abstractNumId w:val="323"/>
  </w:num>
  <w:num w:numId="1504" w16cid:durableId="407386052">
    <w:abstractNumId w:val="438"/>
  </w:num>
  <w:num w:numId="1505" w16cid:durableId="545604157">
    <w:abstractNumId w:val="1220"/>
  </w:num>
  <w:num w:numId="1506" w16cid:durableId="17004773">
    <w:abstractNumId w:val="1179"/>
  </w:num>
  <w:num w:numId="1507" w16cid:durableId="387611360">
    <w:abstractNumId w:val="1252"/>
  </w:num>
  <w:num w:numId="1508" w16cid:durableId="34547441">
    <w:abstractNumId w:val="612"/>
  </w:num>
  <w:num w:numId="1509" w16cid:durableId="1421219933">
    <w:abstractNumId w:val="242"/>
  </w:num>
  <w:num w:numId="1510" w16cid:durableId="171997498">
    <w:abstractNumId w:val="1116"/>
  </w:num>
  <w:num w:numId="1511" w16cid:durableId="602491647">
    <w:abstractNumId w:val="59"/>
  </w:num>
  <w:num w:numId="1512" w16cid:durableId="1675187864">
    <w:abstractNumId w:val="1977"/>
  </w:num>
  <w:num w:numId="1513" w16cid:durableId="4138200">
    <w:abstractNumId w:val="1004"/>
  </w:num>
  <w:num w:numId="1514" w16cid:durableId="1851524525">
    <w:abstractNumId w:val="1933"/>
  </w:num>
  <w:num w:numId="1515" w16cid:durableId="1912085012">
    <w:abstractNumId w:val="1872"/>
  </w:num>
  <w:num w:numId="1516" w16cid:durableId="829714098">
    <w:abstractNumId w:val="1729"/>
  </w:num>
  <w:num w:numId="1517" w16cid:durableId="1330594541">
    <w:abstractNumId w:val="888"/>
  </w:num>
  <w:num w:numId="1518" w16cid:durableId="1734305893">
    <w:abstractNumId w:val="969"/>
  </w:num>
  <w:num w:numId="1519" w16cid:durableId="139229090">
    <w:abstractNumId w:val="1847"/>
  </w:num>
  <w:num w:numId="1520" w16cid:durableId="306475428">
    <w:abstractNumId w:val="972"/>
  </w:num>
  <w:num w:numId="1521" w16cid:durableId="1643195143">
    <w:abstractNumId w:val="126"/>
  </w:num>
  <w:num w:numId="1522" w16cid:durableId="552275098">
    <w:abstractNumId w:val="224"/>
  </w:num>
  <w:num w:numId="1523" w16cid:durableId="1054233128">
    <w:abstractNumId w:val="715"/>
  </w:num>
  <w:num w:numId="1524" w16cid:durableId="80107889">
    <w:abstractNumId w:val="1682"/>
  </w:num>
  <w:num w:numId="1525" w16cid:durableId="360519140">
    <w:abstractNumId w:val="1275"/>
  </w:num>
  <w:num w:numId="1526" w16cid:durableId="92942016">
    <w:abstractNumId w:val="805"/>
  </w:num>
  <w:num w:numId="1527" w16cid:durableId="567767544">
    <w:abstractNumId w:val="2001"/>
  </w:num>
  <w:num w:numId="1528" w16cid:durableId="1116173069">
    <w:abstractNumId w:val="1998"/>
  </w:num>
  <w:num w:numId="1529" w16cid:durableId="788888585">
    <w:abstractNumId w:val="1824"/>
  </w:num>
  <w:num w:numId="1530" w16cid:durableId="922299009">
    <w:abstractNumId w:val="850"/>
  </w:num>
  <w:num w:numId="1531" w16cid:durableId="615334038">
    <w:abstractNumId w:val="569"/>
  </w:num>
  <w:num w:numId="1532" w16cid:durableId="1578827961">
    <w:abstractNumId w:val="1588"/>
  </w:num>
  <w:num w:numId="1533" w16cid:durableId="1683164700">
    <w:abstractNumId w:val="1807"/>
  </w:num>
  <w:num w:numId="1534" w16cid:durableId="1925411716">
    <w:abstractNumId w:val="1744"/>
  </w:num>
  <w:num w:numId="1535" w16cid:durableId="548152988">
    <w:abstractNumId w:val="1934"/>
  </w:num>
  <w:num w:numId="1536" w16cid:durableId="1152020981">
    <w:abstractNumId w:val="536"/>
  </w:num>
  <w:num w:numId="1537" w16cid:durableId="1632243802">
    <w:abstractNumId w:val="151"/>
  </w:num>
  <w:num w:numId="1538" w16cid:durableId="267347286">
    <w:abstractNumId w:val="1515"/>
  </w:num>
  <w:num w:numId="1539" w16cid:durableId="719327734">
    <w:abstractNumId w:val="897"/>
  </w:num>
  <w:num w:numId="1540" w16cid:durableId="387995390">
    <w:abstractNumId w:val="429"/>
  </w:num>
  <w:num w:numId="1541" w16cid:durableId="1897692575">
    <w:abstractNumId w:val="1391"/>
  </w:num>
  <w:num w:numId="1542" w16cid:durableId="1624729768">
    <w:abstractNumId w:val="1335"/>
  </w:num>
  <w:num w:numId="1543" w16cid:durableId="696278757">
    <w:abstractNumId w:val="1839"/>
  </w:num>
  <w:num w:numId="1544" w16cid:durableId="1022171170">
    <w:abstractNumId w:val="1927"/>
  </w:num>
  <w:num w:numId="1545" w16cid:durableId="950279741">
    <w:abstractNumId w:val="1587"/>
  </w:num>
  <w:num w:numId="1546" w16cid:durableId="1083797762">
    <w:abstractNumId w:val="176"/>
  </w:num>
  <w:num w:numId="1547" w16cid:durableId="389773460">
    <w:abstractNumId w:val="1433"/>
  </w:num>
  <w:num w:numId="1548" w16cid:durableId="186532363">
    <w:abstractNumId w:val="282"/>
  </w:num>
  <w:num w:numId="1549" w16cid:durableId="1042511992">
    <w:abstractNumId w:val="1446"/>
  </w:num>
  <w:num w:numId="1550" w16cid:durableId="1071469788">
    <w:abstractNumId w:val="719"/>
  </w:num>
  <w:num w:numId="1551" w16cid:durableId="1368338685">
    <w:abstractNumId w:val="1431"/>
  </w:num>
  <w:num w:numId="1552" w16cid:durableId="116217629">
    <w:abstractNumId w:val="51"/>
  </w:num>
  <w:num w:numId="1553" w16cid:durableId="845361611">
    <w:abstractNumId w:val="517"/>
  </w:num>
  <w:num w:numId="1554" w16cid:durableId="1896352672">
    <w:abstractNumId w:val="520"/>
  </w:num>
  <w:num w:numId="1555" w16cid:durableId="949357620">
    <w:abstractNumId w:val="210"/>
  </w:num>
  <w:num w:numId="1556" w16cid:durableId="1576742125">
    <w:abstractNumId w:val="1079"/>
  </w:num>
  <w:num w:numId="1557" w16cid:durableId="907691398">
    <w:abstractNumId w:val="408"/>
  </w:num>
  <w:num w:numId="1558" w16cid:durableId="2044357412">
    <w:abstractNumId w:val="1374"/>
  </w:num>
  <w:num w:numId="1559" w16cid:durableId="78185432">
    <w:abstractNumId w:val="1771"/>
  </w:num>
  <w:num w:numId="1560" w16cid:durableId="436413351">
    <w:abstractNumId w:val="357"/>
  </w:num>
  <w:num w:numId="1561" w16cid:durableId="1791823885">
    <w:abstractNumId w:val="1949"/>
  </w:num>
  <w:num w:numId="1562" w16cid:durableId="1316450157">
    <w:abstractNumId w:val="708"/>
  </w:num>
  <w:num w:numId="1563" w16cid:durableId="1787114702">
    <w:abstractNumId w:val="290"/>
  </w:num>
  <w:num w:numId="1564" w16cid:durableId="1141775999">
    <w:abstractNumId w:val="182"/>
  </w:num>
  <w:num w:numId="1565" w16cid:durableId="1476142586">
    <w:abstractNumId w:val="848"/>
  </w:num>
  <w:num w:numId="1566" w16cid:durableId="1332832240">
    <w:abstractNumId w:val="16"/>
  </w:num>
  <w:num w:numId="1567" w16cid:durableId="451941635">
    <w:abstractNumId w:val="44"/>
  </w:num>
  <w:num w:numId="1568" w16cid:durableId="210728529">
    <w:abstractNumId w:val="1214"/>
  </w:num>
  <w:num w:numId="1569" w16cid:durableId="1932658754">
    <w:abstractNumId w:val="130"/>
  </w:num>
  <w:num w:numId="1570" w16cid:durableId="966663486">
    <w:abstractNumId w:val="582"/>
  </w:num>
  <w:num w:numId="1571" w16cid:durableId="855119809">
    <w:abstractNumId w:val="1092"/>
  </w:num>
  <w:num w:numId="1572" w16cid:durableId="605425646">
    <w:abstractNumId w:val="1346"/>
  </w:num>
  <w:num w:numId="1573" w16cid:durableId="1614048700">
    <w:abstractNumId w:val="620"/>
  </w:num>
  <w:num w:numId="1574" w16cid:durableId="368262605">
    <w:abstractNumId w:val="773"/>
  </w:num>
  <w:num w:numId="1575" w16cid:durableId="391734609">
    <w:abstractNumId w:val="1627"/>
  </w:num>
  <w:num w:numId="1576" w16cid:durableId="659888348">
    <w:abstractNumId w:val="447"/>
  </w:num>
  <w:num w:numId="1577" w16cid:durableId="1171456396">
    <w:abstractNumId w:val="302"/>
  </w:num>
  <w:num w:numId="1578" w16cid:durableId="8800">
    <w:abstractNumId w:val="440"/>
  </w:num>
  <w:num w:numId="1579" w16cid:durableId="1461455534">
    <w:abstractNumId w:val="966"/>
  </w:num>
  <w:num w:numId="1580" w16cid:durableId="1769109086">
    <w:abstractNumId w:val="1905"/>
  </w:num>
  <w:num w:numId="1581" w16cid:durableId="1600212802">
    <w:abstractNumId w:val="1577"/>
  </w:num>
  <w:num w:numId="1582" w16cid:durableId="1582911888">
    <w:abstractNumId w:val="1077"/>
  </w:num>
  <w:num w:numId="1583" w16cid:durableId="1681200503">
    <w:abstractNumId w:val="606"/>
  </w:num>
  <w:num w:numId="1584" w16cid:durableId="1508599898">
    <w:abstractNumId w:val="473"/>
  </w:num>
  <w:num w:numId="1585" w16cid:durableId="1768693948">
    <w:abstractNumId w:val="1254"/>
  </w:num>
  <w:num w:numId="1586" w16cid:durableId="1109088041">
    <w:abstractNumId w:val="261"/>
  </w:num>
  <w:num w:numId="1587" w16cid:durableId="2144541264">
    <w:abstractNumId w:val="1247"/>
  </w:num>
  <w:num w:numId="1588" w16cid:durableId="288358903">
    <w:abstractNumId w:val="414"/>
  </w:num>
  <w:num w:numId="1589" w16cid:durableId="107553565">
    <w:abstractNumId w:val="1133"/>
  </w:num>
  <w:num w:numId="1590" w16cid:durableId="1351251813">
    <w:abstractNumId w:val="636"/>
  </w:num>
  <w:num w:numId="1591" w16cid:durableId="1404062600">
    <w:abstractNumId w:val="1589"/>
  </w:num>
  <w:num w:numId="1592" w16cid:durableId="1660235256">
    <w:abstractNumId w:val="955"/>
  </w:num>
  <w:num w:numId="1593" w16cid:durableId="889725895">
    <w:abstractNumId w:val="1148"/>
  </w:num>
  <w:num w:numId="1594" w16cid:durableId="2139640311">
    <w:abstractNumId w:val="761"/>
  </w:num>
  <w:num w:numId="1595" w16cid:durableId="959727046">
    <w:abstractNumId w:val="1753"/>
  </w:num>
  <w:num w:numId="1596" w16cid:durableId="287705831">
    <w:abstractNumId w:val="1806"/>
  </w:num>
  <w:num w:numId="1597" w16cid:durableId="828400224">
    <w:abstractNumId w:val="1085"/>
  </w:num>
  <w:num w:numId="1598" w16cid:durableId="2012829258">
    <w:abstractNumId w:val="600"/>
  </w:num>
  <w:num w:numId="1599" w16cid:durableId="1348293590">
    <w:abstractNumId w:val="213"/>
  </w:num>
  <w:num w:numId="1600" w16cid:durableId="1556164372">
    <w:abstractNumId w:val="1341"/>
  </w:num>
  <w:num w:numId="1601" w16cid:durableId="1337534595">
    <w:abstractNumId w:val="1852"/>
  </w:num>
  <w:num w:numId="1602" w16cid:durableId="1382555166">
    <w:abstractNumId w:val="552"/>
  </w:num>
  <w:num w:numId="1603" w16cid:durableId="2079785478">
    <w:abstractNumId w:val="1037"/>
  </w:num>
  <w:num w:numId="1604" w16cid:durableId="1173641098">
    <w:abstractNumId w:val="442"/>
  </w:num>
  <w:num w:numId="1605" w16cid:durableId="1629971457">
    <w:abstractNumId w:val="1001"/>
  </w:num>
  <w:num w:numId="1606" w16cid:durableId="660423683">
    <w:abstractNumId w:val="1453"/>
  </w:num>
  <w:num w:numId="1607" w16cid:durableId="1647659520">
    <w:abstractNumId w:val="1562"/>
  </w:num>
  <w:num w:numId="1608" w16cid:durableId="1968582345">
    <w:abstractNumId w:val="434"/>
  </w:num>
  <w:num w:numId="1609" w16cid:durableId="1756702140">
    <w:abstractNumId w:val="1713"/>
  </w:num>
  <w:num w:numId="1610" w16cid:durableId="1328480555">
    <w:abstractNumId w:val="1950"/>
  </w:num>
  <w:num w:numId="1611" w16cid:durableId="14968424">
    <w:abstractNumId w:val="1780"/>
  </w:num>
  <w:num w:numId="1612" w16cid:durableId="1495603203">
    <w:abstractNumId w:val="1598"/>
  </w:num>
  <w:num w:numId="1613" w16cid:durableId="237789506">
    <w:abstractNumId w:val="1923"/>
  </w:num>
  <w:num w:numId="1614" w16cid:durableId="454327876">
    <w:abstractNumId w:val="1291"/>
  </w:num>
  <w:num w:numId="1615" w16cid:durableId="2104182175">
    <w:abstractNumId w:val="901"/>
  </w:num>
  <w:num w:numId="1616" w16cid:durableId="1376780818">
    <w:abstractNumId w:val="502"/>
  </w:num>
  <w:num w:numId="1617" w16cid:durableId="87583950">
    <w:abstractNumId w:val="1928"/>
  </w:num>
  <w:num w:numId="1618" w16cid:durableId="180515829">
    <w:abstractNumId w:val="1399"/>
  </w:num>
  <w:num w:numId="1619" w16cid:durableId="1271014669">
    <w:abstractNumId w:val="550"/>
  </w:num>
  <w:num w:numId="1620" w16cid:durableId="566720793">
    <w:abstractNumId w:val="108"/>
  </w:num>
  <w:num w:numId="1621" w16cid:durableId="503017145">
    <w:abstractNumId w:val="147"/>
  </w:num>
  <w:num w:numId="1622" w16cid:durableId="869487945">
    <w:abstractNumId w:val="431"/>
  </w:num>
  <w:num w:numId="1623" w16cid:durableId="858003189">
    <w:abstractNumId w:val="1401"/>
  </w:num>
  <w:num w:numId="1624" w16cid:durableId="516776771">
    <w:abstractNumId w:val="1230"/>
  </w:num>
  <w:num w:numId="1625" w16cid:durableId="23135344">
    <w:abstractNumId w:val="1788"/>
  </w:num>
  <w:num w:numId="1626" w16cid:durableId="523516755">
    <w:abstractNumId w:val="1228"/>
  </w:num>
  <w:num w:numId="1627" w16cid:durableId="280109254">
    <w:abstractNumId w:val="1728"/>
  </w:num>
  <w:num w:numId="1628" w16cid:durableId="1248343140">
    <w:abstractNumId w:val="165"/>
  </w:num>
  <w:num w:numId="1629" w16cid:durableId="849178781">
    <w:abstractNumId w:val="714"/>
  </w:num>
  <w:num w:numId="1630" w16cid:durableId="1347319328">
    <w:abstractNumId w:val="381"/>
  </w:num>
  <w:num w:numId="1631" w16cid:durableId="1272784707">
    <w:abstractNumId w:val="127"/>
  </w:num>
  <w:num w:numId="1632" w16cid:durableId="535889753">
    <w:abstractNumId w:val="1612"/>
  </w:num>
  <w:num w:numId="1633" w16cid:durableId="99178825">
    <w:abstractNumId w:val="392"/>
  </w:num>
  <w:num w:numId="1634" w16cid:durableId="270675342">
    <w:abstractNumId w:val="1990"/>
  </w:num>
  <w:num w:numId="1635" w16cid:durableId="123231550">
    <w:abstractNumId w:val="1192"/>
  </w:num>
  <w:num w:numId="1636" w16cid:durableId="1265260854">
    <w:abstractNumId w:val="1641"/>
  </w:num>
  <w:num w:numId="1637" w16cid:durableId="666328808">
    <w:abstractNumId w:val="587"/>
  </w:num>
  <w:num w:numId="1638" w16cid:durableId="130827568">
    <w:abstractNumId w:val="933"/>
  </w:num>
  <w:num w:numId="1639" w16cid:durableId="444270340">
    <w:abstractNumId w:val="331"/>
  </w:num>
  <w:num w:numId="1640" w16cid:durableId="1225334492">
    <w:abstractNumId w:val="1058"/>
  </w:num>
  <w:num w:numId="1641" w16cid:durableId="390345404">
    <w:abstractNumId w:val="148"/>
  </w:num>
  <w:num w:numId="1642" w16cid:durableId="348723388">
    <w:abstractNumId w:val="593"/>
  </w:num>
  <w:num w:numId="1643" w16cid:durableId="404492747">
    <w:abstractNumId w:val="500"/>
  </w:num>
  <w:num w:numId="1644" w16cid:durableId="359085781">
    <w:abstractNumId w:val="1441"/>
  </w:num>
  <w:num w:numId="1645" w16cid:durableId="603876999">
    <w:abstractNumId w:val="1167"/>
  </w:num>
  <w:num w:numId="1646" w16cid:durableId="1780635097">
    <w:abstractNumId w:val="1748"/>
  </w:num>
  <w:num w:numId="1647" w16cid:durableId="845023209">
    <w:abstractNumId w:val="672"/>
  </w:num>
  <w:num w:numId="1648" w16cid:durableId="138304485">
    <w:abstractNumId w:val="2030"/>
  </w:num>
  <w:num w:numId="1649" w16cid:durableId="58287198">
    <w:abstractNumId w:val="791"/>
  </w:num>
  <w:num w:numId="1650" w16cid:durableId="1662347406">
    <w:abstractNumId w:val="696"/>
  </w:num>
  <w:num w:numId="1651" w16cid:durableId="1734885277">
    <w:abstractNumId w:val="1547"/>
  </w:num>
  <w:num w:numId="1652" w16cid:durableId="1693803673">
    <w:abstractNumId w:val="549"/>
  </w:num>
  <w:num w:numId="1653" w16cid:durableId="508567470">
    <w:abstractNumId w:val="2025"/>
  </w:num>
  <w:num w:numId="1654" w16cid:durableId="1809668569">
    <w:abstractNumId w:val="152"/>
  </w:num>
  <w:num w:numId="1655" w16cid:durableId="1533881390">
    <w:abstractNumId w:val="1402"/>
  </w:num>
  <w:num w:numId="1656" w16cid:durableId="845558040">
    <w:abstractNumId w:val="1829"/>
  </w:num>
  <w:num w:numId="1657" w16cid:durableId="4553352">
    <w:abstractNumId w:val="420"/>
  </w:num>
  <w:num w:numId="1658" w16cid:durableId="1521775555">
    <w:abstractNumId w:val="1563"/>
  </w:num>
  <w:num w:numId="1659" w16cid:durableId="1064567584">
    <w:abstractNumId w:val="308"/>
  </w:num>
  <w:num w:numId="1660" w16cid:durableId="125046500">
    <w:abstractNumId w:val="1754"/>
  </w:num>
  <w:num w:numId="1661" w16cid:durableId="1275136265">
    <w:abstractNumId w:val="1550"/>
  </w:num>
  <w:num w:numId="1662" w16cid:durableId="740521422">
    <w:abstractNumId w:val="579"/>
  </w:num>
  <w:num w:numId="1663" w16cid:durableId="1749037093">
    <w:abstractNumId w:val="1339"/>
  </w:num>
  <w:num w:numId="1664" w16cid:durableId="1439249832">
    <w:abstractNumId w:val="640"/>
  </w:num>
  <w:num w:numId="1665" w16cid:durableId="1318611521">
    <w:abstractNumId w:val="25"/>
  </w:num>
  <w:num w:numId="1666" w16cid:durableId="1607273076">
    <w:abstractNumId w:val="1340"/>
  </w:num>
  <w:num w:numId="1667" w16cid:durableId="1214657416">
    <w:abstractNumId w:val="21"/>
  </w:num>
  <w:num w:numId="1668" w16cid:durableId="1514996033">
    <w:abstractNumId w:val="976"/>
  </w:num>
  <w:num w:numId="1669" w16cid:durableId="804396265">
    <w:abstractNumId w:val="971"/>
    <w:lvlOverride w:ilvl="0">
      <w:startOverride w:val="1"/>
    </w:lvlOverride>
  </w:num>
  <w:num w:numId="1670" w16cid:durableId="575673427">
    <w:abstractNumId w:val="174"/>
  </w:num>
  <w:num w:numId="1671" w16cid:durableId="1656686083">
    <w:abstractNumId w:val="717"/>
  </w:num>
  <w:num w:numId="1672" w16cid:durableId="1818495403">
    <w:abstractNumId w:val="113"/>
  </w:num>
  <w:num w:numId="1673" w16cid:durableId="1129200710">
    <w:abstractNumId w:val="767"/>
  </w:num>
  <w:num w:numId="1674" w16cid:durableId="437532553">
    <w:abstractNumId w:val="216"/>
  </w:num>
  <w:num w:numId="1675" w16cid:durableId="1248228255">
    <w:abstractNumId w:val="1271"/>
  </w:num>
  <w:num w:numId="1676" w16cid:durableId="998994195">
    <w:abstractNumId w:val="1705"/>
  </w:num>
  <w:num w:numId="1677" w16cid:durableId="8535089">
    <w:abstractNumId w:val="60"/>
  </w:num>
  <w:num w:numId="1678" w16cid:durableId="1562207767">
    <w:abstractNumId w:val="1909"/>
  </w:num>
  <w:num w:numId="1679" w16cid:durableId="156581449">
    <w:abstractNumId w:val="902"/>
  </w:num>
  <w:num w:numId="1680" w16cid:durableId="776946568">
    <w:abstractNumId w:val="1929"/>
  </w:num>
  <w:num w:numId="1681" w16cid:durableId="1503159539">
    <w:abstractNumId w:val="310"/>
  </w:num>
  <w:num w:numId="1682" w16cid:durableId="362561510">
    <w:abstractNumId w:val="986"/>
  </w:num>
  <w:num w:numId="1683" w16cid:durableId="1354451825">
    <w:abstractNumId w:val="1320"/>
  </w:num>
  <w:num w:numId="1684" w16cid:durableId="1113525069">
    <w:abstractNumId w:val="1221"/>
  </w:num>
  <w:num w:numId="1685" w16cid:durableId="122046638">
    <w:abstractNumId w:val="1134"/>
  </w:num>
  <w:num w:numId="1686" w16cid:durableId="370957725">
    <w:abstractNumId w:val="369"/>
  </w:num>
  <w:num w:numId="1687" w16cid:durableId="304354954">
    <w:abstractNumId w:val="333"/>
  </w:num>
  <w:num w:numId="1688" w16cid:durableId="703167921">
    <w:abstractNumId w:val="1750"/>
  </w:num>
  <w:num w:numId="1689" w16cid:durableId="1987735515">
    <w:abstractNumId w:val="1102"/>
  </w:num>
  <w:num w:numId="1690" w16cid:durableId="252931560">
    <w:abstractNumId w:val="1076"/>
  </w:num>
  <w:num w:numId="1691" w16cid:durableId="2075929037">
    <w:abstractNumId w:val="918"/>
  </w:num>
  <w:num w:numId="1692" w16cid:durableId="771828267">
    <w:abstractNumId w:val="523"/>
  </w:num>
  <w:num w:numId="1693" w16cid:durableId="1545486154">
    <w:abstractNumId w:val="1584"/>
  </w:num>
  <w:num w:numId="1694" w16cid:durableId="1313216554">
    <w:abstractNumId w:val="868"/>
  </w:num>
  <w:num w:numId="1695" w16cid:durableId="1854606771">
    <w:abstractNumId w:val="977"/>
  </w:num>
  <w:num w:numId="1696" w16cid:durableId="1877617555">
    <w:abstractNumId w:val="589"/>
  </w:num>
  <w:num w:numId="1697" w16cid:durableId="1252205354">
    <w:abstractNumId w:val="1532"/>
  </w:num>
  <w:num w:numId="1698" w16cid:durableId="1470442133">
    <w:abstractNumId w:val="373"/>
  </w:num>
  <w:num w:numId="1699" w16cid:durableId="1287158353">
    <w:abstractNumId w:val="1187"/>
  </w:num>
  <w:num w:numId="1700" w16cid:durableId="2129466752">
    <w:abstractNumId w:val="171"/>
  </w:num>
  <w:num w:numId="1701" w16cid:durableId="1034430052">
    <w:abstractNumId w:val="353"/>
  </w:num>
  <w:num w:numId="1702" w16cid:durableId="1729449933">
    <w:abstractNumId w:val="653"/>
  </w:num>
  <w:num w:numId="1703" w16cid:durableId="1580020401">
    <w:abstractNumId w:val="2033"/>
  </w:num>
  <w:num w:numId="1704" w16cid:durableId="2092000776">
    <w:abstractNumId w:val="478"/>
  </w:num>
  <w:num w:numId="1705" w16cid:durableId="592519198">
    <w:abstractNumId w:val="441"/>
  </w:num>
  <w:num w:numId="1706" w16cid:durableId="1917782872">
    <w:abstractNumId w:val="1523"/>
  </w:num>
  <w:num w:numId="1707" w16cid:durableId="738211">
    <w:abstractNumId w:val="584"/>
  </w:num>
  <w:num w:numId="1708" w16cid:durableId="925915554">
    <w:abstractNumId w:val="1623"/>
  </w:num>
  <w:num w:numId="1709" w16cid:durableId="1366828584">
    <w:abstractNumId w:val="852"/>
  </w:num>
  <w:num w:numId="1710" w16cid:durableId="1673029646">
    <w:abstractNumId w:val="400"/>
  </w:num>
  <w:num w:numId="1711" w16cid:durableId="1951741513">
    <w:abstractNumId w:val="1306"/>
  </w:num>
  <w:num w:numId="1712" w16cid:durableId="1009411027">
    <w:abstractNumId w:val="1491"/>
  </w:num>
  <w:num w:numId="1713" w16cid:durableId="1140226360">
    <w:abstractNumId w:val="154"/>
  </w:num>
  <w:num w:numId="1714" w16cid:durableId="955913275">
    <w:abstractNumId w:val="1846"/>
  </w:num>
  <w:num w:numId="1715" w16cid:durableId="1312948511">
    <w:abstractNumId w:val="564"/>
  </w:num>
  <w:num w:numId="1716" w16cid:durableId="1382560981">
    <w:abstractNumId w:val="1590"/>
  </w:num>
  <w:num w:numId="1717" w16cid:durableId="499005186">
    <w:abstractNumId w:val="1492"/>
  </w:num>
  <w:num w:numId="1718" w16cid:durableId="1060514054">
    <w:abstractNumId w:val="1699"/>
  </w:num>
  <w:num w:numId="1719" w16cid:durableId="1851409922">
    <w:abstractNumId w:val="1776"/>
  </w:num>
  <w:num w:numId="1720" w16cid:durableId="1831288934">
    <w:abstractNumId w:val="843"/>
  </w:num>
  <w:num w:numId="1721" w16cid:durableId="1946383194">
    <w:abstractNumId w:val="635"/>
  </w:num>
  <w:num w:numId="1722" w16cid:durableId="1673023409">
    <w:abstractNumId w:val="692"/>
  </w:num>
  <w:num w:numId="1723" w16cid:durableId="1463619799">
    <w:abstractNumId w:val="255"/>
  </w:num>
  <w:num w:numId="1724" w16cid:durableId="1937979459">
    <w:abstractNumId w:val="1445"/>
  </w:num>
  <w:num w:numId="1725" w16cid:durableId="382603344">
    <w:abstractNumId w:val="314"/>
  </w:num>
  <w:num w:numId="1726" w16cid:durableId="588392673">
    <w:abstractNumId w:val="1924"/>
  </w:num>
  <w:num w:numId="1727" w16cid:durableId="151289412">
    <w:abstractNumId w:val="1917"/>
  </w:num>
  <w:num w:numId="1728" w16cid:durableId="489755325">
    <w:abstractNumId w:val="1572"/>
  </w:num>
  <w:num w:numId="1729" w16cid:durableId="1535919544">
    <w:abstractNumId w:val="1141"/>
  </w:num>
  <w:num w:numId="1730" w16cid:durableId="608775931">
    <w:abstractNumId w:val="1724"/>
  </w:num>
  <w:num w:numId="1731" w16cid:durableId="266624513">
    <w:abstractNumId w:val="230"/>
  </w:num>
  <w:num w:numId="1732" w16cid:durableId="288629964">
    <w:abstractNumId w:val="595"/>
  </w:num>
  <w:num w:numId="1733" w16cid:durableId="708069716">
    <w:abstractNumId w:val="1311"/>
  </w:num>
  <w:num w:numId="1734" w16cid:durableId="1502617907">
    <w:abstractNumId w:val="1765"/>
  </w:num>
  <w:num w:numId="1735" w16cid:durableId="414283657">
    <w:abstractNumId w:val="1911"/>
  </w:num>
  <w:num w:numId="1736" w16cid:durableId="1839615456">
    <w:abstractNumId w:val="433"/>
  </w:num>
  <w:num w:numId="1737" w16cid:durableId="1337997335">
    <w:abstractNumId w:val="1438"/>
  </w:num>
  <w:num w:numId="1738" w16cid:durableId="1842162374">
    <w:abstractNumId w:val="900"/>
  </w:num>
  <w:num w:numId="1739" w16cid:durableId="526910023">
    <w:abstractNumId w:val="594"/>
  </w:num>
  <w:num w:numId="1740" w16cid:durableId="610211599">
    <w:abstractNumId w:val="426"/>
  </w:num>
  <w:num w:numId="1741" w16cid:durableId="1090850408">
    <w:abstractNumId w:val="1010"/>
  </w:num>
  <w:num w:numId="1742" w16cid:durableId="854078128">
    <w:abstractNumId w:val="1559"/>
  </w:num>
  <w:num w:numId="1743" w16cid:durableId="479543909">
    <w:abstractNumId w:val="931"/>
  </w:num>
  <w:num w:numId="1744" w16cid:durableId="1038244187">
    <w:abstractNumId w:val="1308"/>
  </w:num>
  <w:num w:numId="1745" w16cid:durableId="2048410501">
    <w:abstractNumId w:val="1206"/>
  </w:num>
  <w:num w:numId="1746" w16cid:durableId="1608778829">
    <w:abstractNumId w:val="1935"/>
  </w:num>
  <w:num w:numId="1747" w16cid:durableId="748045325">
    <w:abstractNumId w:val="1876"/>
  </w:num>
  <w:num w:numId="1748" w16cid:durableId="2091271267">
    <w:abstractNumId w:val="1127"/>
  </w:num>
  <w:num w:numId="1749" w16cid:durableId="1120612215">
    <w:abstractNumId w:val="1484"/>
  </w:num>
  <w:num w:numId="1750" w16cid:durableId="679360214">
    <w:abstractNumId w:val="1994"/>
  </w:num>
  <w:num w:numId="1751" w16cid:durableId="1522627679">
    <w:abstractNumId w:val="1683"/>
  </w:num>
  <w:num w:numId="1752" w16cid:durableId="1725983850">
    <w:abstractNumId w:val="2034"/>
  </w:num>
  <w:num w:numId="1753" w16cid:durableId="609944160">
    <w:abstractNumId w:val="1834"/>
  </w:num>
  <w:num w:numId="1754" w16cid:durableId="1546796735">
    <w:abstractNumId w:val="1238"/>
  </w:num>
  <w:num w:numId="1755" w16cid:durableId="2011712291">
    <w:abstractNumId w:val="1149"/>
  </w:num>
  <w:num w:numId="1756" w16cid:durableId="1105228057">
    <w:abstractNumId w:val="1595"/>
  </w:num>
  <w:num w:numId="1757" w16cid:durableId="1133522491">
    <w:abstractNumId w:val="685"/>
  </w:num>
  <w:num w:numId="1758" w16cid:durableId="2079132022">
    <w:abstractNumId w:val="1615"/>
  </w:num>
  <w:num w:numId="1759" w16cid:durableId="1304119576">
    <w:abstractNumId w:val="1023"/>
  </w:num>
  <w:num w:numId="1760" w16cid:durableId="434836474">
    <w:abstractNumId w:val="814"/>
  </w:num>
  <w:num w:numId="1761" w16cid:durableId="801846285">
    <w:abstractNumId w:val="644"/>
  </w:num>
  <w:num w:numId="1762" w16cid:durableId="100301607">
    <w:abstractNumId w:val="1764"/>
  </w:num>
  <w:num w:numId="1763" w16cid:durableId="646593965">
    <w:abstractNumId w:val="1013"/>
  </w:num>
  <w:num w:numId="1764" w16cid:durableId="1489056775">
    <w:abstractNumId w:val="390"/>
  </w:num>
  <w:num w:numId="1765" w16cid:durableId="701130946">
    <w:abstractNumId w:val="1513"/>
  </w:num>
  <w:num w:numId="1766" w16cid:durableId="1925994485">
    <w:abstractNumId w:val="1965"/>
  </w:num>
  <w:num w:numId="1767" w16cid:durableId="1186482888">
    <w:abstractNumId w:val="1652"/>
  </w:num>
  <w:num w:numId="1768" w16cid:durableId="2142965021">
    <w:abstractNumId w:val="1256"/>
  </w:num>
  <w:num w:numId="1769" w16cid:durableId="157044136">
    <w:abstractNumId w:val="461"/>
  </w:num>
  <w:num w:numId="1770" w16cid:durableId="1267614694">
    <w:abstractNumId w:val="180"/>
  </w:num>
  <w:num w:numId="1771" w16cid:durableId="1703361249">
    <w:abstractNumId w:val="1321"/>
  </w:num>
  <w:num w:numId="1772" w16cid:durableId="866873609">
    <w:abstractNumId w:val="1695"/>
  </w:num>
  <w:num w:numId="1773" w16cid:durableId="2002150034">
    <w:abstractNumId w:val="1147"/>
  </w:num>
  <w:num w:numId="1774" w16cid:durableId="1178811941">
    <w:abstractNumId w:val="1620"/>
  </w:num>
  <w:num w:numId="1775" w16cid:durableId="1892956511">
    <w:abstractNumId w:val="899"/>
  </w:num>
  <w:num w:numId="1776" w16cid:durableId="2113696798">
    <w:abstractNumId w:val="1900"/>
  </w:num>
  <w:num w:numId="1777" w16cid:durableId="121389975">
    <w:abstractNumId w:val="1100"/>
  </w:num>
  <w:num w:numId="1778" w16cid:durableId="1784960806">
    <w:abstractNumId w:val="252"/>
  </w:num>
  <w:num w:numId="1779" w16cid:durableId="1855342924">
    <w:abstractNumId w:val="273"/>
  </w:num>
  <w:num w:numId="1780" w16cid:durableId="936672362">
    <w:abstractNumId w:val="949"/>
  </w:num>
  <w:num w:numId="1781" w16cid:durableId="43718100">
    <w:abstractNumId w:val="1343"/>
  </w:num>
  <w:num w:numId="1782" w16cid:durableId="1797483808">
    <w:abstractNumId w:val="758"/>
  </w:num>
  <w:num w:numId="1783" w16cid:durableId="1403791592">
    <w:abstractNumId w:val="205"/>
  </w:num>
  <w:num w:numId="1784" w16cid:durableId="1667439463">
    <w:abstractNumId w:val="1576"/>
  </w:num>
  <w:num w:numId="1785" w16cid:durableId="1653171561">
    <w:abstractNumId w:val="1124"/>
  </w:num>
  <w:num w:numId="1786" w16cid:durableId="736711333">
    <w:abstractNumId w:val="1679"/>
  </w:num>
  <w:num w:numId="1787" w16cid:durableId="2072148381">
    <w:abstractNumId w:val="1111"/>
  </w:num>
  <w:num w:numId="1788" w16cid:durableId="1211261189">
    <w:abstractNumId w:val="1887"/>
  </w:num>
  <w:num w:numId="1789" w16cid:durableId="1872835988">
    <w:abstractNumId w:val="96"/>
  </w:num>
  <w:num w:numId="1790" w16cid:durableId="1307509658">
    <w:abstractNumId w:val="813"/>
  </w:num>
  <w:num w:numId="1791" w16cid:durableId="1631664437">
    <w:abstractNumId w:val="818"/>
  </w:num>
  <w:num w:numId="1792" w16cid:durableId="1681010815">
    <w:abstractNumId w:val="1899"/>
  </w:num>
  <w:num w:numId="1793" w16cid:durableId="739058817">
    <w:abstractNumId w:val="909"/>
  </w:num>
  <w:num w:numId="1794" w16cid:durableId="538057286">
    <w:abstractNumId w:val="1632"/>
  </w:num>
  <w:num w:numId="1795" w16cid:durableId="14775166">
    <w:abstractNumId w:val="193"/>
  </w:num>
  <w:num w:numId="1796" w16cid:durableId="1034813744">
    <w:abstractNumId w:val="1011"/>
  </w:num>
  <w:num w:numId="1797" w16cid:durableId="1056271203">
    <w:abstractNumId w:val="765"/>
  </w:num>
  <w:num w:numId="1798" w16cid:durableId="30151293">
    <w:abstractNumId w:val="895"/>
  </w:num>
  <w:num w:numId="1799" w16cid:durableId="1878354885">
    <w:abstractNumId w:val="1055"/>
  </w:num>
  <w:num w:numId="1800" w16cid:durableId="555238770">
    <w:abstractNumId w:val="853"/>
  </w:num>
  <w:num w:numId="1801" w16cid:durableId="1679455623">
    <w:abstractNumId w:val="824"/>
  </w:num>
  <w:num w:numId="1802" w16cid:durableId="505053054">
    <w:abstractNumId w:val="892"/>
  </w:num>
  <w:num w:numId="1803" w16cid:durableId="1319262463">
    <w:abstractNumId w:val="886"/>
  </w:num>
  <w:num w:numId="1804" w16cid:durableId="1974750972">
    <w:abstractNumId w:val="322"/>
  </w:num>
  <w:num w:numId="1805" w16cid:durableId="1290207338">
    <w:abstractNumId w:val="703"/>
  </w:num>
  <w:num w:numId="1806" w16cid:durableId="129792279">
    <w:abstractNumId w:val="1963"/>
  </w:num>
  <w:num w:numId="1807" w16cid:durableId="781723285">
    <w:abstractNumId w:val="2012"/>
  </w:num>
  <w:num w:numId="1808" w16cid:durableId="1716806801">
    <w:abstractNumId w:val="209"/>
  </w:num>
  <w:num w:numId="1809" w16cid:durableId="1464882930">
    <w:abstractNumId w:val="218"/>
  </w:num>
  <w:num w:numId="1810" w16cid:durableId="1297023749">
    <w:abstractNumId w:val="734"/>
  </w:num>
  <w:num w:numId="1811" w16cid:durableId="392198205">
    <w:abstractNumId w:val="1160"/>
  </w:num>
  <w:num w:numId="1812" w16cid:durableId="166478167">
    <w:abstractNumId w:val="366"/>
  </w:num>
  <w:num w:numId="1813" w16cid:durableId="1797792356">
    <w:abstractNumId w:val="686"/>
  </w:num>
  <w:num w:numId="1814" w16cid:durableId="934533">
    <w:abstractNumId w:val="978"/>
  </w:num>
  <w:num w:numId="1815" w16cid:durableId="475680076">
    <w:abstractNumId w:val="1813"/>
  </w:num>
  <w:num w:numId="1816" w16cid:durableId="355817342">
    <w:abstractNumId w:val="1568"/>
  </w:num>
  <w:num w:numId="1817" w16cid:durableId="1227378496">
    <w:abstractNumId w:val="581"/>
  </w:num>
  <w:num w:numId="1818" w16cid:durableId="1280331881">
    <w:abstractNumId w:val="368"/>
  </w:num>
  <w:num w:numId="1819" w16cid:durableId="420875824">
    <w:abstractNumId w:val="1362"/>
  </w:num>
  <w:num w:numId="1820" w16cid:durableId="1960723589">
    <w:abstractNumId w:val="1631"/>
  </w:num>
  <w:num w:numId="1821" w16cid:durableId="1434323417">
    <w:abstractNumId w:val="1920"/>
  </w:num>
  <w:num w:numId="1822" w16cid:durableId="286670456">
    <w:abstractNumId w:val="777"/>
  </w:num>
  <w:num w:numId="1823" w16cid:durableId="1439180580">
    <w:abstractNumId w:val="1177"/>
  </w:num>
  <w:num w:numId="1824" w16cid:durableId="610091604">
    <w:abstractNumId w:val="103"/>
  </w:num>
  <w:num w:numId="1825" w16cid:durableId="2094545702">
    <w:abstractNumId w:val="309"/>
  </w:num>
  <w:num w:numId="1826" w16cid:durableId="1541623755">
    <w:abstractNumId w:val="1597"/>
  </w:num>
  <w:num w:numId="1827" w16cid:durableId="1988974376">
    <w:abstractNumId w:val="930"/>
  </w:num>
  <w:num w:numId="1828" w16cid:durableId="1785151629">
    <w:abstractNumId w:val="828"/>
  </w:num>
  <w:num w:numId="1829" w16cid:durableId="1832138016">
    <w:abstractNumId w:val="214"/>
  </w:num>
  <w:num w:numId="1830" w16cid:durableId="1028485676">
    <w:abstractNumId w:val="1324"/>
  </w:num>
  <w:num w:numId="1831" w16cid:durableId="1119567968">
    <w:abstractNumId w:val="1969"/>
  </w:num>
  <w:num w:numId="1832" w16cid:durableId="874082735">
    <w:abstractNumId w:val="1268"/>
  </w:num>
  <w:num w:numId="1833" w16cid:durableId="221674984">
    <w:abstractNumId w:val="1044"/>
  </w:num>
  <w:num w:numId="1834" w16cid:durableId="1907104399">
    <w:abstractNumId w:val="1156"/>
  </w:num>
  <w:num w:numId="1835" w16cid:durableId="358504717">
    <w:abstractNumId w:val="204"/>
  </w:num>
  <w:num w:numId="1836" w16cid:durableId="252201494">
    <w:abstractNumId w:val="1732"/>
  </w:num>
  <w:num w:numId="1837" w16cid:durableId="1209487988">
    <w:abstractNumId w:val="1669"/>
  </w:num>
  <w:num w:numId="1838" w16cid:durableId="2110462076">
    <w:abstractNumId w:val="1046"/>
  </w:num>
  <w:num w:numId="1839" w16cid:durableId="1086926121">
    <w:abstractNumId w:val="1449"/>
  </w:num>
  <w:num w:numId="1840" w16cid:durableId="1894586202">
    <w:abstractNumId w:val="1196"/>
  </w:num>
  <w:num w:numId="1841" w16cid:durableId="1608196416">
    <w:abstractNumId w:val="385"/>
  </w:num>
  <w:num w:numId="1842" w16cid:durableId="216743181">
    <w:abstractNumId w:val="1655"/>
  </w:num>
  <w:num w:numId="1843" w16cid:durableId="531849446">
    <w:abstractNumId w:val="1543"/>
  </w:num>
  <w:num w:numId="1844" w16cid:durableId="2041397719">
    <w:abstractNumId w:val="562"/>
  </w:num>
  <w:num w:numId="1845" w16cid:durableId="173569819">
    <w:abstractNumId w:val="13"/>
  </w:num>
  <w:num w:numId="1846" w16cid:durableId="253176060">
    <w:abstractNumId w:val="57"/>
  </w:num>
  <w:num w:numId="1847" w16cid:durableId="773479593">
    <w:abstractNumId w:val="712"/>
  </w:num>
  <w:num w:numId="1848" w16cid:durableId="641420294">
    <w:abstractNumId w:val="1516"/>
  </w:num>
  <w:num w:numId="1849" w16cid:durableId="751659680">
    <w:abstractNumId w:val="1337"/>
  </w:num>
  <w:num w:numId="1850" w16cid:durableId="1605571811">
    <w:abstractNumId w:val="43"/>
  </w:num>
  <w:num w:numId="1851" w16cid:durableId="925722421">
    <w:abstractNumId w:val="1808"/>
  </w:num>
  <w:num w:numId="1852" w16cid:durableId="682360882">
    <w:abstractNumId w:val="1648"/>
  </w:num>
  <w:num w:numId="1853" w16cid:durableId="436872421">
    <w:abstractNumId w:val="890"/>
  </w:num>
  <w:num w:numId="1854" w16cid:durableId="796682792">
    <w:abstractNumId w:val="1234"/>
  </w:num>
  <w:num w:numId="1855" w16cid:durableId="2096200194">
    <w:abstractNumId w:val="583"/>
  </w:num>
  <w:num w:numId="1856" w16cid:durableId="416556066">
    <w:abstractNumId w:val="2031"/>
  </w:num>
  <w:num w:numId="1857" w16cid:durableId="2079474024">
    <w:abstractNumId w:val="1751"/>
  </w:num>
  <w:num w:numId="1858" w16cid:durableId="599490142">
    <w:abstractNumId w:val="508"/>
  </w:num>
  <w:num w:numId="1859" w16cid:durableId="1337422090">
    <w:abstractNumId w:val="1232"/>
  </w:num>
  <w:num w:numId="1860" w16cid:durableId="2131590430">
    <w:abstractNumId w:val="1674"/>
  </w:num>
  <w:num w:numId="1861" w16cid:durableId="22636244">
    <w:abstractNumId w:val="821"/>
  </w:num>
  <w:num w:numId="1862" w16cid:durableId="710350098">
    <w:abstractNumId w:val="338"/>
  </w:num>
  <w:num w:numId="1863" w16cid:durableId="251135198">
    <w:abstractNumId w:val="1390"/>
  </w:num>
  <w:num w:numId="1864" w16cid:durableId="923950147">
    <w:abstractNumId w:val="1184"/>
  </w:num>
  <w:num w:numId="1865" w16cid:durableId="1578782714">
    <w:abstractNumId w:val="874"/>
  </w:num>
  <w:num w:numId="1866" w16cid:durableId="699820081">
    <w:abstractNumId w:val="1120"/>
  </w:num>
  <w:num w:numId="1867" w16cid:durableId="1790515237">
    <w:abstractNumId w:val="1719"/>
  </w:num>
  <w:num w:numId="1868" w16cid:durableId="835266726">
    <w:abstractNumId w:val="1663"/>
  </w:num>
  <w:num w:numId="1869" w16cid:durableId="1680160622">
    <w:abstractNumId w:val="740"/>
  </w:num>
  <w:num w:numId="1870" w16cid:durableId="1241673691">
    <w:abstractNumId w:val="206"/>
  </w:num>
  <w:num w:numId="1871" w16cid:durableId="984940803">
    <w:abstractNumId w:val="337"/>
  </w:num>
  <w:num w:numId="1872" w16cid:durableId="652372017">
    <w:abstractNumId w:val="1760"/>
  </w:num>
  <w:num w:numId="1873" w16cid:durableId="2063676251">
    <w:abstractNumId w:val="1614"/>
  </w:num>
  <w:num w:numId="1874" w16cid:durableId="1837187348">
    <w:abstractNumId w:val="280"/>
  </w:num>
  <w:num w:numId="1875" w16cid:durableId="124082444">
    <w:abstractNumId w:val="352"/>
  </w:num>
  <w:num w:numId="1876" w16cid:durableId="2043707127">
    <w:abstractNumId w:val="1178"/>
  </w:num>
  <w:num w:numId="1877" w16cid:durableId="1513372609">
    <w:abstractNumId w:val="1814"/>
  </w:num>
  <w:num w:numId="1878" w16cid:durableId="534196842">
    <w:abstractNumId w:val="647"/>
  </w:num>
  <w:num w:numId="1879" w16cid:durableId="1133642002">
    <w:abstractNumId w:val="208"/>
  </w:num>
  <w:num w:numId="1880" w16cid:durableId="301007753">
    <w:abstractNumId w:val="1474"/>
  </w:num>
  <w:num w:numId="1881" w16cid:durableId="1645045714">
    <w:abstractNumId w:val="1360"/>
  </w:num>
  <w:num w:numId="1882" w16cid:durableId="997609427">
    <w:abstractNumId w:val="443"/>
  </w:num>
  <w:num w:numId="1883" w16cid:durableId="1513033153">
    <w:abstractNumId w:val="1465"/>
  </w:num>
  <w:num w:numId="1884" w16cid:durableId="1150517186">
    <w:abstractNumId w:val="437"/>
  </w:num>
  <w:num w:numId="1885" w16cid:durableId="1980501056">
    <w:abstractNumId w:val="1689"/>
  </w:num>
  <w:num w:numId="1886" w16cid:durableId="279528650">
    <w:abstractNumId w:val="872"/>
  </w:num>
  <w:num w:numId="1887" w16cid:durableId="628973051">
    <w:abstractNumId w:val="1784"/>
  </w:num>
  <w:num w:numId="1888" w16cid:durableId="790318326">
    <w:abstractNumId w:val="637"/>
  </w:num>
  <w:num w:numId="1889" w16cid:durableId="546718015">
    <w:abstractNumId w:val="793"/>
  </w:num>
  <w:num w:numId="1890" w16cid:durableId="1585215180">
    <w:abstractNumId w:val="1285"/>
  </w:num>
  <w:num w:numId="1891" w16cid:durableId="1381856868">
    <w:abstractNumId w:val="756"/>
  </w:num>
  <w:num w:numId="1892" w16cid:durableId="1906337818">
    <w:abstractNumId w:val="1991"/>
  </w:num>
  <w:num w:numId="1893" w16cid:durableId="854418997">
    <w:abstractNumId w:val="343"/>
  </w:num>
  <w:num w:numId="1894" w16cid:durableId="650594567">
    <w:abstractNumId w:val="1097"/>
  </w:num>
  <w:num w:numId="1895" w16cid:durableId="1239287474">
    <w:abstractNumId w:val="2000"/>
  </w:num>
  <w:num w:numId="1896" w16cid:durableId="1476484886">
    <w:abstractNumId w:val="654"/>
  </w:num>
  <w:num w:numId="1897" w16cid:durableId="997533558">
    <w:abstractNumId w:val="1338"/>
  </w:num>
  <w:num w:numId="1898" w16cid:durableId="211501437">
    <w:abstractNumId w:val="689"/>
  </w:num>
  <w:num w:numId="1899" w16cid:durableId="1282343410">
    <w:abstractNumId w:val="735"/>
  </w:num>
  <w:num w:numId="1900" w16cid:durableId="592207451">
    <w:abstractNumId w:val="163"/>
  </w:num>
  <w:num w:numId="1901" w16cid:durableId="1087846372">
    <w:abstractNumId w:val="200"/>
  </w:num>
  <w:num w:numId="1902" w16cid:durableId="1031146618">
    <w:abstractNumId w:val="1538"/>
  </w:num>
  <w:num w:numId="1903" w16cid:durableId="1229264715">
    <w:abstractNumId w:val="1710"/>
  </w:num>
  <w:num w:numId="1904" w16cid:durableId="1264921730">
    <w:abstractNumId w:val="1014"/>
  </w:num>
  <w:num w:numId="1905" w16cid:durableId="1946422181">
    <w:abstractNumId w:val="1427"/>
  </w:num>
  <w:num w:numId="1906" w16cid:durableId="852232461">
    <w:abstractNumId w:val="511"/>
  </w:num>
  <w:num w:numId="1907" w16cid:durableId="1342391083">
    <w:abstractNumId w:val="388"/>
  </w:num>
  <w:num w:numId="1908" w16cid:durableId="129594111">
    <w:abstractNumId w:val="1050"/>
  </w:num>
  <w:num w:numId="1909" w16cid:durableId="1920601640">
    <w:abstractNumId w:val="1140"/>
  </w:num>
  <w:num w:numId="1910" w16cid:durableId="309790885">
    <w:abstractNumId w:val="1551"/>
  </w:num>
  <w:num w:numId="1911" w16cid:durableId="963124495">
    <w:abstractNumId w:val="122"/>
  </w:num>
  <w:num w:numId="1912" w16cid:durableId="861894972">
    <w:abstractNumId w:val="1117"/>
  </w:num>
  <w:num w:numId="1913" w16cid:durableId="2119988798">
    <w:abstractNumId w:val="1671"/>
  </w:num>
  <w:num w:numId="1914" w16cid:durableId="774599766">
    <w:abstractNumId w:val="1897"/>
  </w:num>
  <w:num w:numId="1915" w16cid:durableId="1248076732">
    <w:abstractNumId w:val="754"/>
  </w:num>
  <w:num w:numId="1916" w16cid:durableId="881134453">
    <w:abstractNumId w:val="965"/>
  </w:num>
  <w:num w:numId="1917" w16cid:durableId="151140441">
    <w:abstractNumId w:val="573"/>
  </w:num>
  <w:num w:numId="1918" w16cid:durableId="1971548905">
    <w:abstractNumId w:val="453"/>
  </w:num>
  <w:num w:numId="1919" w16cid:durableId="446046398">
    <w:abstractNumId w:val="815"/>
  </w:num>
  <w:num w:numId="1920" w16cid:durableId="1562213740">
    <w:abstractNumId w:val="1007"/>
  </w:num>
  <w:num w:numId="1921" w16cid:durableId="2082096656">
    <w:abstractNumId w:val="1999"/>
  </w:num>
  <w:num w:numId="1922" w16cid:durableId="801311173">
    <w:abstractNumId w:val="417"/>
  </w:num>
  <w:num w:numId="1923" w16cid:durableId="1569726109">
    <w:abstractNumId w:val="1863"/>
  </w:num>
  <w:num w:numId="1924" w16cid:durableId="909268671">
    <w:abstractNumId w:val="1199"/>
  </w:num>
  <w:num w:numId="1925" w16cid:durableId="1558858890">
    <w:abstractNumId w:val="948"/>
  </w:num>
  <w:num w:numId="1926" w16cid:durableId="860818434">
    <w:abstractNumId w:val="912"/>
  </w:num>
  <w:num w:numId="1927" w16cid:durableId="1831670761">
    <w:abstractNumId w:val="518"/>
  </w:num>
  <w:num w:numId="1928" w16cid:durableId="1932083405">
    <w:abstractNumId w:val="1283"/>
  </w:num>
  <w:num w:numId="1929" w16cid:durableId="2058896865">
    <w:abstractNumId w:val="621"/>
  </w:num>
  <w:num w:numId="1930" w16cid:durableId="1208834417">
    <w:abstractNumId w:val="716"/>
  </w:num>
  <w:num w:numId="1931" w16cid:durableId="280495671">
    <w:abstractNumId w:val="146"/>
  </w:num>
  <w:num w:numId="1932" w16cid:durableId="329060620">
    <w:abstractNumId w:val="720"/>
  </w:num>
  <w:num w:numId="1933" w16cid:durableId="635842811">
    <w:abstractNumId w:val="1946"/>
  </w:num>
  <w:num w:numId="1934" w16cid:durableId="1787311225">
    <w:abstractNumId w:val="822"/>
  </w:num>
  <w:num w:numId="1935" w16cid:durableId="443692336">
    <w:abstractNumId w:val="979"/>
  </w:num>
  <w:num w:numId="1936" w16cid:durableId="2084326942">
    <w:abstractNumId w:val="2027"/>
  </w:num>
  <w:num w:numId="1937" w16cid:durableId="1411804877">
    <w:abstractNumId w:val="19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16cid:durableId="696196390">
    <w:abstractNumId w:val="1735"/>
  </w:num>
  <w:num w:numId="1939" w16cid:durableId="2094281725">
    <w:abstractNumId w:val="39"/>
  </w:num>
  <w:num w:numId="1940" w16cid:durableId="1123111921">
    <w:abstractNumId w:val="371"/>
  </w:num>
  <w:num w:numId="1941" w16cid:durableId="1328022921">
    <w:abstractNumId w:val="585"/>
  </w:num>
  <w:num w:numId="1942" w16cid:durableId="1349940795">
    <w:abstractNumId w:val="401"/>
  </w:num>
  <w:num w:numId="1943" w16cid:durableId="1860894886">
    <w:abstractNumId w:val="1387"/>
  </w:num>
  <w:num w:numId="1944" w16cid:durableId="338889541">
    <w:abstractNumId w:val="1768"/>
  </w:num>
  <w:num w:numId="1945" w16cid:durableId="958141662">
    <w:abstractNumId w:val="313"/>
  </w:num>
  <w:num w:numId="1946" w16cid:durableId="142939014">
    <w:abstractNumId w:val="762"/>
  </w:num>
  <w:num w:numId="1947" w16cid:durableId="1986814917">
    <w:abstractNumId w:val="1305"/>
  </w:num>
  <w:num w:numId="1948" w16cid:durableId="1743214441">
    <w:abstractNumId w:val="1266"/>
  </w:num>
  <w:num w:numId="1949" w16cid:durableId="6102101">
    <w:abstractNumId w:val="1354"/>
  </w:num>
  <w:num w:numId="1950" w16cid:durableId="567500210">
    <w:abstractNumId w:val="219"/>
  </w:num>
  <w:num w:numId="1951" w16cid:durableId="606425716">
    <w:abstractNumId w:val="1893"/>
  </w:num>
  <w:num w:numId="1952" w16cid:durableId="893736681">
    <w:abstractNumId w:val="1243"/>
  </w:num>
  <w:num w:numId="1953" w16cid:durableId="644165839">
    <w:abstractNumId w:val="1312"/>
  </w:num>
  <w:num w:numId="1954" w16cid:durableId="1986397860">
    <w:abstractNumId w:val="1836"/>
  </w:num>
  <w:num w:numId="1955" w16cid:durableId="1962345301">
    <w:abstractNumId w:val="1609"/>
  </w:num>
  <w:num w:numId="1956" w16cid:durableId="1715812041">
    <w:abstractNumId w:val="104"/>
  </w:num>
  <w:num w:numId="1957" w16cid:durableId="895434564">
    <w:abstractNumId w:val="964"/>
  </w:num>
  <w:num w:numId="1958" w16cid:durableId="585774767">
    <w:abstractNumId w:val="1745"/>
  </w:num>
  <w:num w:numId="1959" w16cid:durableId="687367646">
    <w:abstractNumId w:val="402"/>
  </w:num>
  <w:num w:numId="1960" w16cid:durableId="1927419703">
    <w:abstractNumId w:val="1865"/>
  </w:num>
  <w:num w:numId="1961" w16cid:durableId="810905905">
    <w:abstractNumId w:val="2019"/>
  </w:num>
  <w:num w:numId="1962" w16cid:durableId="1888374570">
    <w:abstractNumId w:val="364"/>
  </w:num>
  <w:num w:numId="1963" w16cid:durableId="1513764399">
    <w:abstractNumId w:val="1978"/>
  </w:num>
  <w:num w:numId="1964" w16cid:durableId="1530029255">
    <w:abstractNumId w:val="1766"/>
  </w:num>
  <w:num w:numId="1965" w16cid:durableId="1395466027">
    <w:abstractNumId w:val="1158"/>
  </w:num>
  <w:num w:numId="1966" w16cid:durableId="1187476793">
    <w:abstractNumId w:val="1685"/>
  </w:num>
  <w:num w:numId="1967" w16cid:durableId="1586265160">
    <w:abstractNumId w:val="835"/>
  </w:num>
  <w:num w:numId="1968" w16cid:durableId="1795252920">
    <w:abstractNumId w:val="391"/>
  </w:num>
  <w:num w:numId="1969" w16cid:durableId="1894658952">
    <w:abstractNumId w:val="1016"/>
  </w:num>
  <w:num w:numId="1970" w16cid:durableId="167212855">
    <w:abstractNumId w:val="994"/>
  </w:num>
  <w:num w:numId="1971" w16cid:durableId="165630756">
    <w:abstractNumId w:val="1129"/>
  </w:num>
  <w:num w:numId="1972" w16cid:durableId="1048382937">
    <w:abstractNumId w:val="2023"/>
  </w:num>
  <w:num w:numId="1973" w16cid:durableId="1724520892">
    <w:abstractNumId w:val="1512"/>
  </w:num>
  <w:num w:numId="1974" w16cid:durableId="307982891">
    <w:abstractNumId w:val="318"/>
  </w:num>
  <w:num w:numId="1975" w16cid:durableId="1089500715">
    <w:abstractNumId w:val="1436"/>
  </w:num>
  <w:num w:numId="1976" w16cid:durableId="914558297">
    <w:abstractNumId w:val="1432"/>
  </w:num>
  <w:num w:numId="1977" w16cid:durableId="1419131765">
    <w:abstractNumId w:val="1883"/>
  </w:num>
  <w:num w:numId="1978" w16cid:durableId="766929261">
    <w:abstractNumId w:val="605"/>
  </w:num>
  <w:num w:numId="1979" w16cid:durableId="194931006">
    <w:abstractNumId w:val="732"/>
  </w:num>
  <w:num w:numId="1980" w16cid:durableId="496966503">
    <w:abstractNumId w:val="1344"/>
  </w:num>
  <w:num w:numId="1981" w16cid:durableId="1918980070">
    <w:abstractNumId w:val="629"/>
  </w:num>
  <w:num w:numId="1982" w16cid:durableId="1040399045">
    <w:abstractNumId w:val="1537"/>
  </w:num>
  <w:num w:numId="1983" w16cid:durableId="1377122498">
    <w:abstractNumId w:val="623"/>
  </w:num>
  <w:num w:numId="1984" w16cid:durableId="47992719">
    <w:abstractNumId w:val="1217"/>
  </w:num>
  <w:num w:numId="1985" w16cid:durableId="571158061">
    <w:abstractNumId w:val="1212"/>
  </w:num>
  <w:num w:numId="1986" w16cid:durableId="1130248972">
    <w:abstractNumId w:val="1444"/>
  </w:num>
  <w:num w:numId="1987" w16cid:durableId="1809085323">
    <w:abstractNumId w:val="432"/>
  </w:num>
  <w:num w:numId="1988" w16cid:durableId="1716003077">
    <w:abstractNumId w:val="1296"/>
  </w:num>
  <w:num w:numId="1989" w16cid:durableId="470095964">
    <w:abstractNumId w:val="1530"/>
  </w:num>
  <w:num w:numId="1990" w16cid:durableId="937449200">
    <w:abstractNumId w:val="924"/>
  </w:num>
  <w:num w:numId="1991" w16cid:durableId="520824500">
    <w:abstractNumId w:val="1505"/>
  </w:num>
  <w:num w:numId="1992" w16cid:durableId="921916749">
    <w:abstractNumId w:val="1888"/>
  </w:num>
  <w:num w:numId="1993" w16cid:durableId="584803339">
    <w:abstractNumId w:val="610"/>
  </w:num>
  <w:num w:numId="1994" w16cid:durableId="433285368">
    <w:abstractNumId w:val="1859"/>
  </w:num>
  <w:num w:numId="1995" w16cid:durableId="2145923201">
    <w:abstractNumId w:val="1470"/>
  </w:num>
  <w:num w:numId="1996" w16cid:durableId="119232118">
    <w:abstractNumId w:val="787"/>
  </w:num>
  <w:num w:numId="1997" w16cid:durableId="1534924607">
    <w:abstractNumId w:val="1153"/>
  </w:num>
  <w:num w:numId="1998" w16cid:durableId="1200974586">
    <w:abstractNumId w:val="1984"/>
  </w:num>
  <w:num w:numId="1999" w16cid:durableId="1202667540">
    <w:abstractNumId w:val="1690"/>
  </w:num>
  <w:num w:numId="2000" w16cid:durableId="2019891099">
    <w:abstractNumId w:val="1406"/>
  </w:num>
  <w:num w:numId="2001" w16cid:durableId="1832259204">
    <w:abstractNumId w:val="27"/>
  </w:num>
  <w:num w:numId="2002" w16cid:durableId="159539715">
    <w:abstractNumId w:val="1667"/>
  </w:num>
  <w:num w:numId="2003" w16cid:durableId="1731535574">
    <w:abstractNumId w:val="1838"/>
  </w:num>
  <w:num w:numId="2004" w16cid:durableId="1486967314">
    <w:abstractNumId w:val="1315"/>
  </w:num>
  <w:num w:numId="2005" w16cid:durableId="1425687103">
    <w:abstractNumId w:val="1048"/>
  </w:num>
  <w:num w:numId="2006" w16cid:durableId="2102600012">
    <w:abstractNumId w:val="300"/>
  </w:num>
  <w:num w:numId="2007" w16cid:durableId="419528677">
    <w:abstractNumId w:val="884"/>
  </w:num>
  <w:num w:numId="2008" w16cid:durableId="566962645">
    <w:abstractNumId w:val="1466"/>
  </w:num>
  <w:num w:numId="2009" w16cid:durableId="609512258">
    <w:abstractNumId w:val="1469"/>
  </w:num>
  <w:num w:numId="2010" w16cid:durableId="949242893">
    <w:abstractNumId w:val="590"/>
  </w:num>
  <w:num w:numId="2011" w16cid:durableId="2028408292">
    <w:abstractNumId w:val="833"/>
  </w:num>
  <w:num w:numId="2012" w16cid:durableId="1659459458">
    <w:abstractNumId w:val="1592"/>
  </w:num>
  <w:num w:numId="2013" w16cid:durableId="1119563864">
    <w:abstractNumId w:val="1890"/>
  </w:num>
  <w:num w:numId="2014" w16cid:durableId="1161434588">
    <w:abstractNumId w:val="651"/>
  </w:num>
  <w:num w:numId="2015" w16cid:durableId="1395930644">
    <w:abstractNumId w:val="742"/>
  </w:num>
  <w:num w:numId="2016" w16cid:durableId="1797679997">
    <w:abstractNumId w:val="479"/>
  </w:num>
  <w:num w:numId="2017" w16cid:durableId="48574670">
    <w:abstractNumId w:val="687"/>
  </w:num>
  <w:num w:numId="2018" w16cid:durableId="1080518688">
    <w:abstractNumId w:val="487"/>
  </w:num>
  <w:num w:numId="2019" w16cid:durableId="1626735694">
    <w:abstractNumId w:val="1898"/>
  </w:num>
  <w:num w:numId="2020" w16cid:durableId="1779910203">
    <w:abstractNumId w:val="354"/>
  </w:num>
  <w:num w:numId="2021" w16cid:durableId="174611348">
    <w:abstractNumId w:val="1313"/>
  </w:num>
  <w:num w:numId="2022" w16cid:durableId="1632786265">
    <w:abstractNumId w:val="1165"/>
  </w:num>
  <w:num w:numId="2023" w16cid:durableId="1792897298">
    <w:abstractNumId w:val="1860"/>
  </w:num>
  <w:num w:numId="2024" w16cid:durableId="918639400">
    <w:abstractNumId w:val="1961"/>
  </w:num>
  <w:num w:numId="2025" w16cid:durableId="342823819">
    <w:abstractNumId w:val="294"/>
  </w:num>
  <w:num w:numId="2026" w16cid:durableId="889340191">
    <w:abstractNumId w:val="98"/>
  </w:num>
  <w:num w:numId="2027" w16cid:durableId="1194540846">
    <w:abstractNumId w:val="1995"/>
  </w:num>
  <w:num w:numId="2028" w16cid:durableId="178471238">
    <w:abstractNumId w:val="1853"/>
  </w:num>
  <w:num w:numId="2029" w16cid:durableId="253318854">
    <w:abstractNumId w:val="1553"/>
  </w:num>
  <w:num w:numId="2030" w16cid:durableId="167408501">
    <w:abstractNumId w:val="1398"/>
  </w:num>
  <w:num w:numId="2031" w16cid:durableId="909072253">
    <w:abstractNumId w:val="885"/>
  </w:num>
  <w:num w:numId="2032" w16cid:durableId="1460994640">
    <w:abstractNumId w:val="1267"/>
  </w:num>
  <w:num w:numId="2033" w16cid:durableId="1534029474">
    <w:abstractNumId w:val="574"/>
  </w:num>
  <w:num w:numId="2034" w16cid:durableId="1330255589">
    <w:abstractNumId w:val="1772"/>
  </w:num>
  <w:num w:numId="2035" w16cid:durableId="856501143">
    <w:abstractNumId w:val="409"/>
    <w:lvlOverride w:ilvl="0">
      <w:lvl w:ilvl="0" w:tentative="1">
        <w:start w:val="1"/>
        <w:numFmt w:val="decimal"/>
        <w:pStyle w:val="ChapterNumber"/>
        <w:lvlText w:val="BAB %1"/>
        <w:lvlJc w:val="left"/>
        <w:pPr>
          <w:ind w:left="360" w:hanging="360"/>
        </w:pPr>
        <w:rPr>
          <w:rFonts w:hint="default"/>
          <w:sz w:val="24"/>
        </w:rPr>
      </w:lvl>
    </w:lvlOverride>
  </w:num>
  <w:num w:numId="2036" w16cid:durableId="1840268252">
    <w:abstractNumId w:val="596"/>
  </w:num>
  <w:num w:numId="2037" w16cid:durableId="349913322">
    <w:abstractNumId w:val="1233"/>
  </w:num>
  <w:num w:numId="2038" w16cid:durableId="534931088">
    <w:abstractNumId w:val="528"/>
  </w:num>
  <w:num w:numId="2039" w16cid:durableId="1852063666">
    <w:abstractNumId w:val="156"/>
  </w:num>
  <w:num w:numId="2040" w16cid:durableId="1822624473">
    <w:abstractNumId w:val="1694"/>
  </w:num>
  <w:num w:numId="2041" w16cid:durableId="1727993805">
    <w:abstractNumId w:val="947"/>
  </w:num>
  <w:num w:numId="2042" w16cid:durableId="1895507287">
    <w:abstractNumId w:val="725"/>
  </w:num>
  <w:num w:numId="2043" w16cid:durableId="1511212923">
    <w:abstractNumId w:val="1258"/>
  </w:num>
  <w:num w:numId="2044" w16cid:durableId="1442384392">
    <w:abstractNumId w:val="1769"/>
  </w:num>
  <w:num w:numId="2045" w16cid:durableId="519397720">
    <w:abstractNumId w:val="1419"/>
  </w:num>
  <w:num w:numId="2046" w16cid:durableId="308484150">
    <w:abstractNumId w:val="809"/>
  </w:num>
  <w:num w:numId="2047" w16cid:durableId="634914664">
    <w:abstractNumId w:val="138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9F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289"/>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530"/>
    <w:rsid w:val="0002374E"/>
    <w:rsid w:val="000239EB"/>
    <w:rsid w:val="00023FBB"/>
    <w:rsid w:val="000248EA"/>
    <w:rsid w:val="00024AD5"/>
    <w:rsid w:val="00024D24"/>
    <w:rsid w:val="00025B8F"/>
    <w:rsid w:val="000263F5"/>
    <w:rsid w:val="0002652E"/>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60"/>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0F65"/>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9C4"/>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02A"/>
    <w:rsid w:val="000633F9"/>
    <w:rsid w:val="000637FB"/>
    <w:rsid w:val="00063921"/>
    <w:rsid w:val="00065098"/>
    <w:rsid w:val="000655D3"/>
    <w:rsid w:val="000656B5"/>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1DE5"/>
    <w:rsid w:val="000920BD"/>
    <w:rsid w:val="00093497"/>
    <w:rsid w:val="000935A8"/>
    <w:rsid w:val="000937E5"/>
    <w:rsid w:val="00093962"/>
    <w:rsid w:val="000942DD"/>
    <w:rsid w:val="00094656"/>
    <w:rsid w:val="00094EAC"/>
    <w:rsid w:val="00094F81"/>
    <w:rsid w:val="00095036"/>
    <w:rsid w:val="00095560"/>
    <w:rsid w:val="00095644"/>
    <w:rsid w:val="00095A1D"/>
    <w:rsid w:val="00096A23"/>
    <w:rsid w:val="00096D5D"/>
    <w:rsid w:val="0009711A"/>
    <w:rsid w:val="0009757B"/>
    <w:rsid w:val="000978D3"/>
    <w:rsid w:val="00097AEF"/>
    <w:rsid w:val="000A06ED"/>
    <w:rsid w:val="000A07DC"/>
    <w:rsid w:val="000A0BBC"/>
    <w:rsid w:val="000A0CA6"/>
    <w:rsid w:val="000A0E17"/>
    <w:rsid w:val="000A1B7A"/>
    <w:rsid w:val="000A1BB9"/>
    <w:rsid w:val="000A1BE4"/>
    <w:rsid w:val="000A1D08"/>
    <w:rsid w:val="000A1ECE"/>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093"/>
    <w:rsid w:val="000B0735"/>
    <w:rsid w:val="000B11DF"/>
    <w:rsid w:val="000B2037"/>
    <w:rsid w:val="000B22E1"/>
    <w:rsid w:val="000B299D"/>
    <w:rsid w:val="000B2F36"/>
    <w:rsid w:val="000B3896"/>
    <w:rsid w:val="000B389E"/>
    <w:rsid w:val="000B3F76"/>
    <w:rsid w:val="000B5673"/>
    <w:rsid w:val="000B56F7"/>
    <w:rsid w:val="000B5A1B"/>
    <w:rsid w:val="000B5EF1"/>
    <w:rsid w:val="000B6024"/>
    <w:rsid w:val="000B6317"/>
    <w:rsid w:val="000B65EC"/>
    <w:rsid w:val="000B698A"/>
    <w:rsid w:val="000B6E9E"/>
    <w:rsid w:val="000B6F68"/>
    <w:rsid w:val="000B719D"/>
    <w:rsid w:val="000B7485"/>
    <w:rsid w:val="000B785F"/>
    <w:rsid w:val="000B7D5F"/>
    <w:rsid w:val="000C01A0"/>
    <w:rsid w:val="000C0D8B"/>
    <w:rsid w:val="000C143A"/>
    <w:rsid w:val="000C16F0"/>
    <w:rsid w:val="000C19A2"/>
    <w:rsid w:val="000C1EC8"/>
    <w:rsid w:val="000C20E2"/>
    <w:rsid w:val="000C23EF"/>
    <w:rsid w:val="000C2C54"/>
    <w:rsid w:val="000C2C9E"/>
    <w:rsid w:val="000C3138"/>
    <w:rsid w:val="000C3712"/>
    <w:rsid w:val="000C3B35"/>
    <w:rsid w:val="000C439B"/>
    <w:rsid w:val="000C4BD6"/>
    <w:rsid w:val="000C5580"/>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2F97"/>
    <w:rsid w:val="000D3370"/>
    <w:rsid w:val="000D36C8"/>
    <w:rsid w:val="000D38CF"/>
    <w:rsid w:val="000D3D2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746"/>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4C5"/>
    <w:rsid w:val="00102AB7"/>
    <w:rsid w:val="00102EB7"/>
    <w:rsid w:val="0010384D"/>
    <w:rsid w:val="0010440B"/>
    <w:rsid w:val="001046EC"/>
    <w:rsid w:val="00104FDA"/>
    <w:rsid w:val="0010513A"/>
    <w:rsid w:val="001051CC"/>
    <w:rsid w:val="0010571C"/>
    <w:rsid w:val="001065C2"/>
    <w:rsid w:val="001075C0"/>
    <w:rsid w:val="00107E9D"/>
    <w:rsid w:val="00111114"/>
    <w:rsid w:val="001116CC"/>
    <w:rsid w:val="00111B71"/>
    <w:rsid w:val="00111D76"/>
    <w:rsid w:val="00112094"/>
    <w:rsid w:val="00112D10"/>
    <w:rsid w:val="00113128"/>
    <w:rsid w:val="0011332C"/>
    <w:rsid w:val="00113766"/>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689"/>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4D55"/>
    <w:rsid w:val="001450B3"/>
    <w:rsid w:val="001452AB"/>
    <w:rsid w:val="001452C9"/>
    <w:rsid w:val="001469BE"/>
    <w:rsid w:val="00146B6E"/>
    <w:rsid w:val="00146D23"/>
    <w:rsid w:val="00146EE4"/>
    <w:rsid w:val="00147D25"/>
    <w:rsid w:val="00147F9C"/>
    <w:rsid w:val="001503FB"/>
    <w:rsid w:val="00150442"/>
    <w:rsid w:val="001505CD"/>
    <w:rsid w:val="001507AD"/>
    <w:rsid w:val="00150DDC"/>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57F0F"/>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4F7E"/>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03F"/>
    <w:rsid w:val="0017550D"/>
    <w:rsid w:val="00175DBF"/>
    <w:rsid w:val="00175F00"/>
    <w:rsid w:val="00176474"/>
    <w:rsid w:val="00176AF6"/>
    <w:rsid w:val="001770B5"/>
    <w:rsid w:val="001771BB"/>
    <w:rsid w:val="00177513"/>
    <w:rsid w:val="0017754B"/>
    <w:rsid w:val="0017774D"/>
    <w:rsid w:val="00177AB0"/>
    <w:rsid w:val="001800CB"/>
    <w:rsid w:val="0018016F"/>
    <w:rsid w:val="001804A8"/>
    <w:rsid w:val="001808EF"/>
    <w:rsid w:val="00180E5E"/>
    <w:rsid w:val="00181509"/>
    <w:rsid w:val="00181659"/>
    <w:rsid w:val="00181846"/>
    <w:rsid w:val="00181BF9"/>
    <w:rsid w:val="001820B2"/>
    <w:rsid w:val="001823CD"/>
    <w:rsid w:val="00182796"/>
    <w:rsid w:val="001827D5"/>
    <w:rsid w:val="00183206"/>
    <w:rsid w:val="00183F15"/>
    <w:rsid w:val="00184055"/>
    <w:rsid w:val="001840B8"/>
    <w:rsid w:val="00184400"/>
    <w:rsid w:val="00184F95"/>
    <w:rsid w:val="001852BF"/>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3902"/>
    <w:rsid w:val="00194135"/>
    <w:rsid w:val="00194393"/>
    <w:rsid w:val="00194763"/>
    <w:rsid w:val="00194CC1"/>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6F19"/>
    <w:rsid w:val="001A73E7"/>
    <w:rsid w:val="001A7482"/>
    <w:rsid w:val="001A7C42"/>
    <w:rsid w:val="001B08EC"/>
    <w:rsid w:val="001B0C99"/>
    <w:rsid w:val="001B0D00"/>
    <w:rsid w:val="001B0D4D"/>
    <w:rsid w:val="001B1078"/>
    <w:rsid w:val="001B11AC"/>
    <w:rsid w:val="001B11CB"/>
    <w:rsid w:val="001B1313"/>
    <w:rsid w:val="001B165D"/>
    <w:rsid w:val="001B1791"/>
    <w:rsid w:val="001B17B1"/>
    <w:rsid w:val="001B1857"/>
    <w:rsid w:val="001B1A28"/>
    <w:rsid w:val="001B1AE5"/>
    <w:rsid w:val="001B209E"/>
    <w:rsid w:val="001B2353"/>
    <w:rsid w:val="001B25A2"/>
    <w:rsid w:val="001B25B7"/>
    <w:rsid w:val="001B264C"/>
    <w:rsid w:val="001B27D2"/>
    <w:rsid w:val="001B2BFF"/>
    <w:rsid w:val="001B2DEF"/>
    <w:rsid w:val="001B33F8"/>
    <w:rsid w:val="001B36C8"/>
    <w:rsid w:val="001B38B5"/>
    <w:rsid w:val="001B38D0"/>
    <w:rsid w:val="001B3D5A"/>
    <w:rsid w:val="001B4748"/>
    <w:rsid w:val="001B47BB"/>
    <w:rsid w:val="001B47DA"/>
    <w:rsid w:val="001B4ADF"/>
    <w:rsid w:val="001B4E7C"/>
    <w:rsid w:val="001B5057"/>
    <w:rsid w:val="001B51D2"/>
    <w:rsid w:val="001B5763"/>
    <w:rsid w:val="001B5929"/>
    <w:rsid w:val="001B5C94"/>
    <w:rsid w:val="001B5D62"/>
    <w:rsid w:val="001B6A0A"/>
    <w:rsid w:val="001B73C0"/>
    <w:rsid w:val="001B7D18"/>
    <w:rsid w:val="001C00C7"/>
    <w:rsid w:val="001C0457"/>
    <w:rsid w:val="001C0740"/>
    <w:rsid w:val="001C0BF1"/>
    <w:rsid w:val="001C0C4F"/>
    <w:rsid w:val="001C116F"/>
    <w:rsid w:val="001C170B"/>
    <w:rsid w:val="001C2288"/>
    <w:rsid w:val="001C244E"/>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09BC"/>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7A2"/>
    <w:rsid w:val="001F082B"/>
    <w:rsid w:val="001F12AC"/>
    <w:rsid w:val="001F18F0"/>
    <w:rsid w:val="001F1E2B"/>
    <w:rsid w:val="001F26CE"/>
    <w:rsid w:val="001F3C03"/>
    <w:rsid w:val="001F3EEA"/>
    <w:rsid w:val="001F4262"/>
    <w:rsid w:val="001F441C"/>
    <w:rsid w:val="001F4865"/>
    <w:rsid w:val="001F4A39"/>
    <w:rsid w:val="001F4C00"/>
    <w:rsid w:val="001F53F6"/>
    <w:rsid w:val="001F60E8"/>
    <w:rsid w:val="001F61AB"/>
    <w:rsid w:val="001F6279"/>
    <w:rsid w:val="001F6664"/>
    <w:rsid w:val="001F7188"/>
    <w:rsid w:val="001F73A5"/>
    <w:rsid w:val="001F757E"/>
    <w:rsid w:val="001F7BC2"/>
    <w:rsid w:val="001F7C3C"/>
    <w:rsid w:val="001F7E74"/>
    <w:rsid w:val="0020089C"/>
    <w:rsid w:val="00201025"/>
    <w:rsid w:val="00201027"/>
    <w:rsid w:val="0020102D"/>
    <w:rsid w:val="0020107D"/>
    <w:rsid w:val="00201408"/>
    <w:rsid w:val="00201CB6"/>
    <w:rsid w:val="00201ED0"/>
    <w:rsid w:val="002022FB"/>
    <w:rsid w:val="002024EA"/>
    <w:rsid w:val="002026AB"/>
    <w:rsid w:val="002031D4"/>
    <w:rsid w:val="00203222"/>
    <w:rsid w:val="00203EB0"/>
    <w:rsid w:val="00204DD1"/>
    <w:rsid w:val="00205004"/>
    <w:rsid w:val="0020518B"/>
    <w:rsid w:val="002051B3"/>
    <w:rsid w:val="0020521A"/>
    <w:rsid w:val="0020553A"/>
    <w:rsid w:val="00205557"/>
    <w:rsid w:val="002055B5"/>
    <w:rsid w:val="002055D6"/>
    <w:rsid w:val="00205D67"/>
    <w:rsid w:val="0020619C"/>
    <w:rsid w:val="002061D8"/>
    <w:rsid w:val="002064AE"/>
    <w:rsid w:val="00206757"/>
    <w:rsid w:val="00206E7E"/>
    <w:rsid w:val="00207284"/>
    <w:rsid w:val="00207573"/>
    <w:rsid w:val="0020783B"/>
    <w:rsid w:val="002078B5"/>
    <w:rsid w:val="002100D6"/>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CDE"/>
    <w:rsid w:val="00217F77"/>
    <w:rsid w:val="002204C6"/>
    <w:rsid w:val="00220B0F"/>
    <w:rsid w:val="00220CC7"/>
    <w:rsid w:val="00220D8C"/>
    <w:rsid w:val="002215BE"/>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543"/>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6E6"/>
    <w:rsid w:val="002378B6"/>
    <w:rsid w:val="00240210"/>
    <w:rsid w:val="0024037C"/>
    <w:rsid w:val="00240A2D"/>
    <w:rsid w:val="0024101D"/>
    <w:rsid w:val="0024119E"/>
    <w:rsid w:val="00241389"/>
    <w:rsid w:val="00241675"/>
    <w:rsid w:val="00242394"/>
    <w:rsid w:val="00242423"/>
    <w:rsid w:val="00242650"/>
    <w:rsid w:val="002429ED"/>
    <w:rsid w:val="00242A94"/>
    <w:rsid w:val="00242E54"/>
    <w:rsid w:val="0024313D"/>
    <w:rsid w:val="002447B2"/>
    <w:rsid w:val="00244D8E"/>
    <w:rsid w:val="00245069"/>
    <w:rsid w:val="00245467"/>
    <w:rsid w:val="002455A1"/>
    <w:rsid w:val="002458AC"/>
    <w:rsid w:val="00245D42"/>
    <w:rsid w:val="00246119"/>
    <w:rsid w:val="00246407"/>
    <w:rsid w:val="00246A59"/>
    <w:rsid w:val="00246B45"/>
    <w:rsid w:val="00246D7B"/>
    <w:rsid w:val="00246FF1"/>
    <w:rsid w:val="00247170"/>
    <w:rsid w:val="0024747F"/>
    <w:rsid w:val="002475F0"/>
    <w:rsid w:val="00247654"/>
    <w:rsid w:val="002477A9"/>
    <w:rsid w:val="00247A98"/>
    <w:rsid w:val="002506A3"/>
    <w:rsid w:val="0025086D"/>
    <w:rsid w:val="0025090A"/>
    <w:rsid w:val="00250B14"/>
    <w:rsid w:val="00250CB3"/>
    <w:rsid w:val="00250FE2"/>
    <w:rsid w:val="0025140D"/>
    <w:rsid w:val="00251A3E"/>
    <w:rsid w:val="00252FF2"/>
    <w:rsid w:val="00253341"/>
    <w:rsid w:val="0025354A"/>
    <w:rsid w:val="00253AF6"/>
    <w:rsid w:val="00253AF8"/>
    <w:rsid w:val="00253AFF"/>
    <w:rsid w:val="00253B4B"/>
    <w:rsid w:val="00253BC9"/>
    <w:rsid w:val="00254BEF"/>
    <w:rsid w:val="00254EC5"/>
    <w:rsid w:val="00255462"/>
    <w:rsid w:val="0025607D"/>
    <w:rsid w:val="00256AE4"/>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322"/>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1D8B"/>
    <w:rsid w:val="002820BB"/>
    <w:rsid w:val="002822B0"/>
    <w:rsid w:val="0028249D"/>
    <w:rsid w:val="002825E4"/>
    <w:rsid w:val="00283880"/>
    <w:rsid w:val="002839ED"/>
    <w:rsid w:val="00283C67"/>
    <w:rsid w:val="00283F71"/>
    <w:rsid w:val="00283FC6"/>
    <w:rsid w:val="002845CC"/>
    <w:rsid w:val="002849BE"/>
    <w:rsid w:val="00284AD1"/>
    <w:rsid w:val="00284D88"/>
    <w:rsid w:val="0028514D"/>
    <w:rsid w:val="00285485"/>
    <w:rsid w:val="00286097"/>
    <w:rsid w:val="00286164"/>
    <w:rsid w:val="0028647D"/>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5E0"/>
    <w:rsid w:val="00295B5A"/>
    <w:rsid w:val="00295DE3"/>
    <w:rsid w:val="002967AB"/>
    <w:rsid w:val="00297398"/>
    <w:rsid w:val="0029739F"/>
    <w:rsid w:val="00297BFC"/>
    <w:rsid w:val="00297CCA"/>
    <w:rsid w:val="002A0102"/>
    <w:rsid w:val="002A0738"/>
    <w:rsid w:val="002A0AF2"/>
    <w:rsid w:val="002A1288"/>
    <w:rsid w:val="002A19DE"/>
    <w:rsid w:val="002A1A8E"/>
    <w:rsid w:val="002A1C15"/>
    <w:rsid w:val="002A271B"/>
    <w:rsid w:val="002A2D37"/>
    <w:rsid w:val="002A4E1F"/>
    <w:rsid w:val="002A59FE"/>
    <w:rsid w:val="002A5C5E"/>
    <w:rsid w:val="002A5D40"/>
    <w:rsid w:val="002A5DD9"/>
    <w:rsid w:val="002A5E26"/>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057"/>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958"/>
    <w:rsid w:val="002C6C5B"/>
    <w:rsid w:val="002C723F"/>
    <w:rsid w:val="002C7423"/>
    <w:rsid w:val="002C74D2"/>
    <w:rsid w:val="002C7C12"/>
    <w:rsid w:val="002D024F"/>
    <w:rsid w:val="002D04E4"/>
    <w:rsid w:val="002D0610"/>
    <w:rsid w:val="002D0AF4"/>
    <w:rsid w:val="002D0E9C"/>
    <w:rsid w:val="002D16C0"/>
    <w:rsid w:val="002D16FA"/>
    <w:rsid w:val="002D1AFB"/>
    <w:rsid w:val="002D2051"/>
    <w:rsid w:val="002D2319"/>
    <w:rsid w:val="002D2540"/>
    <w:rsid w:val="002D2680"/>
    <w:rsid w:val="002D2AD1"/>
    <w:rsid w:val="002D2CE5"/>
    <w:rsid w:val="002D2F51"/>
    <w:rsid w:val="002D31D8"/>
    <w:rsid w:val="002D38B1"/>
    <w:rsid w:val="002D420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9EA"/>
    <w:rsid w:val="002E6B57"/>
    <w:rsid w:val="002E711F"/>
    <w:rsid w:val="002E727F"/>
    <w:rsid w:val="002E7AD3"/>
    <w:rsid w:val="002E7F65"/>
    <w:rsid w:val="002F0150"/>
    <w:rsid w:val="002F1473"/>
    <w:rsid w:val="002F1713"/>
    <w:rsid w:val="002F17CB"/>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450"/>
    <w:rsid w:val="00302FB8"/>
    <w:rsid w:val="0030377E"/>
    <w:rsid w:val="00303BCF"/>
    <w:rsid w:val="00303DA9"/>
    <w:rsid w:val="00303F44"/>
    <w:rsid w:val="00303F81"/>
    <w:rsid w:val="0030481D"/>
    <w:rsid w:val="00304C07"/>
    <w:rsid w:val="0030511A"/>
    <w:rsid w:val="00305E0D"/>
    <w:rsid w:val="00306140"/>
    <w:rsid w:val="00306287"/>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289F"/>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17E13"/>
    <w:rsid w:val="0032021A"/>
    <w:rsid w:val="00320974"/>
    <w:rsid w:val="00320DE0"/>
    <w:rsid w:val="00320DF1"/>
    <w:rsid w:val="0032100B"/>
    <w:rsid w:val="00321B95"/>
    <w:rsid w:val="003227C5"/>
    <w:rsid w:val="00323584"/>
    <w:rsid w:val="00323684"/>
    <w:rsid w:val="003246C7"/>
    <w:rsid w:val="00324A52"/>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2980"/>
    <w:rsid w:val="00333009"/>
    <w:rsid w:val="00333373"/>
    <w:rsid w:val="00333730"/>
    <w:rsid w:val="00333CD2"/>
    <w:rsid w:val="00333F46"/>
    <w:rsid w:val="003341AC"/>
    <w:rsid w:val="003343F5"/>
    <w:rsid w:val="0033457A"/>
    <w:rsid w:val="003345C9"/>
    <w:rsid w:val="00335412"/>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CD6"/>
    <w:rsid w:val="00341D6C"/>
    <w:rsid w:val="00342134"/>
    <w:rsid w:val="00342622"/>
    <w:rsid w:val="0034277E"/>
    <w:rsid w:val="003428EA"/>
    <w:rsid w:val="0034352C"/>
    <w:rsid w:val="00343599"/>
    <w:rsid w:val="0034384C"/>
    <w:rsid w:val="00343853"/>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64"/>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275"/>
    <w:rsid w:val="00357414"/>
    <w:rsid w:val="003574B2"/>
    <w:rsid w:val="00357B34"/>
    <w:rsid w:val="00357F19"/>
    <w:rsid w:val="00360374"/>
    <w:rsid w:val="00360526"/>
    <w:rsid w:val="003607C6"/>
    <w:rsid w:val="00360DE8"/>
    <w:rsid w:val="0036101D"/>
    <w:rsid w:val="00361070"/>
    <w:rsid w:val="00361183"/>
    <w:rsid w:val="003618A1"/>
    <w:rsid w:val="00361B93"/>
    <w:rsid w:val="00361BB5"/>
    <w:rsid w:val="00362644"/>
    <w:rsid w:val="003627D1"/>
    <w:rsid w:val="00362DC2"/>
    <w:rsid w:val="00362E5F"/>
    <w:rsid w:val="0036306C"/>
    <w:rsid w:val="0036309A"/>
    <w:rsid w:val="003632CD"/>
    <w:rsid w:val="0036342A"/>
    <w:rsid w:val="0036389B"/>
    <w:rsid w:val="00363A32"/>
    <w:rsid w:val="00363D2E"/>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0F"/>
    <w:rsid w:val="00374C73"/>
    <w:rsid w:val="00374DC1"/>
    <w:rsid w:val="00374E95"/>
    <w:rsid w:val="00374EC2"/>
    <w:rsid w:val="003751CA"/>
    <w:rsid w:val="003752EF"/>
    <w:rsid w:val="003755B9"/>
    <w:rsid w:val="003757E1"/>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8"/>
    <w:rsid w:val="003861AF"/>
    <w:rsid w:val="003861B3"/>
    <w:rsid w:val="00386632"/>
    <w:rsid w:val="00386886"/>
    <w:rsid w:val="00387263"/>
    <w:rsid w:val="00387389"/>
    <w:rsid w:val="003877B2"/>
    <w:rsid w:val="00387E71"/>
    <w:rsid w:val="00390636"/>
    <w:rsid w:val="00391097"/>
    <w:rsid w:val="0039178F"/>
    <w:rsid w:val="00391C15"/>
    <w:rsid w:val="00391E25"/>
    <w:rsid w:val="00391F11"/>
    <w:rsid w:val="0039244E"/>
    <w:rsid w:val="0039249E"/>
    <w:rsid w:val="003924E8"/>
    <w:rsid w:val="00392A0C"/>
    <w:rsid w:val="003933A9"/>
    <w:rsid w:val="003935B6"/>
    <w:rsid w:val="003936B2"/>
    <w:rsid w:val="0039382D"/>
    <w:rsid w:val="0039406D"/>
    <w:rsid w:val="00394262"/>
    <w:rsid w:val="00394436"/>
    <w:rsid w:val="003944C4"/>
    <w:rsid w:val="00394705"/>
    <w:rsid w:val="0039487D"/>
    <w:rsid w:val="0039516E"/>
    <w:rsid w:val="00395285"/>
    <w:rsid w:val="003952AD"/>
    <w:rsid w:val="0039538A"/>
    <w:rsid w:val="003959DE"/>
    <w:rsid w:val="00395C6A"/>
    <w:rsid w:val="003960FD"/>
    <w:rsid w:val="00396333"/>
    <w:rsid w:val="003965C5"/>
    <w:rsid w:val="00396733"/>
    <w:rsid w:val="00396C09"/>
    <w:rsid w:val="0039711D"/>
    <w:rsid w:val="003972D3"/>
    <w:rsid w:val="003A01C0"/>
    <w:rsid w:val="003A09B5"/>
    <w:rsid w:val="003A0AEA"/>
    <w:rsid w:val="003A1007"/>
    <w:rsid w:val="003A1288"/>
    <w:rsid w:val="003A157A"/>
    <w:rsid w:val="003A1911"/>
    <w:rsid w:val="003A22C5"/>
    <w:rsid w:val="003A2576"/>
    <w:rsid w:val="003A2584"/>
    <w:rsid w:val="003A2F23"/>
    <w:rsid w:val="003A4571"/>
    <w:rsid w:val="003A47DB"/>
    <w:rsid w:val="003A4947"/>
    <w:rsid w:val="003A4CE5"/>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48C"/>
    <w:rsid w:val="003B55C1"/>
    <w:rsid w:val="003B579C"/>
    <w:rsid w:val="003B61F0"/>
    <w:rsid w:val="003B6338"/>
    <w:rsid w:val="003B636A"/>
    <w:rsid w:val="003B6405"/>
    <w:rsid w:val="003B67B0"/>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5E2"/>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194"/>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12"/>
    <w:rsid w:val="003E4240"/>
    <w:rsid w:val="003E4325"/>
    <w:rsid w:val="003E4663"/>
    <w:rsid w:val="003E4854"/>
    <w:rsid w:val="003E4AD1"/>
    <w:rsid w:val="003E4C37"/>
    <w:rsid w:val="003E507A"/>
    <w:rsid w:val="003E57DE"/>
    <w:rsid w:val="003E5E1C"/>
    <w:rsid w:val="003E613E"/>
    <w:rsid w:val="003E61E0"/>
    <w:rsid w:val="003E6446"/>
    <w:rsid w:val="003E6469"/>
    <w:rsid w:val="003E6B9D"/>
    <w:rsid w:val="003E6D67"/>
    <w:rsid w:val="003E7312"/>
    <w:rsid w:val="003E7754"/>
    <w:rsid w:val="003E788F"/>
    <w:rsid w:val="003E7AB8"/>
    <w:rsid w:val="003E7B34"/>
    <w:rsid w:val="003F0321"/>
    <w:rsid w:val="003F03B4"/>
    <w:rsid w:val="003F04A4"/>
    <w:rsid w:val="003F05F6"/>
    <w:rsid w:val="003F07FD"/>
    <w:rsid w:val="003F0C10"/>
    <w:rsid w:val="003F1846"/>
    <w:rsid w:val="003F1EB5"/>
    <w:rsid w:val="003F1F3A"/>
    <w:rsid w:val="003F211F"/>
    <w:rsid w:val="003F2133"/>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6D88"/>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2F02"/>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C96"/>
    <w:rsid w:val="00410D2A"/>
    <w:rsid w:val="00411132"/>
    <w:rsid w:val="004112BB"/>
    <w:rsid w:val="004114D5"/>
    <w:rsid w:val="00411814"/>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3F"/>
    <w:rsid w:val="00415EA7"/>
    <w:rsid w:val="0041678C"/>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4C9"/>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1AAD"/>
    <w:rsid w:val="004324AC"/>
    <w:rsid w:val="00432A20"/>
    <w:rsid w:val="00432EC7"/>
    <w:rsid w:val="00432F85"/>
    <w:rsid w:val="004334B3"/>
    <w:rsid w:val="004335FA"/>
    <w:rsid w:val="004339C4"/>
    <w:rsid w:val="00433A32"/>
    <w:rsid w:val="00433F07"/>
    <w:rsid w:val="00433F8E"/>
    <w:rsid w:val="0043407C"/>
    <w:rsid w:val="00434134"/>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0A7A"/>
    <w:rsid w:val="0044158B"/>
    <w:rsid w:val="00441808"/>
    <w:rsid w:val="004418AC"/>
    <w:rsid w:val="00441B52"/>
    <w:rsid w:val="00441D53"/>
    <w:rsid w:val="00442196"/>
    <w:rsid w:val="004424FB"/>
    <w:rsid w:val="00442C77"/>
    <w:rsid w:val="0044350C"/>
    <w:rsid w:val="004435C2"/>
    <w:rsid w:val="0044367B"/>
    <w:rsid w:val="00443893"/>
    <w:rsid w:val="00443ABD"/>
    <w:rsid w:val="00443C3A"/>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4F6"/>
    <w:rsid w:val="0045290F"/>
    <w:rsid w:val="0045297F"/>
    <w:rsid w:val="00452A22"/>
    <w:rsid w:val="00452ACE"/>
    <w:rsid w:val="0045326D"/>
    <w:rsid w:val="004535AF"/>
    <w:rsid w:val="00453A4A"/>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78"/>
    <w:rsid w:val="00471F91"/>
    <w:rsid w:val="004727E1"/>
    <w:rsid w:val="00472A9E"/>
    <w:rsid w:val="00473014"/>
    <w:rsid w:val="00474207"/>
    <w:rsid w:val="0047447D"/>
    <w:rsid w:val="0047476B"/>
    <w:rsid w:val="0047605D"/>
    <w:rsid w:val="00476482"/>
    <w:rsid w:val="0047663B"/>
    <w:rsid w:val="00476910"/>
    <w:rsid w:val="00476D1E"/>
    <w:rsid w:val="00477006"/>
    <w:rsid w:val="0047702C"/>
    <w:rsid w:val="0047712F"/>
    <w:rsid w:val="004772A5"/>
    <w:rsid w:val="0047744F"/>
    <w:rsid w:val="004778AE"/>
    <w:rsid w:val="00477C39"/>
    <w:rsid w:val="00480237"/>
    <w:rsid w:val="0048076B"/>
    <w:rsid w:val="00480931"/>
    <w:rsid w:val="00480A75"/>
    <w:rsid w:val="00480AFD"/>
    <w:rsid w:val="0048139D"/>
    <w:rsid w:val="004814B7"/>
    <w:rsid w:val="00481B75"/>
    <w:rsid w:val="00481BA9"/>
    <w:rsid w:val="004820BF"/>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6A8F"/>
    <w:rsid w:val="0048705F"/>
    <w:rsid w:val="00487C57"/>
    <w:rsid w:val="004902E3"/>
    <w:rsid w:val="004903D4"/>
    <w:rsid w:val="004907E9"/>
    <w:rsid w:val="00490D0F"/>
    <w:rsid w:val="00491AE5"/>
    <w:rsid w:val="00491C0D"/>
    <w:rsid w:val="00491DA1"/>
    <w:rsid w:val="00491FBD"/>
    <w:rsid w:val="004928DB"/>
    <w:rsid w:val="0049335C"/>
    <w:rsid w:val="004934B2"/>
    <w:rsid w:val="00493BDA"/>
    <w:rsid w:val="00493C92"/>
    <w:rsid w:val="00494068"/>
    <w:rsid w:val="004946AA"/>
    <w:rsid w:val="0049493B"/>
    <w:rsid w:val="0049495D"/>
    <w:rsid w:val="00494CFC"/>
    <w:rsid w:val="0049547B"/>
    <w:rsid w:val="00495A87"/>
    <w:rsid w:val="00496068"/>
    <w:rsid w:val="0049624D"/>
    <w:rsid w:val="004966E2"/>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D9B"/>
    <w:rsid w:val="004A3FFB"/>
    <w:rsid w:val="004A4122"/>
    <w:rsid w:val="004A436B"/>
    <w:rsid w:val="004A4532"/>
    <w:rsid w:val="004A5133"/>
    <w:rsid w:val="004A6244"/>
    <w:rsid w:val="004A63A2"/>
    <w:rsid w:val="004A68CB"/>
    <w:rsid w:val="004A6B40"/>
    <w:rsid w:val="004A6E8A"/>
    <w:rsid w:val="004A745F"/>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12A"/>
    <w:rsid w:val="004B52FA"/>
    <w:rsid w:val="004B55C4"/>
    <w:rsid w:val="004B5CDE"/>
    <w:rsid w:val="004B6013"/>
    <w:rsid w:val="004B6645"/>
    <w:rsid w:val="004B6BD3"/>
    <w:rsid w:val="004B7200"/>
    <w:rsid w:val="004B73C9"/>
    <w:rsid w:val="004B7479"/>
    <w:rsid w:val="004B7642"/>
    <w:rsid w:val="004B7B7D"/>
    <w:rsid w:val="004B7F62"/>
    <w:rsid w:val="004C08FE"/>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C7CFC"/>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1F7"/>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A91"/>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2C3"/>
    <w:rsid w:val="004E3B00"/>
    <w:rsid w:val="004E3E7A"/>
    <w:rsid w:val="004E4241"/>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17A"/>
    <w:rsid w:val="004F0234"/>
    <w:rsid w:val="004F058B"/>
    <w:rsid w:val="004F0858"/>
    <w:rsid w:val="004F0966"/>
    <w:rsid w:val="004F0C46"/>
    <w:rsid w:val="004F0FD6"/>
    <w:rsid w:val="004F11BB"/>
    <w:rsid w:val="004F1383"/>
    <w:rsid w:val="004F13FF"/>
    <w:rsid w:val="004F14BD"/>
    <w:rsid w:val="004F153B"/>
    <w:rsid w:val="004F161C"/>
    <w:rsid w:val="004F1787"/>
    <w:rsid w:val="004F2239"/>
    <w:rsid w:val="004F2D13"/>
    <w:rsid w:val="004F2F06"/>
    <w:rsid w:val="004F3046"/>
    <w:rsid w:val="004F3114"/>
    <w:rsid w:val="004F4209"/>
    <w:rsid w:val="004F439B"/>
    <w:rsid w:val="004F468F"/>
    <w:rsid w:val="004F4E35"/>
    <w:rsid w:val="004F526C"/>
    <w:rsid w:val="004F5349"/>
    <w:rsid w:val="004F53FC"/>
    <w:rsid w:val="004F54FD"/>
    <w:rsid w:val="004F5AFE"/>
    <w:rsid w:val="004F626C"/>
    <w:rsid w:val="004F64C9"/>
    <w:rsid w:val="004F6F0B"/>
    <w:rsid w:val="004F7124"/>
    <w:rsid w:val="004F7819"/>
    <w:rsid w:val="004F785A"/>
    <w:rsid w:val="004F7D0A"/>
    <w:rsid w:val="00500302"/>
    <w:rsid w:val="0050044C"/>
    <w:rsid w:val="00500B4B"/>
    <w:rsid w:val="005016DE"/>
    <w:rsid w:val="00501782"/>
    <w:rsid w:val="005017F0"/>
    <w:rsid w:val="005017F1"/>
    <w:rsid w:val="00501B30"/>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3F0"/>
    <w:rsid w:val="005079B9"/>
    <w:rsid w:val="005101B1"/>
    <w:rsid w:val="00510229"/>
    <w:rsid w:val="00510697"/>
    <w:rsid w:val="005108C3"/>
    <w:rsid w:val="00511496"/>
    <w:rsid w:val="0051152F"/>
    <w:rsid w:val="00511707"/>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26E"/>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2F3"/>
    <w:rsid w:val="00531F50"/>
    <w:rsid w:val="00532251"/>
    <w:rsid w:val="0053336F"/>
    <w:rsid w:val="00533979"/>
    <w:rsid w:val="00533FE5"/>
    <w:rsid w:val="00534408"/>
    <w:rsid w:val="005344AD"/>
    <w:rsid w:val="00534B39"/>
    <w:rsid w:val="0053517F"/>
    <w:rsid w:val="005351EA"/>
    <w:rsid w:val="00535594"/>
    <w:rsid w:val="0053570B"/>
    <w:rsid w:val="005358C4"/>
    <w:rsid w:val="00535919"/>
    <w:rsid w:val="00535E51"/>
    <w:rsid w:val="00536F59"/>
    <w:rsid w:val="0053762C"/>
    <w:rsid w:val="00537AB6"/>
    <w:rsid w:val="005400D8"/>
    <w:rsid w:val="00540C1C"/>
    <w:rsid w:val="00540F63"/>
    <w:rsid w:val="005411A5"/>
    <w:rsid w:val="00541315"/>
    <w:rsid w:val="00541C7A"/>
    <w:rsid w:val="00542795"/>
    <w:rsid w:val="00542995"/>
    <w:rsid w:val="00542A2D"/>
    <w:rsid w:val="00543086"/>
    <w:rsid w:val="00543408"/>
    <w:rsid w:val="0054342A"/>
    <w:rsid w:val="00543721"/>
    <w:rsid w:val="005438A4"/>
    <w:rsid w:val="00543901"/>
    <w:rsid w:val="00543E77"/>
    <w:rsid w:val="00544650"/>
    <w:rsid w:val="005446BC"/>
    <w:rsid w:val="005446C5"/>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8A9"/>
    <w:rsid w:val="00554BB8"/>
    <w:rsid w:val="00555831"/>
    <w:rsid w:val="00555D1F"/>
    <w:rsid w:val="00555F3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7BA"/>
    <w:rsid w:val="00570B47"/>
    <w:rsid w:val="00570C60"/>
    <w:rsid w:val="005714B8"/>
    <w:rsid w:val="00571732"/>
    <w:rsid w:val="00571936"/>
    <w:rsid w:val="0057194B"/>
    <w:rsid w:val="00571A59"/>
    <w:rsid w:val="00571A81"/>
    <w:rsid w:val="00571A9F"/>
    <w:rsid w:val="00571EBB"/>
    <w:rsid w:val="00571ED5"/>
    <w:rsid w:val="00571F5E"/>
    <w:rsid w:val="00572162"/>
    <w:rsid w:val="005725D8"/>
    <w:rsid w:val="0057261C"/>
    <w:rsid w:val="00572FEC"/>
    <w:rsid w:val="005735C9"/>
    <w:rsid w:val="00573750"/>
    <w:rsid w:val="00573D52"/>
    <w:rsid w:val="00573D96"/>
    <w:rsid w:val="00574397"/>
    <w:rsid w:val="00575A25"/>
    <w:rsid w:val="00575F5F"/>
    <w:rsid w:val="0057603D"/>
    <w:rsid w:val="005764AD"/>
    <w:rsid w:val="00576ED8"/>
    <w:rsid w:val="0057715B"/>
    <w:rsid w:val="00577455"/>
    <w:rsid w:val="005777EF"/>
    <w:rsid w:val="005779CF"/>
    <w:rsid w:val="00580059"/>
    <w:rsid w:val="00580065"/>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9A7"/>
    <w:rsid w:val="00584CF0"/>
    <w:rsid w:val="0058505D"/>
    <w:rsid w:val="0058551E"/>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35D4"/>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288"/>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2DF1"/>
    <w:rsid w:val="005B3273"/>
    <w:rsid w:val="005B32A8"/>
    <w:rsid w:val="005B3476"/>
    <w:rsid w:val="005B3652"/>
    <w:rsid w:val="005B383E"/>
    <w:rsid w:val="005B3A63"/>
    <w:rsid w:val="005B3B7D"/>
    <w:rsid w:val="005B41FB"/>
    <w:rsid w:val="005B4A9C"/>
    <w:rsid w:val="005B514E"/>
    <w:rsid w:val="005B5309"/>
    <w:rsid w:val="005B58FF"/>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799"/>
    <w:rsid w:val="005D2992"/>
    <w:rsid w:val="005D336A"/>
    <w:rsid w:val="005D341B"/>
    <w:rsid w:val="005D3485"/>
    <w:rsid w:val="005D35A8"/>
    <w:rsid w:val="005D3624"/>
    <w:rsid w:val="005D3E4A"/>
    <w:rsid w:val="005D3EB6"/>
    <w:rsid w:val="005D3F42"/>
    <w:rsid w:val="005D41E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0C0"/>
    <w:rsid w:val="005F0313"/>
    <w:rsid w:val="005F0400"/>
    <w:rsid w:val="005F09F6"/>
    <w:rsid w:val="005F205E"/>
    <w:rsid w:val="005F253A"/>
    <w:rsid w:val="005F2665"/>
    <w:rsid w:val="005F27D4"/>
    <w:rsid w:val="005F3377"/>
    <w:rsid w:val="005F37EB"/>
    <w:rsid w:val="005F3B8C"/>
    <w:rsid w:val="005F3D0E"/>
    <w:rsid w:val="005F4ADE"/>
    <w:rsid w:val="005F4BCC"/>
    <w:rsid w:val="005F55C3"/>
    <w:rsid w:val="005F5FD4"/>
    <w:rsid w:val="005F6290"/>
    <w:rsid w:val="005F6348"/>
    <w:rsid w:val="005F6550"/>
    <w:rsid w:val="005F6B4E"/>
    <w:rsid w:val="005F7447"/>
    <w:rsid w:val="005F76FF"/>
    <w:rsid w:val="005F7FF6"/>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AA3"/>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08B"/>
    <w:rsid w:val="006061B6"/>
    <w:rsid w:val="006062BA"/>
    <w:rsid w:val="006064DF"/>
    <w:rsid w:val="006067D2"/>
    <w:rsid w:val="00606A9F"/>
    <w:rsid w:val="00607482"/>
    <w:rsid w:val="006077BD"/>
    <w:rsid w:val="006077CE"/>
    <w:rsid w:val="00607EC1"/>
    <w:rsid w:val="006103C1"/>
    <w:rsid w:val="00610474"/>
    <w:rsid w:val="0061047F"/>
    <w:rsid w:val="006104B0"/>
    <w:rsid w:val="0061055B"/>
    <w:rsid w:val="006108C7"/>
    <w:rsid w:val="00611B9F"/>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D7C"/>
    <w:rsid w:val="00624FC7"/>
    <w:rsid w:val="00625019"/>
    <w:rsid w:val="00625E01"/>
    <w:rsid w:val="0062644C"/>
    <w:rsid w:val="006264FC"/>
    <w:rsid w:val="00626710"/>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39"/>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6E2"/>
    <w:rsid w:val="00672C09"/>
    <w:rsid w:val="00672D5B"/>
    <w:rsid w:val="00673148"/>
    <w:rsid w:val="0067332F"/>
    <w:rsid w:val="006735C6"/>
    <w:rsid w:val="006739BF"/>
    <w:rsid w:val="00674171"/>
    <w:rsid w:val="00674575"/>
    <w:rsid w:val="00674632"/>
    <w:rsid w:val="0067480A"/>
    <w:rsid w:val="00674A6C"/>
    <w:rsid w:val="00674EA5"/>
    <w:rsid w:val="00675048"/>
    <w:rsid w:val="00675C5B"/>
    <w:rsid w:val="00675FE2"/>
    <w:rsid w:val="0067609D"/>
    <w:rsid w:val="006760A5"/>
    <w:rsid w:val="00676EB3"/>
    <w:rsid w:val="006772F5"/>
    <w:rsid w:val="006775B5"/>
    <w:rsid w:val="0067770F"/>
    <w:rsid w:val="00677CBF"/>
    <w:rsid w:val="006805A1"/>
    <w:rsid w:val="00680CAE"/>
    <w:rsid w:val="00680D10"/>
    <w:rsid w:val="00680D8B"/>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D4C"/>
    <w:rsid w:val="00687E0A"/>
    <w:rsid w:val="00687F05"/>
    <w:rsid w:val="006906B4"/>
    <w:rsid w:val="00690C96"/>
    <w:rsid w:val="00690FA5"/>
    <w:rsid w:val="00691830"/>
    <w:rsid w:val="006918A1"/>
    <w:rsid w:val="006919AC"/>
    <w:rsid w:val="00691F77"/>
    <w:rsid w:val="00692ACC"/>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6DE"/>
    <w:rsid w:val="006A1CF0"/>
    <w:rsid w:val="006A22F7"/>
    <w:rsid w:val="006A2368"/>
    <w:rsid w:val="006A28BB"/>
    <w:rsid w:val="006A2A50"/>
    <w:rsid w:val="006A399E"/>
    <w:rsid w:val="006A3C6B"/>
    <w:rsid w:val="006A3CD0"/>
    <w:rsid w:val="006A404C"/>
    <w:rsid w:val="006A4305"/>
    <w:rsid w:val="006A434C"/>
    <w:rsid w:val="006A44F9"/>
    <w:rsid w:val="006A451F"/>
    <w:rsid w:val="006A487D"/>
    <w:rsid w:val="006A4C55"/>
    <w:rsid w:val="006A5135"/>
    <w:rsid w:val="006A6511"/>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3426"/>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92"/>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605"/>
    <w:rsid w:val="006D173D"/>
    <w:rsid w:val="006D1985"/>
    <w:rsid w:val="006D1C52"/>
    <w:rsid w:val="006D2370"/>
    <w:rsid w:val="006D26D8"/>
    <w:rsid w:val="006D2D21"/>
    <w:rsid w:val="006D2E34"/>
    <w:rsid w:val="006D2F88"/>
    <w:rsid w:val="006D328F"/>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170"/>
    <w:rsid w:val="006E5539"/>
    <w:rsid w:val="006E5697"/>
    <w:rsid w:val="006E5F72"/>
    <w:rsid w:val="006E603A"/>
    <w:rsid w:val="006E60D9"/>
    <w:rsid w:val="006E648D"/>
    <w:rsid w:val="006E6914"/>
    <w:rsid w:val="006E6AE1"/>
    <w:rsid w:val="006E745B"/>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BCF"/>
    <w:rsid w:val="006F4C8C"/>
    <w:rsid w:val="006F55F4"/>
    <w:rsid w:val="006F5888"/>
    <w:rsid w:val="006F5D0F"/>
    <w:rsid w:val="006F5E43"/>
    <w:rsid w:val="006F5F54"/>
    <w:rsid w:val="006F6E3E"/>
    <w:rsid w:val="006F7430"/>
    <w:rsid w:val="006F7831"/>
    <w:rsid w:val="0070028C"/>
    <w:rsid w:val="00700C1B"/>
    <w:rsid w:val="00700DE0"/>
    <w:rsid w:val="007011AB"/>
    <w:rsid w:val="00702615"/>
    <w:rsid w:val="007028E2"/>
    <w:rsid w:val="00702B32"/>
    <w:rsid w:val="007031E3"/>
    <w:rsid w:val="00703BA7"/>
    <w:rsid w:val="0070432C"/>
    <w:rsid w:val="00704369"/>
    <w:rsid w:val="00704915"/>
    <w:rsid w:val="00704EDA"/>
    <w:rsid w:val="0070543E"/>
    <w:rsid w:val="00705459"/>
    <w:rsid w:val="00705AC8"/>
    <w:rsid w:val="00705DD4"/>
    <w:rsid w:val="00705F22"/>
    <w:rsid w:val="00706098"/>
    <w:rsid w:val="00706172"/>
    <w:rsid w:val="0070653C"/>
    <w:rsid w:val="00706C73"/>
    <w:rsid w:val="00706CBD"/>
    <w:rsid w:val="00706F23"/>
    <w:rsid w:val="00707ECD"/>
    <w:rsid w:val="007104FF"/>
    <w:rsid w:val="0071058E"/>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7"/>
    <w:rsid w:val="0071697D"/>
    <w:rsid w:val="00716F62"/>
    <w:rsid w:val="007175F7"/>
    <w:rsid w:val="00717694"/>
    <w:rsid w:val="00717797"/>
    <w:rsid w:val="00717C77"/>
    <w:rsid w:val="00717F3E"/>
    <w:rsid w:val="007206A1"/>
    <w:rsid w:val="0072085C"/>
    <w:rsid w:val="00720AC3"/>
    <w:rsid w:val="00720B8B"/>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5F03"/>
    <w:rsid w:val="00726B7F"/>
    <w:rsid w:val="00726D11"/>
    <w:rsid w:val="00726D42"/>
    <w:rsid w:val="00726F27"/>
    <w:rsid w:val="0072750B"/>
    <w:rsid w:val="00727D94"/>
    <w:rsid w:val="00730155"/>
    <w:rsid w:val="007302AC"/>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76C"/>
    <w:rsid w:val="007348FE"/>
    <w:rsid w:val="0073496E"/>
    <w:rsid w:val="00734F11"/>
    <w:rsid w:val="00735237"/>
    <w:rsid w:val="00735ABC"/>
    <w:rsid w:val="00735ADB"/>
    <w:rsid w:val="00735B07"/>
    <w:rsid w:val="00735B6D"/>
    <w:rsid w:val="007360A0"/>
    <w:rsid w:val="007362D4"/>
    <w:rsid w:val="0073664F"/>
    <w:rsid w:val="007407EE"/>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4"/>
    <w:rsid w:val="0076357D"/>
    <w:rsid w:val="00763593"/>
    <w:rsid w:val="00763AE3"/>
    <w:rsid w:val="00763CFB"/>
    <w:rsid w:val="007641BF"/>
    <w:rsid w:val="007641DE"/>
    <w:rsid w:val="00764675"/>
    <w:rsid w:val="007648F3"/>
    <w:rsid w:val="00764C8F"/>
    <w:rsid w:val="00764DBA"/>
    <w:rsid w:val="007652E6"/>
    <w:rsid w:val="00765D09"/>
    <w:rsid w:val="00765F3C"/>
    <w:rsid w:val="00765F5A"/>
    <w:rsid w:val="00766685"/>
    <w:rsid w:val="0076669A"/>
    <w:rsid w:val="007672B0"/>
    <w:rsid w:val="007678D2"/>
    <w:rsid w:val="00767FA8"/>
    <w:rsid w:val="0077073E"/>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1B24"/>
    <w:rsid w:val="00781F9F"/>
    <w:rsid w:val="007828F0"/>
    <w:rsid w:val="0078294A"/>
    <w:rsid w:val="00782D1B"/>
    <w:rsid w:val="00783189"/>
    <w:rsid w:val="007832F7"/>
    <w:rsid w:val="00783E0E"/>
    <w:rsid w:val="007851F6"/>
    <w:rsid w:val="00785608"/>
    <w:rsid w:val="007856E2"/>
    <w:rsid w:val="00785754"/>
    <w:rsid w:val="00786101"/>
    <w:rsid w:val="007863C7"/>
    <w:rsid w:val="0078689D"/>
    <w:rsid w:val="00786BAE"/>
    <w:rsid w:val="00786E61"/>
    <w:rsid w:val="0078700A"/>
    <w:rsid w:val="00787B26"/>
    <w:rsid w:val="00790457"/>
    <w:rsid w:val="0079048D"/>
    <w:rsid w:val="0079073A"/>
    <w:rsid w:val="00790ADE"/>
    <w:rsid w:val="00790D38"/>
    <w:rsid w:val="007910FA"/>
    <w:rsid w:val="00791837"/>
    <w:rsid w:val="00791854"/>
    <w:rsid w:val="00791903"/>
    <w:rsid w:val="00791BB5"/>
    <w:rsid w:val="00791E51"/>
    <w:rsid w:val="007924CC"/>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1F82"/>
    <w:rsid w:val="007A22A4"/>
    <w:rsid w:val="007A2C27"/>
    <w:rsid w:val="007A3635"/>
    <w:rsid w:val="007A3A61"/>
    <w:rsid w:val="007A3D08"/>
    <w:rsid w:val="007A4321"/>
    <w:rsid w:val="007A4BAC"/>
    <w:rsid w:val="007A4DE3"/>
    <w:rsid w:val="007A50C3"/>
    <w:rsid w:val="007A56D9"/>
    <w:rsid w:val="007A5768"/>
    <w:rsid w:val="007A5F00"/>
    <w:rsid w:val="007A6045"/>
    <w:rsid w:val="007A635F"/>
    <w:rsid w:val="007A64DA"/>
    <w:rsid w:val="007A64F2"/>
    <w:rsid w:val="007A6807"/>
    <w:rsid w:val="007A70F2"/>
    <w:rsid w:val="007A72DE"/>
    <w:rsid w:val="007A7607"/>
    <w:rsid w:val="007A7ABB"/>
    <w:rsid w:val="007A7DFE"/>
    <w:rsid w:val="007A7E6A"/>
    <w:rsid w:val="007B0039"/>
    <w:rsid w:val="007B025D"/>
    <w:rsid w:val="007B072B"/>
    <w:rsid w:val="007B0EB4"/>
    <w:rsid w:val="007B10EA"/>
    <w:rsid w:val="007B10F1"/>
    <w:rsid w:val="007B1ABD"/>
    <w:rsid w:val="007B1EC9"/>
    <w:rsid w:val="007B2046"/>
    <w:rsid w:val="007B20E5"/>
    <w:rsid w:val="007B20EF"/>
    <w:rsid w:val="007B24F4"/>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B43"/>
    <w:rsid w:val="007C2DEB"/>
    <w:rsid w:val="007C3F2C"/>
    <w:rsid w:val="007C42E0"/>
    <w:rsid w:val="007C4BA3"/>
    <w:rsid w:val="007C5234"/>
    <w:rsid w:val="007C5487"/>
    <w:rsid w:val="007C54F7"/>
    <w:rsid w:val="007C5BB2"/>
    <w:rsid w:val="007C63A7"/>
    <w:rsid w:val="007C64D3"/>
    <w:rsid w:val="007C65AE"/>
    <w:rsid w:val="007C6608"/>
    <w:rsid w:val="007C66F5"/>
    <w:rsid w:val="007C673D"/>
    <w:rsid w:val="007C6763"/>
    <w:rsid w:val="007C6B5A"/>
    <w:rsid w:val="007C7CE3"/>
    <w:rsid w:val="007C7DF6"/>
    <w:rsid w:val="007C7F2D"/>
    <w:rsid w:val="007D0222"/>
    <w:rsid w:val="007D03ED"/>
    <w:rsid w:val="007D07F7"/>
    <w:rsid w:val="007D1838"/>
    <w:rsid w:val="007D197D"/>
    <w:rsid w:val="007D21D2"/>
    <w:rsid w:val="007D239A"/>
    <w:rsid w:val="007D2C68"/>
    <w:rsid w:val="007D2D70"/>
    <w:rsid w:val="007D3357"/>
    <w:rsid w:val="007D37CD"/>
    <w:rsid w:val="007D380D"/>
    <w:rsid w:val="007D3BE0"/>
    <w:rsid w:val="007D477D"/>
    <w:rsid w:val="007D47C6"/>
    <w:rsid w:val="007D4C73"/>
    <w:rsid w:val="007D4C9D"/>
    <w:rsid w:val="007D4E79"/>
    <w:rsid w:val="007D4E80"/>
    <w:rsid w:val="007D5141"/>
    <w:rsid w:val="007D5BE9"/>
    <w:rsid w:val="007D5C11"/>
    <w:rsid w:val="007D5E2B"/>
    <w:rsid w:val="007D63EE"/>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27DE"/>
    <w:rsid w:val="007E3030"/>
    <w:rsid w:val="007E3254"/>
    <w:rsid w:val="007E3680"/>
    <w:rsid w:val="007E3921"/>
    <w:rsid w:val="007E416C"/>
    <w:rsid w:val="007E424F"/>
    <w:rsid w:val="007E446B"/>
    <w:rsid w:val="007E4650"/>
    <w:rsid w:val="007E49A4"/>
    <w:rsid w:val="007E4DC8"/>
    <w:rsid w:val="007E4EE8"/>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9D6"/>
    <w:rsid w:val="00822B18"/>
    <w:rsid w:val="00822E0A"/>
    <w:rsid w:val="00822F22"/>
    <w:rsid w:val="0082305E"/>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6DD"/>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1F1E"/>
    <w:rsid w:val="00842A97"/>
    <w:rsid w:val="008432D8"/>
    <w:rsid w:val="00843407"/>
    <w:rsid w:val="00843464"/>
    <w:rsid w:val="00843481"/>
    <w:rsid w:val="00843784"/>
    <w:rsid w:val="00843D87"/>
    <w:rsid w:val="00844B9D"/>
    <w:rsid w:val="0084584D"/>
    <w:rsid w:val="00846125"/>
    <w:rsid w:val="00846CE4"/>
    <w:rsid w:val="00847A62"/>
    <w:rsid w:val="00847B5E"/>
    <w:rsid w:val="008501C3"/>
    <w:rsid w:val="008503F1"/>
    <w:rsid w:val="0085057C"/>
    <w:rsid w:val="008509C8"/>
    <w:rsid w:val="00850A61"/>
    <w:rsid w:val="00850E41"/>
    <w:rsid w:val="00850EA6"/>
    <w:rsid w:val="008512FB"/>
    <w:rsid w:val="0085131D"/>
    <w:rsid w:val="00851763"/>
    <w:rsid w:val="008517A3"/>
    <w:rsid w:val="00851A2F"/>
    <w:rsid w:val="00851DFA"/>
    <w:rsid w:val="0085228B"/>
    <w:rsid w:val="008525E6"/>
    <w:rsid w:val="0085273B"/>
    <w:rsid w:val="008528AF"/>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0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487"/>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1BBA"/>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5F2C"/>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6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C66"/>
    <w:rsid w:val="008A1E9D"/>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A88"/>
    <w:rsid w:val="008C5D01"/>
    <w:rsid w:val="008C61BE"/>
    <w:rsid w:val="008C61D6"/>
    <w:rsid w:val="008C6585"/>
    <w:rsid w:val="008C7312"/>
    <w:rsid w:val="008C7360"/>
    <w:rsid w:val="008C7710"/>
    <w:rsid w:val="008C7970"/>
    <w:rsid w:val="008C7D5C"/>
    <w:rsid w:val="008C7E6C"/>
    <w:rsid w:val="008D001F"/>
    <w:rsid w:val="008D00DD"/>
    <w:rsid w:val="008D00E2"/>
    <w:rsid w:val="008D0D29"/>
    <w:rsid w:val="008D0F43"/>
    <w:rsid w:val="008D2248"/>
    <w:rsid w:val="008D244C"/>
    <w:rsid w:val="008D27D8"/>
    <w:rsid w:val="008D3055"/>
    <w:rsid w:val="008D3094"/>
    <w:rsid w:val="008D352F"/>
    <w:rsid w:val="008D3C5E"/>
    <w:rsid w:val="008D3F1B"/>
    <w:rsid w:val="008D3F30"/>
    <w:rsid w:val="008D435E"/>
    <w:rsid w:val="008D438C"/>
    <w:rsid w:val="008D4707"/>
    <w:rsid w:val="008D52C3"/>
    <w:rsid w:val="008D5DC0"/>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3E77"/>
    <w:rsid w:val="008E46A0"/>
    <w:rsid w:val="008E4B9A"/>
    <w:rsid w:val="008E4C71"/>
    <w:rsid w:val="008E515A"/>
    <w:rsid w:val="008E5DE4"/>
    <w:rsid w:val="008E5E07"/>
    <w:rsid w:val="008E61F9"/>
    <w:rsid w:val="008E63D2"/>
    <w:rsid w:val="008E64DD"/>
    <w:rsid w:val="008E65BB"/>
    <w:rsid w:val="008E66AC"/>
    <w:rsid w:val="008E6888"/>
    <w:rsid w:val="008E6CE0"/>
    <w:rsid w:val="008E6F86"/>
    <w:rsid w:val="008E7122"/>
    <w:rsid w:val="008E7216"/>
    <w:rsid w:val="008E7306"/>
    <w:rsid w:val="008E77D8"/>
    <w:rsid w:val="008E7BCB"/>
    <w:rsid w:val="008F0247"/>
    <w:rsid w:val="008F02A8"/>
    <w:rsid w:val="008F04B6"/>
    <w:rsid w:val="008F095C"/>
    <w:rsid w:val="008F0B52"/>
    <w:rsid w:val="008F12E8"/>
    <w:rsid w:val="008F1451"/>
    <w:rsid w:val="008F177F"/>
    <w:rsid w:val="008F1D73"/>
    <w:rsid w:val="008F1EE4"/>
    <w:rsid w:val="008F2286"/>
    <w:rsid w:val="008F25A2"/>
    <w:rsid w:val="008F2846"/>
    <w:rsid w:val="008F2B80"/>
    <w:rsid w:val="008F3861"/>
    <w:rsid w:val="008F3930"/>
    <w:rsid w:val="008F3CFB"/>
    <w:rsid w:val="008F4139"/>
    <w:rsid w:val="008F441F"/>
    <w:rsid w:val="008F4BA3"/>
    <w:rsid w:val="008F4E0B"/>
    <w:rsid w:val="008F4F85"/>
    <w:rsid w:val="008F5118"/>
    <w:rsid w:val="008F5EA7"/>
    <w:rsid w:val="008F640F"/>
    <w:rsid w:val="008F662F"/>
    <w:rsid w:val="008F68FD"/>
    <w:rsid w:val="008F6922"/>
    <w:rsid w:val="008F76B6"/>
    <w:rsid w:val="008F7D29"/>
    <w:rsid w:val="008F7D81"/>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497"/>
    <w:rsid w:val="009057D5"/>
    <w:rsid w:val="009070B8"/>
    <w:rsid w:val="00907748"/>
    <w:rsid w:val="00907BBA"/>
    <w:rsid w:val="00907CD9"/>
    <w:rsid w:val="00910477"/>
    <w:rsid w:val="00911877"/>
    <w:rsid w:val="0091248E"/>
    <w:rsid w:val="0091252B"/>
    <w:rsid w:val="00912EB5"/>
    <w:rsid w:val="0091313A"/>
    <w:rsid w:val="00913178"/>
    <w:rsid w:val="00913D4C"/>
    <w:rsid w:val="00913FF7"/>
    <w:rsid w:val="009143A2"/>
    <w:rsid w:val="00914F84"/>
    <w:rsid w:val="00915DA7"/>
    <w:rsid w:val="00915ED3"/>
    <w:rsid w:val="00915F4F"/>
    <w:rsid w:val="00915F72"/>
    <w:rsid w:val="00916095"/>
    <w:rsid w:val="009164E0"/>
    <w:rsid w:val="00916DE2"/>
    <w:rsid w:val="00917D76"/>
    <w:rsid w:val="0092111C"/>
    <w:rsid w:val="00921AC8"/>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582"/>
    <w:rsid w:val="009337A2"/>
    <w:rsid w:val="00933CC2"/>
    <w:rsid w:val="00933FBF"/>
    <w:rsid w:val="00934031"/>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0F53"/>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906"/>
    <w:rsid w:val="00953AEE"/>
    <w:rsid w:val="00953D40"/>
    <w:rsid w:val="00953E3A"/>
    <w:rsid w:val="00954193"/>
    <w:rsid w:val="009545F0"/>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4BA1"/>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2F9D"/>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0711"/>
    <w:rsid w:val="0099126E"/>
    <w:rsid w:val="0099152E"/>
    <w:rsid w:val="009915A3"/>
    <w:rsid w:val="009915E9"/>
    <w:rsid w:val="00991B2D"/>
    <w:rsid w:val="0099257F"/>
    <w:rsid w:val="00992900"/>
    <w:rsid w:val="00993881"/>
    <w:rsid w:val="0099414C"/>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6EDE"/>
    <w:rsid w:val="009A77A0"/>
    <w:rsid w:val="009A789F"/>
    <w:rsid w:val="009A7A87"/>
    <w:rsid w:val="009A7D7D"/>
    <w:rsid w:val="009B00A5"/>
    <w:rsid w:val="009B07A5"/>
    <w:rsid w:val="009B07D5"/>
    <w:rsid w:val="009B0B62"/>
    <w:rsid w:val="009B0E91"/>
    <w:rsid w:val="009B1250"/>
    <w:rsid w:val="009B1DD4"/>
    <w:rsid w:val="009B2006"/>
    <w:rsid w:val="009B2099"/>
    <w:rsid w:val="009B235E"/>
    <w:rsid w:val="009B23BD"/>
    <w:rsid w:val="009B37CA"/>
    <w:rsid w:val="009B38F8"/>
    <w:rsid w:val="009B3AB4"/>
    <w:rsid w:val="009B3E22"/>
    <w:rsid w:val="009B3F81"/>
    <w:rsid w:val="009B4140"/>
    <w:rsid w:val="009B41DD"/>
    <w:rsid w:val="009B478B"/>
    <w:rsid w:val="009B496F"/>
    <w:rsid w:val="009B4975"/>
    <w:rsid w:val="009B526B"/>
    <w:rsid w:val="009B5C4E"/>
    <w:rsid w:val="009B5DA6"/>
    <w:rsid w:val="009B5E7D"/>
    <w:rsid w:val="009B5FBA"/>
    <w:rsid w:val="009B6392"/>
    <w:rsid w:val="009B669D"/>
    <w:rsid w:val="009B67EE"/>
    <w:rsid w:val="009B692D"/>
    <w:rsid w:val="009B7193"/>
    <w:rsid w:val="009B73EA"/>
    <w:rsid w:val="009B7517"/>
    <w:rsid w:val="009B7911"/>
    <w:rsid w:val="009B7979"/>
    <w:rsid w:val="009B7CB9"/>
    <w:rsid w:val="009B7F5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6B0C"/>
    <w:rsid w:val="009C709E"/>
    <w:rsid w:val="009C70F3"/>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6F8F"/>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067"/>
    <w:rsid w:val="009E340C"/>
    <w:rsid w:val="009E3FA4"/>
    <w:rsid w:val="009E41FA"/>
    <w:rsid w:val="009E4CC0"/>
    <w:rsid w:val="009E50EA"/>
    <w:rsid w:val="009E552E"/>
    <w:rsid w:val="009E5C82"/>
    <w:rsid w:val="009E5E3E"/>
    <w:rsid w:val="009E6375"/>
    <w:rsid w:val="009E6465"/>
    <w:rsid w:val="009E6746"/>
    <w:rsid w:val="009E67F3"/>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8DC"/>
    <w:rsid w:val="009F2C30"/>
    <w:rsid w:val="009F2C45"/>
    <w:rsid w:val="009F2CB4"/>
    <w:rsid w:val="009F33F1"/>
    <w:rsid w:val="009F3D99"/>
    <w:rsid w:val="009F3E21"/>
    <w:rsid w:val="009F4887"/>
    <w:rsid w:val="009F4CCB"/>
    <w:rsid w:val="009F4F6A"/>
    <w:rsid w:val="009F548C"/>
    <w:rsid w:val="009F5BD0"/>
    <w:rsid w:val="009F5FA1"/>
    <w:rsid w:val="009F6548"/>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4AC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546"/>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006"/>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20EE"/>
    <w:rsid w:val="00A332C1"/>
    <w:rsid w:val="00A33401"/>
    <w:rsid w:val="00A337EB"/>
    <w:rsid w:val="00A3399E"/>
    <w:rsid w:val="00A33A4D"/>
    <w:rsid w:val="00A33CD8"/>
    <w:rsid w:val="00A33E48"/>
    <w:rsid w:val="00A34337"/>
    <w:rsid w:val="00A3440E"/>
    <w:rsid w:val="00A3451A"/>
    <w:rsid w:val="00A34ABF"/>
    <w:rsid w:val="00A34DD7"/>
    <w:rsid w:val="00A35502"/>
    <w:rsid w:val="00A35A39"/>
    <w:rsid w:val="00A35D38"/>
    <w:rsid w:val="00A35D7B"/>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3852"/>
    <w:rsid w:val="00A44409"/>
    <w:rsid w:val="00A44913"/>
    <w:rsid w:val="00A44C71"/>
    <w:rsid w:val="00A44E25"/>
    <w:rsid w:val="00A450EE"/>
    <w:rsid w:val="00A451F2"/>
    <w:rsid w:val="00A457CA"/>
    <w:rsid w:val="00A45DD1"/>
    <w:rsid w:val="00A45FAB"/>
    <w:rsid w:val="00A462E8"/>
    <w:rsid w:val="00A46783"/>
    <w:rsid w:val="00A46A68"/>
    <w:rsid w:val="00A46D85"/>
    <w:rsid w:val="00A4785F"/>
    <w:rsid w:val="00A47D05"/>
    <w:rsid w:val="00A47E00"/>
    <w:rsid w:val="00A5001B"/>
    <w:rsid w:val="00A5037D"/>
    <w:rsid w:val="00A50AB9"/>
    <w:rsid w:val="00A510B7"/>
    <w:rsid w:val="00A51141"/>
    <w:rsid w:val="00A51CC1"/>
    <w:rsid w:val="00A51ECC"/>
    <w:rsid w:val="00A52799"/>
    <w:rsid w:val="00A52DEE"/>
    <w:rsid w:val="00A52E29"/>
    <w:rsid w:val="00A53266"/>
    <w:rsid w:val="00A534AF"/>
    <w:rsid w:val="00A53555"/>
    <w:rsid w:val="00A5359C"/>
    <w:rsid w:val="00A53D36"/>
    <w:rsid w:val="00A53DC0"/>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1BD"/>
    <w:rsid w:val="00A70229"/>
    <w:rsid w:val="00A70659"/>
    <w:rsid w:val="00A70AF3"/>
    <w:rsid w:val="00A710F8"/>
    <w:rsid w:val="00A71520"/>
    <w:rsid w:val="00A71A4B"/>
    <w:rsid w:val="00A71B60"/>
    <w:rsid w:val="00A71FDA"/>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2E1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629"/>
    <w:rsid w:val="00A86F78"/>
    <w:rsid w:val="00A87327"/>
    <w:rsid w:val="00A87C42"/>
    <w:rsid w:val="00A900E7"/>
    <w:rsid w:val="00A90224"/>
    <w:rsid w:val="00A91126"/>
    <w:rsid w:val="00A9117D"/>
    <w:rsid w:val="00A9119F"/>
    <w:rsid w:val="00A91316"/>
    <w:rsid w:val="00A928B4"/>
    <w:rsid w:val="00A92BD4"/>
    <w:rsid w:val="00A92C98"/>
    <w:rsid w:val="00A9361F"/>
    <w:rsid w:val="00A93E5F"/>
    <w:rsid w:val="00A940AB"/>
    <w:rsid w:val="00A940B1"/>
    <w:rsid w:val="00A94897"/>
    <w:rsid w:val="00A94BD1"/>
    <w:rsid w:val="00A94C0C"/>
    <w:rsid w:val="00A9513D"/>
    <w:rsid w:val="00A95556"/>
    <w:rsid w:val="00A9566D"/>
    <w:rsid w:val="00A956AB"/>
    <w:rsid w:val="00A95A73"/>
    <w:rsid w:val="00A95AB4"/>
    <w:rsid w:val="00A95CA2"/>
    <w:rsid w:val="00A97104"/>
    <w:rsid w:val="00A971FD"/>
    <w:rsid w:val="00A97692"/>
    <w:rsid w:val="00A978DF"/>
    <w:rsid w:val="00A97B89"/>
    <w:rsid w:val="00AA0F40"/>
    <w:rsid w:val="00AA1563"/>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AC9"/>
    <w:rsid w:val="00AB4CCF"/>
    <w:rsid w:val="00AB5717"/>
    <w:rsid w:val="00AB58F4"/>
    <w:rsid w:val="00AB5FA0"/>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38E"/>
    <w:rsid w:val="00AD4520"/>
    <w:rsid w:val="00AD5192"/>
    <w:rsid w:val="00AD53CF"/>
    <w:rsid w:val="00AD556F"/>
    <w:rsid w:val="00AD5B9A"/>
    <w:rsid w:val="00AD5D52"/>
    <w:rsid w:val="00AD5E65"/>
    <w:rsid w:val="00AD62A6"/>
    <w:rsid w:val="00AD64FC"/>
    <w:rsid w:val="00AD6740"/>
    <w:rsid w:val="00AD726D"/>
    <w:rsid w:val="00AD756B"/>
    <w:rsid w:val="00AD77C8"/>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6BA"/>
    <w:rsid w:val="00AE2AD5"/>
    <w:rsid w:val="00AE3982"/>
    <w:rsid w:val="00AE3C04"/>
    <w:rsid w:val="00AE4026"/>
    <w:rsid w:val="00AE41D8"/>
    <w:rsid w:val="00AE41FB"/>
    <w:rsid w:val="00AE554E"/>
    <w:rsid w:val="00AE562F"/>
    <w:rsid w:val="00AE5A6D"/>
    <w:rsid w:val="00AE5B2D"/>
    <w:rsid w:val="00AE60C3"/>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5AA"/>
    <w:rsid w:val="00AF2676"/>
    <w:rsid w:val="00AF2BF8"/>
    <w:rsid w:val="00AF304B"/>
    <w:rsid w:val="00AF312A"/>
    <w:rsid w:val="00AF3520"/>
    <w:rsid w:val="00AF3D75"/>
    <w:rsid w:val="00AF4526"/>
    <w:rsid w:val="00AF45DC"/>
    <w:rsid w:val="00AF4AA3"/>
    <w:rsid w:val="00AF4B55"/>
    <w:rsid w:val="00AF4B82"/>
    <w:rsid w:val="00AF5350"/>
    <w:rsid w:val="00AF546A"/>
    <w:rsid w:val="00AF5A88"/>
    <w:rsid w:val="00AF601C"/>
    <w:rsid w:val="00AF62E7"/>
    <w:rsid w:val="00AF6380"/>
    <w:rsid w:val="00AF65F1"/>
    <w:rsid w:val="00AF7143"/>
    <w:rsid w:val="00AF7249"/>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38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3DB6"/>
    <w:rsid w:val="00B14150"/>
    <w:rsid w:val="00B14421"/>
    <w:rsid w:val="00B144B0"/>
    <w:rsid w:val="00B147F1"/>
    <w:rsid w:val="00B14A4D"/>
    <w:rsid w:val="00B14D4A"/>
    <w:rsid w:val="00B14E59"/>
    <w:rsid w:val="00B14F25"/>
    <w:rsid w:val="00B152D6"/>
    <w:rsid w:val="00B15351"/>
    <w:rsid w:val="00B15DB6"/>
    <w:rsid w:val="00B15E8C"/>
    <w:rsid w:val="00B15F19"/>
    <w:rsid w:val="00B1668E"/>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76E"/>
    <w:rsid w:val="00B26AB4"/>
    <w:rsid w:val="00B26B84"/>
    <w:rsid w:val="00B27142"/>
    <w:rsid w:val="00B277C3"/>
    <w:rsid w:val="00B27A99"/>
    <w:rsid w:val="00B27F28"/>
    <w:rsid w:val="00B304EB"/>
    <w:rsid w:val="00B30E34"/>
    <w:rsid w:val="00B30EB3"/>
    <w:rsid w:val="00B31424"/>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71E"/>
    <w:rsid w:val="00B44902"/>
    <w:rsid w:val="00B44ACB"/>
    <w:rsid w:val="00B44C9A"/>
    <w:rsid w:val="00B44D5A"/>
    <w:rsid w:val="00B4521C"/>
    <w:rsid w:val="00B45820"/>
    <w:rsid w:val="00B45ABC"/>
    <w:rsid w:val="00B45C8B"/>
    <w:rsid w:val="00B463E0"/>
    <w:rsid w:val="00B466BC"/>
    <w:rsid w:val="00B467F1"/>
    <w:rsid w:val="00B46BB4"/>
    <w:rsid w:val="00B46C23"/>
    <w:rsid w:val="00B46C80"/>
    <w:rsid w:val="00B4739D"/>
    <w:rsid w:val="00B476A6"/>
    <w:rsid w:val="00B47762"/>
    <w:rsid w:val="00B47DE7"/>
    <w:rsid w:val="00B5007B"/>
    <w:rsid w:val="00B51320"/>
    <w:rsid w:val="00B51A12"/>
    <w:rsid w:val="00B51CD2"/>
    <w:rsid w:val="00B51E44"/>
    <w:rsid w:val="00B52509"/>
    <w:rsid w:val="00B527E7"/>
    <w:rsid w:val="00B5307C"/>
    <w:rsid w:val="00B53C5C"/>
    <w:rsid w:val="00B53D32"/>
    <w:rsid w:val="00B53ED1"/>
    <w:rsid w:val="00B54066"/>
    <w:rsid w:val="00B5449F"/>
    <w:rsid w:val="00B546D1"/>
    <w:rsid w:val="00B548B1"/>
    <w:rsid w:val="00B54BFF"/>
    <w:rsid w:val="00B55F80"/>
    <w:rsid w:val="00B55F91"/>
    <w:rsid w:val="00B56222"/>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3D0"/>
    <w:rsid w:val="00B62B29"/>
    <w:rsid w:val="00B62E04"/>
    <w:rsid w:val="00B62EDF"/>
    <w:rsid w:val="00B6339E"/>
    <w:rsid w:val="00B633BC"/>
    <w:rsid w:val="00B63414"/>
    <w:rsid w:val="00B63456"/>
    <w:rsid w:val="00B6364A"/>
    <w:rsid w:val="00B639A6"/>
    <w:rsid w:val="00B63EBF"/>
    <w:rsid w:val="00B64470"/>
    <w:rsid w:val="00B6453B"/>
    <w:rsid w:val="00B646D6"/>
    <w:rsid w:val="00B64ACC"/>
    <w:rsid w:val="00B64B8F"/>
    <w:rsid w:val="00B650AC"/>
    <w:rsid w:val="00B658EE"/>
    <w:rsid w:val="00B65BCE"/>
    <w:rsid w:val="00B65BE6"/>
    <w:rsid w:val="00B65C74"/>
    <w:rsid w:val="00B65ECA"/>
    <w:rsid w:val="00B66018"/>
    <w:rsid w:val="00B66205"/>
    <w:rsid w:val="00B66239"/>
    <w:rsid w:val="00B668A1"/>
    <w:rsid w:val="00B6690F"/>
    <w:rsid w:val="00B66E8E"/>
    <w:rsid w:val="00B66FC1"/>
    <w:rsid w:val="00B67210"/>
    <w:rsid w:val="00B67C71"/>
    <w:rsid w:val="00B702A2"/>
    <w:rsid w:val="00B706B6"/>
    <w:rsid w:val="00B708B4"/>
    <w:rsid w:val="00B70A75"/>
    <w:rsid w:val="00B70F32"/>
    <w:rsid w:val="00B71005"/>
    <w:rsid w:val="00B7123B"/>
    <w:rsid w:val="00B7127D"/>
    <w:rsid w:val="00B712A8"/>
    <w:rsid w:val="00B712FC"/>
    <w:rsid w:val="00B7139F"/>
    <w:rsid w:val="00B719B4"/>
    <w:rsid w:val="00B71ACA"/>
    <w:rsid w:val="00B71AD4"/>
    <w:rsid w:val="00B71EB5"/>
    <w:rsid w:val="00B7241D"/>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2E91"/>
    <w:rsid w:val="00B833FF"/>
    <w:rsid w:val="00B83420"/>
    <w:rsid w:val="00B83525"/>
    <w:rsid w:val="00B83614"/>
    <w:rsid w:val="00B83CCD"/>
    <w:rsid w:val="00B8497D"/>
    <w:rsid w:val="00B84CFF"/>
    <w:rsid w:val="00B851EE"/>
    <w:rsid w:val="00B85300"/>
    <w:rsid w:val="00B861BD"/>
    <w:rsid w:val="00B86397"/>
    <w:rsid w:val="00B86AE0"/>
    <w:rsid w:val="00B86BD8"/>
    <w:rsid w:val="00B8779F"/>
    <w:rsid w:val="00B9032B"/>
    <w:rsid w:val="00B9037B"/>
    <w:rsid w:val="00B90494"/>
    <w:rsid w:val="00B907DA"/>
    <w:rsid w:val="00B91248"/>
    <w:rsid w:val="00B91719"/>
    <w:rsid w:val="00B91983"/>
    <w:rsid w:val="00B92196"/>
    <w:rsid w:val="00B922C3"/>
    <w:rsid w:val="00B92AC6"/>
    <w:rsid w:val="00B92F7E"/>
    <w:rsid w:val="00B93340"/>
    <w:rsid w:val="00B9372D"/>
    <w:rsid w:val="00B93862"/>
    <w:rsid w:val="00B939A8"/>
    <w:rsid w:val="00B93DEA"/>
    <w:rsid w:val="00B93F18"/>
    <w:rsid w:val="00B93F60"/>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575"/>
    <w:rsid w:val="00BA180E"/>
    <w:rsid w:val="00BA1B31"/>
    <w:rsid w:val="00BA1F12"/>
    <w:rsid w:val="00BA2533"/>
    <w:rsid w:val="00BA2674"/>
    <w:rsid w:val="00BA281A"/>
    <w:rsid w:val="00BA2856"/>
    <w:rsid w:val="00BA29D3"/>
    <w:rsid w:val="00BA2A48"/>
    <w:rsid w:val="00BA2C4D"/>
    <w:rsid w:val="00BA2DEA"/>
    <w:rsid w:val="00BA304A"/>
    <w:rsid w:val="00BA3876"/>
    <w:rsid w:val="00BA397B"/>
    <w:rsid w:val="00BA3A05"/>
    <w:rsid w:val="00BA3B00"/>
    <w:rsid w:val="00BA3C60"/>
    <w:rsid w:val="00BA4EDF"/>
    <w:rsid w:val="00BA4FD1"/>
    <w:rsid w:val="00BA59BE"/>
    <w:rsid w:val="00BA5CFF"/>
    <w:rsid w:val="00BA5DA8"/>
    <w:rsid w:val="00BA5E07"/>
    <w:rsid w:val="00BA6485"/>
    <w:rsid w:val="00BA6978"/>
    <w:rsid w:val="00BA6E4C"/>
    <w:rsid w:val="00BA6E6E"/>
    <w:rsid w:val="00BA6FCB"/>
    <w:rsid w:val="00BA7233"/>
    <w:rsid w:val="00BB01FB"/>
    <w:rsid w:val="00BB073A"/>
    <w:rsid w:val="00BB08AF"/>
    <w:rsid w:val="00BB09A1"/>
    <w:rsid w:val="00BB0EEB"/>
    <w:rsid w:val="00BB105A"/>
    <w:rsid w:val="00BB1214"/>
    <w:rsid w:val="00BB1CF9"/>
    <w:rsid w:val="00BB1EE5"/>
    <w:rsid w:val="00BB22A9"/>
    <w:rsid w:val="00BB2411"/>
    <w:rsid w:val="00BB2608"/>
    <w:rsid w:val="00BB2CB3"/>
    <w:rsid w:val="00BB30A0"/>
    <w:rsid w:val="00BB3127"/>
    <w:rsid w:val="00BB32E4"/>
    <w:rsid w:val="00BB3BD0"/>
    <w:rsid w:val="00BB416D"/>
    <w:rsid w:val="00BB4543"/>
    <w:rsid w:val="00BB458C"/>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5C"/>
    <w:rsid w:val="00BC18C1"/>
    <w:rsid w:val="00BC1B2D"/>
    <w:rsid w:val="00BC2089"/>
    <w:rsid w:val="00BC2534"/>
    <w:rsid w:val="00BC2BAF"/>
    <w:rsid w:val="00BC30F3"/>
    <w:rsid w:val="00BC3426"/>
    <w:rsid w:val="00BC3495"/>
    <w:rsid w:val="00BC3D4D"/>
    <w:rsid w:val="00BC50F1"/>
    <w:rsid w:val="00BC5C1C"/>
    <w:rsid w:val="00BC6126"/>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99C"/>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157E"/>
    <w:rsid w:val="00BE2149"/>
    <w:rsid w:val="00BE2544"/>
    <w:rsid w:val="00BE2907"/>
    <w:rsid w:val="00BE2BD1"/>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B1"/>
    <w:rsid w:val="00BF25EB"/>
    <w:rsid w:val="00BF38E9"/>
    <w:rsid w:val="00BF404E"/>
    <w:rsid w:val="00BF414A"/>
    <w:rsid w:val="00BF433B"/>
    <w:rsid w:val="00BF43D5"/>
    <w:rsid w:val="00BF4498"/>
    <w:rsid w:val="00BF47FA"/>
    <w:rsid w:val="00BF492D"/>
    <w:rsid w:val="00BF4AD5"/>
    <w:rsid w:val="00BF4B58"/>
    <w:rsid w:val="00BF535A"/>
    <w:rsid w:val="00BF5BA8"/>
    <w:rsid w:val="00BF5BAC"/>
    <w:rsid w:val="00BF71F4"/>
    <w:rsid w:val="00BF76E0"/>
    <w:rsid w:val="00BF772E"/>
    <w:rsid w:val="00BF7B32"/>
    <w:rsid w:val="00C00210"/>
    <w:rsid w:val="00C0039A"/>
    <w:rsid w:val="00C00D9C"/>
    <w:rsid w:val="00C00E53"/>
    <w:rsid w:val="00C0104B"/>
    <w:rsid w:val="00C01153"/>
    <w:rsid w:val="00C01CE8"/>
    <w:rsid w:val="00C01FBC"/>
    <w:rsid w:val="00C0265E"/>
    <w:rsid w:val="00C02735"/>
    <w:rsid w:val="00C02CDD"/>
    <w:rsid w:val="00C02FC8"/>
    <w:rsid w:val="00C02FE5"/>
    <w:rsid w:val="00C03159"/>
    <w:rsid w:val="00C04222"/>
    <w:rsid w:val="00C04475"/>
    <w:rsid w:val="00C047AB"/>
    <w:rsid w:val="00C0493B"/>
    <w:rsid w:val="00C04BFC"/>
    <w:rsid w:val="00C04CF8"/>
    <w:rsid w:val="00C04ECD"/>
    <w:rsid w:val="00C052D7"/>
    <w:rsid w:val="00C0550F"/>
    <w:rsid w:val="00C055B8"/>
    <w:rsid w:val="00C05AD3"/>
    <w:rsid w:val="00C05E1D"/>
    <w:rsid w:val="00C05F34"/>
    <w:rsid w:val="00C06493"/>
    <w:rsid w:val="00C06752"/>
    <w:rsid w:val="00C069BB"/>
    <w:rsid w:val="00C06B45"/>
    <w:rsid w:val="00C07017"/>
    <w:rsid w:val="00C0745E"/>
    <w:rsid w:val="00C07B38"/>
    <w:rsid w:val="00C07FAE"/>
    <w:rsid w:val="00C07FC5"/>
    <w:rsid w:val="00C1050B"/>
    <w:rsid w:val="00C10650"/>
    <w:rsid w:val="00C10748"/>
    <w:rsid w:val="00C1078F"/>
    <w:rsid w:val="00C1088A"/>
    <w:rsid w:val="00C10964"/>
    <w:rsid w:val="00C11E9A"/>
    <w:rsid w:val="00C130D2"/>
    <w:rsid w:val="00C13451"/>
    <w:rsid w:val="00C13C9A"/>
    <w:rsid w:val="00C140FC"/>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A32"/>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8B3"/>
    <w:rsid w:val="00C309B1"/>
    <w:rsid w:val="00C31C01"/>
    <w:rsid w:val="00C31C52"/>
    <w:rsid w:val="00C32515"/>
    <w:rsid w:val="00C3276C"/>
    <w:rsid w:val="00C328D2"/>
    <w:rsid w:val="00C32D6F"/>
    <w:rsid w:val="00C33851"/>
    <w:rsid w:val="00C338FA"/>
    <w:rsid w:val="00C33D85"/>
    <w:rsid w:val="00C34423"/>
    <w:rsid w:val="00C34765"/>
    <w:rsid w:val="00C34B57"/>
    <w:rsid w:val="00C3582E"/>
    <w:rsid w:val="00C359F1"/>
    <w:rsid w:val="00C3615F"/>
    <w:rsid w:val="00C36208"/>
    <w:rsid w:val="00C3625E"/>
    <w:rsid w:val="00C363DA"/>
    <w:rsid w:val="00C3645C"/>
    <w:rsid w:val="00C369B8"/>
    <w:rsid w:val="00C372A3"/>
    <w:rsid w:val="00C373C8"/>
    <w:rsid w:val="00C3764F"/>
    <w:rsid w:val="00C37756"/>
    <w:rsid w:val="00C37B05"/>
    <w:rsid w:val="00C37F9F"/>
    <w:rsid w:val="00C40093"/>
    <w:rsid w:val="00C40553"/>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68"/>
    <w:rsid w:val="00C450B5"/>
    <w:rsid w:val="00C4581A"/>
    <w:rsid w:val="00C45D2F"/>
    <w:rsid w:val="00C45E9D"/>
    <w:rsid w:val="00C46467"/>
    <w:rsid w:val="00C466C2"/>
    <w:rsid w:val="00C468FF"/>
    <w:rsid w:val="00C470E8"/>
    <w:rsid w:val="00C47258"/>
    <w:rsid w:val="00C47332"/>
    <w:rsid w:val="00C47545"/>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792"/>
    <w:rsid w:val="00C61E55"/>
    <w:rsid w:val="00C6245D"/>
    <w:rsid w:val="00C62E2D"/>
    <w:rsid w:val="00C635B8"/>
    <w:rsid w:val="00C63A59"/>
    <w:rsid w:val="00C63A5D"/>
    <w:rsid w:val="00C63D58"/>
    <w:rsid w:val="00C652F8"/>
    <w:rsid w:val="00C656BA"/>
    <w:rsid w:val="00C65C35"/>
    <w:rsid w:val="00C662C9"/>
    <w:rsid w:val="00C67590"/>
    <w:rsid w:val="00C677EB"/>
    <w:rsid w:val="00C679DC"/>
    <w:rsid w:val="00C67AAC"/>
    <w:rsid w:val="00C707FF"/>
    <w:rsid w:val="00C70C80"/>
    <w:rsid w:val="00C70E80"/>
    <w:rsid w:val="00C71DD9"/>
    <w:rsid w:val="00C72EB9"/>
    <w:rsid w:val="00C7329D"/>
    <w:rsid w:val="00C73AB3"/>
    <w:rsid w:val="00C743DA"/>
    <w:rsid w:val="00C74A61"/>
    <w:rsid w:val="00C74F61"/>
    <w:rsid w:val="00C75253"/>
    <w:rsid w:val="00C75389"/>
    <w:rsid w:val="00C7568C"/>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29D"/>
    <w:rsid w:val="00C8170A"/>
    <w:rsid w:val="00C81EF9"/>
    <w:rsid w:val="00C8229C"/>
    <w:rsid w:val="00C82400"/>
    <w:rsid w:val="00C82762"/>
    <w:rsid w:val="00C82874"/>
    <w:rsid w:val="00C82AD1"/>
    <w:rsid w:val="00C82ED2"/>
    <w:rsid w:val="00C83B67"/>
    <w:rsid w:val="00C83C46"/>
    <w:rsid w:val="00C84CF8"/>
    <w:rsid w:val="00C84F37"/>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3E7"/>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3F61"/>
    <w:rsid w:val="00CA42F7"/>
    <w:rsid w:val="00CA44EE"/>
    <w:rsid w:val="00CA4EAE"/>
    <w:rsid w:val="00CA4FD8"/>
    <w:rsid w:val="00CA528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0DD"/>
    <w:rsid w:val="00CB0169"/>
    <w:rsid w:val="00CB082F"/>
    <w:rsid w:val="00CB0B67"/>
    <w:rsid w:val="00CB0BBF"/>
    <w:rsid w:val="00CB0D39"/>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5A85"/>
    <w:rsid w:val="00CB616E"/>
    <w:rsid w:val="00CB63A3"/>
    <w:rsid w:val="00CB63DB"/>
    <w:rsid w:val="00CB6470"/>
    <w:rsid w:val="00CB6530"/>
    <w:rsid w:val="00CB6BEC"/>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046"/>
    <w:rsid w:val="00CD42F4"/>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E73"/>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130"/>
    <w:rsid w:val="00D0669E"/>
    <w:rsid w:val="00D06B59"/>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1E6"/>
    <w:rsid w:val="00D173A0"/>
    <w:rsid w:val="00D1763E"/>
    <w:rsid w:val="00D20092"/>
    <w:rsid w:val="00D2054C"/>
    <w:rsid w:val="00D205AA"/>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5F52"/>
    <w:rsid w:val="00D261A0"/>
    <w:rsid w:val="00D261FA"/>
    <w:rsid w:val="00D262EC"/>
    <w:rsid w:val="00D263DB"/>
    <w:rsid w:val="00D26A52"/>
    <w:rsid w:val="00D26E32"/>
    <w:rsid w:val="00D271AC"/>
    <w:rsid w:val="00D272EE"/>
    <w:rsid w:val="00D275F2"/>
    <w:rsid w:val="00D27623"/>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4FB2"/>
    <w:rsid w:val="00D3516D"/>
    <w:rsid w:val="00D35226"/>
    <w:rsid w:val="00D35926"/>
    <w:rsid w:val="00D35B3C"/>
    <w:rsid w:val="00D36054"/>
    <w:rsid w:val="00D363D0"/>
    <w:rsid w:val="00D364A2"/>
    <w:rsid w:val="00D36995"/>
    <w:rsid w:val="00D36A95"/>
    <w:rsid w:val="00D36B5F"/>
    <w:rsid w:val="00D36BA4"/>
    <w:rsid w:val="00D36D11"/>
    <w:rsid w:val="00D37663"/>
    <w:rsid w:val="00D37D39"/>
    <w:rsid w:val="00D400BC"/>
    <w:rsid w:val="00D405C9"/>
    <w:rsid w:val="00D40AC5"/>
    <w:rsid w:val="00D40D12"/>
    <w:rsid w:val="00D41036"/>
    <w:rsid w:val="00D420E2"/>
    <w:rsid w:val="00D42163"/>
    <w:rsid w:val="00D42278"/>
    <w:rsid w:val="00D42368"/>
    <w:rsid w:val="00D42CB4"/>
    <w:rsid w:val="00D432AA"/>
    <w:rsid w:val="00D43521"/>
    <w:rsid w:val="00D43978"/>
    <w:rsid w:val="00D43BFD"/>
    <w:rsid w:val="00D43C8D"/>
    <w:rsid w:val="00D444DB"/>
    <w:rsid w:val="00D44543"/>
    <w:rsid w:val="00D44575"/>
    <w:rsid w:val="00D44586"/>
    <w:rsid w:val="00D44939"/>
    <w:rsid w:val="00D45083"/>
    <w:rsid w:val="00D4509F"/>
    <w:rsid w:val="00D45CF0"/>
    <w:rsid w:val="00D460BA"/>
    <w:rsid w:val="00D46745"/>
    <w:rsid w:val="00D46A56"/>
    <w:rsid w:val="00D473CC"/>
    <w:rsid w:val="00D47415"/>
    <w:rsid w:val="00D47E3A"/>
    <w:rsid w:val="00D50301"/>
    <w:rsid w:val="00D512A2"/>
    <w:rsid w:val="00D5150C"/>
    <w:rsid w:val="00D51711"/>
    <w:rsid w:val="00D51B5E"/>
    <w:rsid w:val="00D51BDC"/>
    <w:rsid w:val="00D534F3"/>
    <w:rsid w:val="00D5374F"/>
    <w:rsid w:val="00D53756"/>
    <w:rsid w:val="00D53A04"/>
    <w:rsid w:val="00D53A4A"/>
    <w:rsid w:val="00D53AA6"/>
    <w:rsid w:val="00D53B36"/>
    <w:rsid w:val="00D543C9"/>
    <w:rsid w:val="00D54472"/>
    <w:rsid w:val="00D54E63"/>
    <w:rsid w:val="00D5505D"/>
    <w:rsid w:val="00D555C3"/>
    <w:rsid w:val="00D57261"/>
    <w:rsid w:val="00D574D5"/>
    <w:rsid w:val="00D578BF"/>
    <w:rsid w:val="00D57956"/>
    <w:rsid w:val="00D57AD7"/>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DD"/>
    <w:rsid w:val="00D67DFC"/>
    <w:rsid w:val="00D700AD"/>
    <w:rsid w:val="00D7012B"/>
    <w:rsid w:val="00D7062B"/>
    <w:rsid w:val="00D70651"/>
    <w:rsid w:val="00D70A77"/>
    <w:rsid w:val="00D71161"/>
    <w:rsid w:val="00D71A1F"/>
    <w:rsid w:val="00D71E7E"/>
    <w:rsid w:val="00D71E9B"/>
    <w:rsid w:val="00D71F24"/>
    <w:rsid w:val="00D73117"/>
    <w:rsid w:val="00D7319C"/>
    <w:rsid w:val="00D7336D"/>
    <w:rsid w:val="00D73489"/>
    <w:rsid w:val="00D735AB"/>
    <w:rsid w:val="00D73C53"/>
    <w:rsid w:val="00D73D40"/>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4C41"/>
    <w:rsid w:val="00D85252"/>
    <w:rsid w:val="00D85286"/>
    <w:rsid w:val="00D852A6"/>
    <w:rsid w:val="00D852F9"/>
    <w:rsid w:val="00D85556"/>
    <w:rsid w:val="00D85592"/>
    <w:rsid w:val="00D85630"/>
    <w:rsid w:val="00D85A48"/>
    <w:rsid w:val="00D8600B"/>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369"/>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C39"/>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7BB"/>
    <w:rsid w:val="00DA7971"/>
    <w:rsid w:val="00DA7D33"/>
    <w:rsid w:val="00DB0562"/>
    <w:rsid w:val="00DB0CF2"/>
    <w:rsid w:val="00DB104B"/>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D3C"/>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2930"/>
    <w:rsid w:val="00DC3110"/>
    <w:rsid w:val="00DC3388"/>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C7F40"/>
    <w:rsid w:val="00DC7F9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4E81"/>
    <w:rsid w:val="00DD5105"/>
    <w:rsid w:val="00DD5746"/>
    <w:rsid w:val="00DD578E"/>
    <w:rsid w:val="00DD5A5C"/>
    <w:rsid w:val="00DD5D6C"/>
    <w:rsid w:val="00DD6514"/>
    <w:rsid w:val="00DD657C"/>
    <w:rsid w:val="00DD677F"/>
    <w:rsid w:val="00DD7510"/>
    <w:rsid w:val="00DD75A4"/>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23B"/>
    <w:rsid w:val="00E0053E"/>
    <w:rsid w:val="00E00D4B"/>
    <w:rsid w:val="00E00D8C"/>
    <w:rsid w:val="00E027B6"/>
    <w:rsid w:val="00E02A91"/>
    <w:rsid w:val="00E03527"/>
    <w:rsid w:val="00E03E8E"/>
    <w:rsid w:val="00E04214"/>
    <w:rsid w:val="00E04CD3"/>
    <w:rsid w:val="00E04F32"/>
    <w:rsid w:val="00E04F3C"/>
    <w:rsid w:val="00E05445"/>
    <w:rsid w:val="00E056AD"/>
    <w:rsid w:val="00E05992"/>
    <w:rsid w:val="00E065A4"/>
    <w:rsid w:val="00E06758"/>
    <w:rsid w:val="00E06A38"/>
    <w:rsid w:val="00E06A71"/>
    <w:rsid w:val="00E06AF1"/>
    <w:rsid w:val="00E06E64"/>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60F"/>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4FFF"/>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33"/>
    <w:rsid w:val="00E4214F"/>
    <w:rsid w:val="00E423E4"/>
    <w:rsid w:val="00E42425"/>
    <w:rsid w:val="00E43767"/>
    <w:rsid w:val="00E43DB2"/>
    <w:rsid w:val="00E43FBA"/>
    <w:rsid w:val="00E44524"/>
    <w:rsid w:val="00E44F50"/>
    <w:rsid w:val="00E45004"/>
    <w:rsid w:val="00E45816"/>
    <w:rsid w:val="00E45AD3"/>
    <w:rsid w:val="00E46502"/>
    <w:rsid w:val="00E46E73"/>
    <w:rsid w:val="00E46F67"/>
    <w:rsid w:val="00E47056"/>
    <w:rsid w:val="00E47287"/>
    <w:rsid w:val="00E47333"/>
    <w:rsid w:val="00E51737"/>
    <w:rsid w:val="00E51E1F"/>
    <w:rsid w:val="00E522A6"/>
    <w:rsid w:val="00E530F5"/>
    <w:rsid w:val="00E531E5"/>
    <w:rsid w:val="00E536D2"/>
    <w:rsid w:val="00E5392E"/>
    <w:rsid w:val="00E53BA0"/>
    <w:rsid w:val="00E53BF7"/>
    <w:rsid w:val="00E54492"/>
    <w:rsid w:val="00E545A6"/>
    <w:rsid w:val="00E54661"/>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259"/>
    <w:rsid w:val="00E6264F"/>
    <w:rsid w:val="00E627E9"/>
    <w:rsid w:val="00E62E26"/>
    <w:rsid w:val="00E64269"/>
    <w:rsid w:val="00E64846"/>
    <w:rsid w:val="00E648B5"/>
    <w:rsid w:val="00E64D72"/>
    <w:rsid w:val="00E64DAB"/>
    <w:rsid w:val="00E64F0B"/>
    <w:rsid w:val="00E651CB"/>
    <w:rsid w:val="00E65671"/>
    <w:rsid w:val="00E65899"/>
    <w:rsid w:val="00E65A29"/>
    <w:rsid w:val="00E65AF6"/>
    <w:rsid w:val="00E6677C"/>
    <w:rsid w:val="00E672E5"/>
    <w:rsid w:val="00E6734B"/>
    <w:rsid w:val="00E67BB7"/>
    <w:rsid w:val="00E67C95"/>
    <w:rsid w:val="00E702CF"/>
    <w:rsid w:val="00E70544"/>
    <w:rsid w:val="00E70ECF"/>
    <w:rsid w:val="00E71317"/>
    <w:rsid w:val="00E7171A"/>
    <w:rsid w:val="00E71D6D"/>
    <w:rsid w:val="00E720AB"/>
    <w:rsid w:val="00E72346"/>
    <w:rsid w:val="00E7242F"/>
    <w:rsid w:val="00E72809"/>
    <w:rsid w:val="00E72833"/>
    <w:rsid w:val="00E72EC5"/>
    <w:rsid w:val="00E72F69"/>
    <w:rsid w:val="00E73C59"/>
    <w:rsid w:val="00E74311"/>
    <w:rsid w:val="00E74C9D"/>
    <w:rsid w:val="00E75BDA"/>
    <w:rsid w:val="00E75C7F"/>
    <w:rsid w:val="00E75E56"/>
    <w:rsid w:val="00E760BE"/>
    <w:rsid w:val="00E760C2"/>
    <w:rsid w:val="00E7658A"/>
    <w:rsid w:val="00E76597"/>
    <w:rsid w:val="00E7676F"/>
    <w:rsid w:val="00E76C58"/>
    <w:rsid w:val="00E77145"/>
    <w:rsid w:val="00E7756D"/>
    <w:rsid w:val="00E77B34"/>
    <w:rsid w:val="00E77EBD"/>
    <w:rsid w:val="00E77FAA"/>
    <w:rsid w:val="00E80196"/>
    <w:rsid w:val="00E804D2"/>
    <w:rsid w:val="00E80B43"/>
    <w:rsid w:val="00E80BCF"/>
    <w:rsid w:val="00E80CC1"/>
    <w:rsid w:val="00E80DD6"/>
    <w:rsid w:val="00E8192A"/>
    <w:rsid w:val="00E81B44"/>
    <w:rsid w:val="00E81F42"/>
    <w:rsid w:val="00E8275F"/>
    <w:rsid w:val="00E82CDF"/>
    <w:rsid w:val="00E831FC"/>
    <w:rsid w:val="00E832E2"/>
    <w:rsid w:val="00E837C3"/>
    <w:rsid w:val="00E837FC"/>
    <w:rsid w:val="00E83EB8"/>
    <w:rsid w:val="00E84423"/>
    <w:rsid w:val="00E84525"/>
    <w:rsid w:val="00E84933"/>
    <w:rsid w:val="00E85143"/>
    <w:rsid w:val="00E856AB"/>
    <w:rsid w:val="00E85BA4"/>
    <w:rsid w:val="00E85C19"/>
    <w:rsid w:val="00E85D30"/>
    <w:rsid w:val="00E86A3C"/>
    <w:rsid w:val="00E86AA7"/>
    <w:rsid w:val="00E87DEA"/>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B49"/>
    <w:rsid w:val="00E96E95"/>
    <w:rsid w:val="00E978AB"/>
    <w:rsid w:val="00E97D72"/>
    <w:rsid w:val="00E97EF5"/>
    <w:rsid w:val="00EA0183"/>
    <w:rsid w:val="00EA06FF"/>
    <w:rsid w:val="00EA1179"/>
    <w:rsid w:val="00EA133D"/>
    <w:rsid w:val="00EA1360"/>
    <w:rsid w:val="00EA156B"/>
    <w:rsid w:val="00EA1B39"/>
    <w:rsid w:val="00EA1BFE"/>
    <w:rsid w:val="00EA1EE7"/>
    <w:rsid w:val="00EA2776"/>
    <w:rsid w:val="00EA2B8B"/>
    <w:rsid w:val="00EA2C41"/>
    <w:rsid w:val="00EA2E5D"/>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6EB3"/>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AA2"/>
    <w:rsid w:val="00EB3D35"/>
    <w:rsid w:val="00EB3D6B"/>
    <w:rsid w:val="00EB3F35"/>
    <w:rsid w:val="00EB4549"/>
    <w:rsid w:val="00EB475B"/>
    <w:rsid w:val="00EB4B18"/>
    <w:rsid w:val="00EB544B"/>
    <w:rsid w:val="00EB582A"/>
    <w:rsid w:val="00EB5F3F"/>
    <w:rsid w:val="00EB69DA"/>
    <w:rsid w:val="00EB6BA8"/>
    <w:rsid w:val="00EB6BE6"/>
    <w:rsid w:val="00EB6C74"/>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986"/>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461"/>
    <w:rsid w:val="00ED090F"/>
    <w:rsid w:val="00ED0A20"/>
    <w:rsid w:val="00ED0B4A"/>
    <w:rsid w:val="00ED11B0"/>
    <w:rsid w:val="00ED133E"/>
    <w:rsid w:val="00ED1537"/>
    <w:rsid w:val="00ED1CFC"/>
    <w:rsid w:val="00ED2C04"/>
    <w:rsid w:val="00ED36FD"/>
    <w:rsid w:val="00ED4470"/>
    <w:rsid w:val="00ED45A3"/>
    <w:rsid w:val="00ED5360"/>
    <w:rsid w:val="00ED53AF"/>
    <w:rsid w:val="00ED53C2"/>
    <w:rsid w:val="00ED5836"/>
    <w:rsid w:val="00ED58C4"/>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0BF2"/>
    <w:rsid w:val="00EE1235"/>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EE7"/>
    <w:rsid w:val="00EE6FD0"/>
    <w:rsid w:val="00EE741E"/>
    <w:rsid w:val="00EE765D"/>
    <w:rsid w:val="00EE78B0"/>
    <w:rsid w:val="00EF02DE"/>
    <w:rsid w:val="00EF0CCD"/>
    <w:rsid w:val="00EF1979"/>
    <w:rsid w:val="00EF1B62"/>
    <w:rsid w:val="00EF2101"/>
    <w:rsid w:val="00EF27B5"/>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1F9B"/>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54B"/>
    <w:rsid w:val="00F20CF0"/>
    <w:rsid w:val="00F20D8C"/>
    <w:rsid w:val="00F21AC7"/>
    <w:rsid w:val="00F21B5A"/>
    <w:rsid w:val="00F21D8C"/>
    <w:rsid w:val="00F21E26"/>
    <w:rsid w:val="00F21E6D"/>
    <w:rsid w:val="00F221CF"/>
    <w:rsid w:val="00F22972"/>
    <w:rsid w:val="00F230BC"/>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BA8"/>
    <w:rsid w:val="00F45DCB"/>
    <w:rsid w:val="00F4604C"/>
    <w:rsid w:val="00F4679F"/>
    <w:rsid w:val="00F46A5F"/>
    <w:rsid w:val="00F46F93"/>
    <w:rsid w:val="00F4763D"/>
    <w:rsid w:val="00F47DC3"/>
    <w:rsid w:val="00F47DD9"/>
    <w:rsid w:val="00F5027B"/>
    <w:rsid w:val="00F51023"/>
    <w:rsid w:val="00F511D7"/>
    <w:rsid w:val="00F5121A"/>
    <w:rsid w:val="00F51AF3"/>
    <w:rsid w:val="00F51F0E"/>
    <w:rsid w:val="00F533C5"/>
    <w:rsid w:val="00F5361B"/>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1E1"/>
    <w:rsid w:val="00F63668"/>
    <w:rsid w:val="00F6392B"/>
    <w:rsid w:val="00F63F15"/>
    <w:rsid w:val="00F63F74"/>
    <w:rsid w:val="00F63F80"/>
    <w:rsid w:val="00F64B46"/>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B02"/>
    <w:rsid w:val="00F72C20"/>
    <w:rsid w:val="00F73325"/>
    <w:rsid w:val="00F73465"/>
    <w:rsid w:val="00F737DC"/>
    <w:rsid w:val="00F73B0C"/>
    <w:rsid w:val="00F75AF7"/>
    <w:rsid w:val="00F75F52"/>
    <w:rsid w:val="00F7631A"/>
    <w:rsid w:val="00F76579"/>
    <w:rsid w:val="00F766E0"/>
    <w:rsid w:val="00F767AC"/>
    <w:rsid w:val="00F76ED3"/>
    <w:rsid w:val="00F76F16"/>
    <w:rsid w:val="00F7721A"/>
    <w:rsid w:val="00F776D2"/>
    <w:rsid w:val="00F77D6E"/>
    <w:rsid w:val="00F77E18"/>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8C2"/>
    <w:rsid w:val="00F86B97"/>
    <w:rsid w:val="00F86BDB"/>
    <w:rsid w:val="00F86EC8"/>
    <w:rsid w:val="00F870CF"/>
    <w:rsid w:val="00F8760D"/>
    <w:rsid w:val="00F87E95"/>
    <w:rsid w:val="00F87F64"/>
    <w:rsid w:val="00F90684"/>
    <w:rsid w:val="00F90707"/>
    <w:rsid w:val="00F90773"/>
    <w:rsid w:val="00F90BE7"/>
    <w:rsid w:val="00F90F64"/>
    <w:rsid w:val="00F910DB"/>
    <w:rsid w:val="00F91188"/>
    <w:rsid w:val="00F91293"/>
    <w:rsid w:val="00F91440"/>
    <w:rsid w:val="00F91904"/>
    <w:rsid w:val="00F91B7B"/>
    <w:rsid w:val="00F92577"/>
    <w:rsid w:val="00F925EA"/>
    <w:rsid w:val="00F925EB"/>
    <w:rsid w:val="00F92736"/>
    <w:rsid w:val="00F92D62"/>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481"/>
    <w:rsid w:val="00FA078C"/>
    <w:rsid w:val="00FA08DC"/>
    <w:rsid w:val="00FA0E4B"/>
    <w:rsid w:val="00FA1485"/>
    <w:rsid w:val="00FA1815"/>
    <w:rsid w:val="00FA1C5D"/>
    <w:rsid w:val="00FA1DE0"/>
    <w:rsid w:val="00FA1F88"/>
    <w:rsid w:val="00FA2667"/>
    <w:rsid w:val="00FA27B2"/>
    <w:rsid w:val="00FA29C4"/>
    <w:rsid w:val="00FA2D8A"/>
    <w:rsid w:val="00FA3A5E"/>
    <w:rsid w:val="00FA400E"/>
    <w:rsid w:val="00FA40B8"/>
    <w:rsid w:val="00FA453D"/>
    <w:rsid w:val="00FA460D"/>
    <w:rsid w:val="00FA4C60"/>
    <w:rsid w:val="00FA4EFA"/>
    <w:rsid w:val="00FA5182"/>
    <w:rsid w:val="00FA579C"/>
    <w:rsid w:val="00FA598B"/>
    <w:rsid w:val="00FA5D0C"/>
    <w:rsid w:val="00FA5E51"/>
    <w:rsid w:val="00FA6205"/>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A52"/>
    <w:rsid w:val="00FB1B9C"/>
    <w:rsid w:val="00FB1BBE"/>
    <w:rsid w:val="00FB1C09"/>
    <w:rsid w:val="00FB1E90"/>
    <w:rsid w:val="00FB1EEC"/>
    <w:rsid w:val="00FB24E2"/>
    <w:rsid w:val="00FB26A4"/>
    <w:rsid w:val="00FB309B"/>
    <w:rsid w:val="00FB3B27"/>
    <w:rsid w:val="00FB3B76"/>
    <w:rsid w:val="00FB3F41"/>
    <w:rsid w:val="00FB42C0"/>
    <w:rsid w:val="00FB474D"/>
    <w:rsid w:val="00FB4A62"/>
    <w:rsid w:val="00FB50DA"/>
    <w:rsid w:val="00FB5108"/>
    <w:rsid w:val="00FB5245"/>
    <w:rsid w:val="00FB54F1"/>
    <w:rsid w:val="00FB579C"/>
    <w:rsid w:val="00FB645C"/>
    <w:rsid w:val="00FB67CF"/>
    <w:rsid w:val="00FB69B7"/>
    <w:rsid w:val="00FB6DA4"/>
    <w:rsid w:val="00FB707F"/>
    <w:rsid w:val="00FB75CE"/>
    <w:rsid w:val="00FB7ED7"/>
    <w:rsid w:val="00FC07F0"/>
    <w:rsid w:val="00FC0B15"/>
    <w:rsid w:val="00FC0CFF"/>
    <w:rsid w:val="00FC0D82"/>
    <w:rsid w:val="00FC0DDC"/>
    <w:rsid w:val="00FC101F"/>
    <w:rsid w:val="00FC1522"/>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350"/>
    <w:rsid w:val="00FD25F7"/>
    <w:rsid w:val="00FD29AC"/>
    <w:rsid w:val="00FD2F0C"/>
    <w:rsid w:val="00FD3263"/>
    <w:rsid w:val="00FD37DA"/>
    <w:rsid w:val="00FD3873"/>
    <w:rsid w:val="00FD3880"/>
    <w:rsid w:val="00FD3A69"/>
    <w:rsid w:val="00FD41A6"/>
    <w:rsid w:val="00FD472F"/>
    <w:rsid w:val="00FD498C"/>
    <w:rsid w:val="00FD4CC9"/>
    <w:rsid w:val="00FD4CD7"/>
    <w:rsid w:val="00FD5991"/>
    <w:rsid w:val="00FD6043"/>
    <w:rsid w:val="00FD6263"/>
    <w:rsid w:val="00FD6716"/>
    <w:rsid w:val="00FD73AE"/>
    <w:rsid w:val="00FD756F"/>
    <w:rsid w:val="00FD7A2C"/>
    <w:rsid w:val="00FD7B26"/>
    <w:rsid w:val="00FE00B5"/>
    <w:rsid w:val="00FE01EC"/>
    <w:rsid w:val="00FE0D96"/>
    <w:rsid w:val="00FE0FE5"/>
    <w:rsid w:val="00FE11C9"/>
    <w:rsid w:val="00FE121D"/>
    <w:rsid w:val="00FE13AB"/>
    <w:rsid w:val="00FE1AD9"/>
    <w:rsid w:val="00FE1F60"/>
    <w:rsid w:val="00FE2121"/>
    <w:rsid w:val="00FE235E"/>
    <w:rsid w:val="00FE2EF2"/>
    <w:rsid w:val="00FE2F50"/>
    <w:rsid w:val="00FE4F8E"/>
    <w:rsid w:val="00FE5402"/>
    <w:rsid w:val="00FE565C"/>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3CC"/>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847F4956-FDCB-4C43-AAA1-EC35DECBF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0"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0"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0"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Chapter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qFormat/>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Chapter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39"/>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qFormat/>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qFormat/>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qFormat/>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iPriority w:val="99"/>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uiPriority w:val="99"/>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qForma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qFormat/>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qForma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qForma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qFormat/>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qFormat/>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qFormat/>
    <w:rsid w:val="00FA1815"/>
    <w:rPr>
      <w:b/>
      <w:bCs/>
      <w:color w:val="000000"/>
      <w:sz w:val="18"/>
      <w:szCs w:val="18"/>
    </w:rPr>
  </w:style>
  <w:style w:type="character" w:customStyle="1" w:styleId="A60">
    <w:name w:val="A6"/>
    <w:uiPriority w:val="99"/>
    <w:qFormat/>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uiPriority w:val="99"/>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qForma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qForma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uiPriority w:val="99"/>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qFormat/>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link w:val="FigurecaptionChar1"/>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qFormat/>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link w:val="TableCaption0"/>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link w:val="Style4Char"/>
    <w:autoRedefine/>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CB00DD"/>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qFormat/>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qForma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qFormat/>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1">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CB00DD"/>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0">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0"/>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2">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49"/>
    <w:qFormat/>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qFormat/>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qFormat/>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qFormat/>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qFormat/>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qForma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uiPriority w:val="99"/>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STIX Two Text" w:hAnsi="STIX Two Tex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Times New Roman Bold" w:hAnsi="Times New Roman Bold"/>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qFormat/>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3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2">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2"/>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57194B"/>
    <w:pPr>
      <w:spacing w:after="0" w:line="240" w:lineRule="auto"/>
      <w:jc w:val="both"/>
    </w:pPr>
    <w:rPr>
      <w:rFonts w:ascii="Calibri" w:eastAsia="PMingLiU" w:hAnsi="Calibri" w:cs="Calibri"/>
      <w:sz w:val="24"/>
      <w:szCs w:val="24"/>
      <w:lang w:eastAsia="it-IT"/>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57194B"/>
    <w:pPr>
      <w:spacing w:after="0" w:line="240" w:lineRule="auto"/>
      <w:jc w:val="center"/>
    </w:pPr>
    <w:rPr>
      <w:rFonts w:ascii="Roboto" w:eastAsia="Times New Roman" w:hAnsi="Roboto" w:cs="Calibri"/>
      <w:b/>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57194B"/>
    <w:rPr>
      <w:rFonts w:ascii="Roboto" w:eastAsia="Times New Roman" w:hAnsi="Roboto" w:cs="Calibri"/>
      <w:b/>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E46E73"/>
    <w:pPr>
      <w:keepNext/>
      <w:spacing w:after="0" w:line="240" w:lineRule="auto"/>
      <w:jc w:val="both"/>
    </w:pPr>
    <w:rPr>
      <w:rFonts w:ascii="Calibri" w:eastAsia="Cambria" w:hAnsi="Calibri" w:cs="Calibri"/>
      <w:b/>
      <w:sz w:val="24"/>
      <w:szCs w:val="24"/>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3"/>
    <w:autoRedefine/>
    <w:qFormat/>
    <w:locked/>
    <w:rsid w:val="00B00AFE"/>
    <w:rPr>
      <w:rFonts w:ascii="Linux Biolinum O" w:eastAsia="Cambria" w:hAnsi="Linux Biolinum O" w:cs="Linux Biolinum O"/>
      <w:sz w:val="16"/>
      <w:szCs w:val="24"/>
      <w:lang w:eastAsia="ja-JP"/>
    </w:rPr>
  </w:style>
  <w:style w:type="paragraph" w:customStyle="1" w:styleId="TableCaption3">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val="0"/>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57194B"/>
    <w:rPr>
      <w:rFonts w:ascii="Calibri" w:eastAsia="PMingLiU" w:hAnsi="Calibri" w:cs="Calibri"/>
      <w:sz w:val="24"/>
      <w:szCs w:val="24"/>
      <w:lang w:eastAsia="it-IT"/>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val="0"/>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val="0"/>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uiPriority w:val="10"/>
    <w:qFormat/>
    <w:rsid w:val="00537AB6"/>
    <w:rPr>
      <w:rFonts w:ascii="Times New Roman" w:eastAsia="Times New Roman" w:hAnsi="Times New Roman" w:cs="Times New Roman"/>
      <w:sz w:val="24"/>
      <w:szCs w:val="24"/>
      <w:lang w:val="en-GB"/>
    </w:rPr>
  </w:style>
  <w:style w:type="paragraph" w:customStyle="1" w:styleId="TableCaption4">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style>
  <w:style w:type="numbering" w:customStyle="1" w:styleId="03bList-Mazleha-Table">
    <w:name w:val="03b List-Mazleha-Table"/>
    <w:uiPriority w:val="99"/>
    <w:rsid w:val="00537AB6"/>
  </w:style>
  <w:style w:type="numbering" w:customStyle="1" w:styleId="03cList-Mazleha-Table">
    <w:name w:val="03c List-Mazleha-Table"/>
    <w:uiPriority w:val="99"/>
    <w:rsid w:val="00537AB6"/>
  </w:style>
  <w:style w:type="numbering" w:customStyle="1" w:styleId="Footnote-Numbering">
    <w:name w:val="Footnote-Numbering"/>
    <w:uiPriority w:val="99"/>
    <w:rsid w:val="00537AB6"/>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5">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6">
    <w:name w:val="Table caption"/>
    <w:basedOn w:val="Tablecaption5"/>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vOT4ac4c61e+20" w:eastAsia="Times New Roman" w:hAnsi="AdvOT4ac4c61e+20"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vOT4ac4c61e+20" w:eastAsia="Times New Roman" w:hAnsi="AdvOT4ac4c61e+20"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vOT4ac4c61e+20" w:eastAsia="Times New Roman" w:hAnsi="AdvOT4ac4c61e+20" w:cs="Times New Roman"/>
        <w:b/>
        <w:bCs/>
      </w:rPr>
    </w:tblStylePr>
    <w:tblStylePr w:type="lastCol">
      <w:rPr>
        <w:rFonts w:ascii="AdvOT4ac4c61e+20" w:eastAsia="Times New Roman" w:hAnsi="AdvOT4ac4c61e+20"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link w:val="Title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pPr>
      <w:numPr>
        <w:numId w:val="1793"/>
      </w:numPr>
    </w:pPr>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pPr>
      <w:numPr>
        <w:numId w:val="1671"/>
      </w:numPr>
    </w:pPr>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qFormat/>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qFormat/>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qFormat/>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qFormat/>
    <w:rsid w:val="00770850"/>
    <w:rPr>
      <w:color w:val="2B579A"/>
      <w:shd w:val="clear" w:color="auto" w:fill="E1DFDD"/>
    </w:rPr>
  </w:style>
  <w:style w:type="numbering" w:customStyle="1" w:styleId="CurrentList29">
    <w:name w:val="Current List29"/>
    <w:uiPriority w:val="99"/>
    <w:rsid w:val="00770850"/>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paragraph" w:customStyle="1" w:styleId="MdSpace">
    <w:name w:val="MdSpace"/>
    <w:qFormat/>
    <w:rsid w:val="00443C3A"/>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443C3A"/>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443C3A"/>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443C3A"/>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443C3A"/>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443C3A"/>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443C3A"/>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443C3A"/>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443C3A"/>
    <w:rPr>
      <w:b/>
      <w:bCs/>
    </w:rPr>
  </w:style>
  <w:style w:type="character" w:customStyle="1" w:styleId="MdEm">
    <w:name w:val="MdEm"/>
    <w:uiPriority w:val="99"/>
    <w:unhideWhenUsed/>
    <w:qFormat/>
    <w:rsid w:val="00443C3A"/>
    <w:rPr>
      <w:i/>
      <w:iCs/>
    </w:rPr>
  </w:style>
  <w:style w:type="character" w:customStyle="1" w:styleId="MdLink">
    <w:name w:val="MdLink"/>
    <w:uiPriority w:val="99"/>
    <w:unhideWhenUsed/>
    <w:qFormat/>
    <w:rsid w:val="00C45068"/>
    <w:rPr>
      <w:color w:val="0563C1"/>
      <w:u w:val="single"/>
    </w:rPr>
  </w:style>
  <w:style w:type="table" w:customStyle="1" w:styleId="GayaUKM-Mazleha2">
    <w:name w:val="GayaUKM-Mazleha2"/>
    <w:basedOn w:val="TableNormal"/>
    <w:uiPriority w:val="99"/>
    <w:rsid w:val="00CD4046"/>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MdBlockquote">
    <w:name w:val="MdBlockquote"/>
    <w:qFormat/>
    <w:rsid w:val="00790D38"/>
    <w:pPr>
      <w:pBdr>
        <w:left w:val="single" w:sz="20" w:space="12" w:color="A5A5A5"/>
      </w:pBdr>
      <w:spacing w:before="200" w:after="200" w:line="240" w:lineRule="auto"/>
      <w:ind w:left="360"/>
    </w:pPr>
    <w:rPr>
      <w:rFonts w:ascii="Times New Roman" w:eastAsia="Times New Roman" w:hAnsi="Times New Roman" w:cs="Times New Roman"/>
      <w:i/>
      <w:iCs/>
      <w:color w:val="666666"/>
      <w:sz w:val="24"/>
      <w:szCs w:val="24"/>
    </w:rPr>
  </w:style>
  <w:style w:type="paragraph" w:customStyle="1" w:styleId="MdHeading4">
    <w:name w:val="MdHeading4"/>
    <w:qFormat/>
    <w:rsid w:val="00790D38"/>
    <w:pPr>
      <w:keepNext/>
      <w:spacing w:before="280" w:after="140" w:line="240" w:lineRule="auto"/>
      <w:outlineLvl w:val="3"/>
    </w:pPr>
    <w:rPr>
      <w:rFonts w:ascii="Times New Roman" w:eastAsia="Times New Roman" w:hAnsi="Times New Roman" w:cs="Times New Roman"/>
      <w:b/>
      <w:bCs/>
      <w:sz w:val="26"/>
      <w:szCs w:val="26"/>
    </w:rPr>
  </w:style>
  <w:style w:type="paragraph" w:customStyle="1" w:styleId="TableStyle7">
    <w:name w:val="Table Style 7"/>
    <w:qFormat/>
    <w:rsid w:val="006E5170"/>
    <w:pPr>
      <w:spacing w:after="0" w:line="240" w:lineRule="auto"/>
    </w:pPr>
    <w:rPr>
      <w:rFonts w:ascii="Tahoma" w:eastAsia="Tahoma" w:hAnsi="Tahoma" w:cs="Tahoma"/>
      <w:b/>
      <w:bCs/>
      <w:color w:val="323232"/>
      <w:sz w:val="20"/>
      <w:szCs w:val="20"/>
    </w:rPr>
  </w:style>
  <w:style w:type="table" w:customStyle="1" w:styleId="-110">
    <w:name w:val="浅色网格 - 着色 11"/>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2">
    <w:name w:val="浅色网格 - 着色 12"/>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TPTitle">
    <w:name w:val="TTP Title"/>
    <w:basedOn w:val="Normal"/>
    <w:next w:val="TTPAuthors"/>
    <w:uiPriority w:val="99"/>
    <w:qFormat/>
    <w:rsid w:val="00477C39"/>
    <w:pPr>
      <w:widowControl w:val="0"/>
      <w:spacing w:after="120" w:line="240" w:lineRule="auto"/>
      <w:jc w:val="center"/>
    </w:pPr>
    <w:rPr>
      <w:rFonts w:ascii="Arial" w:hAnsi="Arial" w:cs="Arial"/>
      <w:b/>
      <w:bCs/>
      <w:sz w:val="30"/>
      <w:szCs w:val="30"/>
    </w:rPr>
  </w:style>
  <w:style w:type="paragraph" w:customStyle="1" w:styleId="TTPAuthors">
    <w:name w:val="TTP Author(s)"/>
    <w:basedOn w:val="Normal"/>
    <w:next w:val="TTPAddress"/>
    <w:uiPriority w:val="99"/>
    <w:qFormat/>
    <w:rsid w:val="00477C39"/>
    <w:pPr>
      <w:widowControl w:val="0"/>
      <w:spacing w:before="120" w:after="0" w:line="240" w:lineRule="auto"/>
      <w:jc w:val="center"/>
    </w:pPr>
    <w:rPr>
      <w:rFonts w:ascii="Arial" w:hAnsi="Arial" w:cs="Arial"/>
      <w:sz w:val="28"/>
      <w:szCs w:val="28"/>
    </w:rPr>
  </w:style>
  <w:style w:type="paragraph" w:customStyle="1" w:styleId="IndentedQuotes">
    <w:name w:val="Indented Quotes"/>
    <w:link w:val="IndentedQuotesChar"/>
    <w:qFormat/>
    <w:rsid w:val="00720B8B"/>
    <w:pPr>
      <w:spacing w:after="0" w:line="240" w:lineRule="auto"/>
      <w:ind w:left="720" w:right="720"/>
      <w:jc w:val="both"/>
    </w:pPr>
    <w:rPr>
      <w:rFonts w:ascii="Book Antiqua" w:eastAsiaTheme="minorEastAsia" w:hAnsi="Book Antiqua" w:cs="Times New Roman"/>
      <w:i/>
      <w:lang w:val="en-GB"/>
    </w:rPr>
  </w:style>
  <w:style w:type="character" w:customStyle="1" w:styleId="IndentedQuotesChar">
    <w:name w:val="Indented Quotes Char"/>
    <w:basedOn w:val="DefaultParagraphFont"/>
    <w:link w:val="IndentedQuotes"/>
    <w:rsid w:val="00720B8B"/>
    <w:rPr>
      <w:rFonts w:ascii="Book Antiqua" w:eastAsiaTheme="minorEastAsia" w:hAnsi="Book Antiqua" w:cs="Times New Roman"/>
      <w:i/>
      <w:lang w:val="en-GB"/>
    </w:rPr>
  </w:style>
  <w:style w:type="character" w:customStyle="1" w:styleId="FigurecaptionChar1">
    <w:name w:val="Figure caption Char"/>
    <w:basedOn w:val="DefaultParagraphFont"/>
    <w:link w:val="Figurecaption1"/>
    <w:rsid w:val="00720B8B"/>
    <w:rPr>
      <w:rFonts w:ascii="Times New Roman" w:eastAsia="Times New Roman" w:hAnsi="Times New Roman" w:cs="Times New Roman"/>
      <w:sz w:val="24"/>
      <w:szCs w:val="24"/>
      <w:lang w:val="en-GB" w:eastAsia="en-GB"/>
    </w:rPr>
  </w:style>
  <w:style w:type="character" w:customStyle="1" w:styleId="TablecaptionChar0">
    <w:name w:val="Table caption Char"/>
    <w:basedOn w:val="DefaultParagraphFont"/>
    <w:rsid w:val="00720B8B"/>
    <w:rPr>
      <w:rFonts w:ascii="Book Antiqua" w:hAnsi="Book Antiqua"/>
      <w:b/>
      <w:sz w:val="20"/>
      <w:lang w:val="en-US"/>
    </w:rPr>
  </w:style>
  <w:style w:type="paragraph" w:customStyle="1" w:styleId="1fffb">
    <w:name w:val="图1"/>
    <w:basedOn w:val="Normal"/>
    <w:link w:val="1Char0"/>
    <w:autoRedefine/>
    <w:qFormat/>
    <w:rsid w:val="00E62259"/>
    <w:pPr>
      <w:widowControl w:val="0"/>
      <w:spacing w:after="0" w:line="240" w:lineRule="auto"/>
      <w:ind w:left="442" w:hanging="442"/>
      <w:jc w:val="both"/>
    </w:pPr>
    <w:rPr>
      <w:rFonts w:ascii="Calibri" w:hAnsi="Calibri" w:cs="Calibri"/>
      <w:i/>
      <w:iCs/>
      <w:kern w:val="2"/>
      <w:sz w:val="24"/>
      <w:szCs w:val="24"/>
      <w:lang w:val="en-GB" w:eastAsia="ko-KR"/>
    </w:rPr>
  </w:style>
  <w:style w:type="character" w:customStyle="1" w:styleId="1Char0">
    <w:name w:val="图1 Char"/>
    <w:link w:val="1fffb"/>
    <w:qFormat/>
    <w:rsid w:val="00E62259"/>
    <w:rPr>
      <w:rFonts w:ascii="Calibri" w:hAnsi="Calibri" w:cs="Calibri"/>
      <w:i/>
      <w:iCs/>
      <w:kern w:val="2"/>
      <w:sz w:val="24"/>
      <w:szCs w:val="24"/>
      <w:lang w:val="en-GB" w:eastAsia="ko-KR"/>
    </w:rPr>
  </w:style>
  <w:style w:type="paragraph" w:customStyle="1" w:styleId="xxmsonormal">
    <w:name w:val="x_x_msonormal"/>
    <w:basedOn w:val="Normal"/>
    <w:qFormat/>
    <w:rsid w:val="007A1F82"/>
    <w:pPr>
      <w:spacing w:after="0" w:line="240" w:lineRule="auto"/>
    </w:pPr>
    <w:rPr>
      <w:rFonts w:ascii="Calibri" w:eastAsiaTheme="minorHAnsi" w:hAnsi="Calibri" w:cs="Calibri"/>
      <w:lang w:val="en-ZA" w:eastAsia="en-ZA"/>
    </w:rPr>
  </w:style>
  <w:style w:type="character" w:customStyle="1" w:styleId="match">
    <w:name w:val="match"/>
    <w:basedOn w:val="DefaultParagraphFont"/>
    <w:qFormat/>
    <w:rsid w:val="007A1F82"/>
  </w:style>
  <w:style w:type="paragraph" w:customStyle="1" w:styleId="pf0">
    <w:name w:val="pf0"/>
    <w:qFormat/>
    <w:rsid w:val="007A1F8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Title2">
    <w:name w:val="Title2"/>
    <w:basedOn w:val="Normal"/>
    <w:next w:val="Normal"/>
    <w:qFormat/>
    <w:rsid w:val="00913D4C"/>
    <w:pPr>
      <w:spacing w:after="120" w:line="240" w:lineRule="auto"/>
      <w:jc w:val="center"/>
    </w:pPr>
    <w:rPr>
      <w:rFonts w:ascii="Cambria" w:eastAsia="Times New Roman" w:hAnsi="Cambria" w:cs="Times New Roman"/>
      <w:b/>
      <w:caps/>
      <w:sz w:val="44"/>
      <w:szCs w:val="24"/>
      <w:lang w:val="en-MY" w:eastAsia="en-GB"/>
    </w:rPr>
  </w:style>
  <w:style w:type="paragraph" w:customStyle="1" w:styleId="ABSTRACTTITLE0">
    <w:name w:val="ABSTRACT TITLE"/>
    <w:link w:val="ABSTRACTTITLEChar"/>
    <w:qFormat/>
    <w:rsid w:val="00913D4C"/>
    <w:pPr>
      <w:spacing w:after="0" w:line="240" w:lineRule="auto"/>
      <w:jc w:val="center"/>
    </w:pPr>
    <w:rPr>
      <w:rFonts w:ascii="Calibri" w:eastAsia="DengXian" w:hAnsi="Calibri" w:cs="Calibri"/>
      <w:b/>
      <w:color w:val="0D0D0D"/>
      <w:lang w:val="en-GB" w:eastAsia="en-ZA"/>
    </w:rPr>
  </w:style>
  <w:style w:type="character" w:customStyle="1" w:styleId="ABSTRACTTITLEChar">
    <w:name w:val="ABSTRACT TITLE Char"/>
    <w:link w:val="ABSTRACTTITLE0"/>
    <w:rsid w:val="00913D4C"/>
    <w:rPr>
      <w:rFonts w:ascii="Calibri" w:eastAsia="DengXian" w:hAnsi="Calibri" w:cs="Calibri"/>
      <w:b/>
      <w:color w:val="0D0D0D"/>
      <w:lang w:val="en-GB" w:eastAsia="en-ZA"/>
    </w:rPr>
  </w:style>
  <w:style w:type="paragraph" w:customStyle="1" w:styleId="01ref">
    <w:name w:val="01 ref"/>
    <w:basedOn w:val="Normal"/>
    <w:qFormat/>
    <w:rsid w:val="003959DE"/>
    <w:pPr>
      <w:widowControl w:val="0"/>
      <w:suppressAutoHyphens/>
      <w:spacing w:after="0" w:line="360" w:lineRule="auto"/>
      <w:ind w:left="851" w:hanging="851"/>
      <w:jc w:val="both"/>
    </w:pPr>
    <w:rPr>
      <w:rFonts w:ascii="Times New Roman" w:eastAsia="Calibri" w:hAnsi="Times New Roman" w:cs="Calibri"/>
      <w:sz w:val="20"/>
      <w:lang w:eastAsia="ar-SA"/>
    </w:rPr>
  </w:style>
  <w:style w:type="paragraph" w:customStyle="1" w:styleId="SSPWT11articletype">
    <w:name w:val="SSPWT1.1_article_type"/>
    <w:basedOn w:val="SSPWT31text"/>
    <w:next w:val="SSPWT12title"/>
    <w:link w:val="SSPWT11articletype0"/>
    <w:qFormat/>
    <w:rsid w:val="005935D4"/>
    <w:pPr>
      <w:spacing w:before="240" w:line="240" w:lineRule="auto"/>
      <w:ind w:firstLine="0"/>
      <w:jc w:val="left"/>
    </w:pPr>
    <w:rPr>
      <w:i/>
    </w:rPr>
  </w:style>
  <w:style w:type="paragraph" w:customStyle="1" w:styleId="SSPWT12title">
    <w:name w:val="SSPWT1.2_title"/>
    <w:next w:val="SSPWT13authornames"/>
    <w:link w:val="SSPWT12title0"/>
    <w:qFormat/>
    <w:rsid w:val="005935D4"/>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SSPWT13authornames">
    <w:name w:val="SSPWT_1.3_authornames"/>
    <w:basedOn w:val="SSPWT31text"/>
    <w:next w:val="SSPWT14history"/>
    <w:link w:val="SSPWT13authornames0"/>
    <w:rsid w:val="005935D4"/>
    <w:pPr>
      <w:spacing w:after="120"/>
      <w:ind w:firstLine="0"/>
      <w:jc w:val="left"/>
    </w:pPr>
    <w:rPr>
      <w:b/>
      <w:snapToGrid/>
    </w:rPr>
  </w:style>
  <w:style w:type="paragraph" w:customStyle="1" w:styleId="SSPWT14history">
    <w:name w:val="SSPWT_1.4_history"/>
    <w:basedOn w:val="Acknowledgments"/>
    <w:next w:val="Normal"/>
    <w:link w:val="SSPWT14history0"/>
    <w:rsid w:val="005935D4"/>
    <w:pPr>
      <w:ind w:left="113"/>
      <w:jc w:val="left"/>
    </w:pPr>
    <w:rPr>
      <w:snapToGrid/>
    </w:rPr>
  </w:style>
  <w:style w:type="paragraph" w:customStyle="1" w:styleId="SSPWT16affiliation">
    <w:name w:val="SSPWT_1.6_affiliation"/>
    <w:basedOn w:val="Acknowledgments"/>
    <w:link w:val="SSPWT16affiliation0"/>
    <w:rsid w:val="005935D4"/>
    <w:pPr>
      <w:spacing w:before="0"/>
      <w:ind w:left="311" w:hanging="198"/>
      <w:jc w:val="left"/>
    </w:pPr>
    <w:rPr>
      <w:snapToGrid/>
      <w:szCs w:val="18"/>
    </w:rPr>
  </w:style>
  <w:style w:type="paragraph" w:customStyle="1" w:styleId="SSPWT17abstract">
    <w:name w:val="SSPWT_1.7_abstract"/>
    <w:basedOn w:val="SSPWT31text"/>
    <w:next w:val="SSPWT18keywords"/>
    <w:link w:val="SSPWT17abstract0"/>
    <w:qFormat/>
    <w:rsid w:val="005935D4"/>
    <w:pPr>
      <w:spacing w:before="240"/>
      <w:ind w:left="113" w:firstLine="0"/>
    </w:pPr>
    <w:rPr>
      <w:snapToGrid/>
    </w:rPr>
  </w:style>
  <w:style w:type="paragraph" w:customStyle="1" w:styleId="SSPWT18keywords">
    <w:name w:val="SSPWT_1.8_keywords"/>
    <w:basedOn w:val="SSPWT31text"/>
    <w:next w:val="Normal"/>
    <w:qFormat/>
    <w:rsid w:val="005935D4"/>
    <w:pPr>
      <w:spacing w:before="240"/>
      <w:ind w:left="113" w:firstLine="0"/>
    </w:pPr>
  </w:style>
  <w:style w:type="paragraph" w:customStyle="1" w:styleId="SSPWT19line">
    <w:name w:val="SSPWT_1.9_line"/>
    <w:basedOn w:val="SSPWT31text"/>
    <w:link w:val="SSPWT19line0"/>
    <w:qFormat/>
    <w:rsid w:val="005935D4"/>
    <w:pPr>
      <w:pBdr>
        <w:bottom w:val="single" w:sz="6" w:space="1" w:color="auto"/>
      </w:pBdr>
      <w:ind w:firstLine="0"/>
    </w:pPr>
    <w:rPr>
      <w:snapToGrid/>
      <w:szCs w:val="24"/>
    </w:rPr>
  </w:style>
  <w:style w:type="paragraph" w:customStyle="1" w:styleId="SSPWTheaderjournallogo">
    <w:name w:val="SSPWT_header_journal_logo"/>
    <w:qFormat/>
    <w:rsid w:val="005935D4"/>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SSPWT32textnoindent">
    <w:name w:val="SSPWT_3.2_text_no_indent"/>
    <w:basedOn w:val="SSPWT31text"/>
    <w:qFormat/>
    <w:rsid w:val="005935D4"/>
    <w:pPr>
      <w:ind w:firstLine="0"/>
    </w:pPr>
  </w:style>
  <w:style w:type="paragraph" w:customStyle="1" w:styleId="SSPWT33textspaceafter">
    <w:name w:val="SSPWT_3.3_text_space_after"/>
    <w:basedOn w:val="SSPWT31text"/>
    <w:qFormat/>
    <w:rsid w:val="005935D4"/>
    <w:pPr>
      <w:spacing w:after="240"/>
    </w:pPr>
  </w:style>
  <w:style w:type="paragraph" w:customStyle="1" w:styleId="SSPWT35textbeforelist">
    <w:name w:val="SSPWT_3.5_text_before_list"/>
    <w:basedOn w:val="SSPWT31text"/>
    <w:qFormat/>
    <w:rsid w:val="005935D4"/>
    <w:pPr>
      <w:spacing w:after="120"/>
    </w:pPr>
  </w:style>
  <w:style w:type="paragraph" w:customStyle="1" w:styleId="SSPWT36textafterlist">
    <w:name w:val="SSPWT_3.6_text_after_list"/>
    <w:basedOn w:val="SSPWT31text"/>
    <w:qFormat/>
    <w:rsid w:val="005935D4"/>
    <w:pPr>
      <w:spacing w:before="120"/>
    </w:pPr>
  </w:style>
  <w:style w:type="paragraph" w:customStyle="1" w:styleId="SSPWT37itemize">
    <w:name w:val="SSPWT_3.7_itemize"/>
    <w:basedOn w:val="SSPWT31text"/>
    <w:qFormat/>
    <w:rsid w:val="005935D4"/>
    <w:pPr>
      <w:tabs>
        <w:tab w:val="left" w:pos="643"/>
      </w:tabs>
      <w:ind w:left="425" w:hanging="425"/>
    </w:pPr>
  </w:style>
  <w:style w:type="paragraph" w:customStyle="1" w:styleId="SSPWT38bullet">
    <w:name w:val="SSPWT_3.8_bullet"/>
    <w:basedOn w:val="SSPWT31text"/>
    <w:link w:val="SSPWT38bullet0"/>
    <w:qFormat/>
    <w:rsid w:val="005935D4"/>
    <w:pPr>
      <w:ind w:left="425" w:hanging="425"/>
    </w:pPr>
  </w:style>
  <w:style w:type="paragraph" w:customStyle="1" w:styleId="EquationNumber">
    <w:name w:val="Equation Number"/>
    <w:basedOn w:val="Text0"/>
    <w:qFormat/>
    <w:rsid w:val="005935D4"/>
    <w:pPr>
      <w:snapToGrid w:val="0"/>
      <w:spacing w:before="120" w:after="120" w:line="260" w:lineRule="atLeast"/>
      <w:jc w:val="right"/>
    </w:pPr>
    <w:rPr>
      <w:rFonts w:ascii="Times New Roman" w:hAnsi="Times New Roman"/>
      <w:snapToGrid w:val="0"/>
      <w:color w:val="000000"/>
      <w:sz w:val="24"/>
      <w:szCs w:val="22"/>
      <w:lang w:eastAsia="de-DE" w:bidi="en-US"/>
    </w:rPr>
  </w:style>
  <w:style w:type="paragraph" w:customStyle="1" w:styleId="Acknowledgments">
    <w:name w:val="Acknowledgments"/>
    <w:link w:val="Acknowledgments0"/>
    <w:qFormat/>
    <w:rsid w:val="005935D4"/>
    <w:pPr>
      <w:adjustRightInd w:val="0"/>
      <w:snapToGrid w:val="0"/>
      <w:spacing w:before="360" w:after="240" w:line="300" w:lineRule="auto"/>
      <w:jc w:val="both"/>
    </w:pPr>
    <w:rPr>
      <w:rFonts w:ascii="Times New Roman" w:eastAsia="Times New Roman" w:hAnsi="Times New Roman" w:cs="Times New Roman"/>
      <w:snapToGrid w:val="0"/>
      <w:color w:val="000000"/>
      <w:lang w:eastAsia="de-DE" w:bidi="en-US"/>
    </w:rPr>
  </w:style>
  <w:style w:type="paragraph" w:customStyle="1" w:styleId="SSPWT41tablecaption">
    <w:name w:val="SSPWT_4.1_table_caption"/>
    <w:basedOn w:val="Acknowledgments"/>
    <w:link w:val="SSPWT41tablecaption0"/>
    <w:qFormat/>
    <w:rsid w:val="005935D4"/>
    <w:pPr>
      <w:spacing w:before="240" w:after="120" w:line="260" w:lineRule="atLeast"/>
      <w:ind w:left="425" w:right="425"/>
    </w:pPr>
    <w:rPr>
      <w:snapToGrid/>
    </w:rPr>
  </w:style>
  <w:style w:type="paragraph" w:customStyle="1" w:styleId="TableBody">
    <w:name w:val="Table Body"/>
    <w:qFormat/>
    <w:rsid w:val="005935D4"/>
    <w:pPr>
      <w:adjustRightInd w:val="0"/>
      <w:snapToGrid w:val="0"/>
      <w:spacing w:after="0" w:line="240" w:lineRule="auto"/>
      <w:jc w:val="center"/>
    </w:pPr>
    <w:rPr>
      <w:rFonts w:ascii="Times New Roman" w:eastAsia="Times New Roman" w:hAnsi="Times New Roman" w:cs="Times New Roman"/>
      <w:snapToGrid w:val="0"/>
      <w:color w:val="000000"/>
      <w:szCs w:val="20"/>
      <w:lang w:eastAsia="de-DE" w:bidi="en-US"/>
    </w:rPr>
  </w:style>
  <w:style w:type="paragraph" w:customStyle="1" w:styleId="TableFooter">
    <w:name w:val="Table_Footer"/>
    <w:next w:val="Text0"/>
    <w:qFormat/>
    <w:rsid w:val="005935D4"/>
    <w:pPr>
      <w:spacing w:after="240" w:line="240" w:lineRule="auto"/>
      <w:jc w:val="center"/>
    </w:pPr>
    <w:rPr>
      <w:rFonts w:ascii="Times New Roman" w:eastAsia="Times New Roman" w:hAnsi="Times New Roman" w:cs="Times New Roman"/>
      <w:color w:val="000000"/>
      <w:sz w:val="20"/>
      <w:lang w:eastAsia="de-DE" w:bidi="en-US"/>
    </w:rPr>
  </w:style>
  <w:style w:type="paragraph" w:customStyle="1" w:styleId="SSPWT51figurecaption">
    <w:name w:val="SSPWT_5.1_figure_caption"/>
    <w:basedOn w:val="Acknowledgments"/>
    <w:link w:val="SSPWT51figurecaption0"/>
    <w:qFormat/>
    <w:rsid w:val="005935D4"/>
    <w:pPr>
      <w:spacing w:line="260" w:lineRule="atLeast"/>
      <w:ind w:left="425" w:right="425"/>
    </w:pPr>
    <w:rPr>
      <w:snapToGrid/>
    </w:rPr>
  </w:style>
  <w:style w:type="paragraph" w:customStyle="1" w:styleId="SSPWT52figure">
    <w:name w:val="SSPWT_5.2_figure"/>
    <w:link w:val="SSPWT52figure0"/>
    <w:qFormat/>
    <w:rsid w:val="005935D4"/>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SSPWT61Supplementary">
    <w:name w:val="SSPWT_6.1_Supplementary"/>
    <w:basedOn w:val="Acknowledgments"/>
    <w:qFormat/>
    <w:rsid w:val="005935D4"/>
    <w:pPr>
      <w:spacing w:before="240"/>
    </w:pPr>
    <w:rPr>
      <w:lang w:eastAsia="en-US"/>
    </w:rPr>
  </w:style>
  <w:style w:type="paragraph" w:customStyle="1" w:styleId="SSPWT63AuthorContributions">
    <w:name w:val="SSPWT_6.3_AuthorContributions"/>
    <w:basedOn w:val="Acknowledgments"/>
    <w:qFormat/>
    <w:rsid w:val="005935D4"/>
    <w:rPr>
      <w:rFonts w:eastAsia="SimSun"/>
      <w:color w:val="auto"/>
      <w:lang w:eastAsia="en-US"/>
    </w:rPr>
  </w:style>
  <w:style w:type="paragraph" w:customStyle="1" w:styleId="SSPWT64CoI">
    <w:name w:val="SSPWT_6.4_CoI"/>
    <w:basedOn w:val="Acknowledgments"/>
    <w:qFormat/>
    <w:rsid w:val="005935D4"/>
  </w:style>
  <w:style w:type="paragraph" w:customStyle="1" w:styleId="SSPWT31text">
    <w:name w:val="SSPWT_3.1_text"/>
    <w:link w:val="SSPWT31text0"/>
    <w:qFormat/>
    <w:rsid w:val="005935D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SSPWT23heading3">
    <w:name w:val="SSPWT_2.3_heading3"/>
    <w:basedOn w:val="SSPWT31text"/>
    <w:link w:val="SSPWT23heading30"/>
    <w:qFormat/>
    <w:rsid w:val="005935D4"/>
    <w:pPr>
      <w:spacing w:before="240" w:after="120"/>
      <w:ind w:firstLine="0"/>
      <w:jc w:val="left"/>
      <w:outlineLvl w:val="2"/>
    </w:pPr>
  </w:style>
  <w:style w:type="paragraph" w:customStyle="1" w:styleId="SSPWT21heading1">
    <w:name w:val="SSPWT_2.1_heading1"/>
    <w:basedOn w:val="SSPWT23heading3"/>
    <w:link w:val="SSPWT21heading10"/>
    <w:qFormat/>
    <w:rsid w:val="005935D4"/>
    <w:pPr>
      <w:outlineLvl w:val="0"/>
    </w:pPr>
    <w:rPr>
      <w:b/>
    </w:rPr>
  </w:style>
  <w:style w:type="paragraph" w:customStyle="1" w:styleId="SSPWT22heading2">
    <w:name w:val="SSPWT_2.2_heading2"/>
    <w:basedOn w:val="Normal"/>
    <w:qFormat/>
    <w:rsid w:val="005935D4"/>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SSPWTAbstract">
    <w:name w:val="SSPWT_Abstract"/>
    <w:basedOn w:val="Normal"/>
    <w:next w:val="Normal"/>
    <w:rsid w:val="005935D4"/>
    <w:pPr>
      <w:spacing w:before="360" w:after="360" w:line="480" w:lineRule="auto"/>
      <w:jc w:val="both"/>
    </w:pPr>
    <w:rPr>
      <w:rFonts w:ascii="Times" w:hAnsi="Times" w:cs="Times New Roman"/>
      <w:sz w:val="24"/>
      <w:szCs w:val="20"/>
    </w:rPr>
  </w:style>
  <w:style w:type="paragraph" w:customStyle="1" w:styleId="PaperType">
    <w:name w:val="Paper Type"/>
    <w:basedOn w:val="SSPWT11articletype"/>
    <w:link w:val="PaperType0"/>
    <w:qFormat/>
    <w:rsid w:val="005935D4"/>
    <w:rPr>
      <w:rFonts w:ascii="Times New Roman" w:hAnsi="Times New Roman"/>
    </w:rPr>
  </w:style>
  <w:style w:type="character" w:customStyle="1" w:styleId="SSPWT31text0">
    <w:name w:val="SSPWT_3.1_text 字符"/>
    <w:link w:val="SSPWT31text"/>
    <w:rsid w:val="005935D4"/>
    <w:rPr>
      <w:rFonts w:ascii="Palatino Linotype" w:eastAsia="Times New Roman" w:hAnsi="Palatino Linotype" w:cs="Times New Roman"/>
      <w:snapToGrid w:val="0"/>
      <w:color w:val="000000"/>
      <w:sz w:val="20"/>
      <w:lang w:eastAsia="de-DE" w:bidi="en-US"/>
    </w:rPr>
  </w:style>
  <w:style w:type="character" w:customStyle="1" w:styleId="SSPWT11articletype0">
    <w:name w:val="SSPWT1.1_article_type 字符"/>
    <w:link w:val="SSPWT11articletype"/>
    <w:rsid w:val="005935D4"/>
    <w:rPr>
      <w:rFonts w:ascii="Palatino Linotype" w:eastAsia="Times New Roman" w:hAnsi="Palatino Linotype" w:cs="Times New Roman"/>
      <w:i/>
      <w:snapToGrid w:val="0"/>
      <w:color w:val="000000"/>
      <w:sz w:val="20"/>
      <w:lang w:eastAsia="de-DE" w:bidi="en-US"/>
    </w:rPr>
  </w:style>
  <w:style w:type="character" w:customStyle="1" w:styleId="PaperType0">
    <w:name w:val="Paper Type 字符"/>
    <w:link w:val="PaperType"/>
    <w:rsid w:val="005935D4"/>
    <w:rPr>
      <w:rFonts w:ascii="Times New Roman" w:eastAsia="Times New Roman" w:hAnsi="Times New Roman" w:cs="Times New Roman"/>
      <w:i/>
      <w:snapToGrid w:val="0"/>
      <w:color w:val="000000"/>
      <w:sz w:val="20"/>
      <w:lang w:eastAsia="de-DE" w:bidi="en-US"/>
    </w:rPr>
  </w:style>
  <w:style w:type="paragraph" w:customStyle="1" w:styleId="AuthorNames2">
    <w:name w:val="AuthorNames"/>
    <w:link w:val="AuthorNames3"/>
    <w:qFormat/>
    <w:rsid w:val="005935D4"/>
    <w:pPr>
      <w:spacing w:after="0" w:line="240" w:lineRule="auto"/>
      <w:jc w:val="center"/>
    </w:pPr>
    <w:rPr>
      <w:rFonts w:ascii="Times New Roman" w:eastAsia="Times New Roman" w:hAnsi="Times New Roman" w:cs="Times New Roman"/>
      <w:b/>
      <w:color w:val="000000"/>
      <w:lang w:eastAsia="de-DE" w:bidi="en-US"/>
    </w:rPr>
  </w:style>
  <w:style w:type="character" w:customStyle="1" w:styleId="SSPWT12title0">
    <w:name w:val="SSPWT1.2_title 字符"/>
    <w:link w:val="SSPWT12title"/>
    <w:rsid w:val="005935D4"/>
    <w:rPr>
      <w:rFonts w:ascii="Palatino Linotype" w:eastAsia="Times New Roman" w:hAnsi="Palatino Linotype" w:cs="Times New Roman"/>
      <w:b/>
      <w:snapToGrid w:val="0"/>
      <w:color w:val="000000"/>
      <w:sz w:val="36"/>
      <w:szCs w:val="20"/>
      <w:lang w:eastAsia="de-DE" w:bidi="en-US"/>
    </w:rPr>
  </w:style>
  <w:style w:type="character" w:customStyle="1" w:styleId="Title0">
    <w:name w:val="Title 字符"/>
    <w:link w:val="1ffc"/>
    <w:rsid w:val="005935D4"/>
    <w:rPr>
      <w:rFonts w:ascii="DengXian Light" w:eastAsia="DengXian Light" w:hAnsi="DengXian Light" w:cs="Times New Roman"/>
      <w:spacing w:val="-10"/>
      <w:kern w:val="28"/>
      <w:sz w:val="56"/>
      <w:szCs w:val="56"/>
      <w:lang w:val="en-MY" w:eastAsia="zh-CN"/>
      <w14:ligatures w14:val="standardContextual"/>
    </w:rPr>
  </w:style>
  <w:style w:type="character" w:customStyle="1" w:styleId="SSPWT13authornames0">
    <w:name w:val="SSPWT_1.3_authornames 字符"/>
    <w:link w:val="SSPWT13authornames"/>
    <w:rsid w:val="005935D4"/>
    <w:rPr>
      <w:rFonts w:ascii="Palatino Linotype" w:eastAsia="Times New Roman" w:hAnsi="Palatino Linotype" w:cs="Times New Roman"/>
      <w:b/>
      <w:color w:val="000000"/>
      <w:sz w:val="20"/>
      <w:lang w:eastAsia="de-DE" w:bidi="en-US"/>
    </w:rPr>
  </w:style>
  <w:style w:type="character" w:customStyle="1" w:styleId="AuthorNames3">
    <w:name w:val="AuthorNames 字符"/>
    <w:link w:val="AuthorNames2"/>
    <w:rsid w:val="005935D4"/>
    <w:rPr>
      <w:rFonts w:ascii="Times New Roman" w:eastAsia="Times New Roman" w:hAnsi="Times New Roman" w:cs="Times New Roman"/>
      <w:b/>
      <w:color w:val="000000"/>
      <w:lang w:eastAsia="de-DE" w:bidi="en-US"/>
    </w:rPr>
  </w:style>
  <w:style w:type="paragraph" w:customStyle="1" w:styleId="Correspondence">
    <w:name w:val="Correspondence"/>
    <w:basedOn w:val="SSPWT14history"/>
    <w:link w:val="Correspondence0"/>
    <w:qFormat/>
    <w:rsid w:val="005935D4"/>
    <w:pPr>
      <w:spacing w:before="120" w:after="120" w:line="240" w:lineRule="auto"/>
      <w:ind w:left="0"/>
      <w:jc w:val="center"/>
    </w:pPr>
  </w:style>
  <w:style w:type="character" w:customStyle="1" w:styleId="Acknowledgments0">
    <w:name w:val="Acknowledgments 字符"/>
    <w:link w:val="Acknowledgments"/>
    <w:rsid w:val="005935D4"/>
    <w:rPr>
      <w:rFonts w:ascii="Times New Roman" w:eastAsia="Times New Roman" w:hAnsi="Times New Roman" w:cs="Times New Roman"/>
      <w:snapToGrid w:val="0"/>
      <w:color w:val="000000"/>
      <w:lang w:eastAsia="de-DE" w:bidi="en-US"/>
    </w:rPr>
  </w:style>
  <w:style w:type="character" w:customStyle="1" w:styleId="SSPWT16affiliation0">
    <w:name w:val="SSPWT_1.6_affiliation 字符"/>
    <w:link w:val="SSPWT16affiliation"/>
    <w:rsid w:val="005935D4"/>
    <w:rPr>
      <w:rFonts w:ascii="Times New Roman" w:eastAsia="Times New Roman" w:hAnsi="Times New Roman" w:cs="Times New Roman"/>
      <w:color w:val="000000"/>
      <w:szCs w:val="18"/>
      <w:lang w:eastAsia="de-DE" w:bidi="en-US"/>
    </w:rPr>
  </w:style>
  <w:style w:type="character" w:customStyle="1" w:styleId="Affiliations">
    <w:name w:val="Affiliations 字符"/>
    <w:rsid w:val="005935D4"/>
    <w:rPr>
      <w:rFonts w:ascii="Times New Roman" w:eastAsia="Times New Roman" w:hAnsi="Times New Roman"/>
      <w:color w:val="000000"/>
      <w:sz w:val="22"/>
      <w:szCs w:val="18"/>
      <w:lang w:eastAsia="de-DE" w:bidi="en-US"/>
    </w:rPr>
  </w:style>
  <w:style w:type="character" w:customStyle="1" w:styleId="SSPWT14history0">
    <w:name w:val="SSPWT_1.4_history 字符"/>
    <w:link w:val="SSPWT14history"/>
    <w:rsid w:val="005935D4"/>
    <w:rPr>
      <w:rFonts w:ascii="Times New Roman" w:eastAsia="Times New Roman" w:hAnsi="Times New Roman" w:cs="Times New Roman"/>
      <w:color w:val="000000"/>
      <w:lang w:eastAsia="de-DE" w:bidi="en-US"/>
    </w:rPr>
  </w:style>
  <w:style w:type="character" w:customStyle="1" w:styleId="Correspondence0">
    <w:name w:val="Correspondence 字符"/>
    <w:link w:val="Correspondence"/>
    <w:rsid w:val="005935D4"/>
    <w:rPr>
      <w:rFonts w:ascii="Times New Roman" w:eastAsia="Times New Roman" w:hAnsi="Times New Roman" w:cs="Times New Roman"/>
      <w:color w:val="000000"/>
      <w:lang w:eastAsia="de-DE" w:bidi="en-US"/>
    </w:rPr>
  </w:style>
  <w:style w:type="paragraph" w:customStyle="1" w:styleId="SeparationLine">
    <w:name w:val="Separation Line"/>
    <w:link w:val="SeparationLine0"/>
    <w:qFormat/>
    <w:rsid w:val="005935D4"/>
    <w:pPr>
      <w:pBdr>
        <w:bottom w:val="single" w:sz="6" w:space="1" w:color="auto"/>
      </w:pBdr>
      <w:adjustRightInd w:val="0"/>
      <w:snapToGrid w:val="0"/>
      <w:spacing w:after="0" w:line="260" w:lineRule="atLeast"/>
      <w:jc w:val="both"/>
    </w:pPr>
    <w:rPr>
      <w:rFonts w:ascii="Times New Roman" w:eastAsia="Times New Roman" w:hAnsi="Times New Roman" w:cs="Times New Roman"/>
      <w:color w:val="000000"/>
      <w:sz w:val="20"/>
      <w:szCs w:val="24"/>
      <w:lang w:eastAsia="de-DE" w:bidi="en-US"/>
    </w:rPr>
  </w:style>
  <w:style w:type="character" w:customStyle="1" w:styleId="SSPWT17abstract0">
    <w:name w:val="SSPWT_1.7_abstract 字符"/>
    <w:link w:val="SSPWT17abstract"/>
    <w:rsid w:val="005935D4"/>
    <w:rPr>
      <w:rFonts w:ascii="Palatino Linotype" w:eastAsia="Times New Roman" w:hAnsi="Palatino Linotype" w:cs="Times New Roman"/>
      <w:color w:val="000000"/>
      <w:sz w:val="20"/>
      <w:lang w:eastAsia="de-DE" w:bidi="en-US"/>
    </w:rPr>
  </w:style>
  <w:style w:type="character" w:customStyle="1" w:styleId="Abstract1">
    <w:name w:val="Abstract 字符"/>
    <w:rsid w:val="005935D4"/>
    <w:rPr>
      <w:rFonts w:ascii="Times New Roman" w:eastAsia="Times New Roman" w:hAnsi="Times New Roman"/>
      <w:sz w:val="24"/>
      <w:szCs w:val="22"/>
      <w:lang w:eastAsia="de-DE" w:bidi="en-US"/>
    </w:rPr>
  </w:style>
  <w:style w:type="paragraph" w:customStyle="1" w:styleId="Heading14">
    <w:name w:val="Heading1"/>
    <w:link w:val="Heading15"/>
    <w:qFormat/>
    <w:rsid w:val="005935D4"/>
    <w:pPr>
      <w:adjustRightInd w:val="0"/>
      <w:snapToGrid w:val="0"/>
      <w:spacing w:before="360" w:after="240" w:line="240" w:lineRule="auto"/>
      <w:outlineLvl w:val="0"/>
    </w:pPr>
    <w:rPr>
      <w:rFonts w:ascii="Times New Roman" w:eastAsia="Times New Roman" w:hAnsi="Times New Roman" w:cs="Times New Roman"/>
      <w:b/>
      <w:snapToGrid w:val="0"/>
      <w:color w:val="000000"/>
      <w:sz w:val="24"/>
      <w:lang w:eastAsia="de-DE" w:bidi="en-US"/>
    </w:rPr>
  </w:style>
  <w:style w:type="character" w:customStyle="1" w:styleId="SSPWT19line0">
    <w:name w:val="SSPWT_1.9_line 字符"/>
    <w:link w:val="SSPWT19line"/>
    <w:rsid w:val="005935D4"/>
    <w:rPr>
      <w:rFonts w:ascii="Palatino Linotype" w:eastAsia="Times New Roman" w:hAnsi="Palatino Linotype" w:cs="Times New Roman"/>
      <w:color w:val="000000"/>
      <w:sz w:val="20"/>
      <w:szCs w:val="24"/>
      <w:lang w:eastAsia="de-DE" w:bidi="en-US"/>
    </w:rPr>
  </w:style>
  <w:style w:type="character" w:customStyle="1" w:styleId="SeparationLine0">
    <w:name w:val="Separation Line 字符"/>
    <w:link w:val="SeparationLine"/>
    <w:rsid w:val="005935D4"/>
    <w:rPr>
      <w:rFonts w:ascii="Times New Roman" w:eastAsia="Times New Roman" w:hAnsi="Times New Roman" w:cs="Times New Roman"/>
      <w:color w:val="000000"/>
      <w:sz w:val="20"/>
      <w:szCs w:val="24"/>
      <w:lang w:eastAsia="de-DE" w:bidi="en-US"/>
    </w:rPr>
  </w:style>
  <w:style w:type="character" w:customStyle="1" w:styleId="SSPWT23heading30">
    <w:name w:val="SSPWT_2.3_heading3 字符"/>
    <w:link w:val="SSPWT23heading3"/>
    <w:rsid w:val="005935D4"/>
    <w:rPr>
      <w:rFonts w:ascii="Palatino Linotype" w:eastAsia="Times New Roman" w:hAnsi="Palatino Linotype" w:cs="Times New Roman"/>
      <w:snapToGrid w:val="0"/>
      <w:color w:val="000000"/>
      <w:sz w:val="20"/>
      <w:lang w:eastAsia="de-DE" w:bidi="en-US"/>
    </w:rPr>
  </w:style>
  <w:style w:type="character" w:customStyle="1" w:styleId="SSPWT21heading10">
    <w:name w:val="SSPWT_2.1_heading1 字符"/>
    <w:link w:val="SSPWT21heading1"/>
    <w:rsid w:val="005935D4"/>
    <w:rPr>
      <w:rFonts w:ascii="Palatino Linotype" w:eastAsia="Times New Roman" w:hAnsi="Palatino Linotype" w:cs="Times New Roman"/>
      <w:b/>
      <w:snapToGrid w:val="0"/>
      <w:color w:val="000000"/>
      <w:sz w:val="20"/>
      <w:lang w:eastAsia="de-DE" w:bidi="en-US"/>
    </w:rPr>
  </w:style>
  <w:style w:type="character" w:customStyle="1" w:styleId="Heading15">
    <w:name w:val="Heading1 字符"/>
    <w:link w:val="Heading14"/>
    <w:rsid w:val="005935D4"/>
    <w:rPr>
      <w:rFonts w:ascii="Times New Roman" w:eastAsia="Times New Roman" w:hAnsi="Times New Roman" w:cs="Times New Roman"/>
      <w:b/>
      <w:snapToGrid w:val="0"/>
      <w:color w:val="000000"/>
      <w:sz w:val="24"/>
      <w:lang w:eastAsia="de-DE" w:bidi="en-US"/>
    </w:rPr>
  </w:style>
  <w:style w:type="paragraph" w:customStyle="1" w:styleId="Heading24">
    <w:name w:val="Heading2"/>
    <w:link w:val="Heading25"/>
    <w:qFormat/>
    <w:rsid w:val="005935D4"/>
    <w:pPr>
      <w:spacing w:before="240" w:after="240" w:line="240" w:lineRule="auto"/>
    </w:pPr>
    <w:rPr>
      <w:rFonts w:ascii="Times New Roman" w:eastAsia="Times New Roman" w:hAnsi="Times New Roman" w:cs="Times New Roman"/>
      <w:i/>
      <w:noProof/>
      <w:snapToGrid w:val="0"/>
      <w:color w:val="000000"/>
      <w:sz w:val="24"/>
      <w:lang w:eastAsia="de-DE" w:bidi="en-US"/>
    </w:rPr>
  </w:style>
  <w:style w:type="character" w:customStyle="1" w:styleId="Text2">
    <w:name w:val="Text 字符"/>
    <w:rsid w:val="005935D4"/>
    <w:rPr>
      <w:rFonts w:ascii="Times New Roman" w:eastAsia="Times New Roman" w:hAnsi="Times New Roman"/>
      <w:snapToGrid w:val="0"/>
      <w:color w:val="000000"/>
      <w:sz w:val="24"/>
      <w:szCs w:val="22"/>
      <w:lang w:eastAsia="de-DE" w:bidi="en-US"/>
    </w:rPr>
  </w:style>
  <w:style w:type="paragraph" w:customStyle="1" w:styleId="Heading34">
    <w:name w:val="Heading3"/>
    <w:link w:val="Heading35"/>
    <w:qFormat/>
    <w:rsid w:val="005935D4"/>
    <w:pPr>
      <w:spacing w:before="120" w:after="120" w:line="240" w:lineRule="auto"/>
    </w:pPr>
    <w:rPr>
      <w:rFonts w:ascii="Times New Roman" w:eastAsia="Times New Roman" w:hAnsi="Times New Roman" w:cs="Times New Roman"/>
      <w:snapToGrid w:val="0"/>
      <w:color w:val="000000"/>
      <w:sz w:val="24"/>
      <w:lang w:eastAsia="de-DE" w:bidi="en-US"/>
    </w:rPr>
  </w:style>
  <w:style w:type="character" w:customStyle="1" w:styleId="Heading25">
    <w:name w:val="Heading2 字符"/>
    <w:link w:val="Heading24"/>
    <w:rsid w:val="005935D4"/>
    <w:rPr>
      <w:rFonts w:ascii="Times New Roman" w:eastAsia="Times New Roman" w:hAnsi="Times New Roman" w:cs="Times New Roman"/>
      <w:i/>
      <w:noProof/>
      <w:snapToGrid w:val="0"/>
      <w:color w:val="000000"/>
      <w:sz w:val="24"/>
      <w:lang w:eastAsia="de-DE" w:bidi="en-US"/>
    </w:rPr>
  </w:style>
  <w:style w:type="paragraph" w:customStyle="1" w:styleId="Bullet">
    <w:name w:val="Bullet"/>
    <w:link w:val="Bullet0"/>
    <w:rsid w:val="005935D4"/>
    <w:pPr>
      <w:spacing w:after="0" w:line="240" w:lineRule="auto"/>
    </w:pPr>
    <w:rPr>
      <w:rFonts w:ascii="Times New Roman" w:eastAsia="Times New Roman" w:hAnsi="Times New Roman" w:cs="Times New Roman"/>
      <w:snapToGrid w:val="0"/>
      <w:color w:val="000000"/>
      <w:sz w:val="24"/>
      <w:lang w:eastAsia="de-DE" w:bidi="en-US"/>
    </w:rPr>
  </w:style>
  <w:style w:type="character" w:customStyle="1" w:styleId="Heading35">
    <w:name w:val="Heading3 字符"/>
    <w:link w:val="Heading34"/>
    <w:rsid w:val="005935D4"/>
    <w:rPr>
      <w:rFonts w:ascii="Times New Roman" w:eastAsia="Times New Roman" w:hAnsi="Times New Roman" w:cs="Times New Roman"/>
      <w:snapToGrid w:val="0"/>
      <w:color w:val="000000"/>
      <w:sz w:val="24"/>
      <w:lang w:eastAsia="de-DE" w:bidi="en-US"/>
    </w:rPr>
  </w:style>
  <w:style w:type="paragraph" w:customStyle="1" w:styleId="Tes">
    <w:name w:val="Tes"/>
    <w:basedOn w:val="SSPWT33textspaceafter"/>
    <w:qFormat/>
    <w:rsid w:val="005935D4"/>
    <w:rPr>
      <w:rFonts w:ascii="Times New Roman" w:hAnsi="Times New Roman"/>
    </w:rPr>
  </w:style>
  <w:style w:type="character" w:customStyle="1" w:styleId="SSPWT38bullet0">
    <w:name w:val="SSPWT_3.8_bullet 字符"/>
    <w:link w:val="SSPWT38bullet"/>
    <w:rsid w:val="005935D4"/>
    <w:rPr>
      <w:rFonts w:ascii="Palatino Linotype" w:eastAsia="Times New Roman" w:hAnsi="Palatino Linotype" w:cs="Times New Roman"/>
      <w:snapToGrid w:val="0"/>
      <w:color w:val="000000"/>
      <w:sz w:val="20"/>
      <w:lang w:eastAsia="de-DE" w:bidi="en-US"/>
    </w:rPr>
  </w:style>
  <w:style w:type="character" w:customStyle="1" w:styleId="Bullet0">
    <w:name w:val="Bullet 字符"/>
    <w:link w:val="Bullet"/>
    <w:rsid w:val="005935D4"/>
    <w:rPr>
      <w:rFonts w:ascii="Times New Roman" w:eastAsia="Times New Roman" w:hAnsi="Times New Roman" w:cs="Times New Roman"/>
      <w:snapToGrid w:val="0"/>
      <w:color w:val="000000"/>
      <w:sz w:val="24"/>
      <w:lang w:eastAsia="de-DE" w:bidi="en-US"/>
    </w:rPr>
  </w:style>
  <w:style w:type="character" w:customStyle="1" w:styleId="SSPWT51figurecaption0">
    <w:name w:val="SSPWT_5.1_figure_caption 字符"/>
    <w:link w:val="SSPWT51figurecaption"/>
    <w:rsid w:val="005935D4"/>
    <w:rPr>
      <w:rFonts w:ascii="Times New Roman" w:eastAsia="Times New Roman" w:hAnsi="Times New Roman" w:cs="Times New Roman"/>
      <w:color w:val="000000"/>
      <w:lang w:eastAsia="de-DE" w:bidi="en-US"/>
    </w:rPr>
  </w:style>
  <w:style w:type="character" w:customStyle="1" w:styleId="FigureCaption5">
    <w:name w:val="Figure Caption 字符"/>
    <w:rsid w:val="005935D4"/>
    <w:rPr>
      <w:sz w:val="16"/>
      <w:szCs w:val="16"/>
    </w:rPr>
  </w:style>
  <w:style w:type="character" w:customStyle="1" w:styleId="SSPWT52figure0">
    <w:name w:val="SSPWT_5.2_figure 字符"/>
    <w:link w:val="SSPWT52figure"/>
    <w:rsid w:val="005935D4"/>
    <w:rPr>
      <w:rFonts w:ascii="Palatino Linotype" w:eastAsia="Times New Roman" w:hAnsi="Palatino Linotype" w:cs="Times New Roman"/>
      <w:snapToGrid w:val="0"/>
      <w:color w:val="000000"/>
      <w:sz w:val="24"/>
      <w:szCs w:val="20"/>
      <w:lang w:eastAsia="de-DE" w:bidi="en-US"/>
    </w:rPr>
  </w:style>
  <w:style w:type="character" w:customStyle="1" w:styleId="Figure0">
    <w:name w:val="Figure 字符"/>
    <w:rsid w:val="005935D4"/>
    <w:rPr>
      <w:rFonts w:eastAsia="Times New Roman"/>
      <w:color w:val="000000" w:themeColor="text1"/>
      <w:sz w:val="24"/>
      <w:szCs w:val="24"/>
      <w:lang w:eastAsia="zh-CN"/>
      <w14:ligatures w14:val="standardContextual"/>
    </w:rPr>
  </w:style>
  <w:style w:type="character" w:customStyle="1" w:styleId="SSPWT41tablecaption0">
    <w:name w:val="SSPWT_4.1_table_caption 字符"/>
    <w:link w:val="SSPWT41tablecaption"/>
    <w:rsid w:val="005935D4"/>
    <w:rPr>
      <w:rFonts w:ascii="Times New Roman" w:eastAsia="Times New Roman" w:hAnsi="Times New Roman" w:cs="Times New Roman"/>
      <w:color w:val="000000"/>
      <w:lang w:eastAsia="de-DE" w:bidi="en-US"/>
    </w:rPr>
  </w:style>
  <w:style w:type="character" w:customStyle="1" w:styleId="TableCaption0">
    <w:name w:val="Table Caption 字符"/>
    <w:link w:val="TableCaption"/>
    <w:rsid w:val="005935D4"/>
    <w:rPr>
      <w:rFonts w:ascii="Times" w:eastAsia="Times New Roman" w:hAnsi="Times" w:cs="New York"/>
      <w:iCs/>
      <w:sz w:val="18"/>
      <w:szCs w:val="16"/>
      <w:lang w:val="en-GB" w:eastAsia="ar-SA"/>
    </w:rPr>
  </w:style>
  <w:style w:type="character" w:customStyle="1" w:styleId="Paragraph2">
    <w:name w:val="Paragraph 字符"/>
    <w:basedOn w:val="DefaultParagraphFont"/>
    <w:rsid w:val="005935D4"/>
    <w:rPr>
      <w:sz w:val="24"/>
      <w:szCs w:val="24"/>
      <w:lang w:eastAsia="en-GB"/>
    </w:rPr>
  </w:style>
  <w:style w:type="character" w:customStyle="1" w:styleId="Newparagraph0">
    <w:name w:val="New paragraph 字符"/>
    <w:basedOn w:val="DefaultParagraphFont"/>
    <w:rsid w:val="005935D4"/>
    <w:rPr>
      <w:sz w:val="24"/>
      <w:szCs w:val="24"/>
      <w:lang w:eastAsia="en-GB"/>
    </w:rPr>
  </w:style>
  <w:style w:type="paragraph" w:customStyle="1" w:styleId="PGSymp-Title">
    <w:name w:val="PG Symp - Title"/>
    <w:basedOn w:val="Title"/>
    <w:link w:val="PGSymp-TitleChar"/>
    <w:qFormat/>
    <w:rsid w:val="005935D4"/>
    <w:pPr>
      <w:keepNext w:val="0"/>
      <w:keepLines w:val="0"/>
      <w:spacing w:before="0" w:after="80"/>
      <w:contextualSpacing/>
      <w:jc w:val="center"/>
    </w:pPr>
    <w:rPr>
      <w:rFonts w:ascii="Verdana" w:eastAsia="Batang" w:hAnsi="Verdana" w:cstheme="majorBidi"/>
      <w:b w:val="0"/>
      <w:caps/>
      <w:color w:val="657C9C" w:themeColor="text2" w:themeTint="BF"/>
      <w:spacing w:val="-10"/>
      <w:kern w:val="28"/>
      <w:sz w:val="32"/>
      <w:szCs w:val="56"/>
      <w:lang w:val="en-MY" w:eastAsia="zh-TW"/>
      <w14:textOutline w14:w="9525" w14:cap="rnd" w14:cmpd="sng" w14:algn="ctr">
        <w14:solidFill>
          <w14:schemeClr w14:val="tx2">
            <w14:lumMod w14:val="75000"/>
            <w14:lumOff w14:val="25000"/>
          </w14:schemeClr>
        </w14:solidFill>
        <w14:prstDash w14:val="solid"/>
        <w14:bevel/>
      </w14:textOutline>
      <w14:ligatures w14:val="standardContextual"/>
    </w:rPr>
  </w:style>
  <w:style w:type="character" w:customStyle="1" w:styleId="PGSymp-TitleChar">
    <w:name w:val="PG Symp - Title Char"/>
    <w:basedOn w:val="TitleChar"/>
    <w:link w:val="PGSymp-Title"/>
    <w:rsid w:val="005935D4"/>
    <w:rPr>
      <w:rFonts w:ascii="Verdana" w:eastAsia="Batang" w:hAnsi="Verdana" w:cstheme="majorBidi"/>
      <w:b w:val="0"/>
      <w:caps/>
      <w:color w:val="657C9C" w:themeColor="text2" w:themeTint="BF"/>
      <w:spacing w:val="-10"/>
      <w:kern w:val="28"/>
      <w:sz w:val="32"/>
      <w:szCs w:val="56"/>
      <w:lang w:val="en-MY" w:eastAsia="zh-TW"/>
      <w14:textOutline w14:w="9525" w14:cap="rnd" w14:cmpd="sng" w14:algn="ctr">
        <w14:solidFill>
          <w14:schemeClr w14:val="tx2">
            <w14:lumMod w14:val="75000"/>
            <w14:lumOff w14:val="25000"/>
          </w14:schemeClr>
        </w14:solidFill>
        <w14:prstDash w14:val="solid"/>
        <w14:bevel/>
      </w14:textOutline>
      <w14:ligatures w14:val="standardContextual"/>
    </w:rPr>
  </w:style>
  <w:style w:type="paragraph" w:customStyle="1" w:styleId="PGSymp-Affiliation">
    <w:name w:val="PG Symp - Affiliation"/>
    <w:basedOn w:val="Normal"/>
    <w:link w:val="PGSymp-AffiliationChar"/>
    <w:qFormat/>
    <w:rsid w:val="005935D4"/>
    <w:pPr>
      <w:spacing w:after="40"/>
      <w:jc w:val="center"/>
    </w:pPr>
    <w:rPr>
      <w:rFonts w:ascii="Arial" w:eastAsiaTheme="minorEastAsia" w:hAnsi="Arial"/>
      <w:kern w:val="2"/>
      <w:sz w:val="20"/>
      <w:szCs w:val="24"/>
      <w:lang w:val="en-MY" w:eastAsia="zh-TW"/>
      <w14:ligatures w14:val="standardContextual"/>
    </w:rPr>
  </w:style>
  <w:style w:type="character" w:customStyle="1" w:styleId="PGSymp-AffiliationChar">
    <w:name w:val="PG Symp - Affiliation Char"/>
    <w:basedOn w:val="DefaultParagraphFont"/>
    <w:link w:val="PGSymp-Affiliation"/>
    <w:rsid w:val="005935D4"/>
    <w:rPr>
      <w:rFonts w:ascii="Arial" w:eastAsiaTheme="minorEastAsia" w:hAnsi="Arial"/>
      <w:kern w:val="2"/>
      <w:sz w:val="20"/>
      <w:szCs w:val="24"/>
      <w:lang w:val="en-MY" w:eastAsia="zh-TW"/>
      <w14:ligatures w14:val="standardContextual"/>
    </w:rPr>
  </w:style>
  <w:style w:type="paragraph" w:customStyle="1" w:styleId="PGSymp-Abstracttitle">
    <w:name w:val="PG Symp - Abstract title"/>
    <w:basedOn w:val="Normal"/>
    <w:link w:val="PGSymp-AbstracttitleChar"/>
    <w:qFormat/>
    <w:rsid w:val="005935D4"/>
    <w:pPr>
      <w:widowControl w:val="0"/>
      <w:autoSpaceDE w:val="0"/>
      <w:autoSpaceDN w:val="0"/>
      <w:spacing w:before="153" w:after="0" w:line="240" w:lineRule="auto"/>
      <w:ind w:left="896" w:right="884"/>
      <w:jc w:val="center"/>
    </w:pPr>
    <w:rPr>
      <w:rFonts w:eastAsia="Times New Roman" w:cs="Times New Roman"/>
      <w:b/>
      <w:spacing w:val="-2"/>
      <w:kern w:val="2"/>
      <w:sz w:val="24"/>
      <w:szCs w:val="24"/>
      <w:lang w:val="en-MY"/>
      <w14:ligatures w14:val="standardContextual"/>
    </w:rPr>
  </w:style>
  <w:style w:type="character" w:customStyle="1" w:styleId="PGSymp-AbstracttitleChar">
    <w:name w:val="PG Symp - Abstract title Char"/>
    <w:basedOn w:val="DefaultParagraphFont"/>
    <w:link w:val="PGSymp-Abstracttitle"/>
    <w:rsid w:val="005935D4"/>
    <w:rPr>
      <w:rFonts w:eastAsia="Times New Roman" w:cs="Times New Roman"/>
      <w:b/>
      <w:spacing w:val="-2"/>
      <w:kern w:val="2"/>
      <w:sz w:val="24"/>
      <w:szCs w:val="24"/>
      <w:lang w:val="en-MY"/>
      <w14:ligatures w14:val="standardContextual"/>
    </w:rPr>
  </w:style>
  <w:style w:type="paragraph" w:customStyle="1" w:styleId="PGSymp-Keyword">
    <w:name w:val="PG Symp - Keyword"/>
    <w:basedOn w:val="Normal"/>
    <w:link w:val="PGSymp-KeywordChar"/>
    <w:qFormat/>
    <w:rsid w:val="005935D4"/>
    <w:pPr>
      <w:spacing w:before="100" w:beforeAutospacing="1" w:after="100" w:afterAutospacing="1" w:line="240" w:lineRule="auto"/>
      <w:ind w:left="720" w:right="748"/>
      <w:jc w:val="both"/>
    </w:pPr>
    <w:rPr>
      <w:rFonts w:ascii="Arial" w:eastAsia="Times New Roman" w:hAnsi="Arial" w:cs="Times New Roman"/>
      <w:sz w:val="20"/>
      <w:szCs w:val="20"/>
    </w:rPr>
  </w:style>
  <w:style w:type="character" w:customStyle="1" w:styleId="PGSymp-KeywordChar">
    <w:name w:val="PG Symp - Keyword Char"/>
    <w:basedOn w:val="DefaultParagraphFont"/>
    <w:link w:val="PGSymp-Keyword"/>
    <w:rsid w:val="005935D4"/>
    <w:rPr>
      <w:rFonts w:ascii="Arial" w:eastAsia="Times New Roman" w:hAnsi="Arial" w:cs="Times New Roman"/>
      <w:sz w:val="20"/>
      <w:szCs w:val="20"/>
    </w:rPr>
  </w:style>
  <w:style w:type="paragraph" w:customStyle="1" w:styleId="PGSymp-HeaderTitle">
    <w:name w:val="PG Symp - Header Title"/>
    <w:basedOn w:val="Heading1"/>
    <w:link w:val="PGSymp-HeaderTitleChar"/>
    <w:qFormat/>
    <w:rsid w:val="005935D4"/>
    <w:pPr>
      <w:numPr>
        <w:numId w:val="1695"/>
      </w:numPr>
      <w:spacing w:before="100" w:beforeAutospacing="1" w:after="100" w:afterAutospacing="1" w:line="240" w:lineRule="auto"/>
      <w:ind w:left="0" w:firstLine="0"/>
    </w:pPr>
    <w:rPr>
      <w:rFonts w:ascii="Arial" w:hAnsi="Arial"/>
      <w:bCs w:val="0"/>
      <w:kern w:val="2"/>
      <w:sz w:val="40"/>
      <w:szCs w:val="40"/>
      <w:lang w:val="en-MY" w:eastAsia="zh-TW"/>
      <w14:ligatures w14:val="standardContextual"/>
    </w:rPr>
  </w:style>
  <w:style w:type="character" w:customStyle="1" w:styleId="PGSymp-HeaderTitleChar">
    <w:name w:val="PG Symp - Header Title Char"/>
    <w:basedOn w:val="Heading1Char"/>
    <w:link w:val="PGSymp-HeaderTitle"/>
    <w:rsid w:val="005935D4"/>
    <w:rPr>
      <w:rFonts w:ascii="Arial" w:eastAsiaTheme="majorEastAsia" w:hAnsi="Arial" w:cstheme="majorBidi"/>
      <w:b/>
      <w:bCs w:val="0"/>
      <w:color w:val="2F5496" w:themeColor="accent1" w:themeShade="BF"/>
      <w:kern w:val="2"/>
      <w:sz w:val="40"/>
      <w:szCs w:val="40"/>
      <w:lang w:val="en-MY" w:eastAsia="zh-TW" w:bidi="en-US"/>
      <w14:ligatures w14:val="standardContextual"/>
    </w:rPr>
  </w:style>
  <w:style w:type="paragraph" w:customStyle="1" w:styleId="-0">
    <w:name w:val="城市大学论文-正文"/>
    <w:basedOn w:val="Normal"/>
    <w:qFormat/>
    <w:rsid w:val="005935D4"/>
    <w:pPr>
      <w:spacing w:after="0" w:line="480" w:lineRule="auto"/>
      <w:ind w:leftChars="200" w:left="200"/>
      <w:jc w:val="both"/>
    </w:pPr>
    <w:rPr>
      <w:rFonts w:ascii="Times New Roman" w:eastAsia="Times New Roman" w:hAnsi="Times New Roman" w:cs="Times New Roman"/>
      <w:sz w:val="24"/>
      <w:szCs w:val="24"/>
      <w:shd w:val="clear" w:color="auto" w:fill="FFFFFF"/>
    </w:rPr>
  </w:style>
  <w:style w:type="paragraph" w:customStyle="1" w:styleId="ParagraphUnisza">
    <w:name w:val="Paragraph Unisza"/>
    <w:basedOn w:val="Normal"/>
    <w:uiPriority w:val="9"/>
    <w:qFormat/>
    <w:rsid w:val="005935D4"/>
    <w:pPr>
      <w:spacing w:afterLines="150" w:after="150" w:line="480" w:lineRule="auto"/>
      <w:jc w:val="both"/>
    </w:pPr>
    <w:rPr>
      <w:rFonts w:ascii="Times New Roman" w:eastAsia="Calibri" w:hAnsi="Times New Roman" w:cs="Arial"/>
      <w:sz w:val="24"/>
    </w:rPr>
  </w:style>
  <w:style w:type="paragraph" w:customStyle="1" w:styleId="CaptionforFigurePlates0">
    <w:name w:val="Caption for Figure&amp; Plates"/>
    <w:basedOn w:val="Normal"/>
    <w:next w:val="Normal"/>
    <w:link w:val="CaptionforFigurePlatesChar0"/>
    <w:autoRedefine/>
    <w:uiPriority w:val="10"/>
    <w:qFormat/>
    <w:rsid w:val="005935D4"/>
    <w:pPr>
      <w:spacing w:afterLines="400" w:after="960" w:line="240" w:lineRule="auto"/>
      <w:ind w:left="562" w:right="965"/>
      <w:jc w:val="center"/>
    </w:pPr>
    <w:rPr>
      <w:rFonts w:ascii="Times New Roman" w:eastAsiaTheme="minorEastAsia" w:hAnsi="Times New Roman" w:cs="Times New Roman"/>
      <w:bCs/>
      <w:noProof/>
      <w:sz w:val="24"/>
      <w:szCs w:val="18"/>
      <w:lang w:val="en-GB"/>
    </w:rPr>
  </w:style>
  <w:style w:type="character" w:customStyle="1" w:styleId="CaptionforFigurePlatesChar0">
    <w:name w:val="Caption for Figure&amp; Plates Char"/>
    <w:basedOn w:val="DefaultParagraphFont"/>
    <w:link w:val="CaptionforFigurePlates0"/>
    <w:uiPriority w:val="10"/>
    <w:rsid w:val="005935D4"/>
    <w:rPr>
      <w:rFonts w:ascii="Times New Roman" w:eastAsiaTheme="minorEastAsia" w:hAnsi="Times New Roman" w:cs="Times New Roman"/>
      <w:bCs/>
      <w:noProof/>
      <w:sz w:val="24"/>
      <w:szCs w:val="18"/>
      <w:lang w:val="en-GB"/>
    </w:rPr>
  </w:style>
  <w:style w:type="paragraph" w:customStyle="1" w:styleId="ParagraphText">
    <w:name w:val="Paragraph Text"/>
    <w:basedOn w:val="Normal"/>
    <w:link w:val="ParagraphTextChar"/>
    <w:autoRedefine/>
    <w:uiPriority w:val="9"/>
    <w:qFormat/>
    <w:rsid w:val="005935D4"/>
    <w:pPr>
      <w:tabs>
        <w:tab w:val="left" w:pos="142"/>
      </w:tabs>
      <w:spacing w:after="360" w:line="480" w:lineRule="auto"/>
      <w:jc w:val="both"/>
    </w:pPr>
    <w:rPr>
      <w:rFonts w:asciiTheme="majorBidi" w:eastAsiaTheme="minorEastAsia" w:hAnsiTheme="majorBidi" w:cstheme="majorBidi"/>
      <w:color w:val="000000" w:themeColor="text1"/>
      <w:sz w:val="24"/>
      <w:szCs w:val="24"/>
      <w:lang w:val="ms-MY"/>
    </w:rPr>
  </w:style>
  <w:style w:type="character" w:customStyle="1" w:styleId="ParagraphTextChar">
    <w:name w:val="Paragraph Text Char"/>
    <w:basedOn w:val="DefaultParagraphFont"/>
    <w:link w:val="ParagraphText"/>
    <w:uiPriority w:val="9"/>
    <w:rsid w:val="005935D4"/>
    <w:rPr>
      <w:rFonts w:asciiTheme="majorBidi" w:eastAsiaTheme="minorEastAsia" w:hAnsiTheme="majorBidi" w:cstheme="majorBidi"/>
      <w:color w:val="000000" w:themeColor="text1"/>
      <w:sz w:val="24"/>
      <w:szCs w:val="24"/>
      <w:lang w:val="ms-MY"/>
    </w:rPr>
  </w:style>
  <w:style w:type="table" w:customStyle="1" w:styleId="Tabelacomgrade4">
    <w:name w:val="Tabela com grade4"/>
    <w:basedOn w:val="TableNormal"/>
    <w:uiPriority w:val="59"/>
    <w:rsid w:val="005935D4"/>
    <w:pPr>
      <w:spacing w:after="0" w:line="240" w:lineRule="auto"/>
    </w:pPr>
    <w:rPr>
      <w:rFonts w:ascii="Calibri" w:eastAsia="Calibri" w:hAnsi="Calibri" w:cs="Times New Roman"/>
      <w:lang w:val="pt-B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eviewtxt">
    <w:name w:val="previewtxt"/>
    <w:basedOn w:val="DefaultParagraphFont"/>
    <w:rsid w:val="005935D4"/>
  </w:style>
  <w:style w:type="paragraph" w:customStyle="1" w:styleId="firstmt-15">
    <w:name w:val="first:mt-1.5!"/>
    <w:basedOn w:val="Normal"/>
    <w:rsid w:val="005935D4"/>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Normal2">
    <w:name w:val="Normal2"/>
    <w:qFormat/>
    <w:rsid w:val="005935D4"/>
    <w:pPr>
      <w:spacing w:after="0" w:line="360" w:lineRule="auto"/>
      <w:jc w:val="both"/>
    </w:pPr>
    <w:rPr>
      <w:rFonts w:ascii="Times New Roman" w:eastAsia="Times New Roman" w:hAnsi="Times New Roman" w:cs="Times New Roman"/>
      <w:sz w:val="24"/>
      <w:szCs w:val="24"/>
      <w:lang w:val="en"/>
    </w:rPr>
  </w:style>
  <w:style w:type="table" w:customStyle="1" w:styleId="Style76">
    <w:name w:val="_Style 76"/>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77">
    <w:name w:val="_Style 77"/>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85">
    <w:name w:val="_Style 85"/>
    <w:basedOn w:val="TableNormal"/>
    <w:qFormat/>
    <w:rsid w:val="005935D4"/>
    <w:pPr>
      <w:spacing w:after="0" w:line="240" w:lineRule="auto"/>
    </w:pPr>
    <w:rPr>
      <w:rFonts w:ascii="Times New Roman" w:hAnsi="Times New Roman" w:cs="Times New Roman"/>
      <w:sz w:val="20"/>
      <w:szCs w:val="20"/>
    </w:rPr>
    <w:tblPr/>
  </w:style>
  <w:style w:type="table" w:customStyle="1" w:styleId="Style86">
    <w:name w:val="_Style 86"/>
    <w:basedOn w:val="TableNormal"/>
    <w:rsid w:val="005935D4"/>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87">
    <w:name w:val="_Style 87"/>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88">
    <w:name w:val="_Style 88"/>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89">
    <w:name w:val="_Style 89"/>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00">
    <w:name w:val="_Style 90"/>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10">
    <w:name w:val="_Style 91"/>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2">
    <w:name w:val="_Style 92"/>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5">
    <w:name w:val="_Style 95"/>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6">
    <w:name w:val="_Style 96"/>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7">
    <w:name w:val="_Style 97"/>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8">
    <w:name w:val="_Style 98"/>
    <w:basedOn w:val="TableNormal"/>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9">
    <w:name w:val="_Style 99"/>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101">
    <w:name w:val="_Style 101"/>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customStyle="1" w:styleId="Style1a">
    <w:name w:val="_Style 1"/>
    <w:basedOn w:val="Normal"/>
    <w:next w:val="Normal"/>
    <w:uiPriority w:val="37"/>
    <w:unhideWhenUsed/>
    <w:qFormat/>
    <w:rsid w:val="005935D4"/>
    <w:pPr>
      <w:widowControl w:val="0"/>
      <w:spacing w:after="0" w:line="480" w:lineRule="auto"/>
      <w:ind w:left="720" w:hanging="720"/>
      <w:jc w:val="both"/>
    </w:pPr>
    <w:rPr>
      <w:rFonts w:ascii="Calibri" w:hAnsi="Calibri" w:cs="Times New Roman"/>
      <w:kern w:val="2"/>
      <w:sz w:val="21"/>
      <w:szCs w:val="24"/>
      <w:lang w:eastAsia="zh-CN"/>
    </w:rPr>
  </w:style>
  <w:style w:type="paragraph" w:customStyle="1" w:styleId="xp1">
    <w:name w:val="x_p1"/>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1">
    <w:name w:val="x_s1"/>
    <w:basedOn w:val="DefaultParagraphFont"/>
    <w:rsid w:val="005935D4"/>
  </w:style>
  <w:style w:type="character" w:customStyle="1" w:styleId="xapple-converted-space">
    <w:name w:val="x_apple-converted-space"/>
    <w:basedOn w:val="DefaultParagraphFont"/>
    <w:rsid w:val="005935D4"/>
  </w:style>
  <w:style w:type="paragraph" w:customStyle="1" w:styleId="LISTOFAPPENDICES">
    <w:name w:val="LIST OF APPENDICES"/>
    <w:autoRedefine/>
    <w:qFormat/>
    <w:rsid w:val="005935D4"/>
    <w:pPr>
      <w:spacing w:afterLines="100" w:after="240" w:line="480" w:lineRule="auto"/>
      <w:ind w:left="562" w:hanging="562"/>
      <w:jc w:val="center"/>
      <w:outlineLvl w:val="0"/>
    </w:pPr>
    <w:rPr>
      <w:rFonts w:ascii="Times New Roman" w:eastAsia="Calibri" w:hAnsi="Times New Roman" w:cs="Times New Roman"/>
      <w:bCs/>
      <w:noProof/>
      <w:sz w:val="24"/>
      <w:lang w:eastAsia="en-GB"/>
      <w14:ligatures w14:val="standardContextual"/>
    </w:rPr>
  </w:style>
  <w:style w:type="character" w:customStyle="1" w:styleId="font-bold">
    <w:name w:val="font-bold"/>
    <w:basedOn w:val="DefaultParagraphFont"/>
    <w:rsid w:val="005935D4"/>
  </w:style>
  <w:style w:type="paragraph" w:customStyle="1" w:styleId="dim">
    <w:name w:val="dim"/>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mibold">
    <w:name w:val="semibold"/>
    <w:basedOn w:val="DefaultParagraphFont"/>
    <w:rsid w:val="005935D4"/>
  </w:style>
  <w:style w:type="paragraph" w:customStyle="1" w:styleId="articleinspectorcontent-sc-1xf8bpo-0">
    <w:name w:val="articleinspector__content-sc-1xf8bpo-0"/>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9">
    <w:name w:val="citation-69"/>
    <w:basedOn w:val="DefaultParagraphFont"/>
    <w:rsid w:val="005935D4"/>
  </w:style>
  <w:style w:type="paragraph" w:customStyle="1" w:styleId="Para10">
    <w:name w:val="Para1"/>
    <w:basedOn w:val="Normal"/>
    <w:qFormat/>
    <w:rsid w:val="005935D4"/>
    <w:pPr>
      <w:spacing w:after="0" w:line="360" w:lineRule="auto"/>
      <w:ind w:firstLine="720"/>
      <w:jc w:val="both"/>
    </w:pPr>
    <w:rPr>
      <w:rFonts w:ascii="Times New Roman" w:eastAsiaTheme="minorHAnsi" w:hAnsi="Times New Roman"/>
      <w:sz w:val="24"/>
      <w:lang w:val="en-MY"/>
    </w:rPr>
  </w:style>
  <w:style w:type="character" w:customStyle="1" w:styleId="max-w-full">
    <w:name w:val="max-w-full"/>
    <w:basedOn w:val="DefaultParagraphFont"/>
    <w:rsid w:val="005935D4"/>
  </w:style>
  <w:style w:type="paragraph" w:customStyle="1" w:styleId="ListofTables">
    <w:name w:val="List of Tables"/>
    <w:basedOn w:val="Normal"/>
    <w:next w:val="TableofFigures"/>
    <w:link w:val="ListofTablesChar"/>
    <w:qFormat/>
    <w:rsid w:val="005935D4"/>
    <w:pPr>
      <w:spacing w:after="480" w:line="480" w:lineRule="auto"/>
      <w:ind w:left="1134" w:hanging="1134"/>
      <w:jc w:val="both"/>
    </w:pPr>
    <w:rPr>
      <w:rFonts w:ascii="Times New Roman" w:eastAsia="Times New Roman" w:hAnsi="Times New Roman" w:cs="Times New Roman"/>
      <w:b/>
      <w:sz w:val="24"/>
      <w:szCs w:val="24"/>
    </w:rPr>
  </w:style>
  <w:style w:type="character" w:customStyle="1" w:styleId="CharAttribute0">
    <w:name w:val="CharAttribute0"/>
    <w:qFormat/>
    <w:rsid w:val="005935D4"/>
    <w:rPr>
      <w:rFonts w:ascii="Times New Roman" w:eastAsia="Times New Roman" w:hAnsi="Times New Roman" w:cs="Times New Roman" w:hint="default"/>
    </w:rPr>
  </w:style>
  <w:style w:type="character" w:customStyle="1" w:styleId="blackclass1">
    <w:name w:val="blackclass1"/>
    <w:qFormat/>
    <w:rsid w:val="005935D4"/>
    <w:rPr>
      <w:color w:val="000000"/>
    </w:rPr>
  </w:style>
  <w:style w:type="character" w:customStyle="1" w:styleId="contextmenu">
    <w:name w:val="context_menu"/>
    <w:basedOn w:val="DefaultParagraphFont"/>
    <w:qFormat/>
    <w:rsid w:val="005935D4"/>
  </w:style>
  <w:style w:type="character" w:customStyle="1" w:styleId="phraseanchor">
    <w:name w:val="phrase_anchor"/>
    <w:basedOn w:val="DefaultParagraphFont"/>
    <w:qFormat/>
    <w:rsid w:val="005935D4"/>
  </w:style>
  <w:style w:type="table" w:customStyle="1" w:styleId="MediumGrid31">
    <w:name w:val="Medium Grid 31"/>
    <w:basedOn w:val="TableNormal"/>
    <w:uiPriority w:val="69"/>
    <w:qFormat/>
    <w:rsid w:val="005935D4"/>
    <w:pPr>
      <w:spacing w:after="0" w:line="240" w:lineRule="auto"/>
    </w:pPr>
    <w:rPr>
      <w:rFonts w:ascii="Times New Roman" w:eastAsia="Calibri" w:hAnsi="Times New Roman" w:cs="Times New Roman"/>
      <w:lang w:eastAsia="zh-CN"/>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paragraph" w:customStyle="1" w:styleId="WW-Default1">
    <w:name w:val="WW-Default1"/>
    <w:qFormat/>
    <w:rsid w:val="005935D4"/>
    <w:pPr>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BodyMain">
    <w:name w:val="Body_Main"/>
    <w:basedOn w:val="StyleBodyTextLinespacingDouble"/>
    <w:next w:val="StyleBodyTextLinespacingDouble"/>
    <w:qFormat/>
    <w:rsid w:val="005935D4"/>
  </w:style>
  <w:style w:type="paragraph" w:customStyle="1" w:styleId="StyleBodyTextLinespacingDouble">
    <w:name w:val="Style Body Text + Line spacing:  Double"/>
    <w:basedOn w:val="BodyText"/>
    <w:qFormat/>
    <w:rsid w:val="005935D4"/>
    <w:pPr>
      <w:autoSpaceDE/>
      <w:autoSpaceDN/>
      <w:adjustRightInd/>
      <w:spacing w:after="120" w:line="480" w:lineRule="auto"/>
      <w:ind w:left="1134" w:hanging="1134"/>
    </w:pPr>
    <w:rPr>
      <w:lang w:eastAsia="en-GB"/>
    </w:rPr>
  </w:style>
  <w:style w:type="paragraph" w:customStyle="1" w:styleId="Preformatted">
    <w:name w:val="Preformatted"/>
    <w:basedOn w:val="Normal"/>
    <w:qFormat/>
    <w:rsid w:val="005935D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480" w:line="240" w:lineRule="auto"/>
      <w:ind w:left="1134" w:hanging="1134"/>
    </w:pPr>
    <w:rPr>
      <w:rFonts w:ascii="Courier New" w:eastAsia="Times New Roman" w:hAnsi="Courier New" w:cs="Times New Roman"/>
      <w:snapToGrid w:val="0"/>
      <w:sz w:val="20"/>
      <w:szCs w:val="24"/>
    </w:rPr>
  </w:style>
  <w:style w:type="paragraph" w:customStyle="1" w:styleId="FrontHead">
    <w:name w:val="Front_Head"/>
    <w:basedOn w:val="Normal"/>
    <w:next w:val="BodyText"/>
    <w:qFormat/>
    <w:rsid w:val="005935D4"/>
    <w:pPr>
      <w:pageBreakBefore/>
      <w:spacing w:after="480" w:line="240" w:lineRule="auto"/>
      <w:ind w:left="1134" w:hanging="1134"/>
    </w:pPr>
    <w:rPr>
      <w:rFonts w:ascii="Times New Roman" w:eastAsia="Times New Roman" w:hAnsi="Times New Roman" w:cs="Times New Roman"/>
      <w:b/>
      <w:sz w:val="28"/>
      <w:szCs w:val="24"/>
      <w:lang w:eastAsia="en-GB"/>
    </w:rPr>
  </w:style>
  <w:style w:type="paragraph" w:customStyle="1" w:styleId="Appendix">
    <w:name w:val="Appendix"/>
    <w:basedOn w:val="Normal"/>
    <w:next w:val="BodyText"/>
    <w:qFormat/>
    <w:rsid w:val="005935D4"/>
    <w:pPr>
      <w:keepNext/>
      <w:numPr>
        <w:numId w:val="2034"/>
      </w:numPr>
      <w:spacing w:after="480" w:line="240" w:lineRule="auto"/>
    </w:pPr>
    <w:rPr>
      <w:rFonts w:ascii="Times New Roman" w:eastAsia="Times New Roman" w:hAnsi="Times New Roman" w:cs="Times New Roman"/>
      <w:b/>
      <w:sz w:val="28"/>
      <w:szCs w:val="24"/>
      <w:lang w:eastAsia="en-GB"/>
    </w:rPr>
  </w:style>
  <w:style w:type="paragraph" w:customStyle="1" w:styleId="BackHead">
    <w:name w:val="Back_Head"/>
    <w:basedOn w:val="FrontHead"/>
    <w:next w:val="BodyText"/>
    <w:qFormat/>
    <w:rsid w:val="005935D4"/>
  </w:style>
  <w:style w:type="paragraph" w:customStyle="1" w:styleId="Biblio">
    <w:name w:val="Biblio"/>
    <w:basedOn w:val="Normal"/>
    <w:qFormat/>
    <w:rsid w:val="005935D4"/>
    <w:pPr>
      <w:keepNext/>
      <w:pageBreakBefore/>
      <w:spacing w:before="240" w:after="480" w:line="480" w:lineRule="auto"/>
      <w:ind w:left="289" w:hanging="289"/>
    </w:pPr>
    <w:rPr>
      <w:rFonts w:ascii="Times New Roman" w:eastAsia="Times New Roman" w:hAnsi="Times New Roman" w:cs="Times New Roman"/>
      <w:b/>
      <w:sz w:val="28"/>
      <w:szCs w:val="24"/>
      <w:lang w:eastAsia="en-GB"/>
    </w:rPr>
  </w:style>
  <w:style w:type="paragraph" w:customStyle="1" w:styleId="Blockquote0">
    <w:name w:val="Block_quote"/>
    <w:basedOn w:val="Normal"/>
    <w:next w:val="BodyTextFirstIndent"/>
    <w:qFormat/>
    <w:rsid w:val="005935D4"/>
    <w:pPr>
      <w:spacing w:after="480" w:line="240" w:lineRule="auto"/>
      <w:ind w:left="1440" w:right="1440" w:hanging="1134"/>
    </w:pPr>
    <w:rPr>
      <w:rFonts w:ascii="Times New Roman" w:eastAsia="Times New Roman" w:hAnsi="Times New Roman" w:cs="Times New Roman"/>
      <w:sz w:val="24"/>
      <w:szCs w:val="24"/>
      <w:lang w:eastAsia="en-GB"/>
    </w:rPr>
  </w:style>
  <w:style w:type="paragraph" w:customStyle="1" w:styleId="StyleBodyTextLinespacingDouble1">
    <w:name w:val="Style Body Text + Line spacing:  Double1"/>
    <w:basedOn w:val="BodyText"/>
    <w:qFormat/>
    <w:rsid w:val="005935D4"/>
    <w:pPr>
      <w:autoSpaceDE/>
      <w:autoSpaceDN/>
      <w:adjustRightInd/>
      <w:spacing w:after="120" w:line="480" w:lineRule="auto"/>
      <w:ind w:left="1134" w:hanging="1134"/>
    </w:pPr>
    <w:rPr>
      <w:lang w:eastAsia="en-GB"/>
    </w:rPr>
  </w:style>
  <w:style w:type="paragraph" w:customStyle="1" w:styleId="ThesisTitle">
    <w:name w:val="Thesis Title"/>
    <w:basedOn w:val="BodyText"/>
    <w:next w:val="Normal"/>
    <w:qFormat/>
    <w:rsid w:val="005935D4"/>
    <w:pPr>
      <w:autoSpaceDE/>
      <w:autoSpaceDN/>
      <w:adjustRightInd/>
      <w:spacing w:after="120" w:line="280" w:lineRule="atLeast"/>
      <w:ind w:left="1134" w:hanging="1134"/>
    </w:pPr>
    <w:rPr>
      <w:b/>
      <w:caps/>
      <w:sz w:val="28"/>
      <w:lang w:eastAsia="en-GB"/>
    </w:rPr>
  </w:style>
  <w:style w:type="paragraph" w:customStyle="1" w:styleId="ChapterTitle0">
    <w:name w:val="Chapter_Title"/>
    <w:basedOn w:val="Normal"/>
    <w:next w:val="StyleBodyTextLinespacingDouble"/>
    <w:qFormat/>
    <w:rsid w:val="005935D4"/>
    <w:pPr>
      <w:spacing w:after="480" w:line="480" w:lineRule="auto"/>
      <w:ind w:left="1134" w:hanging="1134"/>
    </w:pPr>
    <w:rPr>
      <w:rFonts w:ascii="Times New Roman" w:eastAsia="Times New Roman" w:hAnsi="Times New Roman" w:cs="Times New Roman"/>
      <w:b/>
      <w:kern w:val="28"/>
      <w:sz w:val="28"/>
      <w:szCs w:val="24"/>
      <w:lang w:eastAsia="en-GB"/>
    </w:rPr>
  </w:style>
  <w:style w:type="paragraph" w:customStyle="1" w:styleId="APALevel1">
    <w:name w:val="APA Level 1"/>
    <w:basedOn w:val="BodyText"/>
    <w:next w:val="BodyMain"/>
    <w:qFormat/>
    <w:rsid w:val="005935D4"/>
    <w:pPr>
      <w:keepNext/>
      <w:autoSpaceDE/>
      <w:autoSpaceDN/>
      <w:adjustRightInd/>
      <w:spacing w:before="240" w:after="60" w:line="480" w:lineRule="auto"/>
      <w:ind w:left="1134" w:hanging="1134"/>
      <w:outlineLvl w:val="1"/>
    </w:pPr>
    <w:rPr>
      <w:b/>
      <w:bCs/>
      <w:lang w:eastAsia="en-GB"/>
    </w:rPr>
  </w:style>
  <w:style w:type="paragraph" w:customStyle="1" w:styleId="APALevel3">
    <w:name w:val="APA Level 3"/>
    <w:basedOn w:val="APALevel1"/>
    <w:next w:val="BodyMain"/>
    <w:qFormat/>
    <w:rsid w:val="005935D4"/>
    <w:pPr>
      <w:outlineLvl w:val="2"/>
    </w:pPr>
  </w:style>
  <w:style w:type="paragraph" w:customStyle="1" w:styleId="APALevel4">
    <w:name w:val="APA Level 4"/>
    <w:basedOn w:val="APALevel3"/>
    <w:next w:val="BodyMain"/>
    <w:qFormat/>
    <w:rsid w:val="005935D4"/>
    <w:pPr>
      <w:ind w:left="720"/>
      <w:outlineLvl w:val="3"/>
    </w:pPr>
    <w:rPr>
      <w:b w:val="0"/>
      <w:bCs w:val="0"/>
    </w:rPr>
  </w:style>
  <w:style w:type="paragraph" w:customStyle="1" w:styleId="BibliographyIndent">
    <w:name w:val="Bibliography Indent"/>
    <w:basedOn w:val="BodyMain"/>
    <w:qFormat/>
    <w:rsid w:val="005935D4"/>
    <w:pPr>
      <w:ind w:left="720" w:hanging="720"/>
    </w:pPr>
  </w:style>
  <w:style w:type="paragraph" w:customStyle="1" w:styleId="ChapterNumber">
    <w:name w:val="Chapter Number"/>
    <w:basedOn w:val="Normal"/>
    <w:qFormat/>
    <w:rsid w:val="005935D4"/>
    <w:pPr>
      <w:numPr>
        <w:numId w:val="2035"/>
      </w:numPr>
      <w:spacing w:after="480" w:line="240" w:lineRule="auto"/>
      <w:ind w:left="0" w:firstLine="0"/>
    </w:pPr>
    <w:rPr>
      <w:rFonts w:ascii="Times New Roman" w:eastAsia="Times New Roman" w:hAnsi="Times New Roman" w:cs="Times New Roman"/>
      <w:b/>
      <w:sz w:val="36"/>
      <w:szCs w:val="24"/>
      <w:lang w:eastAsia="en-GB"/>
    </w:rPr>
  </w:style>
  <w:style w:type="paragraph" w:customStyle="1" w:styleId="ChapterName">
    <w:name w:val="Chapter Name"/>
    <w:basedOn w:val="Normal"/>
    <w:link w:val="ChapterNameChar"/>
    <w:qFormat/>
    <w:rsid w:val="005935D4"/>
    <w:pPr>
      <w:spacing w:after="480" w:line="240" w:lineRule="auto"/>
      <w:ind w:left="1134" w:hanging="1134"/>
    </w:pPr>
    <w:rPr>
      <w:rFonts w:ascii="Times New Roman" w:eastAsia="Times New Roman" w:hAnsi="Times New Roman" w:cs="Times New Roman"/>
      <w:b/>
      <w:sz w:val="36"/>
      <w:szCs w:val="24"/>
      <w:lang w:eastAsia="en-GB"/>
    </w:rPr>
  </w:style>
  <w:style w:type="paragraph" w:customStyle="1" w:styleId="Wiley-Standard">
    <w:name w:val="Wiley-Standard"/>
    <w:basedOn w:val="Normal"/>
    <w:link w:val="Wiley-StandardChar"/>
    <w:qFormat/>
    <w:rsid w:val="005935D4"/>
    <w:pPr>
      <w:spacing w:after="480" w:line="360" w:lineRule="auto"/>
      <w:ind w:left="1134" w:hanging="1134"/>
      <w:jc w:val="both"/>
    </w:pPr>
    <w:rPr>
      <w:rFonts w:ascii="Times New Roman" w:eastAsia="Times New Roman" w:hAnsi="Times New Roman" w:cs="Times New Roman"/>
      <w:sz w:val="24"/>
      <w:szCs w:val="24"/>
      <w:lang w:eastAsia="en-GB"/>
    </w:rPr>
  </w:style>
  <w:style w:type="character" w:customStyle="1" w:styleId="Wiley-StandardChar">
    <w:name w:val="Wiley-Standard Char"/>
    <w:basedOn w:val="DefaultParagraphFont"/>
    <w:link w:val="Wiley-Standard"/>
    <w:qFormat/>
    <w:rsid w:val="005935D4"/>
    <w:rPr>
      <w:rFonts w:ascii="Times New Roman" w:eastAsia="Times New Roman" w:hAnsi="Times New Roman" w:cs="Times New Roman"/>
      <w:sz w:val="24"/>
      <w:szCs w:val="24"/>
      <w:lang w:eastAsia="en-GB"/>
    </w:rPr>
  </w:style>
  <w:style w:type="paragraph" w:customStyle="1" w:styleId="Wiley-FigureCaptions">
    <w:name w:val="Wiley-Figure Captions"/>
    <w:basedOn w:val="Wiley-Standard"/>
    <w:link w:val="Wiley-FigureCaptionsChar"/>
    <w:qFormat/>
    <w:rsid w:val="005935D4"/>
    <w:pPr>
      <w:spacing w:line="240" w:lineRule="auto"/>
    </w:pPr>
  </w:style>
  <w:style w:type="character" w:customStyle="1" w:styleId="Wiley-FigureCaptionsChar">
    <w:name w:val="Wiley-Figure Captions Char"/>
    <w:basedOn w:val="Wiley-StandardChar"/>
    <w:link w:val="Wiley-FigureCaptions"/>
    <w:qFormat/>
    <w:rsid w:val="005935D4"/>
    <w:rPr>
      <w:rFonts w:ascii="Times New Roman" w:eastAsia="Times New Roman" w:hAnsi="Times New Roman" w:cs="Times New Roman"/>
      <w:sz w:val="24"/>
      <w:szCs w:val="24"/>
      <w:lang w:eastAsia="en-GB"/>
    </w:rPr>
  </w:style>
  <w:style w:type="character" w:customStyle="1" w:styleId="ListofTablesChar">
    <w:name w:val="List of Tables Char"/>
    <w:basedOn w:val="DefaultParagraphFont"/>
    <w:link w:val="ListofTables"/>
    <w:qFormat/>
    <w:rsid w:val="005935D4"/>
    <w:rPr>
      <w:rFonts w:ascii="Times New Roman" w:eastAsia="Times New Roman" w:hAnsi="Times New Roman" w:cs="Times New Roman"/>
      <w:b/>
      <w:sz w:val="24"/>
      <w:szCs w:val="24"/>
    </w:rPr>
  </w:style>
  <w:style w:type="character" w:customStyle="1" w:styleId="Style3Char">
    <w:name w:val="Style3 Char"/>
    <w:basedOn w:val="DefaultParagraphFont"/>
    <w:qFormat/>
    <w:rsid w:val="005935D4"/>
    <w:rPr>
      <w:rFonts w:eastAsia="Times New Roman"/>
      <w:sz w:val="24"/>
      <w:szCs w:val="24"/>
      <w:lang w:eastAsia="en-GB"/>
    </w:rPr>
  </w:style>
  <w:style w:type="paragraph" w:customStyle="1" w:styleId="TajukBab">
    <w:name w:val="TajukBab"/>
    <w:basedOn w:val="ChapterName"/>
    <w:link w:val="TajukBabChar"/>
    <w:autoRedefine/>
    <w:qFormat/>
    <w:rsid w:val="005935D4"/>
    <w:pPr>
      <w:spacing w:after="0" w:line="480" w:lineRule="auto"/>
      <w:jc w:val="center"/>
    </w:pPr>
    <w:rPr>
      <w:caps/>
    </w:rPr>
  </w:style>
  <w:style w:type="paragraph" w:customStyle="1" w:styleId="Rajah">
    <w:name w:val="Rajah"/>
    <w:basedOn w:val="Caption"/>
    <w:link w:val="RajahChar"/>
    <w:autoRedefine/>
    <w:qFormat/>
    <w:rsid w:val="005935D4"/>
    <w:pPr>
      <w:spacing w:after="120" w:line="240" w:lineRule="auto"/>
      <w:ind w:left="1134" w:hanging="1134"/>
      <w:jc w:val="center"/>
    </w:pPr>
    <w:rPr>
      <w:rFonts w:ascii="Tahoma" w:hAnsi="Tahoma" w:cstheme="minorBidi"/>
      <w:b w:val="0"/>
      <w:bCs w:val="0"/>
      <w:lang w:val="ms-MY" w:eastAsia="en-GB"/>
    </w:rPr>
  </w:style>
  <w:style w:type="character" w:customStyle="1" w:styleId="ChapterNameChar">
    <w:name w:val="Chapter Name Char"/>
    <w:basedOn w:val="DefaultParagraphFont"/>
    <w:link w:val="ChapterName"/>
    <w:qFormat/>
    <w:rsid w:val="005935D4"/>
    <w:rPr>
      <w:rFonts w:ascii="Times New Roman" w:eastAsia="Times New Roman" w:hAnsi="Times New Roman" w:cs="Times New Roman"/>
      <w:b/>
      <w:sz w:val="36"/>
      <w:szCs w:val="24"/>
      <w:lang w:eastAsia="en-GB"/>
    </w:rPr>
  </w:style>
  <w:style w:type="character" w:customStyle="1" w:styleId="TajukBabChar">
    <w:name w:val="TajukBab Char"/>
    <w:basedOn w:val="ChapterNameChar"/>
    <w:link w:val="TajukBab"/>
    <w:qFormat/>
    <w:rsid w:val="005935D4"/>
    <w:rPr>
      <w:rFonts w:ascii="Times New Roman" w:eastAsia="Times New Roman" w:hAnsi="Times New Roman" w:cs="Times New Roman"/>
      <w:b/>
      <w:caps/>
      <w:sz w:val="36"/>
      <w:szCs w:val="24"/>
      <w:lang w:eastAsia="en-GB"/>
    </w:rPr>
  </w:style>
  <w:style w:type="paragraph" w:customStyle="1" w:styleId="ImejRajah">
    <w:name w:val="ImejRajah"/>
    <w:basedOn w:val="Normal"/>
    <w:link w:val="ImejRajahChar"/>
    <w:autoRedefine/>
    <w:qFormat/>
    <w:rsid w:val="005935D4"/>
    <w:pPr>
      <w:keepNext/>
      <w:spacing w:after="120" w:line="240" w:lineRule="auto"/>
      <w:ind w:left="1134" w:hanging="1134"/>
      <w:jc w:val="center"/>
    </w:pPr>
    <w:rPr>
      <w:rFonts w:ascii="Times New Roman" w:eastAsia="Times New Roman" w:hAnsi="Times New Roman" w:cs="Times New Roman"/>
      <w:sz w:val="24"/>
      <w:szCs w:val="24"/>
      <w:lang w:eastAsia="en-GB"/>
    </w:rPr>
  </w:style>
  <w:style w:type="character" w:customStyle="1" w:styleId="RajahChar">
    <w:name w:val="Rajah Char"/>
    <w:basedOn w:val="DefaultParagraphFont"/>
    <w:link w:val="Rajah"/>
    <w:qFormat/>
    <w:rsid w:val="005935D4"/>
    <w:rPr>
      <w:rFonts w:ascii="Tahoma" w:eastAsia="Times New Roman" w:hAnsi="Tahoma"/>
      <w:lang w:val="ms-MY" w:eastAsia="en-GB"/>
    </w:rPr>
  </w:style>
  <w:style w:type="character" w:customStyle="1" w:styleId="ImejRajahChar">
    <w:name w:val="ImejRajah Char"/>
    <w:basedOn w:val="DefaultParagraphFont"/>
    <w:link w:val="ImejRajah"/>
    <w:qFormat/>
    <w:rsid w:val="005935D4"/>
    <w:rPr>
      <w:rFonts w:ascii="Times New Roman" w:eastAsia="Times New Roman" w:hAnsi="Times New Roman" w:cs="Times New Roman"/>
      <w:sz w:val="24"/>
      <w:szCs w:val="24"/>
      <w:lang w:eastAsia="en-GB"/>
    </w:rPr>
  </w:style>
  <w:style w:type="paragraph" w:customStyle="1" w:styleId="StyleHeading110pt">
    <w:name w:val="Style Heading 1 + 10 pt"/>
    <w:basedOn w:val="Heading1"/>
    <w:qFormat/>
    <w:rsid w:val="005935D4"/>
    <w:pPr>
      <w:keepLines w:val="0"/>
      <w:numPr>
        <w:numId w:val="2036"/>
      </w:numPr>
      <w:spacing w:before="0" w:line="240" w:lineRule="auto"/>
      <w:ind w:left="0" w:firstLine="0"/>
      <w:jc w:val="center"/>
    </w:pPr>
    <w:rPr>
      <w:rFonts w:ascii="Tahoma" w:eastAsia="Times New Roman" w:hAnsi="Tahoma" w:cs="Times New Roman"/>
      <w:caps/>
      <w:color w:val="auto"/>
      <w:sz w:val="20"/>
      <w:szCs w:val="22"/>
      <w:lang w:eastAsia="en-GB" w:bidi="ar-SA"/>
    </w:rPr>
  </w:style>
  <w:style w:type="paragraph" w:customStyle="1" w:styleId="SectionLabel">
    <w:name w:val="Section Label"/>
    <w:basedOn w:val="Normal"/>
    <w:next w:val="BodyText"/>
    <w:link w:val="SectionLabelChar"/>
    <w:qFormat/>
    <w:rsid w:val="005935D4"/>
    <w:pPr>
      <w:keepNext/>
      <w:keepLines/>
      <w:pageBreakBefore/>
      <w:tabs>
        <w:tab w:val="right" w:pos="8640"/>
      </w:tabs>
      <w:spacing w:before="240" w:after="700" w:line="360" w:lineRule="auto"/>
      <w:jc w:val="center"/>
    </w:pPr>
    <w:rPr>
      <w:rFonts w:ascii="Garamond" w:eastAsia="Times New Roman" w:hAnsi="Garamond" w:cs="Times New Roman"/>
      <w:caps/>
      <w:spacing w:val="10"/>
      <w:kern w:val="28"/>
      <w:sz w:val="24"/>
      <w:szCs w:val="20"/>
    </w:rPr>
  </w:style>
  <w:style w:type="character" w:customStyle="1" w:styleId="SectionLabelChar">
    <w:name w:val="Section Label Char"/>
    <w:basedOn w:val="DefaultParagraphFont"/>
    <w:link w:val="SectionLabel"/>
    <w:qFormat/>
    <w:rsid w:val="005935D4"/>
    <w:rPr>
      <w:rFonts w:ascii="Garamond" w:eastAsia="Times New Roman" w:hAnsi="Garamond" w:cs="Times New Roman"/>
      <w:caps/>
      <w:spacing w:val="10"/>
      <w:kern w:val="28"/>
      <w:sz w:val="24"/>
      <w:szCs w:val="20"/>
    </w:rPr>
  </w:style>
  <w:style w:type="paragraph" w:customStyle="1" w:styleId="Pa10">
    <w:name w:val="Pa10"/>
    <w:basedOn w:val="Default"/>
    <w:next w:val="Default"/>
    <w:uiPriority w:val="99"/>
    <w:qFormat/>
    <w:rsid w:val="005935D4"/>
    <w:pPr>
      <w:spacing w:line="241" w:lineRule="atLeast"/>
    </w:pPr>
    <w:rPr>
      <w:rFonts w:ascii="Minion Pro Med" w:eastAsia="DengXian" w:hAnsi="Minion Pro Med" w:cs="Times New Roman"/>
      <w:color w:val="auto"/>
      <w:lang w:val="en-MY" w:eastAsia="zh-CN"/>
    </w:rPr>
  </w:style>
  <w:style w:type="character" w:customStyle="1" w:styleId="FollowedHyperlink2">
    <w:name w:val="FollowedHyperlink2"/>
    <w:basedOn w:val="DefaultParagraphFont"/>
    <w:semiHidden/>
    <w:unhideWhenUsed/>
    <w:qFormat/>
    <w:rsid w:val="005935D4"/>
    <w:rPr>
      <w:color w:val="800080"/>
      <w:u w:val="single"/>
    </w:rPr>
  </w:style>
  <w:style w:type="character" w:customStyle="1" w:styleId="Style4Char">
    <w:name w:val="Style4 Char"/>
    <w:basedOn w:val="DefaultParagraphFont"/>
    <w:link w:val="Style4"/>
    <w:qFormat/>
    <w:rsid w:val="005935D4"/>
    <w:rPr>
      <w:rFonts w:ascii="Times New Roman" w:eastAsia="BatangChe" w:hAnsi="Times New Roman" w:cs="Times New Roman"/>
      <w:b/>
      <w:bCs/>
      <w:sz w:val="18"/>
      <w:szCs w:val="18"/>
      <w:lang w:val="en-GB" w:eastAsia="ko-KR"/>
    </w:rPr>
  </w:style>
  <w:style w:type="paragraph" w:customStyle="1" w:styleId="maxxxxx1">
    <w:name w:val="正版maxxxxx样式1"/>
    <w:basedOn w:val="Normal"/>
    <w:link w:val="maxxxxx1Char"/>
    <w:qFormat/>
    <w:rsid w:val="005935D4"/>
    <w:pPr>
      <w:spacing w:after="0" w:line="480" w:lineRule="auto"/>
      <w:ind w:firstLineChars="200" w:firstLine="720"/>
      <w:jc w:val="both"/>
    </w:pPr>
    <w:rPr>
      <w:rFonts w:ascii="Times New Roman" w:eastAsiaTheme="minorEastAsia" w:hAnsi="Times New Roman" w:cs="Times New Roman"/>
      <w:sz w:val="24"/>
      <w:szCs w:val="24"/>
      <w:lang w:val="en-GB"/>
    </w:rPr>
  </w:style>
  <w:style w:type="character" w:customStyle="1" w:styleId="maxxxxx1Char">
    <w:name w:val="正版maxxxxx样式1 Char"/>
    <w:link w:val="maxxxxx1"/>
    <w:qFormat/>
    <w:rsid w:val="005935D4"/>
    <w:rPr>
      <w:rFonts w:ascii="Times New Roman" w:eastAsiaTheme="minorEastAsia" w:hAnsi="Times New Roman" w:cs="Times New Roman"/>
      <w:sz w:val="24"/>
      <w:szCs w:val="24"/>
      <w:lang w:val="en-GB"/>
    </w:rPr>
  </w:style>
  <w:style w:type="paragraph" w:customStyle="1" w:styleId="1110101">
    <w:name w:val="图1.1.10101"/>
    <w:basedOn w:val="Normal"/>
    <w:qFormat/>
    <w:rsid w:val="005935D4"/>
    <w:pPr>
      <w:spacing w:after="0" w:line="240" w:lineRule="auto"/>
      <w:jc w:val="center"/>
    </w:pPr>
    <w:rPr>
      <w:rFonts w:ascii="Times New Roman" w:eastAsiaTheme="minorEastAsia" w:hAnsi="Times New Roman" w:cs="Times New Roman" w:hint="eastAsia"/>
      <w:sz w:val="28"/>
      <w:szCs w:val="28"/>
      <w:lang w:val="en-GB"/>
    </w:rPr>
  </w:style>
  <w:style w:type="character" w:customStyle="1" w:styleId="font112">
    <w:name w:val="font112"/>
    <w:basedOn w:val="DefaultParagraphFont"/>
    <w:rsid w:val="005935D4"/>
    <w:rPr>
      <w:rFonts w:ascii="SimSun" w:eastAsia="SimSun" w:hAnsi="SimSun" w:cs="SimSun"/>
      <w:b/>
      <w:bCs/>
      <w:color w:val="000000"/>
      <w:sz w:val="18"/>
      <w:szCs w:val="18"/>
      <w:u w:val="none"/>
    </w:rPr>
  </w:style>
  <w:style w:type="character" w:customStyle="1" w:styleId="font121">
    <w:name w:val="font121"/>
    <w:basedOn w:val="DefaultParagraphFont"/>
    <w:rsid w:val="005935D4"/>
    <w:rPr>
      <w:rFonts w:ascii="SimSun" w:eastAsia="SimSun" w:hAnsi="SimSun" w:cs="SimSun"/>
      <w:color w:val="000000"/>
      <w:sz w:val="18"/>
      <w:szCs w:val="18"/>
      <w:u w:val="none"/>
    </w:rPr>
  </w:style>
  <w:style w:type="character" w:customStyle="1" w:styleId="font91">
    <w:name w:val="font91"/>
    <w:basedOn w:val="DefaultParagraphFont"/>
    <w:rsid w:val="005935D4"/>
    <w:rPr>
      <w:rFonts w:ascii="SimSun" w:eastAsia="SimSun" w:hAnsi="SimSun" w:cs="SimSun"/>
      <w:b/>
      <w:bCs/>
      <w:color w:val="000000"/>
      <w:sz w:val="24"/>
      <w:szCs w:val="24"/>
      <w:u w:val="none"/>
    </w:rPr>
  </w:style>
  <w:style w:type="character" w:customStyle="1" w:styleId="font101">
    <w:name w:val="font101"/>
    <w:basedOn w:val="DefaultParagraphFont"/>
    <w:rsid w:val="005935D4"/>
    <w:rPr>
      <w:rFonts w:ascii="SimSun" w:eastAsia="SimSun" w:hAnsi="SimSun" w:cs="SimSun"/>
      <w:color w:val="000000"/>
      <w:sz w:val="24"/>
      <w:szCs w:val="24"/>
      <w:u w:val="none"/>
    </w:rPr>
  </w:style>
  <w:style w:type="character" w:customStyle="1" w:styleId="font131">
    <w:name w:val="font131"/>
    <w:basedOn w:val="DefaultParagraphFont"/>
    <w:rsid w:val="005935D4"/>
    <w:rPr>
      <w:rFonts w:ascii="SimSun" w:eastAsia="SimSun" w:hAnsi="SimSun" w:cs="SimSun"/>
      <w:color w:val="000000"/>
      <w:sz w:val="30"/>
      <w:szCs w:val="30"/>
      <w:u w:val="none"/>
    </w:rPr>
  </w:style>
  <w:style w:type="character" w:customStyle="1" w:styleId="font141">
    <w:name w:val="font141"/>
    <w:basedOn w:val="DefaultParagraphFont"/>
    <w:rsid w:val="005935D4"/>
    <w:rPr>
      <w:rFonts w:ascii="SimSun" w:eastAsia="SimSun" w:hAnsi="SimSun" w:cs="SimSun"/>
      <w:color w:val="000000"/>
      <w:sz w:val="16"/>
      <w:szCs w:val="16"/>
      <w:u w:val="none"/>
    </w:rPr>
  </w:style>
  <w:style w:type="character" w:customStyle="1" w:styleId="font201">
    <w:name w:val="font201"/>
    <w:basedOn w:val="DefaultParagraphFont"/>
    <w:rsid w:val="005935D4"/>
    <w:rPr>
      <w:rFonts w:ascii="SimSun" w:eastAsia="SimSun" w:hAnsi="SimSun" w:cs="SimSun"/>
      <w:b/>
      <w:bCs/>
      <w:color w:val="000000"/>
      <w:sz w:val="22"/>
      <w:szCs w:val="22"/>
      <w:u w:val="none"/>
    </w:rPr>
  </w:style>
  <w:style w:type="character" w:customStyle="1" w:styleId="font212">
    <w:name w:val="font212"/>
    <w:basedOn w:val="DefaultParagraphFont"/>
    <w:rsid w:val="005935D4"/>
    <w:rPr>
      <w:rFonts w:ascii="SimSun" w:eastAsia="SimSun" w:hAnsi="SimSun" w:cs="SimSun"/>
      <w:color w:val="000000"/>
      <w:sz w:val="22"/>
      <w:szCs w:val="22"/>
      <w:u w:val="none"/>
    </w:rPr>
  </w:style>
  <w:style w:type="character" w:customStyle="1" w:styleId="font81">
    <w:name w:val="font81"/>
    <w:basedOn w:val="DefaultParagraphFont"/>
    <w:rsid w:val="005935D4"/>
    <w:rPr>
      <w:rFonts w:ascii="SimSun" w:eastAsia="SimSun" w:hAnsi="SimSun" w:cs="SimSun"/>
      <w:b/>
      <w:bCs/>
      <w:color w:val="000000"/>
      <w:sz w:val="22"/>
      <w:szCs w:val="22"/>
      <w:u w:val="none"/>
    </w:rPr>
  </w:style>
  <w:style w:type="character" w:customStyle="1" w:styleId="font71">
    <w:name w:val="font71"/>
    <w:basedOn w:val="DefaultParagraphFont"/>
    <w:rsid w:val="005935D4"/>
    <w:rPr>
      <w:rFonts w:ascii="SimSun" w:eastAsia="SimSun" w:hAnsi="SimSun" w:cs="SimSun"/>
      <w:color w:val="000000"/>
      <w:sz w:val="20"/>
      <w:szCs w:val="20"/>
      <w:u w:val="none"/>
    </w:rPr>
  </w:style>
  <w:style w:type="paragraph" w:customStyle="1" w:styleId="Authorsname1">
    <w:name w:val="Author's name"/>
    <w:basedOn w:val="Normal"/>
    <w:link w:val="AuthorsnameChar"/>
    <w:qFormat/>
    <w:rsid w:val="005935D4"/>
    <w:pPr>
      <w:spacing w:after="0" w:line="240" w:lineRule="auto"/>
      <w:contextualSpacing/>
      <w:jc w:val="center"/>
    </w:pPr>
    <w:rPr>
      <w:rFonts w:ascii="Calibri" w:hAnsi="Calibri" w:cs="Arial"/>
      <w:b/>
      <w:color w:val="000000"/>
      <w:sz w:val="24"/>
      <w:lang w:val="en-ZA" w:eastAsia="en-ZA"/>
    </w:rPr>
  </w:style>
  <w:style w:type="character" w:customStyle="1" w:styleId="AuthorsnameChar">
    <w:name w:val="Author's name Char"/>
    <w:link w:val="Authorsname1"/>
    <w:rsid w:val="005935D4"/>
    <w:rPr>
      <w:rFonts w:ascii="Calibri" w:hAnsi="Calibri" w:cs="Arial"/>
      <w:b/>
      <w:color w:val="000000"/>
      <w:sz w:val="24"/>
      <w:lang w:val="en-ZA" w:eastAsia="en-ZA"/>
    </w:rPr>
  </w:style>
  <w:style w:type="paragraph" w:customStyle="1" w:styleId="ManuscriptDates">
    <w:name w:val="Manuscript Dates"/>
    <w:basedOn w:val="Normal"/>
    <w:link w:val="ManuscriptDatesChar"/>
    <w:qFormat/>
    <w:rsid w:val="005935D4"/>
    <w:pPr>
      <w:snapToGrid w:val="0"/>
      <w:spacing w:after="0" w:line="240" w:lineRule="auto"/>
      <w:contextualSpacing/>
      <w:jc w:val="both"/>
      <w:outlineLvl w:val="0"/>
    </w:pPr>
    <w:rPr>
      <w:rFonts w:ascii="Calibri" w:eastAsia="Times New Roman" w:hAnsi="Calibri" w:cs="Calibri"/>
      <w:i/>
      <w:color w:val="000000"/>
      <w:sz w:val="18"/>
      <w:szCs w:val="18"/>
      <w:lang w:val="en-ZA" w:eastAsia="en-ZA"/>
    </w:rPr>
  </w:style>
  <w:style w:type="character" w:customStyle="1" w:styleId="ManuscriptDatesChar">
    <w:name w:val="Manuscript Dates Char"/>
    <w:link w:val="ManuscriptDates"/>
    <w:rsid w:val="005935D4"/>
    <w:rPr>
      <w:rFonts w:ascii="Calibri" w:eastAsia="Times New Roman" w:hAnsi="Calibri" w:cs="Calibri"/>
      <w:i/>
      <w:color w:val="000000"/>
      <w:sz w:val="18"/>
      <w:szCs w:val="18"/>
      <w:lang w:val="en-ZA" w:eastAsia="en-ZA"/>
    </w:rPr>
  </w:style>
  <w:style w:type="paragraph" w:customStyle="1" w:styleId="DOI0">
    <w:name w:val="DOI"/>
    <w:basedOn w:val="Normal"/>
    <w:link w:val="DOIChar"/>
    <w:qFormat/>
    <w:rsid w:val="005935D4"/>
    <w:pPr>
      <w:spacing w:after="0" w:line="240" w:lineRule="auto"/>
      <w:contextualSpacing/>
      <w:jc w:val="both"/>
    </w:pPr>
    <w:rPr>
      <w:rFonts w:ascii="Calibri" w:eastAsia="DengXian" w:hAnsi="Calibri" w:cs="Times New Roman"/>
      <w:color w:val="000000"/>
      <w:sz w:val="16"/>
      <w:szCs w:val="24"/>
      <w:lang w:val="en-GB" w:eastAsia="zh-CN"/>
    </w:rPr>
  </w:style>
  <w:style w:type="character" w:customStyle="1" w:styleId="DOIChar">
    <w:name w:val="DOI Char"/>
    <w:link w:val="DOI0"/>
    <w:rsid w:val="005935D4"/>
    <w:rPr>
      <w:rFonts w:ascii="Calibri" w:eastAsia="DengXian" w:hAnsi="Calibri" w:cs="Times New Roman"/>
      <w:color w:val="000000"/>
      <w:sz w:val="16"/>
      <w:szCs w:val="24"/>
      <w:lang w:val="en-GB" w:eastAsia="zh-CN"/>
    </w:rPr>
  </w:style>
  <w:style w:type="character" w:customStyle="1" w:styleId="Date2">
    <w:name w:val="Date2"/>
    <w:basedOn w:val="DefaultParagraphFont"/>
    <w:rsid w:val="005935D4"/>
  </w:style>
  <w:style w:type="character" w:customStyle="1" w:styleId="citation-131">
    <w:name w:val="citation-131"/>
    <w:basedOn w:val="DefaultParagraphFont"/>
    <w:rsid w:val="005935D4"/>
  </w:style>
  <w:style w:type="character" w:customStyle="1" w:styleId="citation-130">
    <w:name w:val="citation-130"/>
    <w:basedOn w:val="DefaultParagraphFont"/>
    <w:rsid w:val="005935D4"/>
  </w:style>
  <w:style w:type="character" w:customStyle="1" w:styleId="citation-129">
    <w:name w:val="citation-129"/>
    <w:basedOn w:val="DefaultParagraphFont"/>
    <w:rsid w:val="005935D4"/>
  </w:style>
  <w:style w:type="character" w:customStyle="1" w:styleId="citation-128">
    <w:name w:val="citation-128"/>
    <w:basedOn w:val="DefaultParagraphFont"/>
    <w:rsid w:val="005935D4"/>
  </w:style>
  <w:style w:type="character" w:customStyle="1" w:styleId="citation-127">
    <w:name w:val="citation-127"/>
    <w:basedOn w:val="DefaultParagraphFont"/>
    <w:rsid w:val="005935D4"/>
  </w:style>
  <w:style w:type="table" w:customStyle="1" w:styleId="PlainTable24">
    <w:name w:val="Plain Table 24"/>
    <w:basedOn w:val="TableNormal"/>
    <w:next w:val="PlainTable2"/>
    <w:uiPriority w:val="42"/>
    <w:rsid w:val="005935D4"/>
    <w:pPr>
      <w:widowControl w:val="0"/>
      <w:autoSpaceDE w:val="0"/>
      <w:autoSpaceDN w:val="0"/>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fffe">
    <w:name w:val="图表标题"/>
    <w:basedOn w:val="Normal"/>
    <w:qFormat/>
    <w:rsid w:val="005935D4"/>
    <w:pPr>
      <w:widowControl w:val="0"/>
      <w:spacing w:after="0" w:line="240" w:lineRule="auto"/>
      <w:jc w:val="center"/>
    </w:pPr>
    <w:rPr>
      <w:rFonts w:ascii="Times New Roman" w:eastAsiaTheme="minorEastAsia" w:hAnsi="Times New Roman"/>
      <w:kern w:val="2"/>
      <w:sz w:val="24"/>
      <w:szCs w:val="24"/>
      <w:lang w:eastAsia="zh-CN"/>
      <w14:ligatures w14:val="standardContextual"/>
    </w:rPr>
  </w:style>
  <w:style w:type="character" w:customStyle="1" w:styleId="extn-css-1eh0vfs">
    <w:name w:val="extn-css-1eh0vfs"/>
    <w:basedOn w:val="DefaultParagraphFont"/>
    <w:rsid w:val="005935D4"/>
  </w:style>
  <w:style w:type="paragraph" w:customStyle="1" w:styleId="TOCHeading2">
    <w:name w:val="TOC Heading2"/>
    <w:basedOn w:val="Heading1"/>
    <w:next w:val="Normal"/>
    <w:autoRedefine/>
    <w:uiPriority w:val="39"/>
    <w:unhideWhenUsed/>
    <w:qFormat/>
    <w:rsid w:val="005935D4"/>
    <w:pPr>
      <w:tabs>
        <w:tab w:val="left" w:pos="216"/>
      </w:tabs>
      <w:spacing w:before="240" w:after="80" w:line="259" w:lineRule="auto"/>
      <w:ind w:firstLine="0"/>
      <w:outlineLvl w:val="9"/>
    </w:pPr>
    <w:rPr>
      <w:b w:val="0"/>
      <w:bCs w:val="0"/>
      <w:i/>
      <w:smallCaps/>
      <w:sz w:val="32"/>
      <w:szCs w:val="32"/>
      <w:lang w:bidi="ar-SA"/>
    </w:rPr>
  </w:style>
  <w:style w:type="paragraph" w:customStyle="1" w:styleId="affff">
    <w:name w:val="表格正文"/>
    <w:basedOn w:val="Normal"/>
    <w:qFormat/>
    <w:rsid w:val="005935D4"/>
    <w:pPr>
      <w:spacing w:after="0" w:line="480" w:lineRule="auto"/>
      <w:jc w:val="center"/>
    </w:pPr>
    <w:rPr>
      <w:rFonts w:ascii="Arial" w:eastAsia="FangSong" w:hAnsi="Arial" w:cs="Arial"/>
      <w:color w:val="000000" w:themeColor="text1"/>
      <w:lang w:val="en-GB"/>
    </w:rPr>
  </w:style>
  <w:style w:type="paragraph" w:customStyle="1" w:styleId="affff0">
    <w:name w:val="表内容"/>
    <w:basedOn w:val="Normal"/>
    <w:qFormat/>
    <w:rsid w:val="005935D4"/>
    <w:pPr>
      <w:widowControl w:val="0"/>
      <w:spacing w:after="0" w:line="240" w:lineRule="auto"/>
      <w:jc w:val="center"/>
    </w:pPr>
    <w:rPr>
      <w:rFonts w:ascii="Times New Roman" w:hAnsi="Times New Roman" w:cs="Times New Roman"/>
      <w:sz w:val="16"/>
      <w:szCs w:val="16"/>
      <w:lang w:val="en-GB"/>
    </w:rPr>
  </w:style>
  <w:style w:type="table" w:customStyle="1" w:styleId="2f6">
    <w:name w:val="شبكة جدول2"/>
    <w:basedOn w:val="TableNormal"/>
    <w:uiPriority w:val="59"/>
    <w:rsid w:val="005935D4"/>
    <w:pPr>
      <w:spacing w:after="0" w:line="240" w:lineRule="auto"/>
    </w:pPr>
    <w:rPr>
      <w:rFonts w:eastAsiaTheme="minorHAns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ceholder">
    <w:name w:val="placeholder"/>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4536/ajahs.v3i2.2860" TargetMode="External"/><Relationship Id="rId18" Type="http://schemas.openxmlformats.org/officeDocument/2006/relationships/hyperlink" Target="https://doi.org/10.31000/prima.v9i1.13286" TargetMode="External"/><Relationship Id="rId26" Type="http://schemas.openxmlformats.org/officeDocument/2006/relationships/hyperlink" Target="https://doi.org/10.14421/jga.2024.91-14" TargetMode="External"/><Relationship Id="rId39" Type="http://schemas.openxmlformats.org/officeDocument/2006/relationships/theme" Target="theme/theme1.xml"/><Relationship Id="rId21" Type="http://schemas.openxmlformats.org/officeDocument/2006/relationships/hyperlink" Target="https://doi.org/10.1186/s41239-020-00238-7"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191/1478088706qp063oa" TargetMode="External"/><Relationship Id="rId17" Type="http://schemas.openxmlformats.org/officeDocument/2006/relationships/hyperlink" Target="https://doi.org/10.62345/jads.2024.13.1.32" TargetMode="External"/><Relationship Id="rId25" Type="http://schemas.openxmlformats.org/officeDocument/2006/relationships/hyperlink" Target="https://doi.org/10.36948/ijfmr.2025.v07i05.57426" TargetMode="Externa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1764/jtam.v9i2.30074" TargetMode="External"/><Relationship Id="rId20" Type="http://schemas.openxmlformats.org/officeDocument/2006/relationships/hyperlink" Target="https://doi.org/10.1080/09575146.2024.2373373" TargetMode="External"/><Relationship Id="rId29" Type="http://schemas.openxmlformats.org/officeDocument/2006/relationships/hyperlink" Target="https://doi.org/10.17509/ijal.v8i1.11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0738/union.v13i1.19095" TargetMode="External"/><Relationship Id="rId24" Type="http://schemas.openxmlformats.org/officeDocument/2006/relationships/hyperlink" Target="https://doi.org/10.26634/jpsy.11.4.14221" TargetMode="External"/><Relationship Id="rId32" Type="http://schemas.openxmlformats.org/officeDocument/2006/relationships/hyperlink" Target="https://doi.org/10.1186/s40359-025-03404-6"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7576/3L-2017-2301-06" TargetMode="External"/><Relationship Id="rId23" Type="http://schemas.openxmlformats.org/officeDocument/2006/relationships/hyperlink" Target="https://doi.org/10.12973/eu-jer.13.3.1303" TargetMode="External"/><Relationship Id="rId28" Type="http://schemas.openxmlformats.org/officeDocument/2006/relationships/hyperlink" Target="https://doi.org/10.3390/educsci12100728" TargetMode="External"/><Relationship Id="rId36" Type="http://schemas.openxmlformats.org/officeDocument/2006/relationships/footer" Target="footer2.xml"/><Relationship Id="rId10" Type="http://schemas.openxmlformats.org/officeDocument/2006/relationships/hyperlink" Target="https://doi.org/10.1016/j.psicoe.2024.500158" TargetMode="External"/><Relationship Id="rId19" Type="http://schemas.openxmlformats.org/officeDocument/2006/relationships/hyperlink" Target="https://doi.org/10.1080/10409289.2015.994464" TargetMode="External"/><Relationship Id="rId31" Type="http://schemas.openxmlformats.org/officeDocument/2006/relationships/hyperlink" Target="https://doi.org/10.4102/sajce.v15i1.174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591/edulearn.v18i2.21182" TargetMode="External"/><Relationship Id="rId22" Type="http://schemas.openxmlformats.org/officeDocument/2006/relationships/hyperlink" Target="https://doi.org/10.53894/ijirss.v8i1.4423" TargetMode="External"/><Relationship Id="rId27" Type="http://schemas.openxmlformats.org/officeDocument/2006/relationships/hyperlink" Target="https://doi.org/10.6007/ijarped/v13-i2/21306" TargetMode="External"/><Relationship Id="rId30" Type="http://schemas.openxmlformats.org/officeDocument/2006/relationships/hyperlink" Target="https://doi.org/10.11591/ijere.v13i4.28082"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5449</Words>
  <Characters>3106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6-03-16T10:57:00Z</cp:lastPrinted>
  <dcterms:created xsi:type="dcterms:W3CDTF">2026-03-17T13:19:00Z</dcterms:created>
  <dcterms:modified xsi:type="dcterms:W3CDTF">2026-03-1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